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ABA3D" w14:textId="77777777" w:rsidR="0023370B" w:rsidRPr="0005414A" w:rsidRDefault="0023370B" w:rsidP="0023370B">
      <w:pPr>
        <w:rPr>
          <w:i/>
          <w:iCs/>
        </w:rPr>
        <w:sectPr w:rsidR="0023370B" w:rsidRPr="0005414A" w:rsidSect="0023370B">
          <w:headerReference w:type="default" r:id="rId7"/>
          <w:footerReference w:type="default" r:id="rId8"/>
          <w:pgSz w:w="11906" w:h="16838" w:code="9"/>
          <w:pgMar w:top="851" w:right="3799" w:bottom="567" w:left="1701" w:header="567" w:footer="567" w:gutter="0"/>
          <w:cols w:space="708"/>
          <w:docGrid w:linePitch="360"/>
        </w:sectPr>
      </w:pPr>
    </w:p>
    <w:p w14:paraId="79276450" w14:textId="77777777" w:rsidR="0023370B" w:rsidRDefault="0023370B" w:rsidP="0023370B">
      <w:pPr>
        <w:pStyle w:val="InformationenzumAbsender"/>
        <w:framePr w:h="5491" w:hSpace="142" w:wrap="around" w:vAnchor="page" w:x="8897" w:y="3074" w:anchorLock="1"/>
      </w:pPr>
      <w:r>
        <w:lastRenderedPageBreak/>
        <w:t>Eingereicht von</w:t>
      </w:r>
    </w:p>
    <w:p w14:paraId="77404D11" w14:textId="77777777" w:rsidR="0023370B" w:rsidRDefault="0023370B" w:rsidP="0023370B">
      <w:pPr>
        <w:pStyle w:val="InformationenzumAbsender"/>
        <w:framePr w:h="5491" w:hSpace="142" w:wrap="around" w:vAnchor="page" w:x="8897" w:y="3074" w:anchorLock="1"/>
        <w:rPr>
          <w:rStyle w:val="Fett"/>
        </w:rPr>
      </w:pPr>
      <w:r>
        <w:rPr>
          <w:rStyle w:val="Fett"/>
        </w:rPr>
        <w:t xml:space="preserve">Janine </w:t>
      </w:r>
      <w:proofErr w:type="spellStart"/>
      <w:r>
        <w:rPr>
          <w:rStyle w:val="Fett"/>
        </w:rPr>
        <w:t>Feyrer</w:t>
      </w:r>
      <w:proofErr w:type="spellEnd"/>
    </w:p>
    <w:p w14:paraId="78D976B0" w14:textId="77777777" w:rsidR="0023370B" w:rsidRDefault="0023370B" w:rsidP="0023370B">
      <w:pPr>
        <w:pStyle w:val="InformationenzumAbsender"/>
        <w:framePr w:h="5491" w:hSpace="142" w:wrap="around" w:vAnchor="page" w:x="8897" w:y="3074" w:anchorLock="1"/>
        <w:rPr>
          <w:rStyle w:val="Fett"/>
        </w:rPr>
      </w:pPr>
      <w:r>
        <w:rPr>
          <w:rStyle w:val="Fett"/>
        </w:rPr>
        <w:t>Hannah Mörth</w:t>
      </w:r>
    </w:p>
    <w:p w14:paraId="49AB4555" w14:textId="77777777" w:rsidR="0023370B" w:rsidRPr="00E77FA5" w:rsidRDefault="0023370B" w:rsidP="0023370B">
      <w:pPr>
        <w:pStyle w:val="InformationenzumAbsender"/>
        <w:framePr w:h="5491" w:hSpace="142" w:wrap="around" w:vAnchor="page" w:x="8897" w:y="3074" w:anchorLock="1"/>
        <w:rPr>
          <w:rStyle w:val="Fett"/>
        </w:rPr>
      </w:pPr>
      <w:r>
        <w:rPr>
          <w:rStyle w:val="Fett"/>
        </w:rPr>
        <w:t>Lena Pötzl</w:t>
      </w:r>
    </w:p>
    <w:p w14:paraId="4A8FB069" w14:textId="77777777" w:rsidR="0023370B" w:rsidRDefault="0023370B" w:rsidP="0023370B">
      <w:pPr>
        <w:pStyle w:val="InformationenzumAbsender"/>
        <w:framePr w:h="5491" w:hSpace="142" w:wrap="around" w:vAnchor="page" w:x="8897" w:y="3074" w:anchorLock="1"/>
      </w:pPr>
    </w:p>
    <w:p w14:paraId="056F8085" w14:textId="77777777" w:rsidR="0023370B" w:rsidRDefault="0023370B" w:rsidP="0023370B">
      <w:pPr>
        <w:pStyle w:val="InformationenzumAbsender"/>
        <w:framePr w:h="5491" w:hSpace="142" w:wrap="around" w:vAnchor="page" w:x="8897" w:y="3074" w:anchorLock="1"/>
      </w:pPr>
      <w:r>
        <w:t xml:space="preserve">Angefertigt am </w:t>
      </w:r>
    </w:p>
    <w:p w14:paraId="21A20FA9" w14:textId="77777777" w:rsidR="0023370B" w:rsidRPr="00E77FA5" w:rsidRDefault="0023370B" w:rsidP="0023370B">
      <w:pPr>
        <w:pStyle w:val="InformationenzumAbsender"/>
        <w:framePr w:h="5491" w:hSpace="142" w:wrap="around" w:vAnchor="page" w:x="8897" w:y="3074" w:anchorLock="1"/>
        <w:rPr>
          <w:rStyle w:val="Fett"/>
        </w:rPr>
      </w:pPr>
      <w:r>
        <w:rPr>
          <w:rStyle w:val="Fett"/>
        </w:rPr>
        <w:t>Institut für Wirtschaftsinformatik – Communications Engineering</w:t>
      </w:r>
    </w:p>
    <w:p w14:paraId="613F99B7" w14:textId="77777777" w:rsidR="0023370B" w:rsidRDefault="0023370B" w:rsidP="0023370B">
      <w:pPr>
        <w:pStyle w:val="InformationenzumAbsender"/>
        <w:framePr w:h="5491" w:hSpace="142" w:wrap="around" w:vAnchor="page" w:x="8897" w:y="3074" w:anchorLock="1"/>
      </w:pPr>
    </w:p>
    <w:p w14:paraId="5FF8DAB8" w14:textId="77777777" w:rsidR="0023370B" w:rsidRDefault="0023370B" w:rsidP="0023370B">
      <w:pPr>
        <w:pStyle w:val="InformationenzumAbsender"/>
        <w:framePr w:h="5491" w:hSpace="142" w:wrap="around" w:vAnchor="page" w:x="8897" w:y="3074" w:anchorLock="1"/>
      </w:pPr>
      <w:r>
        <w:t>Beurteiler / Beurteilerin</w:t>
      </w:r>
    </w:p>
    <w:p w14:paraId="68EBAB7E" w14:textId="77777777" w:rsidR="0023370B" w:rsidRDefault="0023370B" w:rsidP="0023370B">
      <w:pPr>
        <w:pStyle w:val="InformationenzumAbsender"/>
        <w:framePr w:h="5491" w:hSpace="142" w:wrap="around" w:vAnchor="page" w:x="8897" w:y="3074" w:anchorLock="1"/>
        <w:rPr>
          <w:rStyle w:val="Fett"/>
        </w:rPr>
      </w:pPr>
      <w:r>
        <w:rPr>
          <w:rStyle w:val="Fett"/>
        </w:rPr>
        <w:t xml:space="preserve">Christian </w:t>
      </w:r>
      <w:proofErr w:type="spellStart"/>
      <w:r>
        <w:rPr>
          <w:rStyle w:val="Fett"/>
        </w:rPr>
        <w:t>Stary</w:t>
      </w:r>
      <w:proofErr w:type="spellEnd"/>
    </w:p>
    <w:p w14:paraId="341EFB22" w14:textId="77777777" w:rsidR="0023370B" w:rsidRPr="00122DFB" w:rsidRDefault="0023370B" w:rsidP="0023370B">
      <w:pPr>
        <w:pStyle w:val="InformationenzumAbsender"/>
        <w:framePr w:h="5491" w:hSpace="142" w:wrap="around" w:vAnchor="page" w:x="8897" w:y="3074" w:anchorLock="1"/>
        <w:rPr>
          <w:b/>
          <w:bCs/>
        </w:rPr>
      </w:pPr>
    </w:p>
    <w:p w14:paraId="23951295" w14:textId="77777777" w:rsidR="0023370B" w:rsidRDefault="0023370B" w:rsidP="0023370B">
      <w:pPr>
        <w:pStyle w:val="InformationenzumAbsender"/>
        <w:framePr w:h="5491" w:hSpace="142" w:wrap="around" w:vAnchor="page" w:x="8897" w:y="3074" w:anchorLock="1"/>
      </w:pPr>
      <w:r>
        <w:t>Mitbetreuung</w:t>
      </w:r>
    </w:p>
    <w:p w14:paraId="28F69FB1" w14:textId="77777777" w:rsidR="0023370B" w:rsidRPr="00E77FA5" w:rsidRDefault="0023370B" w:rsidP="0023370B">
      <w:pPr>
        <w:pStyle w:val="InformationenzumAbsender"/>
        <w:framePr w:h="5491" w:hSpace="142" w:wrap="around" w:vAnchor="page" w:x="8897" w:y="3074" w:anchorLock="1"/>
        <w:rPr>
          <w:rStyle w:val="Fett"/>
        </w:rPr>
      </w:pPr>
      <w:r>
        <w:rPr>
          <w:rStyle w:val="Fett"/>
        </w:rPr>
        <w:t xml:space="preserve">Claudia </w:t>
      </w:r>
      <w:proofErr w:type="spellStart"/>
      <w:r>
        <w:rPr>
          <w:rStyle w:val="Fett"/>
        </w:rPr>
        <w:t>Kaar</w:t>
      </w:r>
      <w:proofErr w:type="spellEnd"/>
    </w:p>
    <w:p w14:paraId="185920AB" w14:textId="77777777" w:rsidR="0023370B" w:rsidRDefault="0023370B" w:rsidP="0023370B">
      <w:pPr>
        <w:pStyle w:val="InformationenzumAbsender"/>
        <w:framePr w:h="5491" w:hSpace="142" w:wrap="around" w:vAnchor="page" w:x="8897" w:y="3074" w:anchorLock="1"/>
      </w:pPr>
    </w:p>
    <w:p w14:paraId="2E471205" w14:textId="77777777" w:rsidR="0023370B" w:rsidRDefault="0023370B" w:rsidP="0023370B">
      <w:pPr>
        <w:pStyle w:val="InformationenzumAbsender"/>
        <w:framePr w:h="5491" w:hSpace="142" w:wrap="around" w:vAnchor="page" w:x="8897" w:y="3074" w:anchorLock="1"/>
      </w:pPr>
      <w:r>
        <w:t>Monat Jahr</w:t>
      </w:r>
    </w:p>
    <w:p w14:paraId="778B11BF" w14:textId="77777777" w:rsidR="0023370B" w:rsidRPr="003E62AE" w:rsidRDefault="0023370B" w:rsidP="0023370B">
      <w:pPr>
        <w:pStyle w:val="InformationenzumAbsender"/>
        <w:framePr w:h="5491" w:hSpace="142" w:wrap="around" w:vAnchor="page" w:x="8897" w:y="3074" w:anchorLock="1"/>
      </w:pPr>
      <w:r>
        <w:t>(Zur Info: Monat der Abgabe im Prüfungs- und Anerkennungsservice)</w:t>
      </w:r>
    </w:p>
    <w:p w14:paraId="74B20599" w14:textId="29902B45" w:rsidR="0023370B" w:rsidRDefault="0023370B" w:rsidP="00623425">
      <w:r w:rsidRPr="00012F1F">
        <w:rPr>
          <w:noProof/>
          <w:lang w:eastAsia="de-AT"/>
        </w:rPr>
        <mc:AlternateContent>
          <mc:Choice Requires="wps">
            <w:drawing>
              <wp:anchor distT="0" distB="0" distL="114300" distR="114300" simplePos="0" relativeHeight="251687936" behindDoc="0" locked="1" layoutInCell="1" allowOverlap="1" wp14:anchorId="5A01B7FC" wp14:editId="0EFC2D4B">
                <wp:simplePos x="0" y="0"/>
                <wp:positionH relativeFrom="column">
                  <wp:posOffset>-294640</wp:posOffset>
                </wp:positionH>
                <wp:positionV relativeFrom="page">
                  <wp:posOffset>6842125</wp:posOffset>
                </wp:positionV>
                <wp:extent cx="5107940" cy="2695575"/>
                <wp:effectExtent l="0" t="0" r="0" b="0"/>
                <wp:wrapTopAndBottom/>
                <wp:docPr id="2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2695575"/>
                        </a:xfrm>
                        <a:prstGeom prst="rect">
                          <a:avLst/>
                        </a:prstGeom>
                        <a:noFill/>
                        <a:ln w="9525">
                          <a:noFill/>
                          <a:miter lim="800000"/>
                          <a:headEnd/>
                          <a:tailEnd/>
                        </a:ln>
                      </wps:spPr>
                      <wps:txbx>
                        <w:txbxContent>
                          <w:p w14:paraId="44A5859B" w14:textId="77777777" w:rsidR="00731B82" w:rsidRDefault="00731B82" w:rsidP="0023370B">
                            <w:pPr>
                              <w:rPr>
                                <w:rFonts w:eastAsiaTheme="minorEastAsia"/>
                                <w:sz w:val="28"/>
                              </w:rPr>
                            </w:pPr>
                            <w:r w:rsidRPr="00731B82">
                              <w:rPr>
                                <w:rFonts w:eastAsiaTheme="minorEastAsia"/>
                                <w:sz w:val="28"/>
                              </w:rPr>
                              <w:t>PROJEKTPLANUNG UND PROJEKTABSCHLUSS-BERICHT</w:t>
                            </w:r>
                          </w:p>
                          <w:p w14:paraId="28CA57C5" w14:textId="77777777" w:rsidR="00731B82" w:rsidRDefault="00731B82" w:rsidP="0023370B">
                            <w:pPr>
                              <w:rPr>
                                <w:rFonts w:eastAsiaTheme="minorEastAsia"/>
                                <w:sz w:val="28"/>
                              </w:rPr>
                            </w:pPr>
                          </w:p>
                          <w:p w14:paraId="0A839D49" w14:textId="4549ADC5" w:rsidR="0023370B" w:rsidRDefault="0023370B" w:rsidP="0023370B">
                            <w:r>
                              <w:t xml:space="preserve">Im Kurs </w:t>
                            </w:r>
                            <w:r w:rsidR="00731B82" w:rsidRPr="00731B82">
                              <w:t>IT-Projekt Wirtschaftsinformatik</w:t>
                            </w:r>
                          </w:p>
                          <w:sdt>
                            <w:sdtPr>
                              <w:id w:val="-1304768643"/>
                              <w:placeholder>
                                <w:docPart w:val="636B2B9F93D74FD2A682D32C870248A0"/>
                              </w:placeholder>
                              <w:showingPlcHdr/>
                              <w:dropDownList>
                                <w:listItem w:value="Wählen Sie ein Element aus."/>
                                <w:listItem w:displayText="Master of Legal and business aspects in technics" w:value="Master of Legal and business aspects in technics"/>
                                <w:listItem w:displayText="Master of Laws" w:value="Master of Laws"/>
                                <w:listItem w:displayText="Master of Science" w:value="Master of Science"/>
                                <w:listItem w:displayText="Master of Science in Digital Business Management" w:value="Master of Science in Digital Business Management"/>
                                <w:listItem w:displayText="Master of Science Global Business" w:value="Master of Science Global Business"/>
                                <w:listItem w:displayText="Master of Arts" w:value="Master of Arts"/>
                                <w:listItem w:displayText="Master of Social Sciences" w:value="Master of Social Sciences"/>
                                <w:listItem w:displayText="Master of Science in Statistics" w:value="Master of Science in Statistics"/>
                                <w:listItem w:displayText="Master of Science in Bioinformatics" w:value="Master of Science in Bioinformatics"/>
                                <w:listItem w:displayText="Diplom-Ingenieurin" w:value="Diplom-Ingenieurin"/>
                                <w:listItem w:displayText="Diplom-Ingenieur" w:value="Diplom-Ingenieur"/>
                              </w:dropDownList>
                            </w:sdtPr>
                            <w:sdtContent>
                              <w:p w14:paraId="7635B9E1" w14:textId="77777777" w:rsidR="0023370B" w:rsidRDefault="0023370B" w:rsidP="0023370B">
                                <w:pPr>
                                  <w:pStyle w:val="Untertitel"/>
                                </w:pPr>
                                <w:r>
                                  <w:rPr>
                                    <w:rStyle w:val="Platzhaltertext"/>
                                  </w:rPr>
                                  <w:t>Wählen Sie ein Element aus.</w:t>
                                </w:r>
                              </w:p>
                            </w:sdtContent>
                          </w:sdt>
                          <w:p w14:paraId="0628EE12" w14:textId="77777777" w:rsidR="0023370B" w:rsidRDefault="0023370B" w:rsidP="0023370B">
                            <w:r>
                              <w:t>im Bachelorstudium</w:t>
                            </w:r>
                          </w:p>
                          <w:p w14:paraId="6B41C96E" w14:textId="77777777" w:rsidR="0023370B" w:rsidRDefault="0023370B" w:rsidP="0023370B">
                            <w:pPr>
                              <w:pStyle w:val="Untertitel"/>
                            </w:pPr>
                            <w:r>
                              <w:t>Wirtschaftsinformati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1B7FC" id="_x0000_t202" coordsize="21600,21600" o:spt="202" path="m,l,21600r21600,l21600,xe">
                <v:stroke joinstyle="miter"/>
                <v:path gradientshapeok="t" o:connecttype="rect"/>
              </v:shapetype>
              <v:shape id="Textfeld 2" o:spid="_x0000_s1026" type="#_x0000_t202" style="position:absolute;margin-left:-23.2pt;margin-top:538.75pt;width:402.2pt;height:21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" filled="f" stroked="f">
                <v:textbox>
                  <w:txbxContent>
                    <w:p w14:paraId="44A5859B" w14:textId="77777777" w:rsidR="00731B82" w:rsidRDefault="00731B82" w:rsidP="0023370B">
                      <w:pPr>
                        <w:rPr>
                          <w:rFonts w:eastAsiaTheme="minorEastAsia"/>
                          <w:sz w:val="28"/>
                        </w:rPr>
                      </w:pPr>
                      <w:r w:rsidRPr="00731B82">
                        <w:rPr>
                          <w:rFonts w:eastAsiaTheme="minorEastAsia"/>
                          <w:sz w:val="28"/>
                        </w:rPr>
                        <w:t>PROJEKTPLANUNG UND PROJEKTABSCHLUSS-BERICHT</w:t>
                      </w:r>
                    </w:p>
                    <w:p w14:paraId="28CA57C5" w14:textId="77777777" w:rsidR="00731B82" w:rsidRDefault="00731B82" w:rsidP="0023370B">
                      <w:pPr>
                        <w:rPr>
                          <w:rFonts w:eastAsiaTheme="minorEastAsia"/>
                          <w:sz w:val="28"/>
                        </w:rPr>
                      </w:pPr>
                    </w:p>
                    <w:p w14:paraId="0A839D49" w14:textId="4549ADC5" w:rsidR="0023370B" w:rsidRDefault="0023370B" w:rsidP="0023370B">
                      <w:r>
                        <w:t xml:space="preserve">Im Kurs </w:t>
                      </w:r>
                      <w:r w:rsidR="00731B82" w:rsidRPr="00731B82">
                        <w:t>IT-Projekt Wirtschaftsinformatik</w:t>
                      </w:r>
                    </w:p>
                    <w:sdt>
                      <w:sdtPr>
                        <w:id w:val="-1304768643"/>
                        <w:placeholder>
                          <w:docPart w:val="636B2B9F93D74FD2A682D32C870248A0"/>
                        </w:placeholder>
                        <w:showingPlcHdr/>
                        <w:dropDownList>
                          <w:listItem w:value="Wählen Sie ein Element aus."/>
                          <w:listItem w:displayText="Master of Legal and business aspects in technics" w:value="Master of Legal and business aspects in technics"/>
                          <w:listItem w:displayText="Master of Laws" w:value="Master of Laws"/>
                          <w:listItem w:displayText="Master of Science" w:value="Master of Science"/>
                          <w:listItem w:displayText="Master of Science in Digital Business Management" w:value="Master of Science in Digital Business Management"/>
                          <w:listItem w:displayText="Master of Science Global Business" w:value="Master of Science Global Business"/>
                          <w:listItem w:displayText="Master of Arts" w:value="Master of Arts"/>
                          <w:listItem w:displayText="Master of Social Sciences" w:value="Master of Social Sciences"/>
                          <w:listItem w:displayText="Master of Science in Statistics" w:value="Master of Science in Statistics"/>
                          <w:listItem w:displayText="Master of Science in Bioinformatics" w:value="Master of Science in Bioinformatics"/>
                          <w:listItem w:displayText="Diplom-Ingenieurin" w:value="Diplom-Ingenieurin"/>
                          <w:listItem w:displayText="Diplom-Ingenieur" w:value="Diplom-Ingenieur"/>
                        </w:dropDownList>
                      </w:sdtPr>
                      <w:sdtContent>
                        <w:p w14:paraId="7635B9E1" w14:textId="77777777" w:rsidR="0023370B" w:rsidRDefault="0023370B" w:rsidP="0023370B">
                          <w:pPr>
                            <w:pStyle w:val="Untertitel"/>
                          </w:pPr>
                          <w:r>
                            <w:rPr>
                              <w:rStyle w:val="Platzhaltertext"/>
                            </w:rPr>
                            <w:t>Wählen Sie ein Element aus.</w:t>
                          </w:r>
                        </w:p>
                      </w:sdtContent>
                    </w:sdt>
                    <w:p w14:paraId="0628EE12" w14:textId="77777777" w:rsidR="0023370B" w:rsidRDefault="0023370B" w:rsidP="0023370B">
                      <w:r>
                        <w:t>im Bachelorstudium</w:t>
                      </w:r>
                    </w:p>
                    <w:p w14:paraId="6B41C96E" w14:textId="77777777" w:rsidR="0023370B" w:rsidRDefault="0023370B" w:rsidP="0023370B">
                      <w:pPr>
                        <w:pStyle w:val="Untertitel"/>
                      </w:pPr>
                      <w:r>
                        <w:t>Wirtschaftsinformatik</w:t>
                      </w:r>
                    </w:p>
                  </w:txbxContent>
                </v:textbox>
                <w10:wrap type="topAndBottom" anchory="page"/>
                <w10:anchorlock/>
              </v:shape>
            </w:pict>
          </mc:Fallback>
        </mc:AlternateContent>
      </w:r>
      <w:r w:rsidRPr="00012F1F">
        <w:rPr>
          <w:noProof/>
          <w:lang w:eastAsia="de-AT"/>
        </w:rPr>
        <mc:AlternateContent>
          <mc:Choice Requires="wps">
            <w:drawing>
              <wp:anchor distT="0" distB="0" distL="114300" distR="114300" simplePos="0" relativeHeight="251685888" behindDoc="0" locked="1" layoutInCell="1" allowOverlap="1" wp14:anchorId="7B625B8D" wp14:editId="075F311A">
                <wp:simplePos x="0" y="0"/>
                <wp:positionH relativeFrom="column">
                  <wp:posOffset>-294640</wp:posOffset>
                </wp:positionH>
                <wp:positionV relativeFrom="page">
                  <wp:posOffset>1970405</wp:posOffset>
                </wp:positionV>
                <wp:extent cx="5107940" cy="3279775"/>
                <wp:effectExtent l="0" t="0" r="0" b="0"/>
                <wp:wrapTopAndBottom/>
                <wp:docPr id="3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3279775"/>
                        </a:xfrm>
                        <a:prstGeom prst="rect">
                          <a:avLst/>
                        </a:prstGeom>
                        <a:noFill/>
                        <a:ln w="9525">
                          <a:noFill/>
                          <a:miter lim="800000"/>
                          <a:headEnd/>
                          <a:tailEnd/>
                        </a:ln>
                      </wps:spPr>
                      <wps:txbx>
                        <w:txbxContent>
                          <w:p w14:paraId="12BEAB48" w14:textId="503467F2" w:rsidR="0023370B" w:rsidRPr="00CE602D" w:rsidRDefault="0023370B" w:rsidP="0023370B">
                            <w:pPr>
                              <w:pStyle w:val="Titel"/>
                              <w:spacing w:line="199" w:lineRule="auto"/>
                            </w:pPr>
                            <w:r>
                              <w:t>Projektplanung und PRojektabschluss-bericht</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7B625B8D" id="_x0000_s1027" type="#_x0000_t202" style="position:absolute;margin-left:-23.2pt;margin-top:155.15pt;width:402.2pt;height:25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" filled="f" stroked="f">
                <v:textbox>
                  <w:txbxContent>
                    <w:p w14:paraId="12BEAB48" w14:textId="503467F2" w:rsidR="0023370B" w:rsidRPr="00CE602D" w:rsidRDefault="0023370B" w:rsidP="0023370B">
                      <w:pPr>
                        <w:pStyle w:val="Titel"/>
                        <w:spacing w:line="199" w:lineRule="auto"/>
                      </w:pPr>
                      <w:r>
                        <w:t>Projektplanung</w:t>
                      </w:r>
                      <w:r>
                        <w:t xml:space="preserve"> und PRojektabschluss-bericht</w:t>
                      </w:r>
                    </w:p>
                  </w:txbxContent>
                </v:textbox>
                <w10:wrap type="topAndBottom" anchory="page"/>
                <w10:anchorlock/>
              </v:shape>
            </w:pict>
          </mc:Fallback>
        </mc:AlternateContent>
      </w:r>
      <w:r w:rsidRPr="00012F1F">
        <w:rPr>
          <w:noProof/>
          <w:lang w:eastAsia="de-AT"/>
        </w:rPr>
        <w:drawing>
          <wp:anchor distT="0" distB="0" distL="114300" distR="114300" simplePos="0" relativeHeight="251686912" behindDoc="0" locked="1" layoutInCell="1" allowOverlap="1" wp14:anchorId="69EB761A" wp14:editId="091EC47A">
            <wp:simplePos x="0" y="0"/>
            <wp:positionH relativeFrom="column">
              <wp:posOffset>-298450</wp:posOffset>
            </wp:positionH>
            <wp:positionV relativeFrom="page">
              <wp:posOffset>5198745</wp:posOffset>
            </wp:positionV>
            <wp:extent cx="1836420" cy="1691640"/>
            <wp:effectExtent l="0" t="0" r="0" b="0"/>
            <wp:wrapTopAndBottom/>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9"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12F1F">
        <w:br w:type="page"/>
      </w:r>
    </w:p>
    <w:p w14:paraId="4199576F" w14:textId="77777777" w:rsidR="0023370B" w:rsidRDefault="0023370B" w:rsidP="00623425"/>
    <w:p w14:paraId="25F8742E" w14:textId="77777777" w:rsidR="0023370B" w:rsidRDefault="0023370B" w:rsidP="00623425"/>
    <w:p w14:paraId="4C63C760" w14:textId="77777777" w:rsidR="0023370B" w:rsidRDefault="0023370B" w:rsidP="00623425"/>
    <w:p w14:paraId="54E08E36" w14:textId="77777777" w:rsidR="0023370B" w:rsidRDefault="0023370B" w:rsidP="00623425"/>
    <w:p w14:paraId="7E6D514B" w14:textId="77777777" w:rsidR="00623425" w:rsidRDefault="00623425" w:rsidP="00623425">
      <w:pPr>
        <w:pStyle w:val="berschrift1"/>
      </w:pPr>
      <w:bookmarkStart w:id="0" w:name="_Toc108703528"/>
      <w:r>
        <w:t>Änderungsverzeichnis</w:t>
      </w:r>
      <w:bookmarkEnd w:id="0"/>
    </w:p>
    <w:tbl>
      <w:tblPr>
        <w:tblStyle w:val="Gitternetztabelle4Akzent1"/>
        <w:tblW w:w="0" w:type="auto"/>
        <w:tblLook w:val="04A0" w:firstRow="1" w:lastRow="0" w:firstColumn="1" w:lastColumn="0" w:noHBand="0" w:noVBand="1"/>
      </w:tblPr>
      <w:tblGrid>
        <w:gridCol w:w="2723"/>
        <w:gridCol w:w="1917"/>
        <w:gridCol w:w="2552"/>
        <w:gridCol w:w="1824"/>
      </w:tblGrid>
      <w:tr w:rsidR="00623425" w14:paraId="0B6B8F7A"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42D4A1C2" w14:textId="77777777" w:rsidR="00623425" w:rsidRDefault="00623425" w:rsidP="00490B1F">
            <w:pPr>
              <w:ind w:firstLine="709"/>
            </w:pPr>
            <w:r>
              <w:t>Versionsnummer</w:t>
            </w:r>
          </w:p>
        </w:tc>
        <w:tc>
          <w:tcPr>
            <w:tcW w:w="2350" w:type="dxa"/>
          </w:tcPr>
          <w:p w14:paraId="724E5E86" w14:textId="77777777" w:rsidR="00623425" w:rsidRDefault="00623425" w:rsidP="00490B1F">
            <w:pPr>
              <w:cnfStyle w:val="100000000000" w:firstRow="1" w:lastRow="0" w:firstColumn="0" w:lastColumn="0" w:oddVBand="0" w:evenVBand="0" w:oddHBand="0" w:evenHBand="0" w:firstRowFirstColumn="0" w:firstRowLastColumn="0" w:lastRowFirstColumn="0" w:lastRowLastColumn="0"/>
            </w:pPr>
            <w:r>
              <w:t>Datum</w:t>
            </w:r>
          </w:p>
        </w:tc>
        <w:tc>
          <w:tcPr>
            <w:tcW w:w="2350" w:type="dxa"/>
          </w:tcPr>
          <w:p w14:paraId="438D2CB8" w14:textId="77777777" w:rsidR="00623425" w:rsidRDefault="00623425" w:rsidP="00490B1F">
            <w:pPr>
              <w:cnfStyle w:val="100000000000" w:firstRow="1" w:lastRow="0" w:firstColumn="0" w:lastColumn="0" w:oddVBand="0" w:evenVBand="0" w:oddHBand="0" w:evenHBand="0" w:firstRowFirstColumn="0" w:firstRowLastColumn="0" w:lastRowFirstColumn="0" w:lastRowLastColumn="0"/>
            </w:pPr>
            <w:r>
              <w:t>Änderung</w:t>
            </w:r>
          </w:p>
        </w:tc>
        <w:tc>
          <w:tcPr>
            <w:tcW w:w="2351" w:type="dxa"/>
          </w:tcPr>
          <w:p w14:paraId="19F97A5E" w14:textId="77777777" w:rsidR="00623425" w:rsidRDefault="00623425" w:rsidP="00490B1F">
            <w:pPr>
              <w:cnfStyle w:val="100000000000" w:firstRow="1" w:lastRow="0" w:firstColumn="0" w:lastColumn="0" w:oddVBand="0" w:evenVBand="0" w:oddHBand="0" w:evenHBand="0" w:firstRowFirstColumn="0" w:firstRowLastColumn="0" w:lastRowFirstColumn="0" w:lastRowLastColumn="0"/>
              <w:rPr>
                <w:b w:val="0"/>
                <w:bCs w:val="0"/>
              </w:rPr>
            </w:pPr>
            <w:r>
              <w:t>Ersteller</w:t>
            </w:r>
          </w:p>
          <w:p w14:paraId="12D834BA" w14:textId="77777777" w:rsidR="00623425" w:rsidRDefault="00623425" w:rsidP="00490B1F">
            <w:pPr>
              <w:cnfStyle w:val="100000000000" w:firstRow="1" w:lastRow="0" w:firstColumn="0" w:lastColumn="0" w:oddVBand="0" w:evenVBand="0" w:oddHBand="0" w:evenHBand="0" w:firstRowFirstColumn="0" w:firstRowLastColumn="0" w:lastRowFirstColumn="0" w:lastRowLastColumn="0"/>
            </w:pPr>
          </w:p>
        </w:tc>
      </w:tr>
      <w:tr w:rsidR="00623425" w14:paraId="03A72E9E"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386BEEDF" w14:textId="77777777" w:rsidR="00623425" w:rsidRDefault="00623425" w:rsidP="00490B1F">
            <w:r>
              <w:t>1.0</w:t>
            </w:r>
          </w:p>
        </w:tc>
        <w:tc>
          <w:tcPr>
            <w:tcW w:w="2350" w:type="dxa"/>
          </w:tcPr>
          <w:p w14:paraId="1FB7B9A7"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14.11.2021</w:t>
            </w:r>
          </w:p>
        </w:tc>
        <w:tc>
          <w:tcPr>
            <w:tcW w:w="2350" w:type="dxa"/>
          </w:tcPr>
          <w:p w14:paraId="665A10EF"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Initiale Erstellung des Dokuments</w:t>
            </w:r>
          </w:p>
        </w:tc>
        <w:tc>
          <w:tcPr>
            <w:tcW w:w="2351" w:type="dxa"/>
          </w:tcPr>
          <w:p w14:paraId="284895CA"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Hannah Mörth</w:t>
            </w:r>
          </w:p>
        </w:tc>
      </w:tr>
      <w:tr w:rsidR="00623425" w14:paraId="3C3DBAA2" w14:textId="77777777" w:rsidTr="00490B1F">
        <w:tc>
          <w:tcPr>
            <w:cnfStyle w:val="001000000000" w:firstRow="0" w:lastRow="0" w:firstColumn="1" w:lastColumn="0" w:oddVBand="0" w:evenVBand="0" w:oddHBand="0" w:evenHBand="0" w:firstRowFirstColumn="0" w:firstRowLastColumn="0" w:lastRowFirstColumn="0" w:lastRowLastColumn="0"/>
            <w:tcW w:w="2350" w:type="dxa"/>
          </w:tcPr>
          <w:p w14:paraId="3FB41AC5" w14:textId="77777777" w:rsidR="00623425" w:rsidRDefault="00623425" w:rsidP="00490B1F">
            <w:r>
              <w:t>1.1</w:t>
            </w:r>
          </w:p>
        </w:tc>
        <w:tc>
          <w:tcPr>
            <w:tcW w:w="2350" w:type="dxa"/>
          </w:tcPr>
          <w:p w14:paraId="7B73DA52"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15.11.2021</w:t>
            </w:r>
          </w:p>
        </w:tc>
        <w:tc>
          <w:tcPr>
            <w:tcW w:w="2350" w:type="dxa"/>
          </w:tcPr>
          <w:p w14:paraId="268B6511"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Arbeitspakete und PSP</w:t>
            </w:r>
          </w:p>
        </w:tc>
        <w:tc>
          <w:tcPr>
            <w:tcW w:w="2351" w:type="dxa"/>
          </w:tcPr>
          <w:p w14:paraId="4CB0F898"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Hannah Mörth</w:t>
            </w:r>
          </w:p>
        </w:tc>
      </w:tr>
      <w:tr w:rsidR="00623425" w14:paraId="7DFCC8EC"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272DA368" w14:textId="77777777" w:rsidR="00623425" w:rsidRDefault="00623425" w:rsidP="00490B1F">
            <w:r>
              <w:t>1.2</w:t>
            </w:r>
          </w:p>
        </w:tc>
        <w:tc>
          <w:tcPr>
            <w:tcW w:w="2350" w:type="dxa"/>
          </w:tcPr>
          <w:p w14:paraId="1CE29C5C"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20.11.2021</w:t>
            </w:r>
          </w:p>
        </w:tc>
        <w:tc>
          <w:tcPr>
            <w:tcW w:w="2350" w:type="dxa"/>
          </w:tcPr>
          <w:p w14:paraId="3C952527"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Netzplan, Ganttdiagram, Synchronisationspunkte</w:t>
            </w:r>
          </w:p>
        </w:tc>
        <w:tc>
          <w:tcPr>
            <w:tcW w:w="2351" w:type="dxa"/>
          </w:tcPr>
          <w:p w14:paraId="40BF17B1"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Hannah Mörth</w:t>
            </w:r>
          </w:p>
        </w:tc>
      </w:tr>
      <w:tr w:rsidR="00623425" w:rsidRPr="00540F85" w14:paraId="005A1C45" w14:textId="77777777" w:rsidTr="00490B1F">
        <w:tc>
          <w:tcPr>
            <w:cnfStyle w:val="001000000000" w:firstRow="0" w:lastRow="0" w:firstColumn="1" w:lastColumn="0" w:oddVBand="0" w:evenVBand="0" w:oddHBand="0" w:evenHBand="0" w:firstRowFirstColumn="0" w:firstRowLastColumn="0" w:lastRowFirstColumn="0" w:lastRowLastColumn="0"/>
            <w:tcW w:w="2350" w:type="dxa"/>
          </w:tcPr>
          <w:p w14:paraId="65B50DF4" w14:textId="77777777" w:rsidR="00623425" w:rsidRDefault="00623425" w:rsidP="00490B1F">
            <w:r>
              <w:t>1.3</w:t>
            </w:r>
          </w:p>
        </w:tc>
        <w:tc>
          <w:tcPr>
            <w:tcW w:w="2350" w:type="dxa"/>
          </w:tcPr>
          <w:p w14:paraId="6DE52C2B"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25.11.2021</w:t>
            </w:r>
          </w:p>
        </w:tc>
        <w:tc>
          <w:tcPr>
            <w:tcW w:w="2350" w:type="dxa"/>
          </w:tcPr>
          <w:p w14:paraId="0BDC685B"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Aufteilung Stunden/Teammitglied</w:t>
            </w:r>
          </w:p>
        </w:tc>
        <w:tc>
          <w:tcPr>
            <w:tcW w:w="2351" w:type="dxa"/>
          </w:tcPr>
          <w:p w14:paraId="219C32EB" w14:textId="77777777" w:rsidR="00623425" w:rsidRPr="00540F85" w:rsidRDefault="00623425" w:rsidP="00490B1F">
            <w:pPr>
              <w:cnfStyle w:val="000000000000" w:firstRow="0" w:lastRow="0" w:firstColumn="0" w:lastColumn="0" w:oddVBand="0" w:evenVBand="0" w:oddHBand="0" w:evenHBand="0" w:firstRowFirstColumn="0" w:firstRowLastColumn="0" w:lastRowFirstColumn="0" w:lastRowLastColumn="0"/>
            </w:pPr>
            <w:r w:rsidRPr="00540F85">
              <w:t xml:space="preserve">Lena Pötzl, Janine </w:t>
            </w:r>
            <w:proofErr w:type="spellStart"/>
            <w:r w:rsidRPr="00540F85">
              <w:t>Feyrer</w:t>
            </w:r>
            <w:proofErr w:type="spellEnd"/>
            <w:r w:rsidRPr="00540F85">
              <w:t>, Hannah Mö</w:t>
            </w:r>
            <w:r>
              <w:t>rth</w:t>
            </w:r>
          </w:p>
        </w:tc>
      </w:tr>
      <w:tr w:rsidR="00623425" w:rsidRPr="00540F85" w14:paraId="50E9E8A5"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1BFB2DB4" w14:textId="0F80F3D9" w:rsidR="00623425" w:rsidRPr="00540F85" w:rsidRDefault="002530F3" w:rsidP="00490B1F">
            <w:r>
              <w:t>1.4</w:t>
            </w:r>
          </w:p>
        </w:tc>
        <w:tc>
          <w:tcPr>
            <w:tcW w:w="2350" w:type="dxa"/>
          </w:tcPr>
          <w:p w14:paraId="0E15136F" w14:textId="7163FE71" w:rsidR="00623425" w:rsidRPr="00540F85" w:rsidRDefault="002530F3" w:rsidP="00490B1F">
            <w:pPr>
              <w:cnfStyle w:val="000000100000" w:firstRow="0" w:lastRow="0" w:firstColumn="0" w:lastColumn="0" w:oddVBand="0" w:evenVBand="0" w:oddHBand="1" w:evenHBand="0" w:firstRowFirstColumn="0" w:firstRowLastColumn="0" w:lastRowFirstColumn="0" w:lastRowLastColumn="0"/>
            </w:pPr>
            <w:r>
              <w:t>13.7.2022</w:t>
            </w:r>
          </w:p>
        </w:tc>
        <w:tc>
          <w:tcPr>
            <w:tcW w:w="2350" w:type="dxa"/>
          </w:tcPr>
          <w:p w14:paraId="59973E4C" w14:textId="01F52FCC" w:rsidR="00623425" w:rsidRPr="00540F85" w:rsidRDefault="00FC6B16" w:rsidP="00490B1F">
            <w:pPr>
              <w:cnfStyle w:val="000000100000" w:firstRow="0" w:lastRow="0" w:firstColumn="0" w:lastColumn="0" w:oddVBand="0" w:evenVBand="0" w:oddHBand="1" w:evenHBand="0" w:firstRowFirstColumn="0" w:firstRowLastColumn="0" w:lastRowFirstColumn="0" w:lastRowLastColumn="0"/>
            </w:pPr>
            <w:r>
              <w:t>Reflexion</w:t>
            </w:r>
          </w:p>
        </w:tc>
        <w:tc>
          <w:tcPr>
            <w:tcW w:w="2351" w:type="dxa"/>
          </w:tcPr>
          <w:p w14:paraId="4D801FF5" w14:textId="77777777" w:rsidR="00623425" w:rsidRDefault="00FC6B16" w:rsidP="00490B1F">
            <w:pPr>
              <w:cnfStyle w:val="000000100000" w:firstRow="0" w:lastRow="0" w:firstColumn="0" w:lastColumn="0" w:oddVBand="0" w:evenVBand="0" w:oddHBand="1" w:evenHBand="0" w:firstRowFirstColumn="0" w:firstRowLastColumn="0" w:lastRowFirstColumn="0" w:lastRowLastColumn="0"/>
            </w:pPr>
            <w:r>
              <w:t xml:space="preserve">Janine </w:t>
            </w:r>
            <w:proofErr w:type="spellStart"/>
            <w:r>
              <w:t>Feyrer</w:t>
            </w:r>
            <w:proofErr w:type="spellEnd"/>
            <w:r>
              <w:t>,</w:t>
            </w:r>
          </w:p>
          <w:p w14:paraId="1A3DD390" w14:textId="5EEC8928" w:rsidR="00FC6B16" w:rsidRPr="00540F85" w:rsidRDefault="00FC6B16" w:rsidP="00490B1F">
            <w:pPr>
              <w:cnfStyle w:val="000000100000" w:firstRow="0" w:lastRow="0" w:firstColumn="0" w:lastColumn="0" w:oddVBand="0" w:evenVBand="0" w:oddHBand="1" w:evenHBand="0" w:firstRowFirstColumn="0" w:firstRowLastColumn="0" w:lastRowFirstColumn="0" w:lastRowLastColumn="0"/>
            </w:pPr>
            <w:r>
              <w:t>Hannah Mörth</w:t>
            </w:r>
          </w:p>
        </w:tc>
      </w:tr>
    </w:tbl>
    <w:p w14:paraId="388ED7A9" w14:textId="77777777" w:rsidR="00623425" w:rsidRPr="00540F85" w:rsidRDefault="00623425" w:rsidP="00623425"/>
    <w:p w14:paraId="5AF44071" w14:textId="77777777" w:rsidR="00623425" w:rsidRPr="00540F85" w:rsidRDefault="00623425" w:rsidP="00623425"/>
    <w:p w14:paraId="675904EB" w14:textId="77777777" w:rsidR="00623425" w:rsidRPr="00540F85" w:rsidRDefault="00623425" w:rsidP="00623425"/>
    <w:p w14:paraId="5C2CC837" w14:textId="77777777" w:rsidR="00623425" w:rsidRPr="00540F85" w:rsidRDefault="00623425" w:rsidP="00623425"/>
    <w:p w14:paraId="3D09C763" w14:textId="77777777" w:rsidR="00623425" w:rsidRPr="00540F85" w:rsidRDefault="00623425" w:rsidP="00623425"/>
    <w:p w14:paraId="646BAF2E" w14:textId="77777777" w:rsidR="00623425" w:rsidRPr="00540F85" w:rsidRDefault="00623425" w:rsidP="00623425"/>
    <w:p w14:paraId="122C5F6A" w14:textId="77777777" w:rsidR="00623425" w:rsidRPr="00122DFB" w:rsidRDefault="00623425" w:rsidP="00623425">
      <w:pPr>
        <w:pStyle w:val="berschrift1"/>
      </w:pPr>
      <w:bookmarkStart w:id="1" w:name="_Toc108703529"/>
      <w:r>
        <w:t>Ansprechpersonen</w:t>
      </w:r>
      <w:bookmarkEnd w:id="1"/>
    </w:p>
    <w:p w14:paraId="4B5527F8" w14:textId="77777777" w:rsidR="00623425" w:rsidRPr="00122DFB" w:rsidRDefault="00623425" w:rsidP="00623425"/>
    <w:tbl>
      <w:tblPr>
        <w:tblStyle w:val="Gitternetztabelle4Akzent1"/>
        <w:tblW w:w="0" w:type="auto"/>
        <w:tblLook w:val="04A0" w:firstRow="1" w:lastRow="0" w:firstColumn="1" w:lastColumn="0" w:noHBand="0" w:noVBand="1"/>
      </w:tblPr>
      <w:tblGrid>
        <w:gridCol w:w="2350"/>
        <w:gridCol w:w="2350"/>
        <w:gridCol w:w="2482"/>
      </w:tblGrid>
      <w:tr w:rsidR="00623425" w14:paraId="49035A3B"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1CEB335B" w14:textId="77777777" w:rsidR="00623425" w:rsidRDefault="00623425" w:rsidP="00490B1F">
            <w:r>
              <w:t>Name</w:t>
            </w:r>
          </w:p>
        </w:tc>
        <w:tc>
          <w:tcPr>
            <w:tcW w:w="2350" w:type="dxa"/>
          </w:tcPr>
          <w:p w14:paraId="061DF0DF" w14:textId="77777777" w:rsidR="00623425" w:rsidRDefault="00623425" w:rsidP="00490B1F">
            <w:pPr>
              <w:cnfStyle w:val="100000000000" w:firstRow="1" w:lastRow="0" w:firstColumn="0" w:lastColumn="0" w:oddVBand="0" w:evenVBand="0" w:oddHBand="0" w:evenHBand="0" w:firstRowFirstColumn="0" w:firstRowLastColumn="0" w:lastRowFirstColumn="0" w:lastRowLastColumn="0"/>
            </w:pPr>
            <w:r>
              <w:t>Rolle im Projekt</w:t>
            </w:r>
          </w:p>
        </w:tc>
        <w:tc>
          <w:tcPr>
            <w:tcW w:w="2350" w:type="dxa"/>
          </w:tcPr>
          <w:p w14:paraId="45AE4113" w14:textId="77777777" w:rsidR="00623425" w:rsidRDefault="00623425" w:rsidP="00490B1F">
            <w:pPr>
              <w:cnfStyle w:val="100000000000" w:firstRow="1" w:lastRow="0" w:firstColumn="0" w:lastColumn="0" w:oddVBand="0" w:evenVBand="0" w:oddHBand="0" w:evenHBand="0" w:firstRowFirstColumn="0" w:firstRowLastColumn="0" w:lastRowFirstColumn="0" w:lastRowLastColumn="0"/>
            </w:pPr>
            <w:proofErr w:type="gramStart"/>
            <w:r>
              <w:t>Email</w:t>
            </w:r>
            <w:proofErr w:type="gramEnd"/>
          </w:p>
        </w:tc>
      </w:tr>
      <w:tr w:rsidR="00623425" w14:paraId="57D3A279"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20A96B98" w14:textId="77777777" w:rsidR="00623425" w:rsidRDefault="00623425" w:rsidP="00490B1F">
            <w:r>
              <w:t xml:space="preserve">Herr Christian </w:t>
            </w:r>
            <w:proofErr w:type="spellStart"/>
            <w:r>
              <w:t>Stary</w:t>
            </w:r>
            <w:proofErr w:type="spellEnd"/>
          </w:p>
        </w:tc>
        <w:tc>
          <w:tcPr>
            <w:tcW w:w="2350" w:type="dxa"/>
          </w:tcPr>
          <w:p w14:paraId="1E9157C0"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 xml:space="preserve">Projektauftraggeber, </w:t>
            </w:r>
            <w:proofErr w:type="spellStart"/>
            <w:r>
              <w:t>Betreung</w:t>
            </w:r>
            <w:proofErr w:type="spellEnd"/>
            <w:r>
              <w:t xml:space="preserve"> des Projekts</w:t>
            </w:r>
          </w:p>
        </w:tc>
        <w:tc>
          <w:tcPr>
            <w:tcW w:w="2350" w:type="dxa"/>
          </w:tcPr>
          <w:p w14:paraId="48E016B3"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Christian.stary@jku.at</w:t>
            </w:r>
          </w:p>
        </w:tc>
      </w:tr>
      <w:tr w:rsidR="00623425" w14:paraId="3246C67C" w14:textId="77777777" w:rsidTr="00490B1F">
        <w:tc>
          <w:tcPr>
            <w:cnfStyle w:val="001000000000" w:firstRow="0" w:lastRow="0" w:firstColumn="1" w:lastColumn="0" w:oddVBand="0" w:evenVBand="0" w:oddHBand="0" w:evenHBand="0" w:firstRowFirstColumn="0" w:firstRowLastColumn="0" w:lastRowFirstColumn="0" w:lastRowLastColumn="0"/>
            <w:tcW w:w="2350" w:type="dxa"/>
          </w:tcPr>
          <w:p w14:paraId="6D0CE6CD" w14:textId="77777777" w:rsidR="00623425" w:rsidRDefault="00623425" w:rsidP="00490B1F">
            <w:r>
              <w:t xml:space="preserve">Frau Claudia </w:t>
            </w:r>
            <w:proofErr w:type="spellStart"/>
            <w:r>
              <w:t>Kaar</w:t>
            </w:r>
            <w:proofErr w:type="spellEnd"/>
          </w:p>
        </w:tc>
        <w:tc>
          <w:tcPr>
            <w:tcW w:w="2350" w:type="dxa"/>
          </w:tcPr>
          <w:p w14:paraId="22FF476D"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Projektauftraggeber, Betreuung des Projekts, direkte Ansprechperson</w:t>
            </w:r>
          </w:p>
        </w:tc>
        <w:tc>
          <w:tcPr>
            <w:tcW w:w="2350" w:type="dxa"/>
          </w:tcPr>
          <w:p w14:paraId="3663EB4D"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Claudia.kaar@jku.at</w:t>
            </w:r>
          </w:p>
        </w:tc>
      </w:tr>
      <w:tr w:rsidR="00623425" w14:paraId="2B444398"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603950E5" w14:textId="77777777" w:rsidR="00623425" w:rsidRDefault="00623425" w:rsidP="00490B1F">
            <w:r>
              <w:t xml:space="preserve">Janine </w:t>
            </w:r>
            <w:proofErr w:type="spellStart"/>
            <w:r>
              <w:t>Feyrer</w:t>
            </w:r>
            <w:proofErr w:type="spellEnd"/>
          </w:p>
        </w:tc>
        <w:tc>
          <w:tcPr>
            <w:tcW w:w="2350" w:type="dxa"/>
          </w:tcPr>
          <w:p w14:paraId="11E156D5"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Durchführung des Projekts</w:t>
            </w:r>
          </w:p>
        </w:tc>
        <w:tc>
          <w:tcPr>
            <w:tcW w:w="2350" w:type="dxa"/>
          </w:tcPr>
          <w:p w14:paraId="0CCCE39A"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Janine.feyrer@jku.at</w:t>
            </w:r>
          </w:p>
        </w:tc>
      </w:tr>
      <w:tr w:rsidR="00623425" w14:paraId="55088512" w14:textId="77777777" w:rsidTr="00490B1F">
        <w:trPr>
          <w:trHeight w:val="63"/>
        </w:trPr>
        <w:tc>
          <w:tcPr>
            <w:cnfStyle w:val="001000000000" w:firstRow="0" w:lastRow="0" w:firstColumn="1" w:lastColumn="0" w:oddVBand="0" w:evenVBand="0" w:oddHBand="0" w:evenHBand="0" w:firstRowFirstColumn="0" w:firstRowLastColumn="0" w:lastRowFirstColumn="0" w:lastRowLastColumn="0"/>
            <w:tcW w:w="2350" w:type="dxa"/>
          </w:tcPr>
          <w:p w14:paraId="74E1DDFB" w14:textId="77777777" w:rsidR="00623425" w:rsidRDefault="00623425" w:rsidP="00490B1F">
            <w:r>
              <w:t>Hannah Mörth</w:t>
            </w:r>
          </w:p>
        </w:tc>
        <w:tc>
          <w:tcPr>
            <w:tcW w:w="2350" w:type="dxa"/>
          </w:tcPr>
          <w:p w14:paraId="180DD621"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Durchführung des Projekts</w:t>
            </w:r>
          </w:p>
        </w:tc>
        <w:tc>
          <w:tcPr>
            <w:tcW w:w="2350" w:type="dxa"/>
          </w:tcPr>
          <w:p w14:paraId="65DC71D9"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pPr>
            <w:r>
              <w:t>Hannah.moerth@jku.at</w:t>
            </w:r>
          </w:p>
        </w:tc>
      </w:tr>
      <w:tr w:rsidR="00623425" w14:paraId="22039C36"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0" w:type="dxa"/>
          </w:tcPr>
          <w:p w14:paraId="42E5EB51" w14:textId="77777777" w:rsidR="00623425" w:rsidRDefault="00623425" w:rsidP="00490B1F">
            <w:r>
              <w:t>Lena Pötzl</w:t>
            </w:r>
          </w:p>
        </w:tc>
        <w:tc>
          <w:tcPr>
            <w:tcW w:w="2350" w:type="dxa"/>
          </w:tcPr>
          <w:p w14:paraId="09814BDC"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Durchführung des Projekts</w:t>
            </w:r>
          </w:p>
        </w:tc>
        <w:tc>
          <w:tcPr>
            <w:tcW w:w="2350" w:type="dxa"/>
          </w:tcPr>
          <w:p w14:paraId="4047EAB3"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pPr>
            <w:r>
              <w:t>Lena.poetzl@jku.at</w:t>
            </w:r>
          </w:p>
        </w:tc>
      </w:tr>
    </w:tbl>
    <w:p w14:paraId="7F8C8C85" w14:textId="77777777" w:rsidR="00623425" w:rsidRPr="00122DFB" w:rsidRDefault="00623425" w:rsidP="00623425"/>
    <w:p w14:paraId="4DF7C067" w14:textId="77777777" w:rsidR="00623425" w:rsidRPr="00122DFB" w:rsidRDefault="00623425" w:rsidP="00623425"/>
    <w:p w14:paraId="349D1373" w14:textId="77777777" w:rsidR="00623425" w:rsidRDefault="00623425" w:rsidP="00623425">
      <w:pPr>
        <w:pStyle w:val="Inhaltsverzeichnisberschrift"/>
      </w:pPr>
      <w:r>
        <w:t>Inhaltsverzeichnis</w:t>
      </w:r>
    </w:p>
    <w:p w14:paraId="1AD5E225" w14:textId="1180A69C" w:rsidR="00786BBE" w:rsidRDefault="00623425">
      <w:pPr>
        <w:pStyle w:val="Verzeichnis1"/>
        <w:rPr>
          <w:rFonts w:asciiTheme="minorHAnsi" w:eastAsiaTheme="minorEastAsia" w:hAnsiTheme="minorHAnsi"/>
          <w:noProof/>
          <w:lang w:eastAsia="de-AT"/>
        </w:rPr>
      </w:pPr>
      <w:r>
        <w:fldChar w:fldCharType="begin"/>
      </w:r>
      <w:r>
        <w:instrText xml:space="preserve"> TOC \o "1-5" \h \z \u </w:instrText>
      </w:r>
      <w:r>
        <w:fldChar w:fldCharType="separate"/>
      </w:r>
      <w:hyperlink w:anchor="_Toc108703528" w:history="1">
        <w:r w:rsidR="00786BBE" w:rsidRPr="002E402E">
          <w:rPr>
            <w:rStyle w:val="Hyperlink"/>
            <w:noProof/>
          </w:rPr>
          <w:t>1.</w:t>
        </w:r>
        <w:r w:rsidR="00786BBE">
          <w:rPr>
            <w:rFonts w:asciiTheme="minorHAnsi" w:eastAsiaTheme="minorEastAsia" w:hAnsiTheme="minorHAnsi"/>
            <w:noProof/>
            <w:lang w:eastAsia="de-AT"/>
          </w:rPr>
          <w:tab/>
        </w:r>
        <w:r w:rsidR="00786BBE" w:rsidRPr="002E402E">
          <w:rPr>
            <w:rStyle w:val="Hyperlink"/>
            <w:noProof/>
          </w:rPr>
          <w:t>Änderungsverzeichnis</w:t>
        </w:r>
        <w:r w:rsidR="00786BBE">
          <w:rPr>
            <w:noProof/>
            <w:webHidden/>
          </w:rPr>
          <w:tab/>
        </w:r>
        <w:r w:rsidR="00786BBE">
          <w:rPr>
            <w:noProof/>
            <w:webHidden/>
          </w:rPr>
          <w:fldChar w:fldCharType="begin"/>
        </w:r>
        <w:r w:rsidR="00786BBE">
          <w:rPr>
            <w:noProof/>
            <w:webHidden/>
          </w:rPr>
          <w:instrText xml:space="preserve"> PAGEREF _Toc108703528 \h </w:instrText>
        </w:r>
        <w:r w:rsidR="00786BBE">
          <w:rPr>
            <w:noProof/>
            <w:webHidden/>
          </w:rPr>
        </w:r>
        <w:r w:rsidR="00786BBE">
          <w:rPr>
            <w:noProof/>
            <w:webHidden/>
          </w:rPr>
          <w:fldChar w:fldCharType="separate"/>
        </w:r>
        <w:r w:rsidR="00786BBE">
          <w:rPr>
            <w:noProof/>
            <w:webHidden/>
          </w:rPr>
          <w:t>3</w:t>
        </w:r>
        <w:r w:rsidR="00786BBE">
          <w:rPr>
            <w:noProof/>
            <w:webHidden/>
          </w:rPr>
          <w:fldChar w:fldCharType="end"/>
        </w:r>
      </w:hyperlink>
    </w:p>
    <w:p w14:paraId="1A516582" w14:textId="2F7FA658" w:rsidR="00786BBE" w:rsidRDefault="00786BBE">
      <w:pPr>
        <w:pStyle w:val="Verzeichnis1"/>
        <w:rPr>
          <w:rFonts w:asciiTheme="minorHAnsi" w:eastAsiaTheme="minorEastAsia" w:hAnsiTheme="minorHAnsi"/>
          <w:noProof/>
          <w:lang w:eastAsia="de-AT"/>
        </w:rPr>
      </w:pPr>
      <w:hyperlink w:anchor="_Toc108703529" w:history="1">
        <w:r w:rsidRPr="002E402E">
          <w:rPr>
            <w:rStyle w:val="Hyperlink"/>
            <w:noProof/>
          </w:rPr>
          <w:t>2.</w:t>
        </w:r>
        <w:r>
          <w:rPr>
            <w:rFonts w:asciiTheme="minorHAnsi" w:eastAsiaTheme="minorEastAsia" w:hAnsiTheme="minorHAnsi"/>
            <w:noProof/>
            <w:lang w:eastAsia="de-AT"/>
          </w:rPr>
          <w:tab/>
        </w:r>
        <w:r w:rsidRPr="002E402E">
          <w:rPr>
            <w:rStyle w:val="Hyperlink"/>
            <w:noProof/>
          </w:rPr>
          <w:t>Ansprechpersonen</w:t>
        </w:r>
        <w:r>
          <w:rPr>
            <w:noProof/>
            <w:webHidden/>
          </w:rPr>
          <w:tab/>
        </w:r>
        <w:r>
          <w:rPr>
            <w:noProof/>
            <w:webHidden/>
          </w:rPr>
          <w:fldChar w:fldCharType="begin"/>
        </w:r>
        <w:r>
          <w:rPr>
            <w:noProof/>
            <w:webHidden/>
          </w:rPr>
          <w:instrText xml:space="preserve"> PAGEREF _Toc108703529 \h </w:instrText>
        </w:r>
        <w:r>
          <w:rPr>
            <w:noProof/>
            <w:webHidden/>
          </w:rPr>
        </w:r>
        <w:r>
          <w:rPr>
            <w:noProof/>
            <w:webHidden/>
          </w:rPr>
          <w:fldChar w:fldCharType="separate"/>
        </w:r>
        <w:r>
          <w:rPr>
            <w:noProof/>
            <w:webHidden/>
          </w:rPr>
          <w:t>3</w:t>
        </w:r>
        <w:r>
          <w:rPr>
            <w:noProof/>
            <w:webHidden/>
          </w:rPr>
          <w:fldChar w:fldCharType="end"/>
        </w:r>
      </w:hyperlink>
    </w:p>
    <w:p w14:paraId="3FAFEB51" w14:textId="63509947" w:rsidR="00786BBE" w:rsidRDefault="00786BBE">
      <w:pPr>
        <w:pStyle w:val="Verzeichnis1"/>
        <w:rPr>
          <w:rFonts w:asciiTheme="minorHAnsi" w:eastAsiaTheme="minorEastAsia" w:hAnsiTheme="minorHAnsi"/>
          <w:noProof/>
          <w:lang w:eastAsia="de-AT"/>
        </w:rPr>
      </w:pPr>
      <w:hyperlink w:anchor="_Toc108703530" w:history="1">
        <w:r w:rsidRPr="002E402E">
          <w:rPr>
            <w:rStyle w:val="Hyperlink"/>
            <w:noProof/>
          </w:rPr>
          <w:t>3.</w:t>
        </w:r>
        <w:r>
          <w:rPr>
            <w:rFonts w:asciiTheme="minorHAnsi" w:eastAsiaTheme="minorEastAsia" w:hAnsiTheme="minorHAnsi"/>
            <w:noProof/>
            <w:lang w:eastAsia="de-AT"/>
          </w:rPr>
          <w:tab/>
        </w:r>
        <w:r w:rsidRPr="002E402E">
          <w:rPr>
            <w:rStyle w:val="Hyperlink"/>
            <w:noProof/>
          </w:rPr>
          <w:t>Beschreibung der projektdurchführenden Umwelt</w:t>
        </w:r>
        <w:r>
          <w:rPr>
            <w:noProof/>
            <w:webHidden/>
          </w:rPr>
          <w:tab/>
        </w:r>
        <w:r>
          <w:rPr>
            <w:noProof/>
            <w:webHidden/>
          </w:rPr>
          <w:fldChar w:fldCharType="begin"/>
        </w:r>
        <w:r>
          <w:rPr>
            <w:noProof/>
            <w:webHidden/>
          </w:rPr>
          <w:instrText xml:space="preserve"> PAGEREF _Toc108703530 \h </w:instrText>
        </w:r>
        <w:r>
          <w:rPr>
            <w:noProof/>
            <w:webHidden/>
          </w:rPr>
        </w:r>
        <w:r>
          <w:rPr>
            <w:noProof/>
            <w:webHidden/>
          </w:rPr>
          <w:fldChar w:fldCharType="separate"/>
        </w:r>
        <w:r>
          <w:rPr>
            <w:noProof/>
            <w:webHidden/>
          </w:rPr>
          <w:t>6</w:t>
        </w:r>
        <w:r>
          <w:rPr>
            <w:noProof/>
            <w:webHidden/>
          </w:rPr>
          <w:fldChar w:fldCharType="end"/>
        </w:r>
      </w:hyperlink>
    </w:p>
    <w:p w14:paraId="5AE35A04" w14:textId="478018A8" w:rsidR="00786BBE" w:rsidRDefault="00786BBE">
      <w:pPr>
        <w:pStyle w:val="Verzeichnis2"/>
        <w:rPr>
          <w:rFonts w:asciiTheme="minorHAnsi" w:eastAsiaTheme="minorEastAsia" w:hAnsiTheme="minorHAnsi"/>
          <w:noProof/>
          <w:lang w:eastAsia="de-AT"/>
        </w:rPr>
      </w:pPr>
      <w:hyperlink w:anchor="_Toc108703531" w:history="1">
        <w:r w:rsidRPr="002E402E">
          <w:rPr>
            <w:rStyle w:val="Hyperlink"/>
            <w:noProof/>
          </w:rPr>
          <w:t>3.1.</w:t>
        </w:r>
        <w:r>
          <w:rPr>
            <w:rFonts w:asciiTheme="minorHAnsi" w:eastAsiaTheme="minorEastAsia" w:hAnsiTheme="minorHAnsi"/>
            <w:noProof/>
            <w:lang w:eastAsia="de-AT"/>
          </w:rPr>
          <w:tab/>
        </w:r>
        <w:r w:rsidRPr="002E402E">
          <w:rPr>
            <w:rStyle w:val="Hyperlink"/>
            <w:noProof/>
          </w:rPr>
          <w:t>Kurzbeschreibung der Projektumwelt</w:t>
        </w:r>
        <w:r>
          <w:rPr>
            <w:noProof/>
            <w:webHidden/>
          </w:rPr>
          <w:tab/>
        </w:r>
        <w:r>
          <w:rPr>
            <w:noProof/>
            <w:webHidden/>
          </w:rPr>
          <w:fldChar w:fldCharType="begin"/>
        </w:r>
        <w:r>
          <w:rPr>
            <w:noProof/>
            <w:webHidden/>
          </w:rPr>
          <w:instrText xml:space="preserve"> PAGEREF _Toc108703531 \h </w:instrText>
        </w:r>
        <w:r>
          <w:rPr>
            <w:noProof/>
            <w:webHidden/>
          </w:rPr>
        </w:r>
        <w:r>
          <w:rPr>
            <w:noProof/>
            <w:webHidden/>
          </w:rPr>
          <w:fldChar w:fldCharType="separate"/>
        </w:r>
        <w:r>
          <w:rPr>
            <w:noProof/>
            <w:webHidden/>
          </w:rPr>
          <w:t>6</w:t>
        </w:r>
        <w:r>
          <w:rPr>
            <w:noProof/>
            <w:webHidden/>
          </w:rPr>
          <w:fldChar w:fldCharType="end"/>
        </w:r>
      </w:hyperlink>
    </w:p>
    <w:p w14:paraId="5F013241" w14:textId="31D4C791" w:rsidR="00786BBE" w:rsidRDefault="00786BBE">
      <w:pPr>
        <w:pStyle w:val="Verzeichnis2"/>
        <w:rPr>
          <w:rFonts w:asciiTheme="minorHAnsi" w:eastAsiaTheme="minorEastAsia" w:hAnsiTheme="minorHAnsi"/>
          <w:noProof/>
          <w:lang w:eastAsia="de-AT"/>
        </w:rPr>
      </w:pPr>
      <w:hyperlink w:anchor="_Toc108703532" w:history="1">
        <w:r w:rsidRPr="002E402E">
          <w:rPr>
            <w:rStyle w:val="Hyperlink"/>
            <w:noProof/>
          </w:rPr>
          <w:t>3.2.</w:t>
        </w:r>
        <w:r>
          <w:rPr>
            <w:rFonts w:asciiTheme="minorHAnsi" w:eastAsiaTheme="minorEastAsia" w:hAnsiTheme="minorHAnsi"/>
            <w:noProof/>
            <w:lang w:eastAsia="de-AT"/>
          </w:rPr>
          <w:tab/>
        </w:r>
        <w:r w:rsidRPr="002E402E">
          <w:rPr>
            <w:rStyle w:val="Hyperlink"/>
            <w:noProof/>
          </w:rPr>
          <w:t>Die Beschreibung der eigenen Rolle in der Projektumwelt</w:t>
        </w:r>
        <w:r>
          <w:rPr>
            <w:noProof/>
            <w:webHidden/>
          </w:rPr>
          <w:tab/>
        </w:r>
        <w:r>
          <w:rPr>
            <w:noProof/>
            <w:webHidden/>
          </w:rPr>
          <w:fldChar w:fldCharType="begin"/>
        </w:r>
        <w:r>
          <w:rPr>
            <w:noProof/>
            <w:webHidden/>
          </w:rPr>
          <w:instrText xml:space="preserve"> PAGEREF _Toc108703532 \h </w:instrText>
        </w:r>
        <w:r>
          <w:rPr>
            <w:noProof/>
            <w:webHidden/>
          </w:rPr>
        </w:r>
        <w:r>
          <w:rPr>
            <w:noProof/>
            <w:webHidden/>
          </w:rPr>
          <w:fldChar w:fldCharType="separate"/>
        </w:r>
        <w:r>
          <w:rPr>
            <w:noProof/>
            <w:webHidden/>
          </w:rPr>
          <w:t>6</w:t>
        </w:r>
        <w:r>
          <w:rPr>
            <w:noProof/>
            <w:webHidden/>
          </w:rPr>
          <w:fldChar w:fldCharType="end"/>
        </w:r>
      </w:hyperlink>
    </w:p>
    <w:p w14:paraId="4BF1C98B" w14:textId="43647EC7" w:rsidR="00786BBE" w:rsidRDefault="00786BBE">
      <w:pPr>
        <w:pStyle w:val="Verzeichnis2"/>
        <w:rPr>
          <w:rFonts w:asciiTheme="minorHAnsi" w:eastAsiaTheme="minorEastAsia" w:hAnsiTheme="minorHAnsi"/>
          <w:noProof/>
          <w:lang w:eastAsia="de-AT"/>
        </w:rPr>
      </w:pPr>
      <w:hyperlink w:anchor="_Toc108703533" w:history="1">
        <w:r w:rsidRPr="002E402E">
          <w:rPr>
            <w:rStyle w:val="Hyperlink"/>
            <w:noProof/>
          </w:rPr>
          <w:t>3.3.</w:t>
        </w:r>
        <w:r>
          <w:rPr>
            <w:rFonts w:asciiTheme="minorHAnsi" w:eastAsiaTheme="minorEastAsia" w:hAnsiTheme="minorHAnsi"/>
            <w:noProof/>
            <w:lang w:eastAsia="de-AT"/>
          </w:rPr>
          <w:tab/>
        </w:r>
        <w:r w:rsidRPr="002E402E">
          <w:rPr>
            <w:rStyle w:val="Hyperlink"/>
            <w:noProof/>
          </w:rPr>
          <w:t>Bedeutung der Projektarbeit</w:t>
        </w:r>
        <w:r>
          <w:rPr>
            <w:noProof/>
            <w:webHidden/>
          </w:rPr>
          <w:tab/>
        </w:r>
        <w:r>
          <w:rPr>
            <w:noProof/>
            <w:webHidden/>
          </w:rPr>
          <w:fldChar w:fldCharType="begin"/>
        </w:r>
        <w:r>
          <w:rPr>
            <w:noProof/>
            <w:webHidden/>
          </w:rPr>
          <w:instrText xml:space="preserve"> PAGEREF _Toc108703533 \h </w:instrText>
        </w:r>
        <w:r>
          <w:rPr>
            <w:noProof/>
            <w:webHidden/>
          </w:rPr>
        </w:r>
        <w:r>
          <w:rPr>
            <w:noProof/>
            <w:webHidden/>
          </w:rPr>
          <w:fldChar w:fldCharType="separate"/>
        </w:r>
        <w:r>
          <w:rPr>
            <w:noProof/>
            <w:webHidden/>
          </w:rPr>
          <w:t>6</w:t>
        </w:r>
        <w:r>
          <w:rPr>
            <w:noProof/>
            <w:webHidden/>
          </w:rPr>
          <w:fldChar w:fldCharType="end"/>
        </w:r>
      </w:hyperlink>
    </w:p>
    <w:p w14:paraId="15CDC2D9" w14:textId="557A32C0" w:rsidR="00786BBE" w:rsidRDefault="00786BBE">
      <w:pPr>
        <w:pStyle w:val="Verzeichnis1"/>
        <w:rPr>
          <w:rFonts w:asciiTheme="minorHAnsi" w:eastAsiaTheme="minorEastAsia" w:hAnsiTheme="minorHAnsi"/>
          <w:noProof/>
          <w:lang w:eastAsia="de-AT"/>
        </w:rPr>
      </w:pPr>
      <w:hyperlink w:anchor="_Toc108703534" w:history="1">
        <w:r w:rsidRPr="002E402E">
          <w:rPr>
            <w:rStyle w:val="Hyperlink"/>
            <w:noProof/>
          </w:rPr>
          <w:t>4.</w:t>
        </w:r>
        <w:r>
          <w:rPr>
            <w:rFonts w:asciiTheme="minorHAnsi" w:eastAsiaTheme="minorEastAsia" w:hAnsiTheme="minorHAnsi"/>
            <w:noProof/>
            <w:lang w:eastAsia="de-AT"/>
          </w:rPr>
          <w:tab/>
        </w:r>
        <w:r w:rsidRPr="002E402E">
          <w:rPr>
            <w:rStyle w:val="Hyperlink"/>
            <w:noProof/>
          </w:rPr>
          <w:t>Projektübersicht M5Stack an Schulen</w:t>
        </w:r>
        <w:r>
          <w:rPr>
            <w:noProof/>
            <w:webHidden/>
          </w:rPr>
          <w:tab/>
        </w:r>
        <w:r>
          <w:rPr>
            <w:noProof/>
            <w:webHidden/>
          </w:rPr>
          <w:fldChar w:fldCharType="begin"/>
        </w:r>
        <w:r>
          <w:rPr>
            <w:noProof/>
            <w:webHidden/>
          </w:rPr>
          <w:instrText xml:space="preserve"> PAGEREF _Toc108703534 \h </w:instrText>
        </w:r>
        <w:r>
          <w:rPr>
            <w:noProof/>
            <w:webHidden/>
          </w:rPr>
        </w:r>
        <w:r>
          <w:rPr>
            <w:noProof/>
            <w:webHidden/>
          </w:rPr>
          <w:fldChar w:fldCharType="separate"/>
        </w:r>
        <w:r>
          <w:rPr>
            <w:noProof/>
            <w:webHidden/>
          </w:rPr>
          <w:t>7</w:t>
        </w:r>
        <w:r>
          <w:rPr>
            <w:noProof/>
            <w:webHidden/>
          </w:rPr>
          <w:fldChar w:fldCharType="end"/>
        </w:r>
      </w:hyperlink>
    </w:p>
    <w:p w14:paraId="11B8C126" w14:textId="27BBC55F" w:rsidR="00786BBE" w:rsidRDefault="00786BBE">
      <w:pPr>
        <w:pStyle w:val="Verzeichnis2"/>
        <w:rPr>
          <w:rFonts w:asciiTheme="minorHAnsi" w:eastAsiaTheme="minorEastAsia" w:hAnsiTheme="minorHAnsi"/>
          <w:noProof/>
          <w:lang w:eastAsia="de-AT"/>
        </w:rPr>
      </w:pPr>
      <w:hyperlink w:anchor="_Toc108703535" w:history="1">
        <w:r w:rsidRPr="002E402E">
          <w:rPr>
            <w:rStyle w:val="Hyperlink"/>
            <w:noProof/>
          </w:rPr>
          <w:t>4.1.</w:t>
        </w:r>
        <w:r>
          <w:rPr>
            <w:rFonts w:asciiTheme="minorHAnsi" w:eastAsiaTheme="minorEastAsia" w:hAnsiTheme="minorHAnsi"/>
            <w:noProof/>
            <w:lang w:eastAsia="de-AT"/>
          </w:rPr>
          <w:tab/>
        </w:r>
        <w:r w:rsidRPr="002E402E">
          <w:rPr>
            <w:rStyle w:val="Hyperlink"/>
            <w:noProof/>
          </w:rPr>
          <w:t>Kurzbeschreibung des Projekts</w:t>
        </w:r>
        <w:r>
          <w:rPr>
            <w:noProof/>
            <w:webHidden/>
          </w:rPr>
          <w:tab/>
        </w:r>
        <w:r>
          <w:rPr>
            <w:noProof/>
            <w:webHidden/>
          </w:rPr>
          <w:fldChar w:fldCharType="begin"/>
        </w:r>
        <w:r>
          <w:rPr>
            <w:noProof/>
            <w:webHidden/>
          </w:rPr>
          <w:instrText xml:space="preserve"> PAGEREF _Toc108703535 \h </w:instrText>
        </w:r>
        <w:r>
          <w:rPr>
            <w:noProof/>
            <w:webHidden/>
          </w:rPr>
        </w:r>
        <w:r>
          <w:rPr>
            <w:noProof/>
            <w:webHidden/>
          </w:rPr>
          <w:fldChar w:fldCharType="separate"/>
        </w:r>
        <w:r>
          <w:rPr>
            <w:noProof/>
            <w:webHidden/>
          </w:rPr>
          <w:t>7</w:t>
        </w:r>
        <w:r>
          <w:rPr>
            <w:noProof/>
            <w:webHidden/>
          </w:rPr>
          <w:fldChar w:fldCharType="end"/>
        </w:r>
      </w:hyperlink>
    </w:p>
    <w:p w14:paraId="77D678C3" w14:textId="388EEEDA" w:rsidR="00786BBE" w:rsidRDefault="00786BBE">
      <w:pPr>
        <w:pStyle w:val="Verzeichnis1"/>
        <w:rPr>
          <w:rFonts w:asciiTheme="minorHAnsi" w:eastAsiaTheme="minorEastAsia" w:hAnsiTheme="minorHAnsi"/>
          <w:noProof/>
          <w:lang w:eastAsia="de-AT"/>
        </w:rPr>
      </w:pPr>
      <w:hyperlink w:anchor="_Toc108703536" w:history="1">
        <w:r w:rsidRPr="002E402E">
          <w:rPr>
            <w:rStyle w:val="Hyperlink"/>
            <w:noProof/>
          </w:rPr>
          <w:t>5.</w:t>
        </w:r>
        <w:r>
          <w:rPr>
            <w:rFonts w:asciiTheme="minorHAnsi" w:eastAsiaTheme="minorEastAsia" w:hAnsiTheme="minorHAnsi"/>
            <w:noProof/>
            <w:lang w:eastAsia="de-AT"/>
          </w:rPr>
          <w:tab/>
        </w:r>
        <w:r w:rsidRPr="002E402E">
          <w:rPr>
            <w:rStyle w:val="Hyperlink"/>
            <w:noProof/>
          </w:rPr>
          <w:t>Projektpläne</w:t>
        </w:r>
        <w:r>
          <w:rPr>
            <w:noProof/>
            <w:webHidden/>
          </w:rPr>
          <w:tab/>
        </w:r>
        <w:r>
          <w:rPr>
            <w:noProof/>
            <w:webHidden/>
          </w:rPr>
          <w:fldChar w:fldCharType="begin"/>
        </w:r>
        <w:r>
          <w:rPr>
            <w:noProof/>
            <w:webHidden/>
          </w:rPr>
          <w:instrText xml:space="preserve"> PAGEREF _Toc108703536 \h </w:instrText>
        </w:r>
        <w:r>
          <w:rPr>
            <w:noProof/>
            <w:webHidden/>
          </w:rPr>
        </w:r>
        <w:r>
          <w:rPr>
            <w:noProof/>
            <w:webHidden/>
          </w:rPr>
          <w:fldChar w:fldCharType="separate"/>
        </w:r>
        <w:r>
          <w:rPr>
            <w:noProof/>
            <w:webHidden/>
          </w:rPr>
          <w:t>7</w:t>
        </w:r>
        <w:r>
          <w:rPr>
            <w:noProof/>
            <w:webHidden/>
          </w:rPr>
          <w:fldChar w:fldCharType="end"/>
        </w:r>
      </w:hyperlink>
    </w:p>
    <w:p w14:paraId="79E3C640" w14:textId="1D27918B" w:rsidR="00786BBE" w:rsidRDefault="00786BBE">
      <w:pPr>
        <w:pStyle w:val="Verzeichnis2"/>
        <w:rPr>
          <w:rFonts w:asciiTheme="minorHAnsi" w:eastAsiaTheme="minorEastAsia" w:hAnsiTheme="minorHAnsi"/>
          <w:noProof/>
          <w:lang w:eastAsia="de-AT"/>
        </w:rPr>
      </w:pPr>
      <w:hyperlink w:anchor="_Toc108703537" w:history="1">
        <w:r w:rsidRPr="002E402E">
          <w:rPr>
            <w:rStyle w:val="Hyperlink"/>
            <w:noProof/>
          </w:rPr>
          <w:t>5.1.</w:t>
        </w:r>
        <w:r>
          <w:rPr>
            <w:rFonts w:asciiTheme="minorHAnsi" w:eastAsiaTheme="minorEastAsia" w:hAnsiTheme="minorHAnsi"/>
            <w:noProof/>
            <w:lang w:eastAsia="de-AT"/>
          </w:rPr>
          <w:tab/>
        </w:r>
        <w:r w:rsidRPr="002E402E">
          <w:rPr>
            <w:rStyle w:val="Hyperlink"/>
            <w:noProof/>
          </w:rPr>
          <w:t>Projektauftrag</w:t>
        </w:r>
        <w:r>
          <w:rPr>
            <w:noProof/>
            <w:webHidden/>
          </w:rPr>
          <w:tab/>
        </w:r>
        <w:r>
          <w:rPr>
            <w:noProof/>
            <w:webHidden/>
          </w:rPr>
          <w:fldChar w:fldCharType="begin"/>
        </w:r>
        <w:r>
          <w:rPr>
            <w:noProof/>
            <w:webHidden/>
          </w:rPr>
          <w:instrText xml:space="preserve"> PAGEREF _Toc108703537 \h </w:instrText>
        </w:r>
        <w:r>
          <w:rPr>
            <w:noProof/>
            <w:webHidden/>
          </w:rPr>
        </w:r>
        <w:r>
          <w:rPr>
            <w:noProof/>
            <w:webHidden/>
          </w:rPr>
          <w:fldChar w:fldCharType="separate"/>
        </w:r>
        <w:r>
          <w:rPr>
            <w:noProof/>
            <w:webHidden/>
          </w:rPr>
          <w:t>7</w:t>
        </w:r>
        <w:r>
          <w:rPr>
            <w:noProof/>
            <w:webHidden/>
          </w:rPr>
          <w:fldChar w:fldCharType="end"/>
        </w:r>
      </w:hyperlink>
    </w:p>
    <w:p w14:paraId="3239775E" w14:textId="26F5123C" w:rsidR="00786BBE" w:rsidRDefault="00786BBE">
      <w:pPr>
        <w:pStyle w:val="Verzeichnis2"/>
        <w:rPr>
          <w:rFonts w:asciiTheme="minorHAnsi" w:eastAsiaTheme="minorEastAsia" w:hAnsiTheme="minorHAnsi"/>
          <w:noProof/>
          <w:lang w:eastAsia="de-AT"/>
        </w:rPr>
      </w:pPr>
      <w:hyperlink w:anchor="_Toc108703538" w:history="1">
        <w:r w:rsidRPr="002E402E">
          <w:rPr>
            <w:rStyle w:val="Hyperlink"/>
            <w:noProof/>
          </w:rPr>
          <w:t>5.2.</w:t>
        </w:r>
        <w:r>
          <w:rPr>
            <w:rFonts w:asciiTheme="minorHAnsi" w:eastAsiaTheme="minorEastAsia" w:hAnsiTheme="minorHAnsi"/>
            <w:noProof/>
            <w:lang w:eastAsia="de-AT"/>
          </w:rPr>
          <w:tab/>
        </w:r>
        <w:r w:rsidRPr="002E402E">
          <w:rPr>
            <w:rStyle w:val="Hyperlink"/>
            <w:noProof/>
          </w:rPr>
          <w:t>Projektorganisation</w:t>
        </w:r>
        <w:r>
          <w:rPr>
            <w:noProof/>
            <w:webHidden/>
          </w:rPr>
          <w:tab/>
        </w:r>
        <w:r>
          <w:rPr>
            <w:noProof/>
            <w:webHidden/>
          </w:rPr>
          <w:fldChar w:fldCharType="begin"/>
        </w:r>
        <w:r>
          <w:rPr>
            <w:noProof/>
            <w:webHidden/>
          </w:rPr>
          <w:instrText xml:space="preserve"> PAGEREF _Toc108703538 \h </w:instrText>
        </w:r>
        <w:r>
          <w:rPr>
            <w:noProof/>
            <w:webHidden/>
          </w:rPr>
        </w:r>
        <w:r>
          <w:rPr>
            <w:noProof/>
            <w:webHidden/>
          </w:rPr>
          <w:fldChar w:fldCharType="separate"/>
        </w:r>
        <w:r>
          <w:rPr>
            <w:noProof/>
            <w:webHidden/>
          </w:rPr>
          <w:t>8</w:t>
        </w:r>
        <w:r>
          <w:rPr>
            <w:noProof/>
            <w:webHidden/>
          </w:rPr>
          <w:fldChar w:fldCharType="end"/>
        </w:r>
      </w:hyperlink>
    </w:p>
    <w:p w14:paraId="61A51D33" w14:textId="44824446" w:rsidR="00786BBE" w:rsidRDefault="00786BBE">
      <w:pPr>
        <w:pStyle w:val="Verzeichnis2"/>
        <w:rPr>
          <w:rFonts w:asciiTheme="minorHAnsi" w:eastAsiaTheme="minorEastAsia" w:hAnsiTheme="minorHAnsi"/>
          <w:noProof/>
          <w:lang w:eastAsia="de-AT"/>
        </w:rPr>
      </w:pPr>
      <w:hyperlink w:anchor="_Toc108703539" w:history="1">
        <w:r w:rsidRPr="002E402E">
          <w:rPr>
            <w:rStyle w:val="Hyperlink"/>
            <w:noProof/>
          </w:rPr>
          <w:t>5.3.</w:t>
        </w:r>
        <w:r>
          <w:rPr>
            <w:rFonts w:asciiTheme="minorHAnsi" w:eastAsiaTheme="minorEastAsia" w:hAnsiTheme="minorHAnsi"/>
            <w:noProof/>
            <w:lang w:eastAsia="de-AT"/>
          </w:rPr>
          <w:tab/>
        </w:r>
        <w:r w:rsidRPr="002E402E">
          <w:rPr>
            <w:rStyle w:val="Hyperlink"/>
            <w:noProof/>
          </w:rPr>
          <w:t>Beschreibung der Vorprojekt- und Nachprojektphase</w:t>
        </w:r>
        <w:r>
          <w:rPr>
            <w:noProof/>
            <w:webHidden/>
          </w:rPr>
          <w:tab/>
        </w:r>
        <w:r>
          <w:rPr>
            <w:noProof/>
            <w:webHidden/>
          </w:rPr>
          <w:fldChar w:fldCharType="begin"/>
        </w:r>
        <w:r>
          <w:rPr>
            <w:noProof/>
            <w:webHidden/>
          </w:rPr>
          <w:instrText xml:space="preserve"> PAGEREF _Toc108703539 \h </w:instrText>
        </w:r>
        <w:r>
          <w:rPr>
            <w:noProof/>
            <w:webHidden/>
          </w:rPr>
        </w:r>
        <w:r>
          <w:rPr>
            <w:noProof/>
            <w:webHidden/>
          </w:rPr>
          <w:fldChar w:fldCharType="separate"/>
        </w:r>
        <w:r>
          <w:rPr>
            <w:noProof/>
            <w:webHidden/>
          </w:rPr>
          <w:t>10</w:t>
        </w:r>
        <w:r>
          <w:rPr>
            <w:noProof/>
            <w:webHidden/>
          </w:rPr>
          <w:fldChar w:fldCharType="end"/>
        </w:r>
      </w:hyperlink>
    </w:p>
    <w:p w14:paraId="165E1561" w14:textId="183E14AC" w:rsidR="00786BBE" w:rsidRDefault="00786BBE">
      <w:pPr>
        <w:pStyle w:val="Verzeichnis2"/>
        <w:rPr>
          <w:rFonts w:asciiTheme="minorHAnsi" w:eastAsiaTheme="minorEastAsia" w:hAnsiTheme="minorHAnsi"/>
          <w:noProof/>
          <w:lang w:eastAsia="de-AT"/>
        </w:rPr>
      </w:pPr>
      <w:hyperlink w:anchor="_Toc108703540" w:history="1">
        <w:r w:rsidRPr="002E402E">
          <w:rPr>
            <w:rStyle w:val="Hyperlink"/>
            <w:noProof/>
          </w:rPr>
          <w:t>5.4.</w:t>
        </w:r>
        <w:r>
          <w:rPr>
            <w:rFonts w:asciiTheme="minorHAnsi" w:eastAsiaTheme="minorEastAsia" w:hAnsiTheme="minorHAnsi"/>
            <w:noProof/>
            <w:lang w:eastAsia="de-AT"/>
          </w:rPr>
          <w:tab/>
        </w:r>
        <w:r w:rsidRPr="002E402E">
          <w:rPr>
            <w:rStyle w:val="Hyperlink"/>
            <w:noProof/>
          </w:rPr>
          <w:t>Projektstrukturplan</w:t>
        </w:r>
        <w:r>
          <w:rPr>
            <w:noProof/>
            <w:webHidden/>
          </w:rPr>
          <w:tab/>
        </w:r>
        <w:r>
          <w:rPr>
            <w:noProof/>
            <w:webHidden/>
          </w:rPr>
          <w:fldChar w:fldCharType="begin"/>
        </w:r>
        <w:r>
          <w:rPr>
            <w:noProof/>
            <w:webHidden/>
          </w:rPr>
          <w:instrText xml:space="preserve"> PAGEREF _Toc108703540 \h </w:instrText>
        </w:r>
        <w:r>
          <w:rPr>
            <w:noProof/>
            <w:webHidden/>
          </w:rPr>
        </w:r>
        <w:r>
          <w:rPr>
            <w:noProof/>
            <w:webHidden/>
          </w:rPr>
          <w:fldChar w:fldCharType="separate"/>
        </w:r>
        <w:r>
          <w:rPr>
            <w:noProof/>
            <w:webHidden/>
          </w:rPr>
          <w:t>10</w:t>
        </w:r>
        <w:r>
          <w:rPr>
            <w:noProof/>
            <w:webHidden/>
          </w:rPr>
          <w:fldChar w:fldCharType="end"/>
        </w:r>
      </w:hyperlink>
    </w:p>
    <w:p w14:paraId="3266FAA3" w14:textId="453CFD2C" w:rsidR="00786BBE" w:rsidRDefault="00786BBE">
      <w:pPr>
        <w:pStyle w:val="Verzeichnis2"/>
        <w:rPr>
          <w:rFonts w:asciiTheme="minorHAnsi" w:eastAsiaTheme="minorEastAsia" w:hAnsiTheme="minorHAnsi"/>
          <w:noProof/>
          <w:lang w:eastAsia="de-AT"/>
        </w:rPr>
      </w:pPr>
      <w:hyperlink w:anchor="_Toc108703541" w:history="1">
        <w:r w:rsidRPr="002E402E">
          <w:rPr>
            <w:rStyle w:val="Hyperlink"/>
            <w:noProof/>
          </w:rPr>
          <w:t>5.5.</w:t>
        </w:r>
        <w:r>
          <w:rPr>
            <w:rFonts w:asciiTheme="minorHAnsi" w:eastAsiaTheme="minorEastAsia" w:hAnsiTheme="minorHAnsi"/>
            <w:noProof/>
            <w:lang w:eastAsia="de-AT"/>
          </w:rPr>
          <w:tab/>
        </w:r>
        <w:r w:rsidRPr="002E402E">
          <w:rPr>
            <w:rStyle w:val="Hyperlink"/>
            <w:noProof/>
          </w:rPr>
          <w:t>Arbeitspaket-Spezifikationen</w:t>
        </w:r>
        <w:r>
          <w:rPr>
            <w:noProof/>
            <w:webHidden/>
          </w:rPr>
          <w:tab/>
        </w:r>
        <w:r>
          <w:rPr>
            <w:noProof/>
            <w:webHidden/>
          </w:rPr>
          <w:fldChar w:fldCharType="begin"/>
        </w:r>
        <w:r>
          <w:rPr>
            <w:noProof/>
            <w:webHidden/>
          </w:rPr>
          <w:instrText xml:space="preserve"> PAGEREF _Toc108703541 \h </w:instrText>
        </w:r>
        <w:r>
          <w:rPr>
            <w:noProof/>
            <w:webHidden/>
          </w:rPr>
        </w:r>
        <w:r>
          <w:rPr>
            <w:noProof/>
            <w:webHidden/>
          </w:rPr>
          <w:fldChar w:fldCharType="separate"/>
        </w:r>
        <w:r>
          <w:rPr>
            <w:noProof/>
            <w:webHidden/>
          </w:rPr>
          <w:t>12</w:t>
        </w:r>
        <w:r>
          <w:rPr>
            <w:noProof/>
            <w:webHidden/>
          </w:rPr>
          <w:fldChar w:fldCharType="end"/>
        </w:r>
      </w:hyperlink>
    </w:p>
    <w:p w14:paraId="33AA153C" w14:textId="68C80DAC" w:rsidR="00786BBE" w:rsidRDefault="00786BBE">
      <w:pPr>
        <w:pStyle w:val="Verzeichnis2"/>
        <w:rPr>
          <w:rFonts w:asciiTheme="minorHAnsi" w:eastAsiaTheme="minorEastAsia" w:hAnsiTheme="minorHAnsi"/>
          <w:noProof/>
          <w:lang w:eastAsia="de-AT"/>
        </w:rPr>
      </w:pPr>
      <w:hyperlink w:anchor="_Toc108703542" w:history="1">
        <w:r w:rsidRPr="002E402E">
          <w:rPr>
            <w:rStyle w:val="Hyperlink"/>
            <w:noProof/>
          </w:rPr>
          <w:t>5.6.</w:t>
        </w:r>
        <w:r>
          <w:rPr>
            <w:rFonts w:asciiTheme="minorHAnsi" w:eastAsiaTheme="minorEastAsia" w:hAnsiTheme="minorHAnsi"/>
            <w:noProof/>
            <w:lang w:eastAsia="de-AT"/>
          </w:rPr>
          <w:tab/>
        </w:r>
        <w:r w:rsidRPr="002E402E">
          <w:rPr>
            <w:rStyle w:val="Hyperlink"/>
            <w:noProof/>
          </w:rPr>
          <w:t>Projektfunktionendiagramm</w:t>
        </w:r>
        <w:r>
          <w:rPr>
            <w:noProof/>
            <w:webHidden/>
          </w:rPr>
          <w:tab/>
        </w:r>
        <w:r>
          <w:rPr>
            <w:noProof/>
            <w:webHidden/>
          </w:rPr>
          <w:fldChar w:fldCharType="begin"/>
        </w:r>
        <w:r>
          <w:rPr>
            <w:noProof/>
            <w:webHidden/>
          </w:rPr>
          <w:instrText xml:space="preserve"> PAGEREF _Toc108703542 \h </w:instrText>
        </w:r>
        <w:r>
          <w:rPr>
            <w:noProof/>
            <w:webHidden/>
          </w:rPr>
        </w:r>
        <w:r>
          <w:rPr>
            <w:noProof/>
            <w:webHidden/>
          </w:rPr>
          <w:fldChar w:fldCharType="separate"/>
        </w:r>
        <w:r>
          <w:rPr>
            <w:noProof/>
            <w:webHidden/>
          </w:rPr>
          <w:t>16</w:t>
        </w:r>
        <w:r>
          <w:rPr>
            <w:noProof/>
            <w:webHidden/>
          </w:rPr>
          <w:fldChar w:fldCharType="end"/>
        </w:r>
      </w:hyperlink>
    </w:p>
    <w:p w14:paraId="1EFD665B" w14:textId="29B4582A" w:rsidR="00786BBE" w:rsidRDefault="00786BBE">
      <w:pPr>
        <w:pStyle w:val="Verzeichnis2"/>
        <w:rPr>
          <w:rFonts w:asciiTheme="minorHAnsi" w:eastAsiaTheme="minorEastAsia" w:hAnsiTheme="minorHAnsi"/>
          <w:noProof/>
          <w:lang w:eastAsia="de-AT"/>
        </w:rPr>
      </w:pPr>
      <w:hyperlink w:anchor="_Toc108703543" w:history="1">
        <w:r w:rsidRPr="002E402E">
          <w:rPr>
            <w:rStyle w:val="Hyperlink"/>
            <w:noProof/>
          </w:rPr>
          <w:t>5.7.</w:t>
        </w:r>
        <w:r>
          <w:rPr>
            <w:rFonts w:asciiTheme="minorHAnsi" w:eastAsiaTheme="minorEastAsia" w:hAnsiTheme="minorHAnsi"/>
            <w:noProof/>
            <w:lang w:eastAsia="de-AT"/>
          </w:rPr>
          <w:tab/>
        </w:r>
        <w:r w:rsidRPr="002E402E">
          <w:rPr>
            <w:rStyle w:val="Hyperlink"/>
            <w:noProof/>
          </w:rPr>
          <w:t>Projektmeilensteinplan</w:t>
        </w:r>
        <w:r>
          <w:rPr>
            <w:noProof/>
            <w:webHidden/>
          </w:rPr>
          <w:tab/>
        </w:r>
        <w:r>
          <w:rPr>
            <w:noProof/>
            <w:webHidden/>
          </w:rPr>
          <w:fldChar w:fldCharType="begin"/>
        </w:r>
        <w:r>
          <w:rPr>
            <w:noProof/>
            <w:webHidden/>
          </w:rPr>
          <w:instrText xml:space="preserve"> PAGEREF _Toc108703543 \h </w:instrText>
        </w:r>
        <w:r>
          <w:rPr>
            <w:noProof/>
            <w:webHidden/>
          </w:rPr>
        </w:r>
        <w:r>
          <w:rPr>
            <w:noProof/>
            <w:webHidden/>
          </w:rPr>
          <w:fldChar w:fldCharType="separate"/>
        </w:r>
        <w:r>
          <w:rPr>
            <w:noProof/>
            <w:webHidden/>
          </w:rPr>
          <w:t>17</w:t>
        </w:r>
        <w:r>
          <w:rPr>
            <w:noProof/>
            <w:webHidden/>
          </w:rPr>
          <w:fldChar w:fldCharType="end"/>
        </w:r>
      </w:hyperlink>
    </w:p>
    <w:p w14:paraId="7A4C7670" w14:textId="643D1799" w:rsidR="00786BBE" w:rsidRDefault="00786BBE">
      <w:pPr>
        <w:pStyle w:val="Verzeichnis2"/>
        <w:rPr>
          <w:rFonts w:asciiTheme="minorHAnsi" w:eastAsiaTheme="minorEastAsia" w:hAnsiTheme="minorHAnsi"/>
          <w:noProof/>
          <w:lang w:eastAsia="de-AT"/>
        </w:rPr>
      </w:pPr>
      <w:hyperlink w:anchor="_Toc108703544" w:history="1">
        <w:r w:rsidRPr="002E402E">
          <w:rPr>
            <w:rStyle w:val="Hyperlink"/>
            <w:noProof/>
          </w:rPr>
          <w:t>5.8.</w:t>
        </w:r>
        <w:r>
          <w:rPr>
            <w:rFonts w:asciiTheme="minorHAnsi" w:eastAsiaTheme="minorEastAsia" w:hAnsiTheme="minorHAnsi"/>
            <w:noProof/>
            <w:lang w:eastAsia="de-AT"/>
          </w:rPr>
          <w:tab/>
        </w:r>
        <w:r w:rsidRPr="002E402E">
          <w:rPr>
            <w:rStyle w:val="Hyperlink"/>
            <w:noProof/>
          </w:rPr>
          <w:t>Projektbalkenplan</w:t>
        </w:r>
        <w:r>
          <w:rPr>
            <w:noProof/>
            <w:webHidden/>
          </w:rPr>
          <w:tab/>
        </w:r>
        <w:r>
          <w:rPr>
            <w:noProof/>
            <w:webHidden/>
          </w:rPr>
          <w:fldChar w:fldCharType="begin"/>
        </w:r>
        <w:r>
          <w:rPr>
            <w:noProof/>
            <w:webHidden/>
          </w:rPr>
          <w:instrText xml:space="preserve"> PAGEREF _Toc108703544 \h </w:instrText>
        </w:r>
        <w:r>
          <w:rPr>
            <w:noProof/>
            <w:webHidden/>
          </w:rPr>
        </w:r>
        <w:r>
          <w:rPr>
            <w:noProof/>
            <w:webHidden/>
          </w:rPr>
          <w:fldChar w:fldCharType="separate"/>
        </w:r>
        <w:r>
          <w:rPr>
            <w:noProof/>
            <w:webHidden/>
          </w:rPr>
          <w:t>17</w:t>
        </w:r>
        <w:r>
          <w:rPr>
            <w:noProof/>
            <w:webHidden/>
          </w:rPr>
          <w:fldChar w:fldCharType="end"/>
        </w:r>
      </w:hyperlink>
    </w:p>
    <w:p w14:paraId="6268AE88" w14:textId="5CAEA487" w:rsidR="00786BBE" w:rsidRDefault="00786BBE">
      <w:pPr>
        <w:pStyle w:val="Verzeichnis2"/>
        <w:rPr>
          <w:rFonts w:asciiTheme="minorHAnsi" w:eastAsiaTheme="minorEastAsia" w:hAnsiTheme="minorHAnsi"/>
          <w:noProof/>
          <w:lang w:eastAsia="de-AT"/>
        </w:rPr>
      </w:pPr>
      <w:hyperlink w:anchor="_Toc108703545" w:history="1">
        <w:r w:rsidRPr="002E402E">
          <w:rPr>
            <w:rStyle w:val="Hyperlink"/>
            <w:noProof/>
          </w:rPr>
          <w:t>5.9.</w:t>
        </w:r>
        <w:r>
          <w:rPr>
            <w:rFonts w:asciiTheme="minorHAnsi" w:eastAsiaTheme="minorEastAsia" w:hAnsiTheme="minorHAnsi"/>
            <w:noProof/>
            <w:lang w:eastAsia="de-AT"/>
          </w:rPr>
          <w:tab/>
        </w:r>
        <w:r w:rsidRPr="002E402E">
          <w:rPr>
            <w:rStyle w:val="Hyperlink"/>
            <w:noProof/>
          </w:rPr>
          <w:t>Netzplan</w:t>
        </w:r>
        <w:r>
          <w:rPr>
            <w:noProof/>
            <w:webHidden/>
          </w:rPr>
          <w:tab/>
        </w:r>
        <w:r>
          <w:rPr>
            <w:noProof/>
            <w:webHidden/>
          </w:rPr>
          <w:fldChar w:fldCharType="begin"/>
        </w:r>
        <w:r>
          <w:rPr>
            <w:noProof/>
            <w:webHidden/>
          </w:rPr>
          <w:instrText xml:space="preserve"> PAGEREF _Toc108703545 \h </w:instrText>
        </w:r>
        <w:r>
          <w:rPr>
            <w:noProof/>
            <w:webHidden/>
          </w:rPr>
        </w:r>
        <w:r>
          <w:rPr>
            <w:noProof/>
            <w:webHidden/>
          </w:rPr>
          <w:fldChar w:fldCharType="separate"/>
        </w:r>
        <w:r>
          <w:rPr>
            <w:noProof/>
            <w:webHidden/>
          </w:rPr>
          <w:t>20</w:t>
        </w:r>
        <w:r>
          <w:rPr>
            <w:noProof/>
            <w:webHidden/>
          </w:rPr>
          <w:fldChar w:fldCharType="end"/>
        </w:r>
      </w:hyperlink>
    </w:p>
    <w:p w14:paraId="64FC7D62" w14:textId="39BA15F8" w:rsidR="00786BBE" w:rsidRDefault="00786BBE">
      <w:pPr>
        <w:pStyle w:val="Verzeichnis2"/>
        <w:tabs>
          <w:tab w:val="left" w:pos="1576"/>
        </w:tabs>
        <w:rPr>
          <w:rFonts w:asciiTheme="minorHAnsi" w:eastAsiaTheme="minorEastAsia" w:hAnsiTheme="minorHAnsi"/>
          <w:noProof/>
          <w:lang w:eastAsia="de-AT"/>
        </w:rPr>
      </w:pPr>
      <w:hyperlink w:anchor="_Toc108703546" w:history="1">
        <w:r w:rsidRPr="002E402E">
          <w:rPr>
            <w:rStyle w:val="Hyperlink"/>
            <w:noProof/>
          </w:rPr>
          <w:t>5.10.</w:t>
        </w:r>
        <w:r>
          <w:rPr>
            <w:rFonts w:asciiTheme="minorHAnsi" w:eastAsiaTheme="minorEastAsia" w:hAnsiTheme="minorHAnsi"/>
            <w:noProof/>
            <w:lang w:eastAsia="de-AT"/>
          </w:rPr>
          <w:tab/>
        </w:r>
        <w:r w:rsidRPr="002E402E">
          <w:rPr>
            <w:rStyle w:val="Hyperlink"/>
            <w:noProof/>
          </w:rPr>
          <w:t>Synchronisationspunkte</w:t>
        </w:r>
        <w:r>
          <w:rPr>
            <w:noProof/>
            <w:webHidden/>
          </w:rPr>
          <w:tab/>
        </w:r>
        <w:r>
          <w:rPr>
            <w:noProof/>
            <w:webHidden/>
          </w:rPr>
          <w:fldChar w:fldCharType="begin"/>
        </w:r>
        <w:r>
          <w:rPr>
            <w:noProof/>
            <w:webHidden/>
          </w:rPr>
          <w:instrText xml:space="preserve"> PAGEREF _Toc108703546 \h </w:instrText>
        </w:r>
        <w:r>
          <w:rPr>
            <w:noProof/>
            <w:webHidden/>
          </w:rPr>
        </w:r>
        <w:r>
          <w:rPr>
            <w:noProof/>
            <w:webHidden/>
          </w:rPr>
          <w:fldChar w:fldCharType="separate"/>
        </w:r>
        <w:r>
          <w:rPr>
            <w:noProof/>
            <w:webHidden/>
          </w:rPr>
          <w:t>22</w:t>
        </w:r>
        <w:r>
          <w:rPr>
            <w:noProof/>
            <w:webHidden/>
          </w:rPr>
          <w:fldChar w:fldCharType="end"/>
        </w:r>
      </w:hyperlink>
    </w:p>
    <w:p w14:paraId="4562FA9C" w14:textId="68154AF2" w:rsidR="00786BBE" w:rsidRDefault="00786BBE">
      <w:pPr>
        <w:pStyle w:val="Verzeichnis1"/>
        <w:rPr>
          <w:rFonts w:asciiTheme="minorHAnsi" w:eastAsiaTheme="minorEastAsia" w:hAnsiTheme="minorHAnsi"/>
          <w:noProof/>
          <w:lang w:eastAsia="de-AT"/>
        </w:rPr>
      </w:pPr>
      <w:hyperlink w:anchor="_Toc108703547" w:history="1">
        <w:r w:rsidRPr="002E402E">
          <w:rPr>
            <w:rStyle w:val="Hyperlink"/>
            <w:noProof/>
          </w:rPr>
          <w:t>6.</w:t>
        </w:r>
        <w:r>
          <w:rPr>
            <w:rFonts w:asciiTheme="minorHAnsi" w:eastAsiaTheme="minorEastAsia" w:hAnsiTheme="minorHAnsi"/>
            <w:noProof/>
            <w:lang w:eastAsia="de-AT"/>
          </w:rPr>
          <w:tab/>
        </w:r>
        <w:r w:rsidRPr="002E402E">
          <w:rPr>
            <w:rStyle w:val="Hyperlink"/>
            <w:noProof/>
          </w:rPr>
          <w:t>Projektkoordination</w:t>
        </w:r>
        <w:r>
          <w:rPr>
            <w:noProof/>
            <w:webHidden/>
          </w:rPr>
          <w:tab/>
        </w:r>
        <w:r>
          <w:rPr>
            <w:noProof/>
            <w:webHidden/>
          </w:rPr>
          <w:fldChar w:fldCharType="begin"/>
        </w:r>
        <w:r>
          <w:rPr>
            <w:noProof/>
            <w:webHidden/>
          </w:rPr>
          <w:instrText xml:space="preserve"> PAGEREF _Toc108703547 \h </w:instrText>
        </w:r>
        <w:r>
          <w:rPr>
            <w:noProof/>
            <w:webHidden/>
          </w:rPr>
        </w:r>
        <w:r>
          <w:rPr>
            <w:noProof/>
            <w:webHidden/>
          </w:rPr>
          <w:fldChar w:fldCharType="separate"/>
        </w:r>
        <w:r>
          <w:rPr>
            <w:noProof/>
            <w:webHidden/>
          </w:rPr>
          <w:t>22</w:t>
        </w:r>
        <w:r>
          <w:rPr>
            <w:noProof/>
            <w:webHidden/>
          </w:rPr>
          <w:fldChar w:fldCharType="end"/>
        </w:r>
      </w:hyperlink>
    </w:p>
    <w:p w14:paraId="0134FCA1" w14:textId="5151E7B5" w:rsidR="00786BBE" w:rsidRDefault="00786BBE">
      <w:pPr>
        <w:pStyle w:val="Verzeichnis1"/>
        <w:rPr>
          <w:rFonts w:asciiTheme="minorHAnsi" w:eastAsiaTheme="minorEastAsia" w:hAnsiTheme="minorHAnsi"/>
          <w:noProof/>
          <w:lang w:eastAsia="de-AT"/>
        </w:rPr>
      </w:pPr>
      <w:hyperlink w:anchor="_Toc108703548" w:history="1">
        <w:r w:rsidRPr="002E402E">
          <w:rPr>
            <w:rStyle w:val="Hyperlink"/>
            <w:noProof/>
          </w:rPr>
          <w:t>7.</w:t>
        </w:r>
        <w:r>
          <w:rPr>
            <w:rFonts w:asciiTheme="minorHAnsi" w:eastAsiaTheme="minorEastAsia" w:hAnsiTheme="minorHAnsi"/>
            <w:noProof/>
            <w:lang w:eastAsia="de-AT"/>
          </w:rPr>
          <w:tab/>
        </w:r>
        <w:r w:rsidRPr="002E402E">
          <w:rPr>
            <w:rStyle w:val="Hyperlink"/>
            <w:noProof/>
          </w:rPr>
          <w:t>Projektcontrolling</w:t>
        </w:r>
        <w:r>
          <w:rPr>
            <w:noProof/>
            <w:webHidden/>
          </w:rPr>
          <w:tab/>
        </w:r>
        <w:r>
          <w:rPr>
            <w:noProof/>
            <w:webHidden/>
          </w:rPr>
          <w:fldChar w:fldCharType="begin"/>
        </w:r>
        <w:r>
          <w:rPr>
            <w:noProof/>
            <w:webHidden/>
          </w:rPr>
          <w:instrText xml:space="preserve"> PAGEREF _Toc108703548 \h </w:instrText>
        </w:r>
        <w:r>
          <w:rPr>
            <w:noProof/>
            <w:webHidden/>
          </w:rPr>
        </w:r>
        <w:r>
          <w:rPr>
            <w:noProof/>
            <w:webHidden/>
          </w:rPr>
          <w:fldChar w:fldCharType="separate"/>
        </w:r>
        <w:r>
          <w:rPr>
            <w:noProof/>
            <w:webHidden/>
          </w:rPr>
          <w:t>23</w:t>
        </w:r>
        <w:r>
          <w:rPr>
            <w:noProof/>
            <w:webHidden/>
          </w:rPr>
          <w:fldChar w:fldCharType="end"/>
        </w:r>
      </w:hyperlink>
    </w:p>
    <w:p w14:paraId="68CC6AAD" w14:textId="191A26C0" w:rsidR="00786BBE" w:rsidRDefault="00786BBE">
      <w:pPr>
        <w:pStyle w:val="Verzeichnis1"/>
        <w:rPr>
          <w:rFonts w:asciiTheme="minorHAnsi" w:eastAsiaTheme="minorEastAsia" w:hAnsiTheme="minorHAnsi"/>
          <w:noProof/>
          <w:lang w:eastAsia="de-AT"/>
        </w:rPr>
      </w:pPr>
      <w:hyperlink w:anchor="_Toc108703549" w:history="1">
        <w:r w:rsidRPr="002E402E">
          <w:rPr>
            <w:rStyle w:val="Hyperlink"/>
            <w:noProof/>
          </w:rPr>
          <w:t>8.</w:t>
        </w:r>
        <w:r>
          <w:rPr>
            <w:rFonts w:asciiTheme="minorHAnsi" w:eastAsiaTheme="minorEastAsia" w:hAnsiTheme="minorHAnsi"/>
            <w:noProof/>
            <w:lang w:eastAsia="de-AT"/>
          </w:rPr>
          <w:tab/>
        </w:r>
        <w:r w:rsidRPr="002E402E">
          <w:rPr>
            <w:rStyle w:val="Hyperlink"/>
            <w:noProof/>
          </w:rPr>
          <w:t>Zielerreichung – Ziele des Projektes</w:t>
        </w:r>
        <w:r>
          <w:rPr>
            <w:noProof/>
            <w:webHidden/>
          </w:rPr>
          <w:tab/>
        </w:r>
        <w:r>
          <w:rPr>
            <w:noProof/>
            <w:webHidden/>
          </w:rPr>
          <w:fldChar w:fldCharType="begin"/>
        </w:r>
        <w:r>
          <w:rPr>
            <w:noProof/>
            <w:webHidden/>
          </w:rPr>
          <w:instrText xml:space="preserve"> PAGEREF _Toc108703549 \h </w:instrText>
        </w:r>
        <w:r>
          <w:rPr>
            <w:noProof/>
            <w:webHidden/>
          </w:rPr>
        </w:r>
        <w:r>
          <w:rPr>
            <w:noProof/>
            <w:webHidden/>
          </w:rPr>
          <w:fldChar w:fldCharType="separate"/>
        </w:r>
        <w:r>
          <w:rPr>
            <w:noProof/>
            <w:webHidden/>
          </w:rPr>
          <w:t>25</w:t>
        </w:r>
        <w:r>
          <w:rPr>
            <w:noProof/>
            <w:webHidden/>
          </w:rPr>
          <w:fldChar w:fldCharType="end"/>
        </w:r>
      </w:hyperlink>
    </w:p>
    <w:p w14:paraId="052565EA" w14:textId="0BF98A3B" w:rsidR="00786BBE" w:rsidRDefault="00786BBE">
      <w:pPr>
        <w:pStyle w:val="Verzeichnis1"/>
        <w:rPr>
          <w:rFonts w:asciiTheme="minorHAnsi" w:eastAsiaTheme="minorEastAsia" w:hAnsiTheme="minorHAnsi"/>
          <w:noProof/>
          <w:lang w:eastAsia="de-AT"/>
        </w:rPr>
      </w:pPr>
      <w:hyperlink w:anchor="_Toc108703550" w:history="1">
        <w:r w:rsidRPr="002E402E">
          <w:rPr>
            <w:rStyle w:val="Hyperlink"/>
            <w:noProof/>
          </w:rPr>
          <w:t>9.</w:t>
        </w:r>
        <w:r>
          <w:rPr>
            <w:rFonts w:asciiTheme="minorHAnsi" w:eastAsiaTheme="minorEastAsia" w:hAnsiTheme="minorHAnsi"/>
            <w:noProof/>
            <w:lang w:eastAsia="de-AT"/>
          </w:rPr>
          <w:tab/>
        </w:r>
        <w:r w:rsidRPr="002E402E">
          <w:rPr>
            <w:rStyle w:val="Hyperlink"/>
            <w:noProof/>
          </w:rPr>
          <w:t>Projektkoordination</w:t>
        </w:r>
        <w:r>
          <w:rPr>
            <w:noProof/>
            <w:webHidden/>
          </w:rPr>
          <w:tab/>
        </w:r>
        <w:r>
          <w:rPr>
            <w:noProof/>
            <w:webHidden/>
          </w:rPr>
          <w:fldChar w:fldCharType="begin"/>
        </w:r>
        <w:r>
          <w:rPr>
            <w:noProof/>
            <w:webHidden/>
          </w:rPr>
          <w:instrText xml:space="preserve"> PAGEREF _Toc108703550 \h </w:instrText>
        </w:r>
        <w:r>
          <w:rPr>
            <w:noProof/>
            <w:webHidden/>
          </w:rPr>
        </w:r>
        <w:r>
          <w:rPr>
            <w:noProof/>
            <w:webHidden/>
          </w:rPr>
          <w:fldChar w:fldCharType="separate"/>
        </w:r>
        <w:r>
          <w:rPr>
            <w:noProof/>
            <w:webHidden/>
          </w:rPr>
          <w:t>26</w:t>
        </w:r>
        <w:r>
          <w:rPr>
            <w:noProof/>
            <w:webHidden/>
          </w:rPr>
          <w:fldChar w:fldCharType="end"/>
        </w:r>
      </w:hyperlink>
    </w:p>
    <w:p w14:paraId="06C372A4" w14:textId="684BA64B" w:rsidR="00786BBE" w:rsidRDefault="00786BBE">
      <w:pPr>
        <w:pStyle w:val="Verzeichnis1"/>
        <w:rPr>
          <w:rFonts w:asciiTheme="minorHAnsi" w:eastAsiaTheme="minorEastAsia" w:hAnsiTheme="minorHAnsi"/>
          <w:noProof/>
          <w:lang w:eastAsia="de-AT"/>
        </w:rPr>
      </w:pPr>
      <w:hyperlink w:anchor="_Toc108703551" w:history="1">
        <w:r w:rsidRPr="002E402E">
          <w:rPr>
            <w:rStyle w:val="Hyperlink"/>
            <w:noProof/>
          </w:rPr>
          <w:t>10.</w:t>
        </w:r>
        <w:r>
          <w:rPr>
            <w:rFonts w:asciiTheme="minorHAnsi" w:eastAsiaTheme="minorEastAsia" w:hAnsiTheme="minorHAnsi"/>
            <w:noProof/>
            <w:lang w:eastAsia="de-AT"/>
          </w:rPr>
          <w:tab/>
        </w:r>
        <w:r w:rsidRPr="002E402E">
          <w:rPr>
            <w:rStyle w:val="Hyperlink"/>
            <w:noProof/>
          </w:rPr>
          <w:t>Projektcontrolling</w:t>
        </w:r>
        <w:r>
          <w:rPr>
            <w:noProof/>
            <w:webHidden/>
          </w:rPr>
          <w:tab/>
        </w:r>
        <w:r>
          <w:rPr>
            <w:noProof/>
            <w:webHidden/>
          </w:rPr>
          <w:fldChar w:fldCharType="begin"/>
        </w:r>
        <w:r>
          <w:rPr>
            <w:noProof/>
            <w:webHidden/>
          </w:rPr>
          <w:instrText xml:space="preserve"> PAGEREF _Toc108703551 \h </w:instrText>
        </w:r>
        <w:r>
          <w:rPr>
            <w:noProof/>
            <w:webHidden/>
          </w:rPr>
        </w:r>
        <w:r>
          <w:rPr>
            <w:noProof/>
            <w:webHidden/>
          </w:rPr>
          <w:fldChar w:fldCharType="separate"/>
        </w:r>
        <w:r>
          <w:rPr>
            <w:noProof/>
            <w:webHidden/>
          </w:rPr>
          <w:t>26</w:t>
        </w:r>
        <w:r>
          <w:rPr>
            <w:noProof/>
            <w:webHidden/>
          </w:rPr>
          <w:fldChar w:fldCharType="end"/>
        </w:r>
      </w:hyperlink>
    </w:p>
    <w:p w14:paraId="1311ACA3" w14:textId="39263E3D" w:rsidR="00786BBE" w:rsidRDefault="00786BBE">
      <w:pPr>
        <w:pStyle w:val="Verzeichnis1"/>
        <w:rPr>
          <w:rFonts w:asciiTheme="minorHAnsi" w:eastAsiaTheme="minorEastAsia" w:hAnsiTheme="minorHAnsi"/>
          <w:noProof/>
          <w:lang w:eastAsia="de-AT"/>
        </w:rPr>
      </w:pPr>
      <w:hyperlink w:anchor="_Toc108703552" w:history="1">
        <w:r w:rsidRPr="002E402E">
          <w:rPr>
            <w:rStyle w:val="Hyperlink"/>
            <w:noProof/>
            <w:lang w:val="en-GB"/>
          </w:rPr>
          <w:t>11.</w:t>
        </w:r>
        <w:r>
          <w:rPr>
            <w:rFonts w:asciiTheme="minorHAnsi" w:eastAsiaTheme="minorEastAsia" w:hAnsiTheme="minorHAnsi"/>
            <w:noProof/>
            <w:lang w:eastAsia="de-AT"/>
          </w:rPr>
          <w:tab/>
        </w:r>
        <w:r w:rsidRPr="002E402E">
          <w:rPr>
            <w:rStyle w:val="Hyperlink"/>
            <w:noProof/>
            <w:lang w:val="en-GB"/>
          </w:rPr>
          <w:t>Durchführung</w:t>
        </w:r>
        <w:r>
          <w:rPr>
            <w:noProof/>
            <w:webHidden/>
          </w:rPr>
          <w:tab/>
        </w:r>
        <w:r>
          <w:rPr>
            <w:noProof/>
            <w:webHidden/>
          </w:rPr>
          <w:fldChar w:fldCharType="begin"/>
        </w:r>
        <w:r>
          <w:rPr>
            <w:noProof/>
            <w:webHidden/>
          </w:rPr>
          <w:instrText xml:space="preserve"> PAGEREF _Toc108703552 \h </w:instrText>
        </w:r>
        <w:r>
          <w:rPr>
            <w:noProof/>
            <w:webHidden/>
          </w:rPr>
        </w:r>
        <w:r>
          <w:rPr>
            <w:noProof/>
            <w:webHidden/>
          </w:rPr>
          <w:fldChar w:fldCharType="separate"/>
        </w:r>
        <w:r>
          <w:rPr>
            <w:noProof/>
            <w:webHidden/>
          </w:rPr>
          <w:t>28</w:t>
        </w:r>
        <w:r>
          <w:rPr>
            <w:noProof/>
            <w:webHidden/>
          </w:rPr>
          <w:fldChar w:fldCharType="end"/>
        </w:r>
      </w:hyperlink>
    </w:p>
    <w:p w14:paraId="28189F64" w14:textId="4FC36FAE" w:rsidR="00786BBE" w:rsidRDefault="00786BBE">
      <w:pPr>
        <w:pStyle w:val="Verzeichnis1"/>
        <w:rPr>
          <w:rFonts w:asciiTheme="minorHAnsi" w:eastAsiaTheme="minorEastAsia" w:hAnsiTheme="minorHAnsi"/>
          <w:noProof/>
          <w:lang w:eastAsia="de-AT"/>
        </w:rPr>
      </w:pPr>
      <w:hyperlink w:anchor="_Toc108703553" w:history="1">
        <w:r w:rsidRPr="002E402E">
          <w:rPr>
            <w:rStyle w:val="Hyperlink"/>
            <w:noProof/>
            <w:lang w:val="en-GB"/>
          </w:rPr>
          <w:t>12.</w:t>
        </w:r>
        <w:r>
          <w:rPr>
            <w:rFonts w:asciiTheme="minorHAnsi" w:eastAsiaTheme="minorEastAsia" w:hAnsiTheme="minorHAnsi"/>
            <w:noProof/>
            <w:lang w:eastAsia="de-AT"/>
          </w:rPr>
          <w:tab/>
        </w:r>
        <w:r w:rsidRPr="002E402E">
          <w:rPr>
            <w:rStyle w:val="Hyperlink"/>
            <w:noProof/>
            <w:lang w:val="en-GB"/>
          </w:rPr>
          <w:t>Erkenntnisse/Reflexion</w:t>
        </w:r>
        <w:r>
          <w:rPr>
            <w:noProof/>
            <w:webHidden/>
          </w:rPr>
          <w:tab/>
        </w:r>
        <w:r>
          <w:rPr>
            <w:noProof/>
            <w:webHidden/>
          </w:rPr>
          <w:fldChar w:fldCharType="begin"/>
        </w:r>
        <w:r>
          <w:rPr>
            <w:noProof/>
            <w:webHidden/>
          </w:rPr>
          <w:instrText xml:space="preserve"> PAGEREF _Toc108703553 \h </w:instrText>
        </w:r>
        <w:r>
          <w:rPr>
            <w:noProof/>
            <w:webHidden/>
          </w:rPr>
        </w:r>
        <w:r>
          <w:rPr>
            <w:noProof/>
            <w:webHidden/>
          </w:rPr>
          <w:fldChar w:fldCharType="separate"/>
        </w:r>
        <w:r>
          <w:rPr>
            <w:noProof/>
            <w:webHidden/>
          </w:rPr>
          <w:t>28</w:t>
        </w:r>
        <w:r>
          <w:rPr>
            <w:noProof/>
            <w:webHidden/>
          </w:rPr>
          <w:fldChar w:fldCharType="end"/>
        </w:r>
      </w:hyperlink>
    </w:p>
    <w:p w14:paraId="53A77F51" w14:textId="577B166A" w:rsidR="00786BBE" w:rsidRDefault="00786BBE">
      <w:pPr>
        <w:pStyle w:val="Verzeichnis1"/>
        <w:rPr>
          <w:rFonts w:asciiTheme="minorHAnsi" w:eastAsiaTheme="minorEastAsia" w:hAnsiTheme="minorHAnsi"/>
          <w:noProof/>
          <w:lang w:eastAsia="de-AT"/>
        </w:rPr>
      </w:pPr>
      <w:hyperlink w:anchor="_Toc108703554" w:history="1">
        <w:r w:rsidRPr="002E402E">
          <w:rPr>
            <w:rStyle w:val="Hyperlink"/>
            <w:noProof/>
          </w:rPr>
          <w:t>13.</w:t>
        </w:r>
        <w:r>
          <w:rPr>
            <w:rFonts w:asciiTheme="minorHAnsi" w:eastAsiaTheme="minorEastAsia" w:hAnsiTheme="minorHAnsi"/>
            <w:noProof/>
            <w:lang w:eastAsia="de-AT"/>
          </w:rPr>
          <w:tab/>
        </w:r>
        <w:r w:rsidRPr="002E402E">
          <w:rPr>
            <w:rStyle w:val="Hyperlink"/>
            <w:noProof/>
          </w:rPr>
          <w:t>Eigener Beitrag</w:t>
        </w:r>
        <w:r>
          <w:rPr>
            <w:noProof/>
            <w:webHidden/>
          </w:rPr>
          <w:tab/>
        </w:r>
        <w:r>
          <w:rPr>
            <w:noProof/>
            <w:webHidden/>
          </w:rPr>
          <w:fldChar w:fldCharType="begin"/>
        </w:r>
        <w:r>
          <w:rPr>
            <w:noProof/>
            <w:webHidden/>
          </w:rPr>
          <w:instrText xml:space="preserve"> PAGEREF _Toc108703554 \h </w:instrText>
        </w:r>
        <w:r>
          <w:rPr>
            <w:noProof/>
            <w:webHidden/>
          </w:rPr>
        </w:r>
        <w:r>
          <w:rPr>
            <w:noProof/>
            <w:webHidden/>
          </w:rPr>
          <w:fldChar w:fldCharType="separate"/>
        </w:r>
        <w:r>
          <w:rPr>
            <w:noProof/>
            <w:webHidden/>
          </w:rPr>
          <w:t>30</w:t>
        </w:r>
        <w:r>
          <w:rPr>
            <w:noProof/>
            <w:webHidden/>
          </w:rPr>
          <w:fldChar w:fldCharType="end"/>
        </w:r>
      </w:hyperlink>
    </w:p>
    <w:p w14:paraId="5BCC24E9" w14:textId="781A667A" w:rsidR="00786BBE" w:rsidRDefault="00786BBE">
      <w:pPr>
        <w:pStyle w:val="Verzeichnis1"/>
        <w:rPr>
          <w:rFonts w:asciiTheme="minorHAnsi" w:eastAsiaTheme="minorEastAsia" w:hAnsiTheme="minorHAnsi"/>
          <w:noProof/>
          <w:lang w:eastAsia="de-AT"/>
        </w:rPr>
      </w:pPr>
      <w:hyperlink w:anchor="_Toc108703555" w:history="1">
        <w:r w:rsidRPr="002E402E">
          <w:rPr>
            <w:rStyle w:val="Hyperlink"/>
            <w:noProof/>
          </w:rPr>
          <w:t>14.</w:t>
        </w:r>
        <w:r>
          <w:rPr>
            <w:rFonts w:asciiTheme="minorHAnsi" w:eastAsiaTheme="minorEastAsia" w:hAnsiTheme="minorHAnsi"/>
            <w:noProof/>
            <w:lang w:eastAsia="de-AT"/>
          </w:rPr>
          <w:tab/>
        </w:r>
        <w:r w:rsidRPr="002E402E">
          <w:rPr>
            <w:rStyle w:val="Hyperlink"/>
            <w:noProof/>
          </w:rPr>
          <w:t>Zeitaufzeichnungen</w:t>
        </w:r>
        <w:r>
          <w:rPr>
            <w:noProof/>
            <w:webHidden/>
          </w:rPr>
          <w:tab/>
        </w:r>
        <w:r>
          <w:rPr>
            <w:noProof/>
            <w:webHidden/>
          </w:rPr>
          <w:fldChar w:fldCharType="begin"/>
        </w:r>
        <w:r>
          <w:rPr>
            <w:noProof/>
            <w:webHidden/>
          </w:rPr>
          <w:instrText xml:space="preserve"> PAGEREF _Toc108703555 \h </w:instrText>
        </w:r>
        <w:r>
          <w:rPr>
            <w:noProof/>
            <w:webHidden/>
          </w:rPr>
        </w:r>
        <w:r>
          <w:rPr>
            <w:noProof/>
            <w:webHidden/>
          </w:rPr>
          <w:fldChar w:fldCharType="separate"/>
        </w:r>
        <w:r>
          <w:rPr>
            <w:noProof/>
            <w:webHidden/>
          </w:rPr>
          <w:t>30</w:t>
        </w:r>
        <w:r>
          <w:rPr>
            <w:noProof/>
            <w:webHidden/>
          </w:rPr>
          <w:fldChar w:fldCharType="end"/>
        </w:r>
      </w:hyperlink>
    </w:p>
    <w:p w14:paraId="41B0DA5B" w14:textId="6C8AD68B" w:rsidR="00786BBE" w:rsidRDefault="00786BBE">
      <w:pPr>
        <w:pStyle w:val="Verzeichnis2"/>
        <w:tabs>
          <w:tab w:val="left" w:pos="1576"/>
        </w:tabs>
        <w:rPr>
          <w:rFonts w:asciiTheme="minorHAnsi" w:eastAsiaTheme="minorEastAsia" w:hAnsiTheme="minorHAnsi"/>
          <w:noProof/>
          <w:lang w:eastAsia="de-AT"/>
        </w:rPr>
      </w:pPr>
      <w:hyperlink w:anchor="_Toc108703556" w:history="1">
        <w:r w:rsidRPr="002E402E">
          <w:rPr>
            <w:rStyle w:val="Hyperlink"/>
            <w:bCs/>
            <w:noProof/>
          </w:rPr>
          <w:t>14.1.</w:t>
        </w:r>
        <w:r>
          <w:rPr>
            <w:rFonts w:asciiTheme="minorHAnsi" w:eastAsiaTheme="minorEastAsia" w:hAnsiTheme="minorHAnsi"/>
            <w:noProof/>
            <w:lang w:eastAsia="de-AT"/>
          </w:rPr>
          <w:tab/>
        </w:r>
        <w:r w:rsidRPr="002E402E">
          <w:rPr>
            <w:rStyle w:val="Hyperlink"/>
            <w:bCs/>
            <w:noProof/>
          </w:rPr>
          <w:t>Lena</w:t>
        </w:r>
        <w:r>
          <w:rPr>
            <w:noProof/>
            <w:webHidden/>
          </w:rPr>
          <w:tab/>
        </w:r>
        <w:r>
          <w:rPr>
            <w:noProof/>
            <w:webHidden/>
          </w:rPr>
          <w:fldChar w:fldCharType="begin"/>
        </w:r>
        <w:r>
          <w:rPr>
            <w:noProof/>
            <w:webHidden/>
          </w:rPr>
          <w:instrText xml:space="preserve"> PAGEREF _Toc108703556 \h </w:instrText>
        </w:r>
        <w:r>
          <w:rPr>
            <w:noProof/>
            <w:webHidden/>
          </w:rPr>
        </w:r>
        <w:r>
          <w:rPr>
            <w:noProof/>
            <w:webHidden/>
          </w:rPr>
          <w:fldChar w:fldCharType="separate"/>
        </w:r>
        <w:r>
          <w:rPr>
            <w:noProof/>
            <w:webHidden/>
          </w:rPr>
          <w:t>30</w:t>
        </w:r>
        <w:r>
          <w:rPr>
            <w:noProof/>
            <w:webHidden/>
          </w:rPr>
          <w:fldChar w:fldCharType="end"/>
        </w:r>
      </w:hyperlink>
    </w:p>
    <w:p w14:paraId="38B5BB7D" w14:textId="4C471D59" w:rsidR="00786BBE" w:rsidRDefault="00786BBE">
      <w:pPr>
        <w:pStyle w:val="Verzeichnis2"/>
        <w:tabs>
          <w:tab w:val="left" w:pos="1576"/>
        </w:tabs>
        <w:rPr>
          <w:rFonts w:asciiTheme="minorHAnsi" w:eastAsiaTheme="minorEastAsia" w:hAnsiTheme="minorHAnsi"/>
          <w:noProof/>
          <w:lang w:eastAsia="de-AT"/>
        </w:rPr>
      </w:pPr>
      <w:hyperlink w:anchor="_Toc108703557" w:history="1">
        <w:r w:rsidRPr="002E402E">
          <w:rPr>
            <w:rStyle w:val="Hyperlink"/>
            <w:noProof/>
          </w:rPr>
          <w:t>14.2.</w:t>
        </w:r>
        <w:r>
          <w:rPr>
            <w:rFonts w:asciiTheme="minorHAnsi" w:eastAsiaTheme="minorEastAsia" w:hAnsiTheme="minorHAnsi"/>
            <w:noProof/>
            <w:lang w:eastAsia="de-AT"/>
          </w:rPr>
          <w:tab/>
        </w:r>
        <w:r w:rsidRPr="002E402E">
          <w:rPr>
            <w:rStyle w:val="Hyperlink"/>
            <w:noProof/>
          </w:rPr>
          <w:t>Hannah</w:t>
        </w:r>
        <w:r>
          <w:rPr>
            <w:noProof/>
            <w:webHidden/>
          </w:rPr>
          <w:tab/>
        </w:r>
        <w:r>
          <w:rPr>
            <w:noProof/>
            <w:webHidden/>
          </w:rPr>
          <w:fldChar w:fldCharType="begin"/>
        </w:r>
        <w:r>
          <w:rPr>
            <w:noProof/>
            <w:webHidden/>
          </w:rPr>
          <w:instrText xml:space="preserve"> PAGEREF _Toc108703557 \h </w:instrText>
        </w:r>
        <w:r>
          <w:rPr>
            <w:noProof/>
            <w:webHidden/>
          </w:rPr>
        </w:r>
        <w:r>
          <w:rPr>
            <w:noProof/>
            <w:webHidden/>
          </w:rPr>
          <w:fldChar w:fldCharType="separate"/>
        </w:r>
        <w:r>
          <w:rPr>
            <w:noProof/>
            <w:webHidden/>
          </w:rPr>
          <w:t>31</w:t>
        </w:r>
        <w:r>
          <w:rPr>
            <w:noProof/>
            <w:webHidden/>
          </w:rPr>
          <w:fldChar w:fldCharType="end"/>
        </w:r>
      </w:hyperlink>
    </w:p>
    <w:p w14:paraId="2EE66980" w14:textId="4A40BA0A" w:rsidR="00786BBE" w:rsidRDefault="00786BBE">
      <w:pPr>
        <w:pStyle w:val="Verzeichnis2"/>
        <w:tabs>
          <w:tab w:val="left" w:pos="1576"/>
        </w:tabs>
        <w:rPr>
          <w:rFonts w:asciiTheme="minorHAnsi" w:eastAsiaTheme="minorEastAsia" w:hAnsiTheme="minorHAnsi"/>
          <w:noProof/>
          <w:lang w:eastAsia="de-AT"/>
        </w:rPr>
      </w:pPr>
      <w:hyperlink w:anchor="_Toc108703558" w:history="1">
        <w:r w:rsidRPr="002E402E">
          <w:rPr>
            <w:rStyle w:val="Hyperlink"/>
            <w:noProof/>
          </w:rPr>
          <w:t>14.3.</w:t>
        </w:r>
        <w:r>
          <w:rPr>
            <w:rFonts w:asciiTheme="minorHAnsi" w:eastAsiaTheme="minorEastAsia" w:hAnsiTheme="minorHAnsi"/>
            <w:noProof/>
            <w:lang w:eastAsia="de-AT"/>
          </w:rPr>
          <w:tab/>
        </w:r>
        <w:r w:rsidRPr="002E402E">
          <w:rPr>
            <w:rStyle w:val="Hyperlink"/>
            <w:noProof/>
          </w:rPr>
          <w:t>Janine</w:t>
        </w:r>
        <w:r>
          <w:rPr>
            <w:noProof/>
            <w:webHidden/>
          </w:rPr>
          <w:tab/>
        </w:r>
        <w:r>
          <w:rPr>
            <w:noProof/>
            <w:webHidden/>
          </w:rPr>
          <w:fldChar w:fldCharType="begin"/>
        </w:r>
        <w:r>
          <w:rPr>
            <w:noProof/>
            <w:webHidden/>
          </w:rPr>
          <w:instrText xml:space="preserve"> PAGEREF _Toc108703558 \h </w:instrText>
        </w:r>
        <w:r>
          <w:rPr>
            <w:noProof/>
            <w:webHidden/>
          </w:rPr>
        </w:r>
        <w:r>
          <w:rPr>
            <w:noProof/>
            <w:webHidden/>
          </w:rPr>
          <w:fldChar w:fldCharType="separate"/>
        </w:r>
        <w:r>
          <w:rPr>
            <w:noProof/>
            <w:webHidden/>
          </w:rPr>
          <w:t>31</w:t>
        </w:r>
        <w:r>
          <w:rPr>
            <w:noProof/>
            <w:webHidden/>
          </w:rPr>
          <w:fldChar w:fldCharType="end"/>
        </w:r>
      </w:hyperlink>
    </w:p>
    <w:p w14:paraId="586A2B17" w14:textId="54D8AC69" w:rsidR="00786BBE" w:rsidRDefault="00786BBE">
      <w:pPr>
        <w:pStyle w:val="Verzeichnis1"/>
        <w:rPr>
          <w:rFonts w:asciiTheme="minorHAnsi" w:eastAsiaTheme="minorEastAsia" w:hAnsiTheme="minorHAnsi"/>
          <w:noProof/>
          <w:lang w:eastAsia="de-AT"/>
        </w:rPr>
      </w:pPr>
      <w:hyperlink w:anchor="_Toc108703559" w:history="1">
        <w:r w:rsidRPr="002E402E">
          <w:rPr>
            <w:rStyle w:val="Hyperlink"/>
            <w:noProof/>
          </w:rPr>
          <w:t>15.</w:t>
        </w:r>
        <w:r>
          <w:rPr>
            <w:rFonts w:asciiTheme="minorHAnsi" w:eastAsiaTheme="minorEastAsia" w:hAnsiTheme="minorHAnsi"/>
            <w:noProof/>
            <w:lang w:eastAsia="de-AT"/>
          </w:rPr>
          <w:tab/>
        </w:r>
        <w:r w:rsidRPr="002E402E">
          <w:rPr>
            <w:rStyle w:val="Hyperlink"/>
            <w:noProof/>
          </w:rPr>
          <w:t>Projektabschluss – Übergabe</w:t>
        </w:r>
        <w:r>
          <w:rPr>
            <w:noProof/>
            <w:webHidden/>
          </w:rPr>
          <w:tab/>
        </w:r>
        <w:r>
          <w:rPr>
            <w:noProof/>
            <w:webHidden/>
          </w:rPr>
          <w:fldChar w:fldCharType="begin"/>
        </w:r>
        <w:r>
          <w:rPr>
            <w:noProof/>
            <w:webHidden/>
          </w:rPr>
          <w:instrText xml:space="preserve"> PAGEREF _Toc108703559 \h </w:instrText>
        </w:r>
        <w:r>
          <w:rPr>
            <w:noProof/>
            <w:webHidden/>
          </w:rPr>
        </w:r>
        <w:r>
          <w:rPr>
            <w:noProof/>
            <w:webHidden/>
          </w:rPr>
          <w:fldChar w:fldCharType="separate"/>
        </w:r>
        <w:r>
          <w:rPr>
            <w:noProof/>
            <w:webHidden/>
          </w:rPr>
          <w:t>33</w:t>
        </w:r>
        <w:r>
          <w:rPr>
            <w:noProof/>
            <w:webHidden/>
          </w:rPr>
          <w:fldChar w:fldCharType="end"/>
        </w:r>
      </w:hyperlink>
    </w:p>
    <w:p w14:paraId="471E30A9" w14:textId="76234E80" w:rsidR="00623425" w:rsidRDefault="00623425" w:rsidP="00786BBE">
      <w:r>
        <w:fldChar w:fldCharType="end"/>
      </w:r>
    </w:p>
    <w:p w14:paraId="6C3D91B1" w14:textId="77777777" w:rsidR="00623425" w:rsidRDefault="00623425" w:rsidP="00623425">
      <w:pPr>
        <w:tabs>
          <w:tab w:val="left" w:pos="1920"/>
        </w:tabs>
      </w:pPr>
    </w:p>
    <w:p w14:paraId="41F0BD57" w14:textId="1E7D952F" w:rsidR="002E396B" w:rsidRDefault="002E396B" w:rsidP="002E396B">
      <w:pPr>
        <w:pStyle w:val="DokumententitelJKU"/>
      </w:pPr>
      <w:r>
        <w:t>PROJEKTPLANUNG</w:t>
      </w:r>
    </w:p>
    <w:p w14:paraId="74B299D1" w14:textId="26C171FE" w:rsidR="00623425" w:rsidRDefault="00623425" w:rsidP="002E396B">
      <w:pPr>
        <w:pStyle w:val="berschrift1"/>
      </w:pPr>
      <w:bookmarkStart w:id="2" w:name="_Toc108703530"/>
      <w:r>
        <w:t>Beschreibung der projektdurchführenden Umwelt</w:t>
      </w:r>
      <w:bookmarkEnd w:id="2"/>
    </w:p>
    <w:p w14:paraId="02C3EE8D" w14:textId="77777777" w:rsidR="00623425" w:rsidRDefault="00623425" w:rsidP="00623425">
      <w:pPr>
        <w:pStyle w:val="berschrift2"/>
      </w:pPr>
      <w:bookmarkStart w:id="3" w:name="_Toc108703531"/>
      <w:r>
        <w:t>Kurzbeschreibung der Projektumwelt</w:t>
      </w:r>
      <w:bookmarkEnd w:id="3"/>
    </w:p>
    <w:p w14:paraId="31A34202" w14:textId="77777777" w:rsidR="00623425" w:rsidRDefault="00623425" w:rsidP="00623425">
      <w:r>
        <w:t xml:space="preserve">Das Projekt wird im Rahmen des Semesterprojekts IT-Projekt im Bachelorstudium Wirtschaftsinformatik an der </w:t>
      </w:r>
      <w:proofErr w:type="gramStart"/>
      <w:r>
        <w:t>Johannes Kepler Universität</w:t>
      </w:r>
      <w:proofErr w:type="gramEnd"/>
      <w:r>
        <w:t xml:space="preserve"> am Institut für Wirtschaftsinformatik-Communications Engineering durchgeführt. Seitens der Universität wird die Projektidee, die für die Durchführung benötigte Hardware sowie die bereits vorhandenen Use Cases und Vorarbeiten zum Projekt zur Verfügung gestellt. Weiteres erfolgt die Betreuung bei der Durchführung des Projekts durch Professor </w:t>
      </w:r>
      <w:proofErr w:type="spellStart"/>
      <w:r>
        <w:t>Stary</w:t>
      </w:r>
      <w:proofErr w:type="spellEnd"/>
      <w:r>
        <w:t xml:space="preserve"> </w:t>
      </w:r>
      <w:proofErr w:type="gramStart"/>
      <w:r>
        <w:t>und  Frau</w:t>
      </w:r>
      <w:proofErr w:type="gramEnd"/>
      <w:r>
        <w:t xml:space="preserve"> Claudia </w:t>
      </w:r>
      <w:proofErr w:type="spellStart"/>
      <w:r>
        <w:t>Kaar</w:t>
      </w:r>
      <w:proofErr w:type="spellEnd"/>
      <w:r>
        <w:t>.</w:t>
      </w:r>
    </w:p>
    <w:p w14:paraId="5F2815B4" w14:textId="77777777" w:rsidR="00623425" w:rsidRDefault="00623425" w:rsidP="00623425"/>
    <w:p w14:paraId="1FD5761B" w14:textId="77777777" w:rsidR="00623425" w:rsidRDefault="00623425" w:rsidP="00623425">
      <w:pPr>
        <w:pStyle w:val="berschrift2"/>
      </w:pPr>
      <w:bookmarkStart w:id="4" w:name="_Toc108703532"/>
      <w:r>
        <w:t>Die Beschreibung der eigenen Rolle in der Projektumwelt</w:t>
      </w:r>
      <w:bookmarkEnd w:id="4"/>
    </w:p>
    <w:p w14:paraId="5B20A9DF" w14:textId="77777777" w:rsidR="00623425" w:rsidRDefault="00623425" w:rsidP="00623425">
      <w:r>
        <w:t>Im Zuge des Bachelorstudiums Wirtschaftsinformatik wird das Projekt von Studierenden belegt. Unsere Rolle ist hierbei die Rolle der Studierenden, die den Kurs abschließen möchten. Unsere Aufgaben werden sein</w:t>
      </w:r>
    </w:p>
    <w:p w14:paraId="0F21B578" w14:textId="77777777" w:rsidR="00623425" w:rsidRDefault="00623425" w:rsidP="00623425">
      <w:pPr>
        <w:pStyle w:val="Listenabsatz"/>
        <w:numPr>
          <w:ilvl w:val="0"/>
          <w:numId w:val="25"/>
        </w:numPr>
        <w:spacing w:after="160" w:line="259" w:lineRule="auto"/>
      </w:pPr>
      <w:r>
        <w:t>Individuelle Analyse der bereits ausgearbeiteten Use Cases 1,2 und 3</w:t>
      </w:r>
    </w:p>
    <w:p w14:paraId="1B3B6DD3" w14:textId="77777777" w:rsidR="00623425" w:rsidRDefault="00623425" w:rsidP="00623425">
      <w:pPr>
        <w:pStyle w:val="Listenabsatz"/>
        <w:numPr>
          <w:ilvl w:val="0"/>
          <w:numId w:val="25"/>
        </w:numPr>
        <w:spacing w:after="160" w:line="259" w:lineRule="auto"/>
      </w:pPr>
      <w:r>
        <w:t>Optimierung der vorhandenen Use Cases</w:t>
      </w:r>
    </w:p>
    <w:p w14:paraId="51F0F817" w14:textId="77777777" w:rsidR="00623425" w:rsidRDefault="00623425" w:rsidP="00623425">
      <w:pPr>
        <w:pStyle w:val="Listenabsatz"/>
        <w:numPr>
          <w:ilvl w:val="0"/>
          <w:numId w:val="25"/>
        </w:numPr>
        <w:spacing w:after="160" w:line="259" w:lineRule="auto"/>
      </w:pPr>
      <w:r>
        <w:t>Anpassung der Use Cases 1,2 und 3</w:t>
      </w:r>
    </w:p>
    <w:p w14:paraId="246A6C4A" w14:textId="77777777" w:rsidR="00623425" w:rsidRDefault="00623425" w:rsidP="00623425">
      <w:pPr>
        <w:pStyle w:val="Listenabsatz"/>
        <w:numPr>
          <w:ilvl w:val="0"/>
          <w:numId w:val="25"/>
        </w:numPr>
        <w:spacing w:after="160" w:line="259" w:lineRule="auto"/>
      </w:pPr>
      <w:r>
        <w:t>Website mit Inhalten ergänzen</w:t>
      </w:r>
    </w:p>
    <w:p w14:paraId="21C915DF" w14:textId="77777777" w:rsidR="00623425" w:rsidRDefault="00623425" w:rsidP="00623425"/>
    <w:p w14:paraId="3A58CE53" w14:textId="77777777" w:rsidR="00623425" w:rsidRDefault="00623425" w:rsidP="00623425">
      <w:pPr>
        <w:pStyle w:val="berschrift2"/>
      </w:pPr>
      <w:bookmarkStart w:id="5" w:name="_Toc108703533"/>
      <w:r>
        <w:t>Bedeutung der Projektarbeit</w:t>
      </w:r>
      <w:bookmarkEnd w:id="5"/>
    </w:p>
    <w:p w14:paraId="7BF01679" w14:textId="77777777" w:rsidR="00623425" w:rsidRDefault="00623425" w:rsidP="00623425">
      <w:r>
        <w:t xml:space="preserve">Die Use Cases wurde bereits in einem vorangehenden Projekt entwickelt. Unsere Rolle ist die spezifische Anpassung der Use Cases mit dem Ziel, einerseits noch vorhandene Fehler auf zu decken und auszubessern und andererseits zu vereinfachen und somit für die Verwendung in Schulen durch </w:t>
      </w:r>
      <w:proofErr w:type="spellStart"/>
      <w:proofErr w:type="gramStart"/>
      <w:r>
        <w:t>Schüler:innen</w:t>
      </w:r>
      <w:proofErr w:type="spellEnd"/>
      <w:proofErr w:type="gramEnd"/>
      <w:r>
        <w:t xml:space="preserve"> und fachfremden Lehrpersonal zu optimieren. </w:t>
      </w:r>
    </w:p>
    <w:p w14:paraId="449B155F" w14:textId="77777777" w:rsidR="00623425" w:rsidRDefault="00623425" w:rsidP="00623425">
      <w:pPr>
        <w:spacing w:after="160" w:line="259" w:lineRule="auto"/>
      </w:pPr>
      <w:r>
        <w:br w:type="page"/>
      </w:r>
    </w:p>
    <w:p w14:paraId="0C8FA945" w14:textId="77777777" w:rsidR="00623425" w:rsidRDefault="00623425" w:rsidP="00623425"/>
    <w:p w14:paraId="7E5D61AD" w14:textId="77777777" w:rsidR="00623425" w:rsidRDefault="00623425" w:rsidP="00623425">
      <w:pPr>
        <w:pStyle w:val="berschrift1"/>
      </w:pPr>
      <w:bookmarkStart w:id="6" w:name="_Toc108703534"/>
      <w:r>
        <w:t>Projektübersicht M5Stack an Schulen</w:t>
      </w:r>
      <w:bookmarkEnd w:id="6"/>
    </w:p>
    <w:p w14:paraId="5F793117" w14:textId="77777777" w:rsidR="00623425" w:rsidRDefault="00623425" w:rsidP="00623425">
      <w:pPr>
        <w:pStyle w:val="berschrift2"/>
      </w:pPr>
      <w:bookmarkStart w:id="7" w:name="_Toc108703535"/>
      <w:r>
        <w:t>Kurzbeschreibung des Projekts</w:t>
      </w:r>
      <w:bookmarkEnd w:id="7"/>
    </w:p>
    <w:p w14:paraId="475D3A50" w14:textId="77777777" w:rsidR="00623425" w:rsidRDefault="00623425" w:rsidP="00623425">
      <w:r>
        <w:t xml:space="preserve">In einem Vorprojekt wurden bereits 3 Use Cases für den M5Stack entwickelt, die an Schulen eingesetzt werden sollen, um den </w:t>
      </w:r>
      <w:proofErr w:type="spellStart"/>
      <w:proofErr w:type="gramStart"/>
      <w:r>
        <w:t>Schüler:innen</w:t>
      </w:r>
      <w:proofErr w:type="spellEnd"/>
      <w:proofErr w:type="gramEnd"/>
      <w:r>
        <w:t xml:space="preserve"> IoT näher zu bringen. Die drei Use Cases sind von unterschiedlicher Komplexität und verwenden verschiedene Komponenten, die an den M5Stack angeschlossen werden können, damit </w:t>
      </w:r>
      <w:proofErr w:type="spellStart"/>
      <w:proofErr w:type="gramStart"/>
      <w:r>
        <w:t>Schüler:innen</w:t>
      </w:r>
      <w:proofErr w:type="spellEnd"/>
      <w:proofErr w:type="gramEnd"/>
      <w:r>
        <w:t xml:space="preserve"> verschiedene Aspekte von IoT erlernen. Die </w:t>
      </w:r>
      <w:proofErr w:type="spellStart"/>
      <w:proofErr w:type="gramStart"/>
      <w:r>
        <w:t>Schüler:innen</w:t>
      </w:r>
      <w:proofErr w:type="spellEnd"/>
      <w:proofErr w:type="gramEnd"/>
      <w:r>
        <w:t xml:space="preserve"> sollen in der Lage sein, die Use Cases durch die beigelegten Materialen, nämlich eine Anleitung für den Use Case sowie eine dazugehörige Website, die die einzelnen Komponenten erklärt, selbstständig und ohne weitere Hilfe oder Vorkenntnisse lösen zu können. Insbesondere bei Use Case 2 und Use Case 3 ist zu Beginn des Projekts unklar, inwiefern diese bereits fehlerfrei einsetzbar sind.</w:t>
      </w:r>
    </w:p>
    <w:p w14:paraId="5E92EBAC" w14:textId="77777777" w:rsidR="00623425" w:rsidRDefault="00623425" w:rsidP="00623425">
      <w:r>
        <w:t xml:space="preserve">Im Zuge des Projekts sollen die bereitgestellten Use Cases auf ihre Schwächen analysiert werden. Eine bereits zu Beginn bekannte Schwäche soll durch die Modularisierung der Use Cases gelöst werden. Anschließend sollen die aufgedeckten Schwierigkeiten gelöst und die Use Cases so angepasst werden, dass sie vom fachfremden Lehrpersonal in Schulen ohne großen </w:t>
      </w:r>
      <w:proofErr w:type="spellStart"/>
      <w:r>
        <w:t>Einlernungsaufwand</w:t>
      </w:r>
      <w:proofErr w:type="spellEnd"/>
      <w:r>
        <w:t xml:space="preserve"> eingesetzt werden können. Dazu gehört auch die bereits vorhandene Website, die die </w:t>
      </w:r>
      <w:proofErr w:type="spellStart"/>
      <w:proofErr w:type="gramStart"/>
      <w:r>
        <w:t>Schüler:innen</w:t>
      </w:r>
      <w:proofErr w:type="spellEnd"/>
      <w:proofErr w:type="gramEnd"/>
      <w:r>
        <w:t xml:space="preserve"> durch zielgerichtete Schritt für Schritt-Anleitungen der einzelnen Schritte und Komponenten unterstützen soll, mit Inhalt zu füllen. </w:t>
      </w:r>
    </w:p>
    <w:p w14:paraId="456812CE" w14:textId="43877E42" w:rsidR="00623425" w:rsidRDefault="00623425" w:rsidP="00623425"/>
    <w:p w14:paraId="40038A42" w14:textId="62DBEF79" w:rsidR="00786BBE" w:rsidRDefault="00786BBE" w:rsidP="00623425"/>
    <w:p w14:paraId="2A7EEB92" w14:textId="30D2F373" w:rsidR="00786BBE" w:rsidRDefault="00786BBE" w:rsidP="00623425"/>
    <w:p w14:paraId="27D244F1" w14:textId="601C770B" w:rsidR="00786BBE" w:rsidRDefault="00786BBE" w:rsidP="00623425"/>
    <w:p w14:paraId="3F0FD369" w14:textId="1B9BD44A" w:rsidR="00786BBE" w:rsidRDefault="00786BBE" w:rsidP="00623425"/>
    <w:p w14:paraId="442BE270" w14:textId="3DF819BD" w:rsidR="00786BBE" w:rsidRDefault="00786BBE" w:rsidP="00623425"/>
    <w:p w14:paraId="720042B2" w14:textId="74A54615" w:rsidR="00786BBE" w:rsidRDefault="00786BBE" w:rsidP="00623425"/>
    <w:p w14:paraId="037E91E3" w14:textId="3839CB61" w:rsidR="00786BBE" w:rsidRDefault="00786BBE" w:rsidP="00623425"/>
    <w:p w14:paraId="1C3C2334" w14:textId="15EE3909" w:rsidR="00786BBE" w:rsidRDefault="00786BBE" w:rsidP="00623425"/>
    <w:p w14:paraId="6F0ECB8F" w14:textId="5D5126C3" w:rsidR="00786BBE" w:rsidRDefault="00786BBE" w:rsidP="00623425"/>
    <w:p w14:paraId="0D48F3DD" w14:textId="2BDBC2E9" w:rsidR="00786BBE" w:rsidRDefault="00786BBE" w:rsidP="00623425"/>
    <w:p w14:paraId="28D11D38" w14:textId="32ED3A12" w:rsidR="00786BBE" w:rsidRDefault="00786BBE" w:rsidP="00623425"/>
    <w:p w14:paraId="51D98DF8" w14:textId="36D37F17" w:rsidR="00786BBE" w:rsidRDefault="00786BBE" w:rsidP="00623425"/>
    <w:p w14:paraId="6ABF6527" w14:textId="3F0D7C68" w:rsidR="00786BBE" w:rsidRDefault="00786BBE" w:rsidP="00623425"/>
    <w:p w14:paraId="036A7914" w14:textId="7FC036CF" w:rsidR="00786BBE" w:rsidRDefault="00786BBE" w:rsidP="00623425"/>
    <w:p w14:paraId="0C0399F7" w14:textId="3A83D4F5" w:rsidR="00786BBE" w:rsidRDefault="00786BBE" w:rsidP="00623425"/>
    <w:p w14:paraId="6E8D81FF" w14:textId="34A5E3E1" w:rsidR="00786BBE" w:rsidRDefault="00786BBE" w:rsidP="00623425"/>
    <w:p w14:paraId="5B23FDA3" w14:textId="650B48E3" w:rsidR="00786BBE" w:rsidRDefault="00786BBE" w:rsidP="00623425"/>
    <w:p w14:paraId="7CF807A6" w14:textId="2199EEC7" w:rsidR="00786BBE" w:rsidRDefault="00786BBE" w:rsidP="00623425"/>
    <w:p w14:paraId="2969FB05" w14:textId="1054EC6C" w:rsidR="00786BBE" w:rsidRDefault="00786BBE" w:rsidP="00623425"/>
    <w:p w14:paraId="24FEB3FE" w14:textId="77777777" w:rsidR="00786BBE" w:rsidRDefault="00786BBE" w:rsidP="00623425"/>
    <w:p w14:paraId="44A64333" w14:textId="77777777" w:rsidR="00623425" w:rsidRDefault="00623425" w:rsidP="00623425">
      <w:pPr>
        <w:pStyle w:val="berschrift1"/>
      </w:pPr>
      <w:bookmarkStart w:id="8" w:name="_Toc108703536"/>
      <w:r>
        <w:t>Projektpläne</w:t>
      </w:r>
      <w:bookmarkEnd w:id="8"/>
      <w:r>
        <w:t xml:space="preserve"> </w:t>
      </w:r>
    </w:p>
    <w:p w14:paraId="396CD79D" w14:textId="77777777" w:rsidR="00623425" w:rsidRDefault="00623425" w:rsidP="00623425">
      <w:pPr>
        <w:pStyle w:val="berschrift2"/>
      </w:pPr>
      <w:bookmarkStart w:id="9" w:name="_Toc108703537"/>
      <w:r>
        <w:t>Projektauftrag</w:t>
      </w:r>
      <w:bookmarkEnd w:id="9"/>
    </w:p>
    <w:p w14:paraId="1F9884F1" w14:textId="77777777" w:rsidR="00623425" w:rsidRDefault="00623425" w:rsidP="00623425"/>
    <w:tbl>
      <w:tblPr>
        <w:tblStyle w:val="Gitternetztabelle4Akzent11"/>
        <w:tblW w:w="0" w:type="auto"/>
        <w:tblLook w:val="04A0" w:firstRow="1" w:lastRow="0" w:firstColumn="1" w:lastColumn="0" w:noHBand="0" w:noVBand="1"/>
      </w:tblPr>
      <w:tblGrid>
        <w:gridCol w:w="4526"/>
        <w:gridCol w:w="4490"/>
      </w:tblGrid>
      <w:tr w:rsidR="00623425" w14:paraId="236A3C85"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3930E266" w14:textId="77777777" w:rsidR="00623425" w:rsidRDefault="00623425" w:rsidP="00490B1F">
            <w:pPr>
              <w:jc w:val="center"/>
            </w:pPr>
            <w:r>
              <w:t>Projektauftrag</w:t>
            </w:r>
          </w:p>
        </w:tc>
      </w:tr>
      <w:tr w:rsidR="00623425" w14:paraId="4A15327A"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3DA08F83" w14:textId="77777777" w:rsidR="00623425" w:rsidRDefault="00623425" w:rsidP="00490B1F">
            <w:r>
              <w:t>Projektstartereignis:</w:t>
            </w:r>
          </w:p>
          <w:p w14:paraId="53AE5C38" w14:textId="77777777" w:rsidR="00623425" w:rsidRPr="00B439B2" w:rsidRDefault="00623425" w:rsidP="00490B1F">
            <w:pPr>
              <w:pStyle w:val="Listenabsatz"/>
              <w:numPr>
                <w:ilvl w:val="0"/>
                <w:numId w:val="30"/>
              </w:numPr>
              <w:rPr>
                <w:b w:val="0"/>
                <w:bCs w:val="0"/>
              </w:rPr>
            </w:pPr>
            <w:r w:rsidRPr="00B439B2">
              <w:rPr>
                <w:b w:val="0"/>
                <w:bCs w:val="0"/>
              </w:rPr>
              <w:t>Start der Lehrveranstaltung IT-Projekt am Institut für Wirtschaftsinformatik – Communications Engineering</w:t>
            </w:r>
          </w:p>
        </w:tc>
        <w:tc>
          <w:tcPr>
            <w:tcW w:w="4701" w:type="dxa"/>
          </w:tcPr>
          <w:p w14:paraId="6314C30F" w14:textId="77777777" w:rsidR="00623425" w:rsidRPr="00B439B2"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B439B2">
              <w:rPr>
                <w:b/>
                <w:bCs/>
              </w:rPr>
              <w:t xml:space="preserve">Projektstarttermin: </w:t>
            </w:r>
          </w:p>
          <w:p w14:paraId="2E8BF3D0" w14:textId="77777777" w:rsidR="00623425" w:rsidRDefault="00623425" w:rsidP="00490B1F">
            <w:pPr>
              <w:pStyle w:val="Listenabsatz"/>
              <w:numPr>
                <w:ilvl w:val="0"/>
                <w:numId w:val="29"/>
              </w:numPr>
              <w:cnfStyle w:val="000000100000" w:firstRow="0" w:lastRow="0" w:firstColumn="0" w:lastColumn="0" w:oddVBand="0" w:evenVBand="0" w:oddHBand="1" w:evenHBand="0" w:firstRowFirstColumn="0" w:firstRowLastColumn="0" w:lastRowFirstColumn="0" w:lastRowLastColumn="0"/>
            </w:pPr>
            <w:r>
              <w:t>9.10.2021</w:t>
            </w:r>
          </w:p>
        </w:tc>
      </w:tr>
      <w:tr w:rsidR="00623425" w14:paraId="19272328" w14:textId="77777777" w:rsidTr="00490B1F">
        <w:tc>
          <w:tcPr>
            <w:cnfStyle w:val="001000000000" w:firstRow="0" w:lastRow="0" w:firstColumn="1" w:lastColumn="0" w:oddVBand="0" w:evenVBand="0" w:oddHBand="0" w:evenHBand="0" w:firstRowFirstColumn="0" w:firstRowLastColumn="0" w:lastRowFirstColumn="0" w:lastRowLastColumn="0"/>
            <w:tcW w:w="4700" w:type="dxa"/>
          </w:tcPr>
          <w:p w14:paraId="2A3E49D7" w14:textId="77777777" w:rsidR="00623425" w:rsidRDefault="00623425" w:rsidP="00490B1F">
            <w:r>
              <w:t>Projektendereignis:</w:t>
            </w:r>
          </w:p>
          <w:p w14:paraId="32A37694" w14:textId="77777777" w:rsidR="00623425" w:rsidRPr="00B439B2" w:rsidRDefault="00623425" w:rsidP="00490B1F">
            <w:pPr>
              <w:pStyle w:val="Listenabsatz"/>
              <w:numPr>
                <w:ilvl w:val="0"/>
                <w:numId w:val="29"/>
              </w:numPr>
              <w:rPr>
                <w:b w:val="0"/>
                <w:bCs w:val="0"/>
              </w:rPr>
            </w:pPr>
            <w:r w:rsidRPr="00B439B2">
              <w:rPr>
                <w:b w:val="0"/>
                <w:bCs w:val="0"/>
              </w:rPr>
              <w:t xml:space="preserve">Ende der Lehrveranstaltung IT-Projekt am Institut für Wirtschaftsinformatik </w:t>
            </w:r>
            <w:proofErr w:type="gramStart"/>
            <w:r w:rsidRPr="00B439B2">
              <w:rPr>
                <w:b w:val="0"/>
                <w:bCs w:val="0"/>
              </w:rPr>
              <w:t>-  Communications</w:t>
            </w:r>
            <w:proofErr w:type="gramEnd"/>
            <w:r w:rsidRPr="00B439B2">
              <w:rPr>
                <w:b w:val="0"/>
                <w:bCs w:val="0"/>
              </w:rPr>
              <w:t xml:space="preserve"> Engineering</w:t>
            </w:r>
          </w:p>
          <w:p w14:paraId="4408CB74" w14:textId="77777777" w:rsidR="00623425" w:rsidRDefault="00623425" w:rsidP="00490B1F"/>
          <w:p w14:paraId="20720A1E" w14:textId="77777777" w:rsidR="00623425" w:rsidRDefault="00623425" w:rsidP="00490B1F">
            <w:r>
              <w:t>Formal/Inhaltlich:</w:t>
            </w:r>
          </w:p>
          <w:p w14:paraId="51FAE6BB" w14:textId="77777777" w:rsidR="00623425" w:rsidRPr="00B439B2" w:rsidRDefault="00623425" w:rsidP="00490B1F">
            <w:pPr>
              <w:pStyle w:val="Listenabsatz"/>
              <w:numPr>
                <w:ilvl w:val="0"/>
                <w:numId w:val="29"/>
              </w:numPr>
              <w:rPr>
                <w:b w:val="0"/>
                <w:bCs w:val="0"/>
              </w:rPr>
            </w:pPr>
            <w:r w:rsidRPr="00B439B2">
              <w:rPr>
                <w:b w:val="0"/>
                <w:bCs w:val="0"/>
              </w:rPr>
              <w:t xml:space="preserve">Die Use Cases sollen so fertig gestellt sein, dass sie in Schulen einsetzbar </w:t>
            </w:r>
            <w:proofErr w:type="gramStart"/>
            <w:r w:rsidRPr="00B439B2">
              <w:rPr>
                <w:b w:val="0"/>
                <w:bCs w:val="0"/>
              </w:rPr>
              <w:t>sind</w:t>
            </w:r>
            <w:proofErr w:type="gramEnd"/>
          </w:p>
        </w:tc>
        <w:tc>
          <w:tcPr>
            <w:tcW w:w="4701" w:type="dxa"/>
          </w:tcPr>
          <w:p w14:paraId="217278DD" w14:textId="77777777" w:rsidR="00623425" w:rsidRPr="00B439B2"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B439B2">
              <w:rPr>
                <w:b/>
                <w:bCs/>
              </w:rPr>
              <w:t>Projektendtermin:</w:t>
            </w:r>
          </w:p>
          <w:p w14:paraId="3F938376" w14:textId="77777777" w:rsidR="00623425" w:rsidRDefault="00623425" w:rsidP="00490B1F">
            <w:pPr>
              <w:pStyle w:val="Listenabsatz"/>
              <w:numPr>
                <w:ilvl w:val="0"/>
                <w:numId w:val="29"/>
              </w:numPr>
              <w:cnfStyle w:val="000000000000" w:firstRow="0" w:lastRow="0" w:firstColumn="0" w:lastColumn="0" w:oddVBand="0" w:evenVBand="0" w:oddHBand="0" w:evenHBand="0" w:firstRowFirstColumn="0" w:firstRowLastColumn="0" w:lastRowFirstColumn="0" w:lastRowLastColumn="0"/>
            </w:pPr>
            <w:r>
              <w:t>31.01.2022</w:t>
            </w:r>
          </w:p>
        </w:tc>
      </w:tr>
      <w:tr w:rsidR="00623425" w14:paraId="214666B2"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0" w:type="dxa"/>
          </w:tcPr>
          <w:p w14:paraId="0D7C6E7B" w14:textId="77777777" w:rsidR="00623425" w:rsidRDefault="00623425" w:rsidP="00490B1F">
            <w:r>
              <w:t>Projektziele:</w:t>
            </w:r>
          </w:p>
          <w:p w14:paraId="79A719F4" w14:textId="77777777" w:rsidR="00623425" w:rsidRPr="00B439B2" w:rsidRDefault="00623425" w:rsidP="00490B1F">
            <w:pPr>
              <w:pStyle w:val="Listenabsatz"/>
              <w:numPr>
                <w:ilvl w:val="0"/>
                <w:numId w:val="29"/>
              </w:numPr>
            </w:pPr>
            <w:r w:rsidRPr="00B439B2">
              <w:rPr>
                <w:b w:val="0"/>
                <w:bCs w:val="0"/>
              </w:rPr>
              <w:t>Die Schwächen der Use Cases sollen behoben worden sein und die Use Cases so angepasst, dass</w:t>
            </w:r>
            <w:r w:rsidRPr="00B439B2">
              <w:t xml:space="preserve"> </w:t>
            </w:r>
            <w:r w:rsidRPr="00B439B2">
              <w:rPr>
                <w:b w:val="0"/>
                <w:bCs w:val="0"/>
              </w:rPr>
              <w:t>sie in Schulen eingesetzt werden können</w:t>
            </w:r>
          </w:p>
          <w:p w14:paraId="1A9BAB77" w14:textId="77777777" w:rsidR="00623425" w:rsidRPr="00B439B2" w:rsidRDefault="00623425" w:rsidP="00490B1F">
            <w:pPr>
              <w:pStyle w:val="Listenabsatz"/>
              <w:numPr>
                <w:ilvl w:val="0"/>
                <w:numId w:val="29"/>
              </w:numPr>
              <w:rPr>
                <w:b w:val="0"/>
                <w:bCs w:val="0"/>
              </w:rPr>
            </w:pPr>
            <w:r w:rsidRPr="00B439B2">
              <w:rPr>
                <w:b w:val="0"/>
                <w:bCs w:val="0"/>
              </w:rPr>
              <w:t>Die Website soll um die noch fehlenden Inhalte ergänzt werden</w:t>
            </w:r>
          </w:p>
        </w:tc>
        <w:tc>
          <w:tcPr>
            <w:tcW w:w="4701" w:type="dxa"/>
          </w:tcPr>
          <w:p w14:paraId="610DB797" w14:textId="77777777" w:rsidR="00623425" w:rsidRPr="00B439B2"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B439B2">
              <w:rPr>
                <w:b/>
                <w:bCs/>
              </w:rPr>
              <w:t>Nicht-Projektziele</w:t>
            </w:r>
          </w:p>
          <w:p w14:paraId="66490102" w14:textId="77777777" w:rsidR="00623425" w:rsidRDefault="00623425" w:rsidP="00490B1F">
            <w:pPr>
              <w:pStyle w:val="Listenabsatz"/>
              <w:numPr>
                <w:ilvl w:val="0"/>
                <w:numId w:val="29"/>
              </w:numPr>
              <w:cnfStyle w:val="000000100000" w:firstRow="0" w:lastRow="0" w:firstColumn="0" w:lastColumn="0" w:oddVBand="0" w:evenVBand="0" w:oddHBand="1" w:evenHBand="0" w:firstRowFirstColumn="0" w:firstRowLastColumn="0" w:lastRowFirstColumn="0" w:lastRowLastColumn="0"/>
            </w:pPr>
            <w:r>
              <w:t>Neue Use Cases einführen</w:t>
            </w:r>
          </w:p>
          <w:p w14:paraId="19B88BCF" w14:textId="77777777" w:rsidR="00623425" w:rsidRDefault="00623425" w:rsidP="00490B1F">
            <w:pPr>
              <w:pStyle w:val="Listenabsatz"/>
              <w:numPr>
                <w:ilvl w:val="0"/>
                <w:numId w:val="29"/>
              </w:numPr>
              <w:cnfStyle w:val="000000100000" w:firstRow="0" w:lastRow="0" w:firstColumn="0" w:lastColumn="0" w:oddVBand="0" w:evenVBand="0" w:oddHBand="1" w:evenHBand="0" w:firstRowFirstColumn="0" w:firstRowLastColumn="0" w:lastRowFirstColumn="0" w:lastRowLastColumn="0"/>
            </w:pPr>
            <w:r>
              <w:t>Use Cases inhaltlich verändern</w:t>
            </w:r>
          </w:p>
          <w:p w14:paraId="57D8551F" w14:textId="77777777" w:rsidR="00623425" w:rsidRDefault="00623425" w:rsidP="00490B1F">
            <w:pPr>
              <w:pStyle w:val="Listenabsatz"/>
              <w:numPr>
                <w:ilvl w:val="0"/>
                <w:numId w:val="29"/>
              </w:numPr>
              <w:cnfStyle w:val="000000100000" w:firstRow="0" w:lastRow="0" w:firstColumn="0" w:lastColumn="0" w:oddVBand="0" w:evenVBand="0" w:oddHBand="1" w:evenHBand="0" w:firstRowFirstColumn="0" w:firstRowLastColumn="0" w:lastRowFirstColumn="0" w:lastRowLastColumn="0"/>
            </w:pPr>
            <w:r>
              <w:t>Ursprungsprojekt evaluieren</w:t>
            </w:r>
          </w:p>
        </w:tc>
      </w:tr>
      <w:tr w:rsidR="00623425" w14:paraId="2B5C22FD" w14:textId="77777777" w:rsidTr="00490B1F">
        <w:tc>
          <w:tcPr>
            <w:cnfStyle w:val="001000000000" w:firstRow="0" w:lastRow="0" w:firstColumn="1" w:lastColumn="0" w:oddVBand="0" w:evenVBand="0" w:oddHBand="0" w:evenHBand="0" w:firstRowFirstColumn="0" w:firstRowLastColumn="0" w:lastRowFirstColumn="0" w:lastRowLastColumn="0"/>
            <w:tcW w:w="4700" w:type="dxa"/>
          </w:tcPr>
          <w:p w14:paraId="24DE8BBD" w14:textId="77777777" w:rsidR="00623425" w:rsidRDefault="00623425" w:rsidP="00490B1F">
            <w:r>
              <w:t>Projektauftraggeberin:</w:t>
            </w:r>
          </w:p>
          <w:p w14:paraId="08A399AC" w14:textId="77777777" w:rsidR="00623425" w:rsidRPr="00B439B2" w:rsidRDefault="00623425" w:rsidP="00490B1F">
            <w:pPr>
              <w:pStyle w:val="Listenabsatz"/>
              <w:numPr>
                <w:ilvl w:val="0"/>
                <w:numId w:val="31"/>
              </w:numPr>
              <w:rPr>
                <w:b w:val="0"/>
                <w:bCs w:val="0"/>
              </w:rPr>
            </w:pPr>
            <w:r w:rsidRPr="00B439B2">
              <w:rPr>
                <w:b w:val="0"/>
                <w:bCs w:val="0"/>
              </w:rPr>
              <w:t xml:space="preserve">Herr Christian </w:t>
            </w:r>
            <w:proofErr w:type="spellStart"/>
            <w:r w:rsidRPr="00B439B2">
              <w:rPr>
                <w:b w:val="0"/>
                <w:bCs w:val="0"/>
              </w:rPr>
              <w:t>Stary</w:t>
            </w:r>
            <w:proofErr w:type="spellEnd"/>
          </w:p>
          <w:p w14:paraId="074AFDF5" w14:textId="77777777" w:rsidR="00623425" w:rsidRPr="00B439B2" w:rsidRDefault="00623425" w:rsidP="00490B1F">
            <w:pPr>
              <w:pStyle w:val="Listenabsatz"/>
              <w:numPr>
                <w:ilvl w:val="0"/>
                <w:numId w:val="31"/>
              </w:numPr>
            </w:pPr>
            <w:r w:rsidRPr="00B439B2">
              <w:rPr>
                <w:b w:val="0"/>
                <w:bCs w:val="0"/>
              </w:rPr>
              <w:t xml:space="preserve">Frau Claudia </w:t>
            </w:r>
            <w:proofErr w:type="spellStart"/>
            <w:r w:rsidRPr="00B439B2">
              <w:rPr>
                <w:b w:val="0"/>
                <w:bCs w:val="0"/>
              </w:rPr>
              <w:t>Kaar</w:t>
            </w:r>
            <w:proofErr w:type="spellEnd"/>
          </w:p>
        </w:tc>
        <w:tc>
          <w:tcPr>
            <w:tcW w:w="4701" w:type="dxa"/>
          </w:tcPr>
          <w:p w14:paraId="62FD4265" w14:textId="77777777" w:rsidR="00623425" w:rsidRPr="00B439B2"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B439B2">
              <w:rPr>
                <w:b/>
                <w:bCs/>
              </w:rPr>
              <w:t>Projektteam</w:t>
            </w:r>
          </w:p>
          <w:p w14:paraId="28E904D8" w14:textId="77777777" w:rsidR="00623425" w:rsidRDefault="00623425" w:rsidP="00490B1F">
            <w:pPr>
              <w:pStyle w:val="Listenabsatz"/>
              <w:numPr>
                <w:ilvl w:val="0"/>
                <w:numId w:val="32"/>
              </w:numPr>
              <w:cnfStyle w:val="000000000000" w:firstRow="0" w:lastRow="0" w:firstColumn="0" w:lastColumn="0" w:oddVBand="0" w:evenVBand="0" w:oddHBand="0" w:evenHBand="0" w:firstRowFirstColumn="0" w:firstRowLastColumn="0" w:lastRowFirstColumn="0" w:lastRowLastColumn="0"/>
            </w:pPr>
            <w:r>
              <w:t xml:space="preserve">Janine </w:t>
            </w:r>
            <w:proofErr w:type="spellStart"/>
            <w:r>
              <w:t>Feyrer</w:t>
            </w:r>
            <w:proofErr w:type="spellEnd"/>
          </w:p>
          <w:p w14:paraId="0E6B9861" w14:textId="77777777" w:rsidR="00623425" w:rsidRDefault="00623425" w:rsidP="00490B1F">
            <w:pPr>
              <w:pStyle w:val="Listenabsatz"/>
              <w:numPr>
                <w:ilvl w:val="0"/>
                <w:numId w:val="32"/>
              </w:numPr>
              <w:cnfStyle w:val="000000000000" w:firstRow="0" w:lastRow="0" w:firstColumn="0" w:lastColumn="0" w:oddVBand="0" w:evenVBand="0" w:oddHBand="0" w:evenHBand="0" w:firstRowFirstColumn="0" w:firstRowLastColumn="0" w:lastRowFirstColumn="0" w:lastRowLastColumn="0"/>
            </w:pPr>
            <w:r>
              <w:t>Hannah Mörth</w:t>
            </w:r>
          </w:p>
          <w:p w14:paraId="50C186C5" w14:textId="77777777" w:rsidR="00623425" w:rsidRDefault="00623425" w:rsidP="00490B1F">
            <w:pPr>
              <w:pStyle w:val="Listenabsatz"/>
              <w:numPr>
                <w:ilvl w:val="0"/>
                <w:numId w:val="32"/>
              </w:numPr>
              <w:cnfStyle w:val="000000000000" w:firstRow="0" w:lastRow="0" w:firstColumn="0" w:lastColumn="0" w:oddVBand="0" w:evenVBand="0" w:oddHBand="0" w:evenHBand="0" w:firstRowFirstColumn="0" w:firstRowLastColumn="0" w:lastRowFirstColumn="0" w:lastRowLastColumn="0"/>
            </w:pPr>
            <w:r>
              <w:t>Lena Pötzl</w:t>
            </w:r>
          </w:p>
        </w:tc>
      </w:tr>
      <w:tr w:rsidR="00623425" w14:paraId="6ECFFC0A"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08B6FB36" w14:textId="77777777" w:rsidR="00623425" w:rsidRPr="00B439B2" w:rsidRDefault="00623425" w:rsidP="00490B1F">
            <w:pPr>
              <w:rPr>
                <w:b w:val="0"/>
                <w:bCs w:val="0"/>
                <w:i/>
                <w:iCs/>
                <w:sz w:val="16"/>
                <w:szCs w:val="16"/>
                <w:u w:val="dotted"/>
              </w:rPr>
            </w:pPr>
            <w:r>
              <w:t xml:space="preserve">          </w:t>
            </w:r>
            <w:r>
              <w:rPr>
                <w:b w:val="0"/>
                <w:bCs w:val="0"/>
                <w:i/>
                <w:iCs/>
                <w:sz w:val="16"/>
                <w:szCs w:val="16"/>
              </w:rPr>
              <w:t>Unterschrift Auftraggeber                                                              Unterschrift Projektteam</w:t>
            </w:r>
          </w:p>
        </w:tc>
      </w:tr>
    </w:tbl>
    <w:p w14:paraId="3C04F907" w14:textId="77777777" w:rsidR="00623425" w:rsidRPr="00EC11AB" w:rsidRDefault="00623425" w:rsidP="00623425"/>
    <w:p w14:paraId="25D262E0" w14:textId="77777777" w:rsidR="00623425" w:rsidRDefault="00623425" w:rsidP="00623425">
      <w:pPr>
        <w:pStyle w:val="berschrift2"/>
      </w:pPr>
      <w:bookmarkStart w:id="10" w:name="_Toc108703538"/>
      <w:r>
        <w:t>Projektorganisation</w:t>
      </w:r>
      <w:bookmarkEnd w:id="10"/>
    </w:p>
    <w:tbl>
      <w:tblPr>
        <w:tblStyle w:val="Tabellenraster"/>
        <w:tblW w:w="0" w:type="auto"/>
        <w:tblLook w:val="04A0" w:firstRow="1" w:lastRow="0" w:firstColumn="1" w:lastColumn="0" w:noHBand="0" w:noVBand="1"/>
      </w:tblPr>
      <w:tblGrid>
        <w:gridCol w:w="3033"/>
        <w:gridCol w:w="3123"/>
        <w:gridCol w:w="2860"/>
      </w:tblGrid>
      <w:tr w:rsidR="00623425" w14:paraId="011503E4" w14:textId="77777777" w:rsidTr="00490B1F">
        <w:tc>
          <w:tcPr>
            <w:tcW w:w="9401" w:type="dxa"/>
            <w:gridSpan w:val="3"/>
            <w:shd w:val="clear" w:color="auto" w:fill="A6A6A6" w:themeFill="background1" w:themeFillShade="A6"/>
            <w:vAlign w:val="center"/>
          </w:tcPr>
          <w:p w14:paraId="13280358" w14:textId="77777777" w:rsidR="00623425" w:rsidRDefault="00623425" w:rsidP="00490B1F">
            <w:pPr>
              <w:jc w:val="center"/>
            </w:pPr>
            <w:r>
              <w:t>Projektorganisation</w:t>
            </w:r>
          </w:p>
        </w:tc>
      </w:tr>
      <w:tr w:rsidR="00623425" w14:paraId="6F5BE068" w14:textId="77777777" w:rsidTr="00490B1F">
        <w:tc>
          <w:tcPr>
            <w:tcW w:w="3133" w:type="dxa"/>
            <w:shd w:val="clear" w:color="auto" w:fill="D9D9D9" w:themeFill="background1" w:themeFillShade="D9"/>
          </w:tcPr>
          <w:p w14:paraId="1E42E8CB" w14:textId="77777777" w:rsidR="00623425" w:rsidRDefault="00623425" w:rsidP="00490B1F">
            <w:r>
              <w:t>Projektrolle</w:t>
            </w:r>
          </w:p>
        </w:tc>
        <w:tc>
          <w:tcPr>
            <w:tcW w:w="3134" w:type="dxa"/>
            <w:shd w:val="clear" w:color="auto" w:fill="D9D9D9" w:themeFill="background1" w:themeFillShade="D9"/>
          </w:tcPr>
          <w:p w14:paraId="07E9789C" w14:textId="77777777" w:rsidR="00623425" w:rsidRDefault="00623425" w:rsidP="00490B1F">
            <w:r>
              <w:t>Aufgabenbereich/Skills</w:t>
            </w:r>
          </w:p>
        </w:tc>
        <w:tc>
          <w:tcPr>
            <w:tcW w:w="3134" w:type="dxa"/>
            <w:shd w:val="clear" w:color="auto" w:fill="D9D9D9" w:themeFill="background1" w:themeFillShade="D9"/>
          </w:tcPr>
          <w:p w14:paraId="22C4B4E1" w14:textId="77777777" w:rsidR="00623425" w:rsidRDefault="00623425" w:rsidP="00490B1F">
            <w:r>
              <w:t>Name</w:t>
            </w:r>
          </w:p>
        </w:tc>
      </w:tr>
      <w:tr w:rsidR="00623425" w14:paraId="593C520D" w14:textId="77777777" w:rsidTr="00490B1F">
        <w:tc>
          <w:tcPr>
            <w:tcW w:w="3133" w:type="dxa"/>
          </w:tcPr>
          <w:p w14:paraId="32BCF4F9" w14:textId="77777777" w:rsidR="00623425" w:rsidRDefault="00623425" w:rsidP="00490B1F">
            <w:proofErr w:type="spellStart"/>
            <w:r>
              <w:t>Projektauftraggeber:in</w:t>
            </w:r>
            <w:proofErr w:type="spellEnd"/>
          </w:p>
        </w:tc>
        <w:tc>
          <w:tcPr>
            <w:tcW w:w="3134" w:type="dxa"/>
          </w:tcPr>
          <w:p w14:paraId="160EC801" w14:textId="77777777" w:rsidR="00623425" w:rsidRDefault="00623425" w:rsidP="00490B1F">
            <w:pPr>
              <w:pStyle w:val="Listenabsatz"/>
              <w:numPr>
                <w:ilvl w:val="0"/>
                <w:numId w:val="35"/>
              </w:numPr>
            </w:pPr>
            <w:proofErr w:type="gramStart"/>
            <w:r>
              <w:t>Bereitstellen</w:t>
            </w:r>
            <w:proofErr w:type="gramEnd"/>
            <w:r>
              <w:t xml:space="preserve"> der für das Projekt benötigten Ressourcen</w:t>
            </w:r>
          </w:p>
        </w:tc>
        <w:tc>
          <w:tcPr>
            <w:tcW w:w="3134" w:type="dxa"/>
          </w:tcPr>
          <w:p w14:paraId="501B9625" w14:textId="77777777" w:rsidR="00623425" w:rsidRDefault="00623425" w:rsidP="00490B1F">
            <w:r>
              <w:t xml:space="preserve">Claudia </w:t>
            </w:r>
            <w:proofErr w:type="spellStart"/>
            <w:r>
              <w:t>Kaar</w:t>
            </w:r>
            <w:proofErr w:type="spellEnd"/>
          </w:p>
          <w:p w14:paraId="4D5BE3BB" w14:textId="77777777" w:rsidR="00623425" w:rsidRDefault="00623425" w:rsidP="00490B1F">
            <w:r>
              <w:t xml:space="preserve">Christian </w:t>
            </w:r>
            <w:proofErr w:type="spellStart"/>
            <w:r>
              <w:t>Stary</w:t>
            </w:r>
            <w:proofErr w:type="spellEnd"/>
          </w:p>
        </w:tc>
      </w:tr>
      <w:tr w:rsidR="00623425" w14:paraId="78136619" w14:textId="77777777" w:rsidTr="00490B1F">
        <w:tc>
          <w:tcPr>
            <w:tcW w:w="3133" w:type="dxa"/>
          </w:tcPr>
          <w:p w14:paraId="7A24A3BF" w14:textId="77777777" w:rsidR="00623425" w:rsidRDefault="00623425" w:rsidP="00490B1F">
            <w:r>
              <w:t>Projektleiterin</w:t>
            </w:r>
          </w:p>
        </w:tc>
        <w:tc>
          <w:tcPr>
            <w:tcW w:w="3134" w:type="dxa"/>
          </w:tcPr>
          <w:p w14:paraId="6AAACD39" w14:textId="77777777" w:rsidR="00623425" w:rsidRDefault="00623425" w:rsidP="00490B1F">
            <w:pPr>
              <w:pStyle w:val="Listenabsatz"/>
              <w:numPr>
                <w:ilvl w:val="0"/>
                <w:numId w:val="33"/>
              </w:numPr>
            </w:pPr>
            <w:r>
              <w:t>Projektplanung (Aufgaben, Termine, Inhalte)</w:t>
            </w:r>
          </w:p>
          <w:p w14:paraId="358FE0D8" w14:textId="77777777" w:rsidR="00623425" w:rsidRDefault="00623425" w:rsidP="00490B1F">
            <w:pPr>
              <w:pStyle w:val="Listenabsatz"/>
              <w:numPr>
                <w:ilvl w:val="0"/>
                <w:numId w:val="33"/>
              </w:numPr>
            </w:pPr>
            <w:r>
              <w:t xml:space="preserve">Entwickeln eines Projektstrukturplan – </w:t>
            </w:r>
            <w:proofErr w:type="spellStart"/>
            <w:r>
              <w:t>bzw</w:t>
            </w:r>
            <w:proofErr w:type="spellEnd"/>
            <w:r>
              <w:t xml:space="preserve"> eines Aktivitätenplanes</w:t>
            </w:r>
          </w:p>
          <w:p w14:paraId="6BB18FD7" w14:textId="77777777" w:rsidR="00623425" w:rsidRDefault="00623425" w:rsidP="00490B1F">
            <w:pPr>
              <w:pStyle w:val="Listenabsatz"/>
              <w:numPr>
                <w:ilvl w:val="0"/>
                <w:numId w:val="33"/>
              </w:numPr>
            </w:pPr>
            <w:r>
              <w:t>Sicherstellen der Kommunikation und Berichterstattung über den Projektfortschritt insbesondere aber aller Abweichungen und Ausnahmesituationen</w:t>
            </w:r>
          </w:p>
          <w:p w14:paraId="15E80EFD" w14:textId="77777777" w:rsidR="00623425" w:rsidRDefault="00623425" w:rsidP="00490B1F">
            <w:pPr>
              <w:pStyle w:val="Listenabsatz"/>
              <w:numPr>
                <w:ilvl w:val="0"/>
                <w:numId w:val="33"/>
              </w:numPr>
            </w:pPr>
            <w:r>
              <w:t>Erfüllung der Arbeitspaketen</w:t>
            </w:r>
          </w:p>
        </w:tc>
        <w:tc>
          <w:tcPr>
            <w:tcW w:w="3134" w:type="dxa"/>
          </w:tcPr>
          <w:p w14:paraId="0293B856" w14:textId="77777777" w:rsidR="00623425" w:rsidRDefault="00623425" w:rsidP="00490B1F">
            <w:r>
              <w:t>Lena Pötzl</w:t>
            </w:r>
          </w:p>
        </w:tc>
      </w:tr>
      <w:tr w:rsidR="00623425" w14:paraId="7DD64CBB" w14:textId="77777777" w:rsidTr="00490B1F">
        <w:tc>
          <w:tcPr>
            <w:tcW w:w="3133" w:type="dxa"/>
          </w:tcPr>
          <w:p w14:paraId="1B40C965" w14:textId="77777777" w:rsidR="00623425" w:rsidRDefault="00623425" w:rsidP="00490B1F">
            <w:r>
              <w:t>Projektteammitglied</w:t>
            </w:r>
          </w:p>
        </w:tc>
        <w:tc>
          <w:tcPr>
            <w:tcW w:w="3134" w:type="dxa"/>
          </w:tcPr>
          <w:p w14:paraId="1F7AD8EC" w14:textId="77777777" w:rsidR="00623425" w:rsidRDefault="00623425" w:rsidP="00490B1F">
            <w:pPr>
              <w:pStyle w:val="Listenabsatz"/>
              <w:numPr>
                <w:ilvl w:val="0"/>
                <w:numId w:val="34"/>
              </w:numPr>
            </w:pPr>
            <w:r>
              <w:t>Unterstützt bei der Projektplanung, der Aufwandsschätzung, der Fortschrittskontrolle und bei der Koordination im Team</w:t>
            </w:r>
          </w:p>
          <w:p w14:paraId="46E0962C" w14:textId="77777777" w:rsidR="00623425" w:rsidRDefault="00623425" w:rsidP="00490B1F">
            <w:pPr>
              <w:pStyle w:val="Listenabsatz"/>
              <w:numPr>
                <w:ilvl w:val="0"/>
                <w:numId w:val="34"/>
              </w:numPr>
            </w:pPr>
            <w:r>
              <w:t>Erfüllung der Arbeitspakete</w:t>
            </w:r>
          </w:p>
        </w:tc>
        <w:tc>
          <w:tcPr>
            <w:tcW w:w="3134" w:type="dxa"/>
          </w:tcPr>
          <w:p w14:paraId="30EDF7EB" w14:textId="77777777" w:rsidR="00623425" w:rsidRDefault="00623425" w:rsidP="00490B1F">
            <w:r>
              <w:t>Hannah Mörth</w:t>
            </w:r>
          </w:p>
          <w:p w14:paraId="344CB55C" w14:textId="77777777" w:rsidR="00623425" w:rsidRDefault="00623425" w:rsidP="00490B1F">
            <w:r>
              <w:t xml:space="preserve">Janine </w:t>
            </w:r>
            <w:proofErr w:type="spellStart"/>
            <w:r>
              <w:t>Feyrer</w:t>
            </w:r>
            <w:proofErr w:type="spellEnd"/>
          </w:p>
        </w:tc>
      </w:tr>
    </w:tbl>
    <w:p w14:paraId="214A989F" w14:textId="77777777" w:rsidR="00623425" w:rsidRDefault="00623425" w:rsidP="00623425"/>
    <w:p w14:paraId="45CDDAD0" w14:textId="77777777" w:rsidR="00623425" w:rsidRPr="00B439B2" w:rsidRDefault="00623425" w:rsidP="00623425">
      <w:pPr>
        <w:spacing w:after="160" w:line="259" w:lineRule="auto"/>
      </w:pPr>
      <w:r>
        <w:br w:type="page"/>
      </w:r>
    </w:p>
    <w:p w14:paraId="0550293E" w14:textId="77777777" w:rsidR="00623425" w:rsidRDefault="00623425" w:rsidP="00623425">
      <w:pPr>
        <w:pStyle w:val="berschrift2"/>
      </w:pPr>
      <w:bookmarkStart w:id="11" w:name="_Toc108703539"/>
      <w:r>
        <w:t>Beschreibung der Vorprojekt- und Nachprojektphase</w:t>
      </w:r>
      <w:bookmarkEnd w:id="11"/>
    </w:p>
    <w:p w14:paraId="6F4AF488" w14:textId="77777777" w:rsidR="00623425" w:rsidRDefault="00623425" w:rsidP="00623425"/>
    <w:tbl>
      <w:tblPr>
        <w:tblStyle w:val="Tabellenraster"/>
        <w:tblW w:w="0" w:type="auto"/>
        <w:tblLook w:val="04A0" w:firstRow="1" w:lastRow="0" w:firstColumn="1" w:lastColumn="0" w:noHBand="0" w:noVBand="1"/>
      </w:tblPr>
      <w:tblGrid>
        <w:gridCol w:w="1073"/>
        <w:gridCol w:w="7943"/>
      </w:tblGrid>
      <w:tr w:rsidR="00623425" w14:paraId="2A94924A" w14:textId="77777777" w:rsidTr="00490B1F">
        <w:trPr>
          <w:trHeight w:val="610"/>
        </w:trPr>
        <w:tc>
          <w:tcPr>
            <w:tcW w:w="9401" w:type="dxa"/>
            <w:gridSpan w:val="2"/>
            <w:shd w:val="clear" w:color="auto" w:fill="A6A6A6" w:themeFill="background1" w:themeFillShade="A6"/>
            <w:vAlign w:val="center"/>
          </w:tcPr>
          <w:p w14:paraId="2993EA69" w14:textId="77777777" w:rsidR="00623425" w:rsidRDefault="00623425" w:rsidP="00490B1F">
            <w:pPr>
              <w:jc w:val="center"/>
            </w:pPr>
            <w:r>
              <w:t>Beschreibung Vorprojekt- und Nachprojektphase</w:t>
            </w:r>
          </w:p>
        </w:tc>
      </w:tr>
      <w:tr w:rsidR="00623425" w14:paraId="5BDD441C" w14:textId="77777777" w:rsidTr="00490B1F">
        <w:tc>
          <w:tcPr>
            <w:tcW w:w="1129" w:type="dxa"/>
            <w:vMerge w:val="restart"/>
            <w:tcBorders>
              <w:right w:val="nil"/>
            </w:tcBorders>
          </w:tcPr>
          <w:p w14:paraId="20BCFA0D" w14:textId="77777777" w:rsidR="00623425" w:rsidRDefault="00623425" w:rsidP="00490B1F"/>
        </w:tc>
        <w:tc>
          <w:tcPr>
            <w:tcW w:w="8272" w:type="dxa"/>
            <w:tcBorders>
              <w:left w:val="nil"/>
            </w:tcBorders>
          </w:tcPr>
          <w:p w14:paraId="0CD17E0C" w14:textId="77777777" w:rsidR="00623425" w:rsidRPr="007733F0" w:rsidRDefault="00623425" w:rsidP="00490B1F">
            <w:pPr>
              <w:rPr>
                <w:b/>
                <w:bCs/>
              </w:rPr>
            </w:pPr>
            <w:r w:rsidRPr="007733F0">
              <w:rPr>
                <w:b/>
                <w:bCs/>
              </w:rPr>
              <w:t>Beschreibung von Ergebnissen der Vorprojektphase</w:t>
            </w:r>
          </w:p>
        </w:tc>
      </w:tr>
      <w:tr w:rsidR="00623425" w14:paraId="2E7D7698" w14:textId="77777777" w:rsidTr="00490B1F">
        <w:tc>
          <w:tcPr>
            <w:tcW w:w="1129" w:type="dxa"/>
            <w:vMerge/>
          </w:tcPr>
          <w:p w14:paraId="528AD763" w14:textId="77777777" w:rsidR="00623425" w:rsidRDefault="00623425" w:rsidP="00490B1F"/>
        </w:tc>
        <w:tc>
          <w:tcPr>
            <w:tcW w:w="8272" w:type="dxa"/>
          </w:tcPr>
          <w:p w14:paraId="3375DC6A" w14:textId="77777777" w:rsidR="00623425" w:rsidRPr="007733F0" w:rsidRDefault="00623425" w:rsidP="00490B1F">
            <w:pPr>
              <w:rPr>
                <w:i/>
                <w:iCs/>
              </w:rPr>
            </w:pPr>
            <w:r w:rsidRPr="007733F0">
              <w:rPr>
                <w:i/>
                <w:iCs/>
              </w:rPr>
              <w:t>Das Projekt betreffende Entscheidungen/Ereignisse. Wie ist es zu dem Projekt gekommen?</w:t>
            </w:r>
          </w:p>
          <w:p w14:paraId="4B95941E" w14:textId="77777777" w:rsidR="00623425" w:rsidRDefault="00623425" w:rsidP="00490B1F">
            <w:r>
              <w:t>Bachelorkurs IT-Projekt</w:t>
            </w:r>
          </w:p>
          <w:p w14:paraId="446012EC" w14:textId="77777777" w:rsidR="00623425" w:rsidRDefault="00623425" w:rsidP="00490B1F">
            <w:r>
              <w:t>Interesse der Kursteilnehmerinnen am Projekt</w:t>
            </w:r>
          </w:p>
          <w:p w14:paraId="34C2C146" w14:textId="77777777" w:rsidR="00623425" w:rsidRDefault="00623425" w:rsidP="00490B1F"/>
        </w:tc>
      </w:tr>
      <w:tr w:rsidR="00623425" w14:paraId="490A254F" w14:textId="77777777" w:rsidTr="00490B1F">
        <w:trPr>
          <w:trHeight w:val="2710"/>
        </w:trPr>
        <w:tc>
          <w:tcPr>
            <w:tcW w:w="1129" w:type="dxa"/>
            <w:vMerge/>
          </w:tcPr>
          <w:p w14:paraId="1E3B68BB" w14:textId="77777777" w:rsidR="00623425" w:rsidRDefault="00623425" w:rsidP="00490B1F"/>
        </w:tc>
        <w:tc>
          <w:tcPr>
            <w:tcW w:w="8272" w:type="dxa"/>
          </w:tcPr>
          <w:p w14:paraId="682D9AA8" w14:textId="77777777" w:rsidR="00623425" w:rsidRPr="007733F0" w:rsidRDefault="00623425" w:rsidP="00490B1F">
            <w:pPr>
              <w:rPr>
                <w:i/>
                <w:iCs/>
              </w:rPr>
            </w:pPr>
            <w:r w:rsidRPr="007733F0">
              <w:rPr>
                <w:i/>
                <w:iCs/>
              </w:rPr>
              <w:t xml:space="preserve">Für das Projekt relevante </w:t>
            </w:r>
            <w:r>
              <w:rPr>
                <w:i/>
                <w:iCs/>
              </w:rPr>
              <w:t>Ressourcen</w:t>
            </w:r>
            <w:r w:rsidRPr="007733F0">
              <w:rPr>
                <w:i/>
                <w:iCs/>
              </w:rPr>
              <w:t>:</w:t>
            </w:r>
          </w:p>
          <w:p w14:paraId="38931F3C" w14:textId="77777777" w:rsidR="00623425" w:rsidRDefault="00623425" w:rsidP="00490B1F">
            <w:r>
              <w:t>Die drei bereits ausgearbeiteten Use Cases sowie ein allgemeines Dokument, wie man den M5Stack aufsetzt</w:t>
            </w:r>
          </w:p>
          <w:p w14:paraId="7F221277" w14:textId="77777777" w:rsidR="00623425" w:rsidRDefault="00623425" w:rsidP="00490B1F">
            <w:r>
              <w:t xml:space="preserve">Wissenschaftliches Paper von Professor </w:t>
            </w:r>
            <w:proofErr w:type="spellStart"/>
            <w:r>
              <w:t>Stary</w:t>
            </w:r>
            <w:proofErr w:type="spellEnd"/>
          </w:p>
          <w:p w14:paraId="592B5EFB" w14:textId="77777777" w:rsidR="00623425" w:rsidRDefault="00623425" w:rsidP="00490B1F">
            <w:r>
              <w:t>Projektplanungsbericht durch die Projektteilnehmerinnen erstellt</w:t>
            </w:r>
          </w:p>
          <w:p w14:paraId="6FE7B7D8" w14:textId="77777777" w:rsidR="00623425" w:rsidRDefault="00623425" w:rsidP="00490B1F">
            <w:r>
              <w:t>Gemeinsamer Ordner der Projektteilnehmerinnen</w:t>
            </w:r>
          </w:p>
          <w:p w14:paraId="2784D28E" w14:textId="77777777" w:rsidR="00623425" w:rsidRDefault="00623425" w:rsidP="00490B1F">
            <w:r>
              <w:t>Vorhandene Website</w:t>
            </w:r>
          </w:p>
          <w:p w14:paraId="2D8E5972" w14:textId="77777777" w:rsidR="00623425" w:rsidRDefault="00623425" w:rsidP="00490B1F"/>
        </w:tc>
      </w:tr>
      <w:tr w:rsidR="00623425" w14:paraId="4428F521" w14:textId="77777777" w:rsidTr="00490B1F">
        <w:tc>
          <w:tcPr>
            <w:tcW w:w="1129" w:type="dxa"/>
            <w:vMerge w:val="restart"/>
            <w:tcBorders>
              <w:right w:val="nil"/>
            </w:tcBorders>
          </w:tcPr>
          <w:p w14:paraId="254618B3" w14:textId="77777777" w:rsidR="00623425" w:rsidRDefault="00623425" w:rsidP="00490B1F"/>
        </w:tc>
        <w:tc>
          <w:tcPr>
            <w:tcW w:w="8272" w:type="dxa"/>
            <w:tcBorders>
              <w:left w:val="nil"/>
            </w:tcBorders>
          </w:tcPr>
          <w:p w14:paraId="0D2E4C12" w14:textId="77777777" w:rsidR="00623425" w:rsidRPr="007733F0" w:rsidRDefault="00623425" w:rsidP="00490B1F">
            <w:pPr>
              <w:rPr>
                <w:b/>
                <w:bCs/>
              </w:rPr>
            </w:pPr>
            <w:r w:rsidRPr="007733F0">
              <w:rPr>
                <w:b/>
                <w:bCs/>
              </w:rPr>
              <w:t xml:space="preserve">Beschreibung </w:t>
            </w:r>
            <w:proofErr w:type="gramStart"/>
            <w:r w:rsidRPr="007733F0">
              <w:rPr>
                <w:b/>
                <w:bCs/>
              </w:rPr>
              <w:t>von Ergebnisse</w:t>
            </w:r>
            <w:proofErr w:type="gramEnd"/>
            <w:r w:rsidRPr="007733F0">
              <w:rPr>
                <w:b/>
                <w:bCs/>
              </w:rPr>
              <w:t xml:space="preserve"> der Nachprojektphase</w:t>
            </w:r>
          </w:p>
        </w:tc>
      </w:tr>
      <w:tr w:rsidR="00623425" w14:paraId="411738B1" w14:textId="77777777" w:rsidTr="00490B1F">
        <w:tc>
          <w:tcPr>
            <w:tcW w:w="1129" w:type="dxa"/>
            <w:vMerge/>
          </w:tcPr>
          <w:p w14:paraId="7250BB5E" w14:textId="77777777" w:rsidR="00623425" w:rsidRDefault="00623425" w:rsidP="00490B1F"/>
        </w:tc>
        <w:tc>
          <w:tcPr>
            <w:tcW w:w="8272" w:type="dxa"/>
          </w:tcPr>
          <w:p w14:paraId="1E30F0D3" w14:textId="77777777" w:rsidR="00623425" w:rsidRDefault="00623425" w:rsidP="00490B1F">
            <w:r>
              <w:t xml:space="preserve">Die überarbeiteten Use Cases werden an Frau </w:t>
            </w:r>
            <w:proofErr w:type="spellStart"/>
            <w:r>
              <w:t>Kaar</w:t>
            </w:r>
            <w:proofErr w:type="spellEnd"/>
            <w:r>
              <w:t xml:space="preserve"> und Herrn </w:t>
            </w:r>
            <w:proofErr w:type="spellStart"/>
            <w:r>
              <w:t>Stary</w:t>
            </w:r>
            <w:proofErr w:type="spellEnd"/>
            <w:r>
              <w:t xml:space="preserve"> übergeben</w:t>
            </w:r>
          </w:p>
          <w:p w14:paraId="569382E0" w14:textId="77777777" w:rsidR="00623425" w:rsidRDefault="00623425" w:rsidP="00490B1F">
            <w:r>
              <w:t>Das Projekt wird an Schulen getestet</w:t>
            </w:r>
          </w:p>
          <w:p w14:paraId="7410BC5D" w14:textId="77777777" w:rsidR="00623425" w:rsidRDefault="00623425" w:rsidP="00490B1F"/>
        </w:tc>
      </w:tr>
    </w:tbl>
    <w:p w14:paraId="32E6B059" w14:textId="77777777" w:rsidR="00623425" w:rsidRDefault="00623425" w:rsidP="00623425"/>
    <w:p w14:paraId="57081C33" w14:textId="47040C94" w:rsidR="00623425" w:rsidRDefault="00623425" w:rsidP="00623425">
      <w:pPr>
        <w:spacing w:after="160" w:line="259" w:lineRule="auto"/>
      </w:pPr>
    </w:p>
    <w:p w14:paraId="6D2EB082" w14:textId="77777777" w:rsidR="00623425" w:rsidRDefault="00623425" w:rsidP="00623425">
      <w:pPr>
        <w:pStyle w:val="berschrift2"/>
      </w:pPr>
      <w:bookmarkStart w:id="12" w:name="_Toc108703540"/>
      <w:r>
        <w:t>Projektstrukturplan</w:t>
      </w:r>
      <w:bookmarkEnd w:id="12"/>
    </w:p>
    <w:p w14:paraId="33365F37" w14:textId="01635D9D" w:rsidR="00623425" w:rsidRDefault="00623425" w:rsidP="00623425">
      <w:pPr>
        <w:spacing w:after="160" w:line="259" w:lineRule="auto"/>
      </w:pPr>
    </w:p>
    <w:p w14:paraId="47EFA1B6" w14:textId="77777777" w:rsidR="00623425" w:rsidRPr="003F79C2" w:rsidRDefault="00623425" w:rsidP="00623425">
      <w:pPr>
        <w:spacing w:after="160" w:line="259" w:lineRule="auto"/>
        <w:rPr>
          <w:rFonts w:eastAsiaTheme="majorEastAsia" w:cstheme="majorBidi"/>
          <w:b/>
          <w:sz w:val="26"/>
          <w:szCs w:val="26"/>
        </w:rPr>
      </w:pPr>
      <w:r>
        <w:rPr>
          <w:rFonts w:eastAsiaTheme="majorEastAsia" w:cstheme="majorBidi"/>
          <w:b/>
          <w:noProof/>
          <w:sz w:val="26"/>
          <w:szCs w:val="26"/>
        </w:rPr>
        <mc:AlternateContent>
          <mc:Choice Requires="wps">
            <w:drawing>
              <wp:anchor distT="0" distB="0" distL="114300" distR="114300" simplePos="0" relativeHeight="251665408" behindDoc="0" locked="0" layoutInCell="1" allowOverlap="1" wp14:anchorId="7975A2AD" wp14:editId="30EEBD03">
                <wp:simplePos x="0" y="0"/>
                <wp:positionH relativeFrom="column">
                  <wp:posOffset>86748</wp:posOffset>
                </wp:positionH>
                <wp:positionV relativeFrom="paragraph">
                  <wp:posOffset>109296</wp:posOffset>
                </wp:positionV>
                <wp:extent cx="3473355" cy="1177650"/>
                <wp:effectExtent l="0" t="0" r="0" b="0"/>
                <wp:wrapNone/>
                <wp:docPr id="14" name="Bogen 14"/>
                <wp:cNvGraphicFramePr/>
                <a:graphic xmlns:a="http://schemas.openxmlformats.org/drawingml/2006/main">
                  <a:graphicData uri="http://schemas.microsoft.com/office/word/2010/wordprocessingShape">
                    <wps:wsp>
                      <wps:cNvSpPr/>
                      <wps:spPr>
                        <a:xfrm flipH="1">
                          <a:off x="0" y="0"/>
                          <a:ext cx="3473355" cy="11776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34C45" id="Bogen 14" o:spid="_x0000_s1026" style="position:absolute;margin-left:6.85pt;margin-top:8.6pt;width:273.5pt;height:92.7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73355,1177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" path="m1736677,nsc2695818,,3473355,263626,3473355,588825r-1736677,c1736678,392550,1736677,196275,1736677,xem1736677,nfc2695818,,3473355,263626,3473355,588825e" filled="f" strokecolor="#4472c4 [3204]" strokeweight=".5pt">
                <v:stroke joinstyle="miter"/>
                <v:path arrowok="t" o:connecttype="custom" o:connectlocs="1736677,0;3473355,588825" o:connectangles="0,0"/>
              </v:shape>
            </w:pict>
          </mc:Fallback>
        </mc:AlternateContent>
      </w:r>
      <w:r>
        <w:rPr>
          <w:rFonts w:eastAsiaTheme="majorEastAsia" w:cstheme="majorBidi"/>
          <w:b/>
          <w:noProof/>
          <w:sz w:val="26"/>
          <w:szCs w:val="26"/>
        </w:rPr>
        <mc:AlternateContent>
          <mc:Choice Requires="wps">
            <w:drawing>
              <wp:anchor distT="0" distB="0" distL="114300" distR="114300" simplePos="0" relativeHeight="251664384" behindDoc="0" locked="0" layoutInCell="1" allowOverlap="1" wp14:anchorId="51D5E0CC" wp14:editId="151DE19B">
                <wp:simplePos x="0" y="0"/>
                <wp:positionH relativeFrom="column">
                  <wp:posOffset>1112453</wp:posOffset>
                </wp:positionH>
                <wp:positionV relativeFrom="paragraph">
                  <wp:posOffset>291900</wp:posOffset>
                </wp:positionV>
                <wp:extent cx="1763351" cy="946433"/>
                <wp:effectExtent l="19050" t="19050" r="0" b="0"/>
                <wp:wrapNone/>
                <wp:docPr id="13" name="Bogen 13"/>
                <wp:cNvGraphicFramePr/>
                <a:graphic xmlns:a="http://schemas.openxmlformats.org/drawingml/2006/main">
                  <a:graphicData uri="http://schemas.microsoft.com/office/word/2010/wordprocessingShape">
                    <wps:wsp>
                      <wps:cNvSpPr/>
                      <wps:spPr>
                        <a:xfrm rot="21185684" flipH="1">
                          <a:off x="0" y="0"/>
                          <a:ext cx="1763351" cy="946433"/>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3522E" id="Bogen 13" o:spid="_x0000_s1026" style="position:absolute;margin-left:87.6pt;margin-top:23pt;width:138.85pt;height:74.5pt;rotation:452544fd;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63351,946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" path="m881675,nsc1368611,,1763351,211866,1763351,473217r-881675,c881676,315478,881675,157739,881675,xem881675,nfc1368611,,1763351,211866,1763351,473217e" filled="f" strokecolor="#4472c4 [3204]" strokeweight=".5pt">
                <v:stroke joinstyle="miter"/>
                <v:path arrowok="t" o:connecttype="custom" o:connectlocs="881675,0;1763351,473217" o:connectangles="0,0"/>
              </v:shape>
            </w:pict>
          </mc:Fallback>
        </mc:AlternateContent>
      </w:r>
      <w:r>
        <w:rPr>
          <w:rFonts w:eastAsiaTheme="majorEastAsia" w:cstheme="majorBidi"/>
          <w:b/>
          <w:noProof/>
          <w:sz w:val="26"/>
          <w:szCs w:val="26"/>
        </w:rPr>
        <mc:AlternateContent>
          <mc:Choice Requires="wps">
            <w:drawing>
              <wp:anchor distT="0" distB="0" distL="114300" distR="114300" simplePos="0" relativeHeight="251663360" behindDoc="0" locked="0" layoutInCell="1" allowOverlap="1" wp14:anchorId="3664B593" wp14:editId="5096A011">
                <wp:simplePos x="0" y="0"/>
                <wp:positionH relativeFrom="column">
                  <wp:posOffset>2363570</wp:posOffset>
                </wp:positionH>
                <wp:positionV relativeFrom="paragraph">
                  <wp:posOffset>244776</wp:posOffset>
                </wp:positionV>
                <wp:extent cx="689777" cy="1095709"/>
                <wp:effectExtent l="0" t="0" r="15240" b="0"/>
                <wp:wrapNone/>
                <wp:docPr id="12" name="Bogen 12"/>
                <wp:cNvGraphicFramePr/>
                <a:graphic xmlns:a="http://schemas.openxmlformats.org/drawingml/2006/main">
                  <a:graphicData uri="http://schemas.microsoft.com/office/word/2010/wordprocessingShape">
                    <wps:wsp>
                      <wps:cNvSpPr/>
                      <wps:spPr>
                        <a:xfrm>
                          <a:off x="0" y="0"/>
                          <a:ext cx="689777" cy="1095709"/>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396DB" id="Bogen 12" o:spid="_x0000_s1026" style="position:absolute;margin-left:186.1pt;margin-top:19.25pt;width:54.3pt;height:8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89777,10957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" path="m344888,nsc535365,,689777,245283,689777,547855r-344888,c344889,365237,344888,182618,344888,xem344888,nfc535365,,689777,245283,689777,547855e" filled="f" strokecolor="#4472c4 [3204]" strokeweight=".5pt">
                <v:stroke joinstyle="miter"/>
                <v:path arrowok="t" o:connecttype="custom" o:connectlocs="344888,0;689777,547855" o:connectangles="0,0"/>
              </v:shape>
            </w:pict>
          </mc:Fallback>
        </mc:AlternateContent>
      </w:r>
      <w:r>
        <w:rPr>
          <w:rFonts w:eastAsiaTheme="majorEastAsia" w:cstheme="majorBidi"/>
          <w:b/>
          <w:noProof/>
          <w:sz w:val="26"/>
          <w:szCs w:val="26"/>
        </w:rPr>
        <mc:AlternateContent>
          <mc:Choice Requires="wps">
            <w:drawing>
              <wp:anchor distT="0" distB="0" distL="114300" distR="114300" simplePos="0" relativeHeight="251662336" behindDoc="0" locked="0" layoutInCell="1" allowOverlap="1" wp14:anchorId="3D8799F2" wp14:editId="1629B6BA">
                <wp:simplePos x="0" y="0"/>
                <wp:positionH relativeFrom="column">
                  <wp:posOffset>342265</wp:posOffset>
                </wp:positionH>
                <wp:positionV relativeFrom="paragraph">
                  <wp:posOffset>303597</wp:posOffset>
                </wp:positionV>
                <wp:extent cx="3823335" cy="1266825"/>
                <wp:effectExtent l="0" t="0" r="0" b="0"/>
                <wp:wrapNone/>
                <wp:docPr id="10" name="Bogen 10"/>
                <wp:cNvGraphicFramePr/>
                <a:graphic xmlns:a="http://schemas.openxmlformats.org/drawingml/2006/main">
                  <a:graphicData uri="http://schemas.microsoft.com/office/word/2010/wordprocessingShape">
                    <wps:wsp>
                      <wps:cNvSpPr/>
                      <wps:spPr>
                        <a:xfrm>
                          <a:off x="0" y="0"/>
                          <a:ext cx="3823335" cy="1266825"/>
                        </a:xfrm>
                        <a:prstGeom prst="arc">
                          <a:avLst>
                            <a:gd name="adj1" fmla="val 19149254"/>
                            <a:gd name="adj2" fmla="val 20908847"/>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F94AAB" id="Bogen 10" o:spid="_x0000_s1026" style="position:absolute;margin-left:26.95pt;margin-top:23.9pt;width:301.05pt;height:99.7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3823335,1266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" path="m2595780,41948nsc2988053,91760,3319883,182999,3539975,301561l1911668,633413,2595780,41948xem2595780,41948nfc2988053,91760,3319883,182999,3539975,301561e" filled="f" strokecolor="#4472c4 [3204]" strokeweight=".5pt">
                <v:stroke joinstyle="miter"/>
                <v:path arrowok="t" o:connecttype="custom" o:connectlocs="2595780,41948;3539975,301561" o:connectangles="0,0"/>
              </v:shape>
            </w:pict>
          </mc:Fallback>
        </mc:AlternateContent>
      </w:r>
      <w:r>
        <w:rPr>
          <w:rFonts w:eastAsiaTheme="majorEastAsia" w:cstheme="majorBidi"/>
          <w:b/>
          <w:noProof/>
          <w:sz w:val="26"/>
          <w:szCs w:val="26"/>
        </w:rPr>
        <mc:AlternateContent>
          <mc:Choice Requires="wps">
            <w:drawing>
              <wp:anchor distT="0" distB="0" distL="114300" distR="114300" simplePos="0" relativeHeight="251661312" behindDoc="0" locked="0" layoutInCell="1" allowOverlap="1" wp14:anchorId="5953C0EE" wp14:editId="6A361012">
                <wp:simplePos x="0" y="0"/>
                <wp:positionH relativeFrom="column">
                  <wp:posOffset>1769678</wp:posOffset>
                </wp:positionH>
                <wp:positionV relativeFrom="paragraph">
                  <wp:posOffset>-16643</wp:posOffset>
                </wp:positionV>
                <wp:extent cx="3823369" cy="1267327"/>
                <wp:effectExtent l="0" t="0" r="24765" b="0"/>
                <wp:wrapNone/>
                <wp:docPr id="8" name="Bogen 8"/>
                <wp:cNvGraphicFramePr/>
                <a:graphic xmlns:a="http://schemas.openxmlformats.org/drawingml/2006/main">
                  <a:graphicData uri="http://schemas.microsoft.com/office/word/2010/wordprocessingShape">
                    <wps:wsp>
                      <wps:cNvSpPr/>
                      <wps:spPr>
                        <a:xfrm>
                          <a:off x="0" y="0"/>
                          <a:ext cx="3823369" cy="1267327"/>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3246D9" id="Bogen 8" o:spid="_x0000_s1026" style="position:absolute;margin-left:139.35pt;margin-top:-1.3pt;width:301.05pt;height:99.8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3823369,12673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" path="m1911684,nsc2967478,,3823369,283701,3823369,633664r-1911684,c1911685,422443,1911684,211221,1911684,xem1911684,nfc2967478,,3823369,283701,3823369,633664e" filled="f" strokecolor="#4472c4 [3204]" strokeweight=".5pt">
                <v:stroke joinstyle="miter"/>
                <v:path arrowok="t" o:connecttype="custom" o:connectlocs="1911684,0;3823369,633664" o:connectangles="0,0"/>
              </v:shape>
            </w:pict>
          </mc:Fallback>
        </mc:AlternateContent>
      </w:r>
      <w:r>
        <w:rPr>
          <w:rFonts w:eastAsiaTheme="majorEastAsia" w:cstheme="majorBidi"/>
          <w:b/>
          <w:noProof/>
          <w:sz w:val="26"/>
          <w:szCs w:val="26"/>
        </w:rPr>
        <mc:AlternateContent>
          <mc:Choice Requires="wps">
            <w:drawing>
              <wp:anchor distT="0" distB="0" distL="114300" distR="114300" simplePos="0" relativeHeight="251660288" behindDoc="0" locked="0" layoutInCell="1" allowOverlap="1" wp14:anchorId="68841C1D" wp14:editId="2F377BE6">
                <wp:simplePos x="0" y="0"/>
                <wp:positionH relativeFrom="column">
                  <wp:posOffset>1823486</wp:posOffset>
                </wp:positionH>
                <wp:positionV relativeFrom="paragraph">
                  <wp:posOffset>-65372</wp:posOffset>
                </wp:positionV>
                <wp:extent cx="1860884" cy="417095"/>
                <wp:effectExtent l="0" t="0" r="25400" b="21590"/>
                <wp:wrapNone/>
                <wp:docPr id="7" name="Rechteck: abgerundete Ecken 7"/>
                <wp:cNvGraphicFramePr/>
                <a:graphic xmlns:a="http://schemas.openxmlformats.org/drawingml/2006/main">
                  <a:graphicData uri="http://schemas.microsoft.com/office/word/2010/wordprocessingShape">
                    <wps:wsp>
                      <wps:cNvSpPr/>
                      <wps:spPr>
                        <a:xfrm>
                          <a:off x="0" y="0"/>
                          <a:ext cx="1860884" cy="4170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187657" w14:textId="77777777" w:rsidR="00623425" w:rsidRDefault="00623425" w:rsidP="00623425">
                            <w:pPr>
                              <w:jc w:val="center"/>
                            </w:pPr>
                            <w:r>
                              <w:t>M5St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841C1D" id="Rechteck: abgerundete Ecken 7" o:spid="_x0000_s1028" style="position:absolute;margin-left:143.6pt;margin-top:-5.15pt;width:146.55pt;height:32.8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" fillcolor="#4472c4 [3204]" strokecolor="#1f3763 [1604]" strokeweight="1pt">
                <v:stroke joinstyle="miter"/>
                <v:textbox>
                  <w:txbxContent>
                    <w:p w14:paraId="5D187657" w14:textId="77777777" w:rsidR="00623425" w:rsidRDefault="00623425" w:rsidP="00623425">
                      <w:pPr>
                        <w:jc w:val="center"/>
                      </w:pPr>
                      <w:r>
                        <w:t>M5Stack</w:t>
                      </w:r>
                    </w:p>
                  </w:txbxContent>
                </v:textbox>
              </v:roundrect>
            </w:pict>
          </mc:Fallback>
        </mc:AlternateContent>
      </w:r>
    </w:p>
    <w:p w14:paraId="743E33B2" w14:textId="1246F5B6" w:rsidR="00623425" w:rsidRPr="0058652F" w:rsidRDefault="00623425" w:rsidP="0058652F">
      <w:pPr>
        <w:spacing w:after="160" w:line="259" w:lineRule="auto"/>
        <w:rPr>
          <w:rFonts w:eastAsiaTheme="majorEastAsia" w:cstheme="majorBidi"/>
          <w:b/>
          <w:sz w:val="26"/>
          <w:szCs w:val="26"/>
        </w:rPr>
      </w:pPr>
      <w:r>
        <w:rPr>
          <w:rFonts w:eastAsiaTheme="majorEastAsia" w:cstheme="majorBidi"/>
          <w:b/>
          <w:noProof/>
          <w:sz w:val="26"/>
          <w:szCs w:val="26"/>
        </w:rPr>
        <w:drawing>
          <wp:anchor distT="0" distB="0" distL="114300" distR="114300" simplePos="0" relativeHeight="251659264" behindDoc="1" locked="0" layoutInCell="1" allowOverlap="1" wp14:anchorId="7E98E797" wp14:editId="4AF97F2B">
            <wp:simplePos x="0" y="0"/>
            <wp:positionH relativeFrom="column">
              <wp:posOffset>-1080135</wp:posOffset>
            </wp:positionH>
            <wp:positionV relativeFrom="paragraph">
              <wp:posOffset>247650</wp:posOffset>
            </wp:positionV>
            <wp:extent cx="7687310" cy="8511540"/>
            <wp:effectExtent l="0" t="0" r="0" b="3810"/>
            <wp:wrapTight wrapText="bothSides">
              <wp:wrapPolygon edited="0">
                <wp:start x="1766" y="0"/>
                <wp:lineTo x="1713" y="1112"/>
                <wp:lineTo x="2034" y="2321"/>
                <wp:lineTo x="2034" y="8992"/>
                <wp:lineTo x="2141" y="9282"/>
                <wp:lineTo x="2355" y="9282"/>
                <wp:lineTo x="2355" y="9814"/>
                <wp:lineTo x="4764" y="10056"/>
                <wp:lineTo x="9474" y="10056"/>
                <wp:lineTo x="9474" y="11409"/>
                <wp:lineTo x="10491" y="11603"/>
                <wp:lineTo x="13221" y="11603"/>
                <wp:lineTo x="13221" y="20885"/>
                <wp:lineTo x="13596" y="21561"/>
                <wp:lineTo x="16058" y="21561"/>
                <wp:lineTo x="16219" y="20304"/>
                <wp:lineTo x="15898" y="20208"/>
                <wp:lineTo x="15469" y="20111"/>
                <wp:lineTo x="16165" y="19918"/>
                <wp:lineTo x="16219" y="11844"/>
                <wp:lineTo x="19966" y="11457"/>
                <wp:lineTo x="19966" y="10152"/>
                <wp:lineTo x="19644" y="10056"/>
                <wp:lineTo x="18842" y="10056"/>
                <wp:lineTo x="19912" y="9765"/>
                <wp:lineTo x="19966" y="3432"/>
                <wp:lineTo x="19644" y="3336"/>
                <wp:lineTo x="17182" y="3094"/>
                <wp:lineTo x="19644" y="3094"/>
                <wp:lineTo x="19966" y="2997"/>
                <wp:lineTo x="19966" y="1740"/>
                <wp:lineTo x="19644" y="1644"/>
                <wp:lineTo x="19216" y="1547"/>
                <wp:lineTo x="19912" y="1354"/>
                <wp:lineTo x="19805" y="0"/>
                <wp:lineTo x="1766" y="0"/>
              </wp:wrapPolygon>
            </wp:wrapTight>
            <wp:docPr id="2" name="Diagram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page">
              <wp14:pctWidth>0</wp14:pctWidth>
            </wp14:sizeRelH>
            <wp14:sizeRelV relativeFrom="page">
              <wp14:pctHeight>0</wp14:pctHeight>
            </wp14:sizeRelV>
          </wp:anchor>
        </w:drawing>
      </w:r>
      <w:r>
        <w:br w:type="page"/>
      </w:r>
    </w:p>
    <w:p w14:paraId="1152245C" w14:textId="77777777" w:rsidR="00623425" w:rsidRDefault="00623425" w:rsidP="00623425">
      <w:pPr>
        <w:pStyle w:val="berschrift2"/>
      </w:pPr>
      <w:bookmarkStart w:id="13" w:name="_Toc108703541"/>
      <w:r>
        <w:t>Arbeitspaket-Spezifikationen</w:t>
      </w:r>
      <w:bookmarkEnd w:id="13"/>
    </w:p>
    <w:p w14:paraId="17499818" w14:textId="77777777" w:rsidR="00623425" w:rsidRPr="00B509BD" w:rsidRDefault="00623425" w:rsidP="00623425"/>
    <w:tbl>
      <w:tblPr>
        <w:tblStyle w:val="Gitternetztabelle4Akzent1"/>
        <w:tblW w:w="0" w:type="auto"/>
        <w:tblLook w:val="04A0" w:firstRow="1" w:lastRow="0" w:firstColumn="1" w:lastColumn="0" w:noHBand="0" w:noVBand="1"/>
      </w:tblPr>
      <w:tblGrid>
        <w:gridCol w:w="1794"/>
        <w:gridCol w:w="7222"/>
      </w:tblGrid>
      <w:tr w:rsidR="00623425" w14:paraId="6292D4F6"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7D5C8CCF" w14:textId="77777777" w:rsidR="00623425" w:rsidRDefault="00623425" w:rsidP="00490B1F">
            <w:pPr>
              <w:jc w:val="center"/>
            </w:pPr>
            <w:r>
              <w:t>Arbeitspaket-Spezifikation</w:t>
            </w:r>
          </w:p>
        </w:tc>
      </w:tr>
      <w:tr w:rsidR="00623425" w14:paraId="7985D500"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3600D3A2" w14:textId="77777777" w:rsidR="00623425" w:rsidRDefault="00623425" w:rsidP="00490B1F">
            <w:pPr>
              <w:rPr>
                <w:b w:val="0"/>
                <w:bCs w:val="0"/>
              </w:rPr>
            </w:pPr>
          </w:p>
          <w:p w14:paraId="58C3C7C4" w14:textId="77777777" w:rsidR="00623425" w:rsidRDefault="00623425" w:rsidP="00490B1F">
            <w:r>
              <w:rPr>
                <w:b w:val="0"/>
                <w:bCs w:val="0"/>
              </w:rPr>
              <w:t xml:space="preserve">PSP-Code, </w:t>
            </w:r>
          </w:p>
          <w:p w14:paraId="69D382D7" w14:textId="77777777" w:rsidR="00623425" w:rsidRDefault="00623425" w:rsidP="00490B1F">
            <w:r>
              <w:rPr>
                <w:b w:val="0"/>
                <w:bCs w:val="0"/>
              </w:rPr>
              <w:t>AP-Bezeichnung</w:t>
            </w:r>
          </w:p>
          <w:p w14:paraId="724F6DBC" w14:textId="77777777" w:rsidR="00623425" w:rsidRDefault="00623425" w:rsidP="00490B1F"/>
          <w:p w14:paraId="6C31BA42" w14:textId="77777777" w:rsidR="00623425" w:rsidRPr="00464D26" w:rsidRDefault="00623425" w:rsidP="00490B1F">
            <w:r w:rsidRPr="00464D26">
              <w:t xml:space="preserve">1.2.1 </w:t>
            </w:r>
          </w:p>
          <w:p w14:paraId="4AC364A5" w14:textId="77777777" w:rsidR="00623425" w:rsidRPr="00464D26" w:rsidRDefault="00623425" w:rsidP="00490B1F">
            <w:r w:rsidRPr="00464D26">
              <w:t>1.2.2</w:t>
            </w:r>
          </w:p>
          <w:p w14:paraId="44F8F2B8" w14:textId="77777777" w:rsidR="00623425" w:rsidRDefault="00623425" w:rsidP="00490B1F">
            <w:r>
              <w:t>Projektstruktur anlegen</w:t>
            </w:r>
          </w:p>
        </w:tc>
        <w:tc>
          <w:tcPr>
            <w:tcW w:w="7705" w:type="dxa"/>
          </w:tcPr>
          <w:p w14:paraId="1D846273"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7AC194F0" w14:textId="77777777" w:rsidR="00623425"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rsidRPr="00E14C28">
              <w:t>Struktur</w:t>
            </w:r>
            <w:r>
              <w:t xml:space="preserve"> des Projekts und der dazugehörigen Dokumentation wird angelegt</w:t>
            </w:r>
          </w:p>
          <w:p w14:paraId="6F7BC01C" w14:textId="77777777" w:rsidR="00623425" w:rsidRPr="00E14C28"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Projektplanung wird durchgeführt und dokumentiert</w:t>
            </w:r>
          </w:p>
        </w:tc>
      </w:tr>
      <w:tr w:rsidR="00623425" w14:paraId="027CC0AD" w14:textId="77777777" w:rsidTr="00490B1F">
        <w:tc>
          <w:tcPr>
            <w:cnfStyle w:val="001000000000" w:firstRow="0" w:lastRow="0" w:firstColumn="1" w:lastColumn="0" w:oddVBand="0" w:evenVBand="0" w:oddHBand="0" w:evenHBand="0" w:firstRowFirstColumn="0" w:firstRowLastColumn="0" w:lastRowFirstColumn="0" w:lastRowLastColumn="0"/>
            <w:tcW w:w="1696" w:type="dxa"/>
            <w:vMerge/>
          </w:tcPr>
          <w:p w14:paraId="1E495152" w14:textId="77777777" w:rsidR="00623425" w:rsidRDefault="00623425" w:rsidP="00490B1F"/>
        </w:tc>
        <w:tc>
          <w:tcPr>
            <w:tcW w:w="7705" w:type="dxa"/>
          </w:tcPr>
          <w:p w14:paraId="7DC1750D"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01B471C2" w14:textId="77777777" w:rsidR="00623425" w:rsidRPr="00E14C28"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t>Unübersichtliche Projektstruktur</w:t>
            </w:r>
          </w:p>
        </w:tc>
      </w:tr>
      <w:tr w:rsidR="00623425" w14:paraId="3D6F835A"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06F84BE0" w14:textId="77777777" w:rsidR="00623425" w:rsidRDefault="00623425" w:rsidP="00490B1F"/>
        </w:tc>
        <w:tc>
          <w:tcPr>
            <w:tcW w:w="7705" w:type="dxa"/>
          </w:tcPr>
          <w:p w14:paraId="7E837C20"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153DD334"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rPr>
                <w:b/>
                <w:bCs/>
              </w:rPr>
            </w:pPr>
            <w:r>
              <w:t>Dokumentation der Projektstruktur</w:t>
            </w:r>
          </w:p>
          <w:p w14:paraId="7FDC31CD"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rsidRPr="00E14C28">
              <w:t xml:space="preserve">Fertiggestellte und vollständige Projektplanung </w:t>
            </w:r>
          </w:p>
        </w:tc>
      </w:tr>
      <w:tr w:rsidR="00623425" w14:paraId="04867BDA" w14:textId="77777777" w:rsidTr="00490B1F">
        <w:trPr>
          <w:trHeight w:val="692"/>
        </w:trPr>
        <w:tc>
          <w:tcPr>
            <w:cnfStyle w:val="001000000000" w:firstRow="0" w:lastRow="0" w:firstColumn="1" w:lastColumn="0" w:oddVBand="0" w:evenVBand="0" w:oddHBand="0" w:evenHBand="0" w:firstRowFirstColumn="0" w:firstRowLastColumn="0" w:lastRowFirstColumn="0" w:lastRowLastColumn="0"/>
            <w:tcW w:w="1696" w:type="dxa"/>
            <w:vMerge/>
          </w:tcPr>
          <w:p w14:paraId="7A0EF386" w14:textId="77777777" w:rsidR="00623425" w:rsidRDefault="00623425" w:rsidP="00490B1F"/>
        </w:tc>
        <w:tc>
          <w:tcPr>
            <w:tcW w:w="7705" w:type="dxa"/>
          </w:tcPr>
          <w:p w14:paraId="2AA16819"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0D2349D9"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rPr>
                <w:b/>
                <w:bCs/>
              </w:rPr>
            </w:pPr>
            <w:r>
              <w:t>Vorhandene Dokumente</w:t>
            </w:r>
          </w:p>
          <w:p w14:paraId="1DD4B73E"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rsidRPr="00E14C28">
              <w:t>Fertige Projektplanung</w:t>
            </w:r>
          </w:p>
        </w:tc>
      </w:tr>
    </w:tbl>
    <w:p w14:paraId="364A01C2" w14:textId="77777777" w:rsidR="00623425" w:rsidRDefault="00623425" w:rsidP="00623425"/>
    <w:p w14:paraId="503245B8" w14:textId="77777777" w:rsidR="00623425" w:rsidRDefault="00623425" w:rsidP="00623425"/>
    <w:p w14:paraId="33A9804E" w14:textId="77777777" w:rsidR="00623425" w:rsidRPr="005C010A" w:rsidRDefault="00623425" w:rsidP="00623425"/>
    <w:tbl>
      <w:tblPr>
        <w:tblStyle w:val="Gitternetztabelle4Akzent1"/>
        <w:tblW w:w="0" w:type="auto"/>
        <w:tblLook w:val="04A0" w:firstRow="1" w:lastRow="0" w:firstColumn="1" w:lastColumn="0" w:noHBand="0" w:noVBand="1"/>
      </w:tblPr>
      <w:tblGrid>
        <w:gridCol w:w="1679"/>
        <w:gridCol w:w="7337"/>
      </w:tblGrid>
      <w:tr w:rsidR="00623425" w14:paraId="4BE3E873"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08AC0FB9" w14:textId="77777777" w:rsidR="00623425" w:rsidRDefault="00623425" w:rsidP="00490B1F">
            <w:pPr>
              <w:jc w:val="center"/>
            </w:pPr>
            <w:r>
              <w:t>Arbeitspaket-Spezifikation</w:t>
            </w:r>
          </w:p>
        </w:tc>
      </w:tr>
      <w:tr w:rsidR="00623425" w14:paraId="5E04F01C"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01595F1E" w14:textId="77777777" w:rsidR="00623425" w:rsidRDefault="00623425" w:rsidP="00490B1F">
            <w:pPr>
              <w:rPr>
                <w:b w:val="0"/>
                <w:bCs w:val="0"/>
              </w:rPr>
            </w:pPr>
          </w:p>
          <w:p w14:paraId="5CA2C57B" w14:textId="77777777" w:rsidR="00623425" w:rsidRDefault="00623425" w:rsidP="00490B1F">
            <w:r>
              <w:rPr>
                <w:b w:val="0"/>
                <w:bCs w:val="0"/>
              </w:rPr>
              <w:t xml:space="preserve">PSP-Code, </w:t>
            </w:r>
          </w:p>
          <w:p w14:paraId="6B7EF9BE" w14:textId="77777777" w:rsidR="00623425" w:rsidRDefault="00623425" w:rsidP="00490B1F">
            <w:r>
              <w:rPr>
                <w:b w:val="0"/>
                <w:bCs w:val="0"/>
              </w:rPr>
              <w:t>AP-Bezeichnung</w:t>
            </w:r>
          </w:p>
          <w:p w14:paraId="013FCF36" w14:textId="77777777" w:rsidR="00623425" w:rsidRDefault="00623425" w:rsidP="00490B1F">
            <w:pPr>
              <w:rPr>
                <w:b w:val="0"/>
                <w:bCs w:val="0"/>
              </w:rPr>
            </w:pPr>
          </w:p>
          <w:p w14:paraId="07FCEE5D" w14:textId="77777777" w:rsidR="00623425" w:rsidRPr="008F055B" w:rsidRDefault="00623425" w:rsidP="00490B1F">
            <w:r w:rsidRPr="008F055B">
              <w:t>1.3.1</w:t>
            </w:r>
          </w:p>
          <w:p w14:paraId="0D510B8E" w14:textId="77777777" w:rsidR="00623425" w:rsidRPr="008F055B" w:rsidRDefault="00623425" w:rsidP="00490B1F">
            <w:r w:rsidRPr="008F055B">
              <w:t>1.3.4</w:t>
            </w:r>
          </w:p>
          <w:p w14:paraId="7934F42D" w14:textId="77777777" w:rsidR="00623425" w:rsidRDefault="00623425" w:rsidP="00490B1F">
            <w:r>
              <w:t>Analyse Use Case 1</w:t>
            </w:r>
          </w:p>
        </w:tc>
        <w:tc>
          <w:tcPr>
            <w:tcW w:w="7705" w:type="dxa"/>
          </w:tcPr>
          <w:p w14:paraId="7F8863A2"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2E633B0F" w14:textId="77777777" w:rsidR="00623425"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Bei diesem Arbeitspaket wird der vorhandene Use Case 1 ausprobiert und auf Schwächen analysiert</w:t>
            </w:r>
          </w:p>
          <w:p w14:paraId="2FDD7602" w14:textId="77777777" w:rsidR="00623425" w:rsidRPr="00E14C28"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Gefundene Probleme, Schwächen und Fragen werden notiert</w:t>
            </w:r>
          </w:p>
        </w:tc>
      </w:tr>
      <w:tr w:rsidR="00623425" w14:paraId="4DDC602C" w14:textId="77777777" w:rsidTr="00490B1F">
        <w:tc>
          <w:tcPr>
            <w:cnfStyle w:val="001000000000" w:firstRow="0" w:lastRow="0" w:firstColumn="1" w:lastColumn="0" w:oddVBand="0" w:evenVBand="0" w:oddHBand="0" w:evenHBand="0" w:firstRowFirstColumn="0" w:firstRowLastColumn="0" w:lastRowFirstColumn="0" w:lastRowLastColumn="0"/>
            <w:tcW w:w="1696" w:type="dxa"/>
            <w:vMerge/>
          </w:tcPr>
          <w:p w14:paraId="7E7C43A6" w14:textId="77777777" w:rsidR="00623425" w:rsidRDefault="00623425" w:rsidP="00490B1F"/>
        </w:tc>
        <w:tc>
          <w:tcPr>
            <w:tcW w:w="7705" w:type="dxa"/>
          </w:tcPr>
          <w:p w14:paraId="003C4393"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22F91314"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rsidRPr="000B208B">
              <w:t>Modularisierung von Use Case 1</w:t>
            </w:r>
          </w:p>
          <w:p w14:paraId="485DB458" w14:textId="77777777" w:rsidR="00623425" w:rsidRPr="00E14C28"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rsidRPr="000B208B">
              <w:t>Analyse von Use Case 2 und 3</w:t>
            </w:r>
          </w:p>
        </w:tc>
      </w:tr>
      <w:tr w:rsidR="00623425" w14:paraId="0C1010BF"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1A624769" w14:textId="77777777" w:rsidR="00623425" w:rsidRDefault="00623425" w:rsidP="00490B1F"/>
        </w:tc>
        <w:tc>
          <w:tcPr>
            <w:tcW w:w="7705" w:type="dxa"/>
          </w:tcPr>
          <w:p w14:paraId="475A4F4D"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6EA113BD" w14:textId="77777777" w:rsidR="00623425"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Dokumentation der gefundenen Schwächen</w:t>
            </w:r>
            <w:r w:rsidRPr="00E14C28">
              <w:t xml:space="preserve"> </w:t>
            </w:r>
          </w:p>
          <w:p w14:paraId="347F208A"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 xml:space="preserve">Funktionierender und vollständiger </w:t>
            </w:r>
            <w:proofErr w:type="spellStart"/>
            <w:r>
              <w:t>Blockly</w:t>
            </w:r>
            <w:proofErr w:type="spellEnd"/>
            <w:r>
              <w:t>-Code</w:t>
            </w:r>
          </w:p>
        </w:tc>
      </w:tr>
      <w:tr w:rsidR="00623425" w14:paraId="1E14CD88" w14:textId="77777777" w:rsidTr="00490B1F">
        <w:trPr>
          <w:trHeight w:val="692"/>
        </w:trPr>
        <w:tc>
          <w:tcPr>
            <w:cnfStyle w:val="001000000000" w:firstRow="0" w:lastRow="0" w:firstColumn="1" w:lastColumn="0" w:oddVBand="0" w:evenVBand="0" w:oddHBand="0" w:evenHBand="0" w:firstRowFirstColumn="0" w:firstRowLastColumn="0" w:lastRowFirstColumn="0" w:lastRowLastColumn="0"/>
            <w:tcW w:w="1696" w:type="dxa"/>
            <w:vMerge/>
          </w:tcPr>
          <w:p w14:paraId="5F5F3538" w14:textId="77777777" w:rsidR="00623425" w:rsidRDefault="00623425" w:rsidP="00490B1F"/>
        </w:tc>
        <w:tc>
          <w:tcPr>
            <w:tcW w:w="7705" w:type="dxa"/>
          </w:tcPr>
          <w:p w14:paraId="62898A45"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518A6C9B" w14:textId="77777777" w:rsidR="00623425"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t>Gesamter Use Case 1 wurde durchgearbeitet</w:t>
            </w:r>
          </w:p>
          <w:p w14:paraId="46755398"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proofErr w:type="spellStart"/>
            <w:r>
              <w:t>Blockly</w:t>
            </w:r>
            <w:proofErr w:type="spellEnd"/>
            <w:r>
              <w:t>-Code</w:t>
            </w:r>
          </w:p>
        </w:tc>
      </w:tr>
    </w:tbl>
    <w:p w14:paraId="1F1D8FAF" w14:textId="77777777" w:rsidR="00623425" w:rsidRDefault="00623425" w:rsidP="00623425">
      <w:pPr>
        <w:tabs>
          <w:tab w:val="left" w:pos="1920"/>
        </w:tabs>
      </w:pPr>
    </w:p>
    <w:p w14:paraId="4C1DE5AB" w14:textId="77777777" w:rsidR="00623425" w:rsidRDefault="00623425" w:rsidP="00623425">
      <w:pPr>
        <w:spacing w:after="160" w:line="259" w:lineRule="auto"/>
      </w:pPr>
    </w:p>
    <w:p w14:paraId="3200BAB2" w14:textId="77777777" w:rsidR="00623425" w:rsidRDefault="00623425" w:rsidP="00623425">
      <w:pPr>
        <w:spacing w:after="160" w:line="259" w:lineRule="auto"/>
      </w:pPr>
    </w:p>
    <w:p w14:paraId="610715E1" w14:textId="77777777" w:rsidR="00623425" w:rsidRDefault="00623425" w:rsidP="00623425">
      <w:pPr>
        <w:spacing w:after="160" w:line="259" w:lineRule="auto"/>
      </w:pPr>
    </w:p>
    <w:tbl>
      <w:tblPr>
        <w:tblStyle w:val="Gitternetztabelle4Akzent1"/>
        <w:tblW w:w="0" w:type="auto"/>
        <w:tblLook w:val="04A0" w:firstRow="1" w:lastRow="0" w:firstColumn="1" w:lastColumn="0" w:noHBand="0" w:noVBand="1"/>
      </w:tblPr>
      <w:tblGrid>
        <w:gridCol w:w="1679"/>
        <w:gridCol w:w="7337"/>
      </w:tblGrid>
      <w:tr w:rsidR="00623425" w14:paraId="7B1C8CFC"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67DF430F" w14:textId="77777777" w:rsidR="00623425" w:rsidRDefault="00623425" w:rsidP="00490B1F">
            <w:pPr>
              <w:jc w:val="center"/>
            </w:pPr>
            <w:r>
              <w:t>Arbeitspaket-Spezifikation</w:t>
            </w:r>
          </w:p>
        </w:tc>
      </w:tr>
      <w:tr w:rsidR="00623425" w14:paraId="2341AFD1"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11598707" w14:textId="77777777" w:rsidR="00623425" w:rsidRDefault="00623425" w:rsidP="00490B1F">
            <w:r>
              <w:rPr>
                <w:b w:val="0"/>
                <w:bCs w:val="0"/>
              </w:rPr>
              <w:t xml:space="preserve">PSP-Code, </w:t>
            </w:r>
          </w:p>
          <w:p w14:paraId="329DC52D" w14:textId="77777777" w:rsidR="00623425" w:rsidRDefault="00623425" w:rsidP="00490B1F">
            <w:r>
              <w:rPr>
                <w:b w:val="0"/>
                <w:bCs w:val="0"/>
              </w:rPr>
              <w:t>AP-Bezeichnung</w:t>
            </w:r>
          </w:p>
          <w:p w14:paraId="69A21A93" w14:textId="77777777" w:rsidR="00623425" w:rsidRDefault="00623425" w:rsidP="00490B1F">
            <w:pPr>
              <w:rPr>
                <w:b w:val="0"/>
                <w:bCs w:val="0"/>
              </w:rPr>
            </w:pPr>
          </w:p>
          <w:p w14:paraId="0AE26155" w14:textId="77777777" w:rsidR="00623425" w:rsidRPr="008F055B" w:rsidRDefault="00623425" w:rsidP="00490B1F">
            <w:r w:rsidRPr="008F055B">
              <w:t>1.3.2</w:t>
            </w:r>
          </w:p>
          <w:p w14:paraId="29BCAAE2" w14:textId="77777777" w:rsidR="00623425" w:rsidRPr="008F055B" w:rsidRDefault="00623425" w:rsidP="00490B1F">
            <w:r w:rsidRPr="008F055B">
              <w:t>1.3.5</w:t>
            </w:r>
          </w:p>
          <w:p w14:paraId="45F47200" w14:textId="77777777" w:rsidR="00623425" w:rsidRDefault="00623425" w:rsidP="00490B1F">
            <w:r>
              <w:t>Analyse Use Case 2</w:t>
            </w:r>
          </w:p>
        </w:tc>
        <w:tc>
          <w:tcPr>
            <w:tcW w:w="7705" w:type="dxa"/>
          </w:tcPr>
          <w:p w14:paraId="4DC631EE"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47765FB0" w14:textId="77777777" w:rsidR="00623425" w:rsidRPr="00E14C28"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Bei diesem Arbeitspaket wird der vorhandene Use Case 2 ausprobiert und auf Schwächen analysiert</w:t>
            </w:r>
          </w:p>
        </w:tc>
      </w:tr>
      <w:tr w:rsidR="00623425" w14:paraId="00FD4CF6" w14:textId="77777777" w:rsidTr="00490B1F">
        <w:tc>
          <w:tcPr>
            <w:cnfStyle w:val="001000000000" w:firstRow="0" w:lastRow="0" w:firstColumn="1" w:lastColumn="0" w:oddVBand="0" w:evenVBand="0" w:oddHBand="0" w:evenHBand="0" w:firstRowFirstColumn="0" w:firstRowLastColumn="0" w:lastRowFirstColumn="0" w:lastRowLastColumn="0"/>
            <w:tcW w:w="1696" w:type="dxa"/>
            <w:vMerge/>
          </w:tcPr>
          <w:p w14:paraId="2A02A657" w14:textId="77777777" w:rsidR="00623425" w:rsidRDefault="00623425" w:rsidP="00490B1F"/>
        </w:tc>
        <w:tc>
          <w:tcPr>
            <w:tcW w:w="7705" w:type="dxa"/>
          </w:tcPr>
          <w:p w14:paraId="42B42109"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13643069"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t>Modularisierung von Use Case 2</w:t>
            </w:r>
          </w:p>
          <w:p w14:paraId="05A1F355"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rsidRPr="000B208B">
              <w:t xml:space="preserve">Ausbessern der </w:t>
            </w:r>
            <w:proofErr w:type="gramStart"/>
            <w:r w:rsidRPr="000B208B">
              <w:t>gefundenen  Schwächen</w:t>
            </w:r>
            <w:proofErr w:type="gramEnd"/>
          </w:p>
          <w:p w14:paraId="3100A66C" w14:textId="77777777" w:rsidR="00623425" w:rsidRPr="00E14C28"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rsidRPr="000B208B">
              <w:t>Analyse von Use Case 1 und 3</w:t>
            </w:r>
          </w:p>
        </w:tc>
      </w:tr>
      <w:tr w:rsidR="00623425" w14:paraId="470E2B61"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107E3709" w14:textId="77777777" w:rsidR="00623425" w:rsidRDefault="00623425" w:rsidP="00490B1F"/>
        </w:tc>
        <w:tc>
          <w:tcPr>
            <w:tcW w:w="7705" w:type="dxa"/>
          </w:tcPr>
          <w:p w14:paraId="55121A8D"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3291871A" w14:textId="77777777" w:rsidR="00623425"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Dokumentation der gefundenen Schwächen</w:t>
            </w:r>
            <w:r w:rsidRPr="00E14C28">
              <w:t xml:space="preserve"> </w:t>
            </w:r>
          </w:p>
          <w:p w14:paraId="13F8B396"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 xml:space="preserve">Funktionierender und vollständiger </w:t>
            </w:r>
            <w:proofErr w:type="spellStart"/>
            <w:r>
              <w:t>Blockly</w:t>
            </w:r>
            <w:proofErr w:type="spellEnd"/>
            <w:r>
              <w:t>-Code</w:t>
            </w:r>
          </w:p>
        </w:tc>
      </w:tr>
      <w:tr w:rsidR="00623425" w14:paraId="59D7AAA6" w14:textId="77777777" w:rsidTr="00490B1F">
        <w:trPr>
          <w:trHeight w:val="692"/>
        </w:trPr>
        <w:tc>
          <w:tcPr>
            <w:cnfStyle w:val="001000000000" w:firstRow="0" w:lastRow="0" w:firstColumn="1" w:lastColumn="0" w:oddVBand="0" w:evenVBand="0" w:oddHBand="0" w:evenHBand="0" w:firstRowFirstColumn="0" w:firstRowLastColumn="0" w:lastRowFirstColumn="0" w:lastRowLastColumn="0"/>
            <w:tcW w:w="1696" w:type="dxa"/>
            <w:vMerge/>
          </w:tcPr>
          <w:p w14:paraId="05A2F053" w14:textId="77777777" w:rsidR="00623425" w:rsidRDefault="00623425" w:rsidP="00490B1F"/>
        </w:tc>
        <w:tc>
          <w:tcPr>
            <w:tcW w:w="7705" w:type="dxa"/>
          </w:tcPr>
          <w:p w14:paraId="56EA4996"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7515EA7D" w14:textId="77777777" w:rsidR="00623425"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t>Gesamter Use Case 2 wurde durchgearbeitet</w:t>
            </w:r>
          </w:p>
          <w:p w14:paraId="64D1A5EF"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proofErr w:type="spellStart"/>
            <w:r>
              <w:t>Blockly</w:t>
            </w:r>
            <w:proofErr w:type="spellEnd"/>
            <w:r>
              <w:t>-Code</w:t>
            </w:r>
          </w:p>
        </w:tc>
      </w:tr>
    </w:tbl>
    <w:p w14:paraId="41BA8091" w14:textId="77777777" w:rsidR="00623425" w:rsidRDefault="00623425" w:rsidP="00623425">
      <w:pPr>
        <w:tabs>
          <w:tab w:val="left" w:pos="1920"/>
        </w:tabs>
      </w:pPr>
    </w:p>
    <w:p w14:paraId="2AE3017C" w14:textId="77777777" w:rsidR="00623425" w:rsidRDefault="00623425" w:rsidP="00623425">
      <w:pPr>
        <w:tabs>
          <w:tab w:val="left" w:pos="1920"/>
        </w:tabs>
      </w:pPr>
    </w:p>
    <w:p w14:paraId="61BCBE79" w14:textId="77777777" w:rsidR="00623425" w:rsidRDefault="00623425" w:rsidP="00623425">
      <w:pPr>
        <w:tabs>
          <w:tab w:val="left" w:pos="1920"/>
        </w:tabs>
      </w:pPr>
    </w:p>
    <w:p w14:paraId="20E40C4A" w14:textId="77777777" w:rsidR="00623425" w:rsidRDefault="00623425" w:rsidP="00623425">
      <w:pPr>
        <w:tabs>
          <w:tab w:val="left" w:pos="1920"/>
        </w:tabs>
      </w:pPr>
    </w:p>
    <w:p w14:paraId="67B82EAC" w14:textId="77777777" w:rsidR="00623425" w:rsidRDefault="00623425" w:rsidP="00623425">
      <w:pPr>
        <w:tabs>
          <w:tab w:val="left" w:pos="1920"/>
        </w:tabs>
      </w:pPr>
    </w:p>
    <w:p w14:paraId="1FE37ABE" w14:textId="77777777" w:rsidR="00623425" w:rsidRDefault="00623425" w:rsidP="00623425">
      <w:pPr>
        <w:tabs>
          <w:tab w:val="left" w:pos="1920"/>
        </w:tabs>
      </w:pPr>
    </w:p>
    <w:p w14:paraId="74E880F8" w14:textId="77777777" w:rsidR="00623425" w:rsidRDefault="00623425" w:rsidP="00623425">
      <w:pPr>
        <w:tabs>
          <w:tab w:val="left" w:pos="1920"/>
        </w:tabs>
      </w:pPr>
    </w:p>
    <w:tbl>
      <w:tblPr>
        <w:tblStyle w:val="Gitternetztabelle4Akzent11"/>
        <w:tblpPr w:leftFromText="141" w:rightFromText="141" w:vertAnchor="page" w:horzAnchor="margin" w:tblpY="4280"/>
        <w:tblW w:w="9621" w:type="dxa"/>
        <w:tblLook w:val="04A0" w:firstRow="1" w:lastRow="0" w:firstColumn="1" w:lastColumn="0" w:noHBand="0" w:noVBand="1"/>
      </w:tblPr>
      <w:tblGrid>
        <w:gridCol w:w="1836"/>
        <w:gridCol w:w="7785"/>
      </w:tblGrid>
      <w:tr w:rsidR="00623425" w14:paraId="71E4EAA9" w14:textId="77777777" w:rsidTr="00490B1F">
        <w:trPr>
          <w:cnfStyle w:val="100000000000" w:firstRow="1" w:lastRow="0" w:firstColumn="0" w:lastColumn="0" w:oddVBand="0" w:evenVBand="0" w:oddHBand="0" w:evenHBand="0" w:firstRowFirstColumn="0" w:firstRowLastColumn="0" w:lastRowFirstColumn="0" w:lastRowLastColumn="0"/>
          <w:trHeight w:val="661"/>
        </w:trPr>
        <w:tc>
          <w:tcPr>
            <w:cnfStyle w:val="001000000000" w:firstRow="0" w:lastRow="0" w:firstColumn="1" w:lastColumn="0" w:oddVBand="0" w:evenVBand="0" w:oddHBand="0" w:evenHBand="0" w:firstRowFirstColumn="0" w:firstRowLastColumn="0" w:lastRowFirstColumn="0" w:lastRowLastColumn="0"/>
            <w:tcW w:w="9621" w:type="dxa"/>
            <w:gridSpan w:val="2"/>
          </w:tcPr>
          <w:p w14:paraId="16A8A1E8" w14:textId="77777777" w:rsidR="00623425" w:rsidRDefault="00623425" w:rsidP="00490B1F">
            <w:pPr>
              <w:jc w:val="center"/>
              <w:rPr>
                <w:b w:val="0"/>
                <w:bCs w:val="0"/>
              </w:rPr>
            </w:pPr>
          </w:p>
          <w:p w14:paraId="5E5805D7" w14:textId="77777777" w:rsidR="00623425" w:rsidRDefault="00623425" w:rsidP="00490B1F"/>
        </w:tc>
      </w:tr>
      <w:tr w:rsidR="00623425" w14:paraId="3D1A86E3" w14:textId="77777777" w:rsidTr="00490B1F">
        <w:trPr>
          <w:cnfStyle w:val="000000100000" w:firstRow="0" w:lastRow="0" w:firstColumn="0" w:lastColumn="0" w:oddVBand="0" w:evenVBand="0" w:oddHBand="1"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1836" w:type="dxa"/>
            <w:vMerge w:val="restart"/>
          </w:tcPr>
          <w:p w14:paraId="760B4243" w14:textId="77777777" w:rsidR="00623425" w:rsidRDefault="00623425" w:rsidP="00490B1F">
            <w:r>
              <w:rPr>
                <w:b w:val="0"/>
                <w:bCs w:val="0"/>
              </w:rPr>
              <w:t xml:space="preserve">PSP-Code, </w:t>
            </w:r>
          </w:p>
          <w:p w14:paraId="28FA01B2" w14:textId="77777777" w:rsidR="00623425" w:rsidRDefault="00623425" w:rsidP="00490B1F">
            <w:r>
              <w:rPr>
                <w:b w:val="0"/>
                <w:bCs w:val="0"/>
              </w:rPr>
              <w:t>AP-Bezeichnung</w:t>
            </w:r>
          </w:p>
          <w:p w14:paraId="1A1FDF29" w14:textId="77777777" w:rsidR="00623425" w:rsidRDefault="00623425" w:rsidP="00490B1F"/>
          <w:p w14:paraId="53C0E509" w14:textId="77777777" w:rsidR="00623425" w:rsidRPr="008F055B" w:rsidRDefault="00623425" w:rsidP="00490B1F">
            <w:r w:rsidRPr="008F055B">
              <w:t>1.3.3</w:t>
            </w:r>
          </w:p>
          <w:p w14:paraId="2A1F6C81" w14:textId="77777777" w:rsidR="00623425" w:rsidRPr="008F055B" w:rsidRDefault="00623425" w:rsidP="00490B1F">
            <w:r w:rsidRPr="008F055B">
              <w:t>1.3.6</w:t>
            </w:r>
          </w:p>
          <w:p w14:paraId="1292495D" w14:textId="77777777" w:rsidR="00623425" w:rsidRDefault="00623425" w:rsidP="00490B1F">
            <w:r>
              <w:t>Analyse Use Case 3</w:t>
            </w:r>
          </w:p>
        </w:tc>
        <w:tc>
          <w:tcPr>
            <w:tcW w:w="7785" w:type="dxa"/>
          </w:tcPr>
          <w:p w14:paraId="1115269E"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737726DB" w14:textId="77777777" w:rsidR="00623425" w:rsidRPr="00E14C28"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Bei diesem Arbeitspaket wird der vorhandene Use Case 3 ausprobiert und auf Schwächen analysiert</w:t>
            </w:r>
          </w:p>
        </w:tc>
      </w:tr>
      <w:tr w:rsidR="00623425" w14:paraId="414D8BCE" w14:textId="77777777" w:rsidTr="00490B1F">
        <w:trPr>
          <w:trHeight w:val="1340"/>
        </w:trPr>
        <w:tc>
          <w:tcPr>
            <w:cnfStyle w:val="001000000000" w:firstRow="0" w:lastRow="0" w:firstColumn="1" w:lastColumn="0" w:oddVBand="0" w:evenVBand="0" w:oddHBand="0" w:evenHBand="0" w:firstRowFirstColumn="0" w:firstRowLastColumn="0" w:lastRowFirstColumn="0" w:lastRowLastColumn="0"/>
            <w:tcW w:w="1836" w:type="dxa"/>
            <w:vMerge/>
          </w:tcPr>
          <w:p w14:paraId="3DB57886" w14:textId="77777777" w:rsidR="00623425" w:rsidRDefault="00623425" w:rsidP="00490B1F"/>
        </w:tc>
        <w:tc>
          <w:tcPr>
            <w:tcW w:w="7785" w:type="dxa"/>
          </w:tcPr>
          <w:p w14:paraId="75DD8026"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4D8A18FB"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t>Modularisierung von Use Case 3</w:t>
            </w:r>
          </w:p>
          <w:p w14:paraId="45ED33AB"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rsidRPr="000B208B">
              <w:t xml:space="preserve">Ausbessern der </w:t>
            </w:r>
            <w:proofErr w:type="gramStart"/>
            <w:r w:rsidRPr="000B208B">
              <w:t>gefundenen  Schwächen</w:t>
            </w:r>
            <w:proofErr w:type="gramEnd"/>
          </w:p>
          <w:p w14:paraId="37E402D6" w14:textId="77777777" w:rsidR="00623425" w:rsidRPr="00E14C28"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rsidRPr="000B208B">
              <w:t xml:space="preserve">Analyse von Use Case 1 und </w:t>
            </w:r>
            <w:r>
              <w:t>2</w:t>
            </w:r>
          </w:p>
        </w:tc>
      </w:tr>
      <w:tr w:rsidR="00623425" w14:paraId="6EB3C421" w14:textId="77777777" w:rsidTr="00490B1F">
        <w:trPr>
          <w:cnfStyle w:val="000000100000" w:firstRow="0" w:lastRow="0" w:firstColumn="0" w:lastColumn="0" w:oddVBand="0" w:evenVBand="0" w:oddHBand="1" w:evenHBand="0" w:firstRowFirstColumn="0" w:firstRowLastColumn="0" w:lastRowFirstColumn="0" w:lastRowLastColumn="0"/>
          <w:trHeight w:val="1016"/>
        </w:trPr>
        <w:tc>
          <w:tcPr>
            <w:cnfStyle w:val="001000000000" w:firstRow="0" w:lastRow="0" w:firstColumn="1" w:lastColumn="0" w:oddVBand="0" w:evenVBand="0" w:oddHBand="0" w:evenHBand="0" w:firstRowFirstColumn="0" w:firstRowLastColumn="0" w:lastRowFirstColumn="0" w:lastRowLastColumn="0"/>
            <w:tcW w:w="1836" w:type="dxa"/>
            <w:vMerge/>
          </w:tcPr>
          <w:p w14:paraId="56F9434A" w14:textId="77777777" w:rsidR="00623425" w:rsidRDefault="00623425" w:rsidP="00490B1F"/>
        </w:tc>
        <w:tc>
          <w:tcPr>
            <w:tcW w:w="7785" w:type="dxa"/>
          </w:tcPr>
          <w:p w14:paraId="3397457A"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4D5119C2" w14:textId="77777777" w:rsidR="00623425"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Dokumentation der gefundenen Schwächen</w:t>
            </w:r>
            <w:r w:rsidRPr="00E14C28">
              <w:t xml:space="preserve"> </w:t>
            </w:r>
          </w:p>
          <w:p w14:paraId="3B560969"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 xml:space="preserve">Funktionierender und vollständiger </w:t>
            </w:r>
            <w:proofErr w:type="spellStart"/>
            <w:r>
              <w:t>Blockly</w:t>
            </w:r>
            <w:proofErr w:type="spellEnd"/>
            <w:r>
              <w:t>-Code</w:t>
            </w:r>
          </w:p>
        </w:tc>
      </w:tr>
      <w:tr w:rsidR="00623425" w14:paraId="05280621" w14:textId="77777777" w:rsidTr="00490B1F">
        <w:trPr>
          <w:trHeight w:val="769"/>
        </w:trPr>
        <w:tc>
          <w:tcPr>
            <w:cnfStyle w:val="001000000000" w:firstRow="0" w:lastRow="0" w:firstColumn="1" w:lastColumn="0" w:oddVBand="0" w:evenVBand="0" w:oddHBand="0" w:evenHBand="0" w:firstRowFirstColumn="0" w:firstRowLastColumn="0" w:lastRowFirstColumn="0" w:lastRowLastColumn="0"/>
            <w:tcW w:w="1836" w:type="dxa"/>
            <w:vMerge/>
          </w:tcPr>
          <w:p w14:paraId="01780EAB" w14:textId="77777777" w:rsidR="00623425" w:rsidRDefault="00623425" w:rsidP="00490B1F"/>
        </w:tc>
        <w:tc>
          <w:tcPr>
            <w:tcW w:w="7785" w:type="dxa"/>
          </w:tcPr>
          <w:p w14:paraId="75D76027"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6290B48C" w14:textId="77777777" w:rsidR="00623425"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t>Gesamter Use Case 3 wurde durchgearbeitet</w:t>
            </w:r>
          </w:p>
          <w:p w14:paraId="646B5851"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proofErr w:type="spellStart"/>
            <w:r>
              <w:t>Blockly</w:t>
            </w:r>
            <w:proofErr w:type="spellEnd"/>
            <w:r>
              <w:t>-Code</w:t>
            </w:r>
          </w:p>
        </w:tc>
      </w:tr>
    </w:tbl>
    <w:p w14:paraId="3D2103A2" w14:textId="4491BBAD" w:rsidR="00623425" w:rsidRDefault="00623425" w:rsidP="00623425">
      <w:pPr>
        <w:spacing w:after="160" w:line="259" w:lineRule="auto"/>
      </w:pPr>
    </w:p>
    <w:p w14:paraId="369534C5" w14:textId="77777777" w:rsidR="00623425" w:rsidRDefault="00623425" w:rsidP="00623425">
      <w:pPr>
        <w:tabs>
          <w:tab w:val="left" w:pos="1920"/>
        </w:tabs>
      </w:pPr>
    </w:p>
    <w:p w14:paraId="15163805" w14:textId="77777777" w:rsidR="00623425" w:rsidRDefault="00623425" w:rsidP="00623425">
      <w:pPr>
        <w:tabs>
          <w:tab w:val="left" w:pos="1920"/>
        </w:tabs>
      </w:pPr>
    </w:p>
    <w:p w14:paraId="106FD21D" w14:textId="77777777" w:rsidR="00623425" w:rsidRDefault="00623425" w:rsidP="00623425">
      <w:pPr>
        <w:tabs>
          <w:tab w:val="left" w:pos="1920"/>
        </w:tabs>
      </w:pPr>
    </w:p>
    <w:p w14:paraId="2CDC6227" w14:textId="77777777" w:rsidR="00623425" w:rsidRDefault="00623425" w:rsidP="00623425">
      <w:pPr>
        <w:tabs>
          <w:tab w:val="left" w:pos="1920"/>
        </w:tabs>
      </w:pPr>
    </w:p>
    <w:tbl>
      <w:tblPr>
        <w:tblStyle w:val="Gitternetztabelle4Akzent11"/>
        <w:tblW w:w="0" w:type="auto"/>
        <w:tblLook w:val="04A0" w:firstRow="1" w:lastRow="0" w:firstColumn="1" w:lastColumn="0" w:noHBand="0" w:noVBand="1"/>
      </w:tblPr>
      <w:tblGrid>
        <w:gridCol w:w="1928"/>
        <w:gridCol w:w="7088"/>
      </w:tblGrid>
      <w:tr w:rsidR="00623425" w14:paraId="3E204E84"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1DAE2DD0" w14:textId="77777777" w:rsidR="00623425" w:rsidRDefault="00623425" w:rsidP="00490B1F">
            <w:pPr>
              <w:jc w:val="center"/>
            </w:pPr>
            <w:r>
              <w:t>Arbeitspaket-Spezifikation</w:t>
            </w:r>
          </w:p>
        </w:tc>
      </w:tr>
      <w:tr w:rsidR="00623425" w14:paraId="69F5F614"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val="restart"/>
          </w:tcPr>
          <w:p w14:paraId="78710281" w14:textId="77777777" w:rsidR="00623425" w:rsidRDefault="00623425" w:rsidP="00490B1F">
            <w:r>
              <w:rPr>
                <w:b w:val="0"/>
                <w:bCs w:val="0"/>
              </w:rPr>
              <w:t xml:space="preserve">PSP-Code, </w:t>
            </w:r>
          </w:p>
          <w:p w14:paraId="227A05ED" w14:textId="77777777" w:rsidR="00623425" w:rsidRDefault="00623425" w:rsidP="00490B1F">
            <w:r>
              <w:rPr>
                <w:b w:val="0"/>
                <w:bCs w:val="0"/>
              </w:rPr>
              <w:t>AP-Bezeichnung</w:t>
            </w:r>
          </w:p>
          <w:p w14:paraId="3E4220B3" w14:textId="77777777" w:rsidR="00623425" w:rsidRDefault="00623425" w:rsidP="00490B1F">
            <w:pPr>
              <w:rPr>
                <w:b w:val="0"/>
                <w:bCs w:val="0"/>
              </w:rPr>
            </w:pPr>
          </w:p>
          <w:p w14:paraId="09ED576F" w14:textId="77777777" w:rsidR="00623425" w:rsidRDefault="00623425" w:rsidP="00490B1F">
            <w:pPr>
              <w:rPr>
                <w:b w:val="0"/>
                <w:bCs w:val="0"/>
              </w:rPr>
            </w:pPr>
          </w:p>
          <w:p w14:paraId="71400015" w14:textId="77777777" w:rsidR="00623425" w:rsidRDefault="00623425" w:rsidP="00490B1F">
            <w:pPr>
              <w:rPr>
                <w:b w:val="0"/>
                <w:bCs w:val="0"/>
              </w:rPr>
            </w:pPr>
          </w:p>
          <w:p w14:paraId="3F501FC3" w14:textId="77777777" w:rsidR="00623425" w:rsidRPr="008F055B" w:rsidRDefault="00623425" w:rsidP="00490B1F">
            <w:r w:rsidRPr="008F055B">
              <w:t>1.4.1</w:t>
            </w:r>
          </w:p>
          <w:p w14:paraId="7FDF58AC" w14:textId="77777777" w:rsidR="00623425" w:rsidRPr="008F055B" w:rsidRDefault="00623425" w:rsidP="00490B1F">
            <w:r w:rsidRPr="008F055B">
              <w:t>1.4.2</w:t>
            </w:r>
          </w:p>
          <w:p w14:paraId="3659C0B6" w14:textId="77777777" w:rsidR="00623425" w:rsidRPr="008F055B" w:rsidRDefault="00623425" w:rsidP="00490B1F">
            <w:r w:rsidRPr="008F055B">
              <w:t>1.4.3</w:t>
            </w:r>
          </w:p>
          <w:p w14:paraId="2C42D445" w14:textId="77777777" w:rsidR="00623425" w:rsidRPr="008F055B" w:rsidRDefault="00623425" w:rsidP="00490B1F">
            <w:r w:rsidRPr="008F055B">
              <w:t>1.4.4</w:t>
            </w:r>
          </w:p>
          <w:p w14:paraId="1AD61FDA" w14:textId="77777777" w:rsidR="00623425" w:rsidRDefault="00623425" w:rsidP="00490B1F">
            <w:r>
              <w:t>Modularisierung Use Case 1</w:t>
            </w:r>
          </w:p>
        </w:tc>
        <w:tc>
          <w:tcPr>
            <w:tcW w:w="7607" w:type="dxa"/>
          </w:tcPr>
          <w:p w14:paraId="2390BE4C"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02E123C2" w14:textId="77777777" w:rsidR="00623425"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Bei diesem Arbeitspaket wird der Use Case 1 in mehrere, kleine Module zerlegt, die eine Implementierung vereinfachen sollen</w:t>
            </w:r>
          </w:p>
          <w:p w14:paraId="12257B28" w14:textId="77777777" w:rsidR="00623425"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Die zuvor gefundenen Schwächen sollen ausgebessert werden</w:t>
            </w:r>
          </w:p>
          <w:p w14:paraId="42F2716B" w14:textId="77777777" w:rsidR="00623425" w:rsidRPr="00E14C28"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Der modularisierte Use Case soll getestet und eventuelle Schwächen ausgebessert werden</w:t>
            </w:r>
          </w:p>
        </w:tc>
      </w:tr>
      <w:tr w:rsidR="00623425" w14:paraId="470D1E26" w14:textId="77777777" w:rsidTr="00490B1F">
        <w:tc>
          <w:tcPr>
            <w:cnfStyle w:val="001000000000" w:firstRow="0" w:lastRow="0" w:firstColumn="1" w:lastColumn="0" w:oddVBand="0" w:evenVBand="0" w:oddHBand="0" w:evenHBand="0" w:firstRowFirstColumn="0" w:firstRowLastColumn="0" w:lastRowFirstColumn="0" w:lastRowLastColumn="0"/>
            <w:tcW w:w="1794" w:type="dxa"/>
            <w:vMerge/>
          </w:tcPr>
          <w:p w14:paraId="1BEE3FCD" w14:textId="77777777" w:rsidR="00623425" w:rsidRDefault="00623425" w:rsidP="00490B1F"/>
        </w:tc>
        <w:tc>
          <w:tcPr>
            <w:tcW w:w="7607" w:type="dxa"/>
          </w:tcPr>
          <w:p w14:paraId="1E12497B"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3E99BB64" w14:textId="77777777" w:rsidR="00623425" w:rsidRPr="00E00C67"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rsidRPr="00E00C67">
              <w:t>Modularisierung von Use Case 2 und 3</w:t>
            </w:r>
          </w:p>
          <w:p w14:paraId="2AB6BEA6" w14:textId="77777777" w:rsidR="00623425" w:rsidRPr="00E00C67"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rsidRPr="00E00C67">
              <w:t>Hinzufügen neuer Funktionalitäten</w:t>
            </w:r>
          </w:p>
          <w:p w14:paraId="3FBCBF8B" w14:textId="77777777" w:rsidR="00623425" w:rsidRPr="00E14C28"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rsidRPr="00E00C67">
              <w:t>Analyse von Use Case 1, 2 und 3</w:t>
            </w:r>
          </w:p>
        </w:tc>
      </w:tr>
      <w:tr w:rsidR="00623425" w14:paraId="3728EC02"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tcPr>
          <w:p w14:paraId="5D4A6BCC" w14:textId="77777777" w:rsidR="00623425" w:rsidRDefault="00623425" w:rsidP="00490B1F"/>
        </w:tc>
        <w:tc>
          <w:tcPr>
            <w:tcW w:w="7607" w:type="dxa"/>
          </w:tcPr>
          <w:p w14:paraId="0B1662B4"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74D554F3"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 xml:space="preserve">Ausführliche Dokumentation des Codes im Dokument Funktionierender und vollständiger </w:t>
            </w:r>
            <w:proofErr w:type="spellStart"/>
            <w:r>
              <w:t>Blockly</w:t>
            </w:r>
            <w:proofErr w:type="spellEnd"/>
            <w:r>
              <w:t>-Code</w:t>
            </w:r>
          </w:p>
        </w:tc>
      </w:tr>
      <w:tr w:rsidR="00623425" w14:paraId="616F5B6B" w14:textId="77777777" w:rsidTr="00490B1F">
        <w:trPr>
          <w:trHeight w:val="692"/>
        </w:trPr>
        <w:tc>
          <w:tcPr>
            <w:cnfStyle w:val="001000000000" w:firstRow="0" w:lastRow="0" w:firstColumn="1" w:lastColumn="0" w:oddVBand="0" w:evenVBand="0" w:oddHBand="0" w:evenHBand="0" w:firstRowFirstColumn="0" w:firstRowLastColumn="0" w:lastRowFirstColumn="0" w:lastRowLastColumn="0"/>
            <w:tcW w:w="1794" w:type="dxa"/>
            <w:vMerge/>
          </w:tcPr>
          <w:p w14:paraId="37F2DAC6" w14:textId="77777777" w:rsidR="00623425" w:rsidRDefault="00623425" w:rsidP="00490B1F"/>
        </w:tc>
        <w:tc>
          <w:tcPr>
            <w:tcW w:w="7607" w:type="dxa"/>
          </w:tcPr>
          <w:p w14:paraId="7ABFB3CB"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27617918"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t xml:space="preserve">Vollständigkeit und Korrektheit des </w:t>
            </w:r>
            <w:proofErr w:type="spellStart"/>
            <w:r>
              <w:t>Blockly</w:t>
            </w:r>
            <w:proofErr w:type="spellEnd"/>
            <w:r>
              <w:t>-Codes</w:t>
            </w:r>
          </w:p>
        </w:tc>
      </w:tr>
    </w:tbl>
    <w:p w14:paraId="0812FF93" w14:textId="77777777" w:rsidR="00623425" w:rsidRDefault="00623425" w:rsidP="00623425">
      <w:pPr>
        <w:tabs>
          <w:tab w:val="left" w:pos="1920"/>
        </w:tabs>
      </w:pPr>
    </w:p>
    <w:p w14:paraId="5BE36CDD" w14:textId="77777777" w:rsidR="00623425" w:rsidRDefault="00623425" w:rsidP="00623425">
      <w:pPr>
        <w:tabs>
          <w:tab w:val="left" w:pos="1920"/>
        </w:tabs>
      </w:pPr>
    </w:p>
    <w:p w14:paraId="3ED4388C" w14:textId="77777777" w:rsidR="00623425" w:rsidRDefault="00623425" w:rsidP="00623425">
      <w:pPr>
        <w:tabs>
          <w:tab w:val="left" w:pos="1920"/>
        </w:tabs>
      </w:pPr>
    </w:p>
    <w:p w14:paraId="6E8A19AA" w14:textId="77777777" w:rsidR="00623425" w:rsidRDefault="00623425" w:rsidP="00623425">
      <w:pPr>
        <w:tabs>
          <w:tab w:val="left" w:pos="1920"/>
        </w:tabs>
      </w:pPr>
    </w:p>
    <w:p w14:paraId="4307818C" w14:textId="77777777" w:rsidR="00623425" w:rsidRDefault="00623425" w:rsidP="00623425">
      <w:pPr>
        <w:tabs>
          <w:tab w:val="left" w:pos="1920"/>
        </w:tabs>
      </w:pPr>
    </w:p>
    <w:p w14:paraId="1201BC31" w14:textId="77777777" w:rsidR="00623425" w:rsidRDefault="00623425" w:rsidP="00623425">
      <w:pPr>
        <w:tabs>
          <w:tab w:val="left" w:pos="1920"/>
        </w:tabs>
      </w:pPr>
    </w:p>
    <w:p w14:paraId="679D5F97" w14:textId="77777777" w:rsidR="00623425" w:rsidRDefault="00623425" w:rsidP="00623425">
      <w:pPr>
        <w:tabs>
          <w:tab w:val="left" w:pos="1920"/>
        </w:tabs>
      </w:pPr>
    </w:p>
    <w:p w14:paraId="1B69221D" w14:textId="77777777" w:rsidR="00623425" w:rsidRDefault="00623425" w:rsidP="00623425">
      <w:pPr>
        <w:tabs>
          <w:tab w:val="left" w:pos="1920"/>
        </w:tabs>
      </w:pPr>
    </w:p>
    <w:p w14:paraId="2B4E687C" w14:textId="77777777" w:rsidR="00623425" w:rsidRDefault="00623425" w:rsidP="00623425">
      <w:pPr>
        <w:tabs>
          <w:tab w:val="left" w:pos="1920"/>
        </w:tabs>
      </w:pPr>
    </w:p>
    <w:tbl>
      <w:tblPr>
        <w:tblStyle w:val="Gitternetztabelle4Akzent11"/>
        <w:tblW w:w="0" w:type="auto"/>
        <w:tblLook w:val="04A0" w:firstRow="1" w:lastRow="0" w:firstColumn="1" w:lastColumn="0" w:noHBand="0" w:noVBand="1"/>
      </w:tblPr>
      <w:tblGrid>
        <w:gridCol w:w="1788"/>
        <w:gridCol w:w="7228"/>
      </w:tblGrid>
      <w:tr w:rsidR="00623425" w14:paraId="1A0382A0"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7A0B2E7E" w14:textId="77777777" w:rsidR="00623425" w:rsidRDefault="00623425" w:rsidP="00490B1F">
            <w:pPr>
              <w:jc w:val="center"/>
            </w:pPr>
            <w:r>
              <w:t>Arbeitspaket-Spezifikation</w:t>
            </w:r>
          </w:p>
        </w:tc>
      </w:tr>
      <w:tr w:rsidR="00623425" w14:paraId="7D64B202"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val="restart"/>
          </w:tcPr>
          <w:p w14:paraId="13B6E881" w14:textId="77777777" w:rsidR="00623425" w:rsidRDefault="00623425" w:rsidP="00490B1F"/>
          <w:p w14:paraId="6B024F10" w14:textId="77777777" w:rsidR="00623425" w:rsidRDefault="00623425" w:rsidP="00490B1F">
            <w:r>
              <w:rPr>
                <w:b w:val="0"/>
                <w:bCs w:val="0"/>
              </w:rPr>
              <w:t xml:space="preserve">PSP-Code, </w:t>
            </w:r>
          </w:p>
          <w:p w14:paraId="52A00D7A" w14:textId="77777777" w:rsidR="00623425" w:rsidRPr="008F055B" w:rsidRDefault="00623425" w:rsidP="00490B1F">
            <w:r>
              <w:rPr>
                <w:b w:val="0"/>
                <w:bCs w:val="0"/>
              </w:rPr>
              <w:t>AP-Bezeichnung</w:t>
            </w:r>
          </w:p>
          <w:p w14:paraId="6131D41D" w14:textId="77777777" w:rsidR="00623425" w:rsidRDefault="00623425" w:rsidP="00490B1F">
            <w:pPr>
              <w:rPr>
                <w:b w:val="0"/>
                <w:bCs w:val="0"/>
              </w:rPr>
            </w:pPr>
          </w:p>
          <w:p w14:paraId="4FA351B9" w14:textId="77777777" w:rsidR="00623425" w:rsidRPr="008F055B" w:rsidRDefault="00623425" w:rsidP="00490B1F">
            <w:r w:rsidRPr="008F055B">
              <w:t>1.4.5</w:t>
            </w:r>
          </w:p>
          <w:p w14:paraId="47830358" w14:textId="77777777" w:rsidR="00623425" w:rsidRPr="008F055B" w:rsidRDefault="00623425" w:rsidP="00490B1F">
            <w:r w:rsidRPr="008F055B">
              <w:t>1.4.6</w:t>
            </w:r>
          </w:p>
          <w:p w14:paraId="08241858" w14:textId="77777777" w:rsidR="00623425" w:rsidRPr="008F055B" w:rsidRDefault="00623425" w:rsidP="00490B1F">
            <w:r w:rsidRPr="008F055B">
              <w:t>1.4.7</w:t>
            </w:r>
          </w:p>
          <w:p w14:paraId="6BC6A57C" w14:textId="77777777" w:rsidR="00623425" w:rsidRPr="008F055B" w:rsidRDefault="00623425" w:rsidP="00490B1F">
            <w:r w:rsidRPr="008F055B">
              <w:t>1.4.8</w:t>
            </w:r>
          </w:p>
          <w:p w14:paraId="3EC764C2" w14:textId="77777777" w:rsidR="00623425" w:rsidRDefault="00623425" w:rsidP="00490B1F">
            <w:r>
              <w:t>Überarbeitung Use Case 2</w:t>
            </w:r>
          </w:p>
        </w:tc>
        <w:tc>
          <w:tcPr>
            <w:tcW w:w="7607" w:type="dxa"/>
          </w:tcPr>
          <w:p w14:paraId="027130BC"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4B674FFF" w14:textId="77777777" w:rsidR="00623425"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Die zuvor gefundenen Schwächen sollen ausgebessert werden</w:t>
            </w:r>
          </w:p>
          <w:p w14:paraId="5574D037" w14:textId="77777777" w:rsidR="00623425" w:rsidRPr="00E14C28"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Der modularisierte Use Case soll getestet und eventuelle Schwächen ausgebessert werden</w:t>
            </w:r>
          </w:p>
        </w:tc>
      </w:tr>
      <w:tr w:rsidR="00623425" w14:paraId="07F0A36F" w14:textId="77777777" w:rsidTr="00490B1F">
        <w:tc>
          <w:tcPr>
            <w:cnfStyle w:val="001000000000" w:firstRow="0" w:lastRow="0" w:firstColumn="1" w:lastColumn="0" w:oddVBand="0" w:evenVBand="0" w:oddHBand="0" w:evenHBand="0" w:firstRowFirstColumn="0" w:firstRowLastColumn="0" w:lastRowFirstColumn="0" w:lastRowLastColumn="0"/>
            <w:tcW w:w="1794" w:type="dxa"/>
            <w:vMerge/>
          </w:tcPr>
          <w:p w14:paraId="1B0DE360" w14:textId="77777777" w:rsidR="00623425" w:rsidRDefault="00623425" w:rsidP="00490B1F"/>
        </w:tc>
        <w:tc>
          <w:tcPr>
            <w:tcW w:w="7607" w:type="dxa"/>
          </w:tcPr>
          <w:p w14:paraId="7ED89C08"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56E6EE05"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t>Modularisierung von Use Case 1 und 3</w:t>
            </w:r>
          </w:p>
          <w:p w14:paraId="74460D41"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t>Hinzufügen neuer Funktionalitäten</w:t>
            </w:r>
          </w:p>
          <w:p w14:paraId="3E7775D8" w14:textId="77777777" w:rsidR="00623425" w:rsidRPr="00E14C28"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rsidRPr="000B208B">
              <w:t>Analyse von Use Case 1</w:t>
            </w:r>
            <w:r>
              <w:t>, 2 und 3</w:t>
            </w:r>
          </w:p>
        </w:tc>
      </w:tr>
      <w:tr w:rsidR="00623425" w14:paraId="2054B973"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tcPr>
          <w:p w14:paraId="35BA8323" w14:textId="77777777" w:rsidR="00623425" w:rsidRDefault="00623425" w:rsidP="00490B1F"/>
        </w:tc>
        <w:tc>
          <w:tcPr>
            <w:tcW w:w="7607" w:type="dxa"/>
          </w:tcPr>
          <w:p w14:paraId="4F4596D4"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3BB816F0"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 xml:space="preserve">Ausführliche Dokumentation des Codes im Dokument Funktionierender und vollständiger </w:t>
            </w:r>
            <w:proofErr w:type="spellStart"/>
            <w:r>
              <w:t>Blockly</w:t>
            </w:r>
            <w:proofErr w:type="spellEnd"/>
            <w:r>
              <w:t>-Code</w:t>
            </w:r>
          </w:p>
        </w:tc>
      </w:tr>
      <w:tr w:rsidR="00623425" w14:paraId="3C4DBA03" w14:textId="77777777" w:rsidTr="00490B1F">
        <w:trPr>
          <w:trHeight w:val="692"/>
        </w:trPr>
        <w:tc>
          <w:tcPr>
            <w:cnfStyle w:val="001000000000" w:firstRow="0" w:lastRow="0" w:firstColumn="1" w:lastColumn="0" w:oddVBand="0" w:evenVBand="0" w:oddHBand="0" w:evenHBand="0" w:firstRowFirstColumn="0" w:firstRowLastColumn="0" w:lastRowFirstColumn="0" w:lastRowLastColumn="0"/>
            <w:tcW w:w="1794" w:type="dxa"/>
            <w:vMerge/>
          </w:tcPr>
          <w:p w14:paraId="6D5B3675" w14:textId="77777777" w:rsidR="00623425" w:rsidRDefault="00623425" w:rsidP="00490B1F"/>
        </w:tc>
        <w:tc>
          <w:tcPr>
            <w:tcW w:w="7607" w:type="dxa"/>
          </w:tcPr>
          <w:p w14:paraId="5F4523DB"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7A7D8469"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t xml:space="preserve">Vollständigkeit und Korrektheit des </w:t>
            </w:r>
            <w:proofErr w:type="spellStart"/>
            <w:r>
              <w:t>Blockly</w:t>
            </w:r>
            <w:proofErr w:type="spellEnd"/>
            <w:r>
              <w:t>-Codes</w:t>
            </w:r>
          </w:p>
        </w:tc>
      </w:tr>
    </w:tbl>
    <w:p w14:paraId="0CE5E753" w14:textId="77777777" w:rsidR="00623425" w:rsidRDefault="00623425" w:rsidP="00623425">
      <w:pPr>
        <w:tabs>
          <w:tab w:val="left" w:pos="1920"/>
        </w:tabs>
      </w:pPr>
    </w:p>
    <w:p w14:paraId="6AE813A5" w14:textId="77777777" w:rsidR="00623425" w:rsidRDefault="00623425" w:rsidP="00623425">
      <w:pPr>
        <w:tabs>
          <w:tab w:val="left" w:pos="1920"/>
        </w:tabs>
      </w:pPr>
    </w:p>
    <w:p w14:paraId="64469F7E" w14:textId="77777777" w:rsidR="00623425" w:rsidRDefault="00623425" w:rsidP="00623425">
      <w:pPr>
        <w:tabs>
          <w:tab w:val="left" w:pos="1920"/>
        </w:tabs>
      </w:pPr>
    </w:p>
    <w:p w14:paraId="04619D0A" w14:textId="77777777" w:rsidR="00623425" w:rsidRDefault="00623425" w:rsidP="00623425">
      <w:pPr>
        <w:tabs>
          <w:tab w:val="left" w:pos="1920"/>
        </w:tabs>
      </w:pPr>
    </w:p>
    <w:tbl>
      <w:tblPr>
        <w:tblStyle w:val="Gitternetztabelle4Akzent11"/>
        <w:tblW w:w="0" w:type="auto"/>
        <w:tblLook w:val="04A0" w:firstRow="1" w:lastRow="0" w:firstColumn="1" w:lastColumn="0" w:noHBand="0" w:noVBand="1"/>
      </w:tblPr>
      <w:tblGrid>
        <w:gridCol w:w="1788"/>
        <w:gridCol w:w="7228"/>
      </w:tblGrid>
      <w:tr w:rsidR="00623425" w14:paraId="2CA9CEC1"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2FD22A34" w14:textId="77777777" w:rsidR="00623425" w:rsidRDefault="00623425" w:rsidP="00490B1F">
            <w:pPr>
              <w:jc w:val="center"/>
            </w:pPr>
            <w:r>
              <w:t>Arbeitspaket-Spezifikation</w:t>
            </w:r>
          </w:p>
        </w:tc>
      </w:tr>
      <w:tr w:rsidR="00623425" w14:paraId="0E5F55EF"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val="restart"/>
          </w:tcPr>
          <w:p w14:paraId="096D8EFE" w14:textId="77777777" w:rsidR="00623425" w:rsidRDefault="00623425" w:rsidP="00490B1F">
            <w:r>
              <w:rPr>
                <w:b w:val="0"/>
                <w:bCs w:val="0"/>
              </w:rPr>
              <w:t xml:space="preserve">PSP-Code, </w:t>
            </w:r>
          </w:p>
          <w:p w14:paraId="4B1367AF" w14:textId="77777777" w:rsidR="00623425" w:rsidRDefault="00623425" w:rsidP="00490B1F">
            <w:r>
              <w:rPr>
                <w:b w:val="0"/>
                <w:bCs w:val="0"/>
              </w:rPr>
              <w:t>AP-Bezeichnung</w:t>
            </w:r>
          </w:p>
          <w:p w14:paraId="427D945E" w14:textId="77777777" w:rsidR="00623425" w:rsidRDefault="00623425" w:rsidP="00490B1F">
            <w:pPr>
              <w:rPr>
                <w:b w:val="0"/>
                <w:bCs w:val="0"/>
              </w:rPr>
            </w:pPr>
          </w:p>
          <w:p w14:paraId="66B1B449" w14:textId="77777777" w:rsidR="00623425" w:rsidRPr="008F055B" w:rsidRDefault="00623425" w:rsidP="00490B1F">
            <w:r w:rsidRPr="008F055B">
              <w:t>1.4.9</w:t>
            </w:r>
          </w:p>
          <w:p w14:paraId="4A5E4210" w14:textId="77777777" w:rsidR="00623425" w:rsidRPr="008F055B" w:rsidRDefault="00623425" w:rsidP="00490B1F">
            <w:r w:rsidRPr="008F055B">
              <w:t>1.4.10</w:t>
            </w:r>
          </w:p>
          <w:p w14:paraId="1D194F15" w14:textId="77777777" w:rsidR="00623425" w:rsidRPr="008F055B" w:rsidRDefault="00623425" w:rsidP="00490B1F">
            <w:r w:rsidRPr="008F055B">
              <w:t>1.4.11</w:t>
            </w:r>
          </w:p>
          <w:p w14:paraId="6EFBA85A" w14:textId="77777777" w:rsidR="00623425" w:rsidRPr="008F055B" w:rsidRDefault="00623425" w:rsidP="00490B1F">
            <w:r w:rsidRPr="008F055B">
              <w:t>1.4.12</w:t>
            </w:r>
          </w:p>
          <w:p w14:paraId="477668B9" w14:textId="77777777" w:rsidR="00623425" w:rsidRDefault="00623425" w:rsidP="00490B1F">
            <w:r>
              <w:t>Überarbeitung Use Case 3</w:t>
            </w:r>
          </w:p>
        </w:tc>
        <w:tc>
          <w:tcPr>
            <w:tcW w:w="7607" w:type="dxa"/>
          </w:tcPr>
          <w:p w14:paraId="249C6DEE"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20320C72" w14:textId="77777777" w:rsidR="00623425"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Die zuvor gefundenen Schwächen sollen ausgebessert werden</w:t>
            </w:r>
          </w:p>
          <w:p w14:paraId="3B1421BE" w14:textId="77777777" w:rsidR="00623425" w:rsidRPr="00E14C28"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Der modularisierte Use Case soll getestet und eventuelle Schwächen ausgebessert werden</w:t>
            </w:r>
          </w:p>
        </w:tc>
      </w:tr>
      <w:tr w:rsidR="00623425" w14:paraId="15FFD1D2" w14:textId="77777777" w:rsidTr="00490B1F">
        <w:tc>
          <w:tcPr>
            <w:cnfStyle w:val="001000000000" w:firstRow="0" w:lastRow="0" w:firstColumn="1" w:lastColumn="0" w:oddVBand="0" w:evenVBand="0" w:oddHBand="0" w:evenHBand="0" w:firstRowFirstColumn="0" w:firstRowLastColumn="0" w:lastRowFirstColumn="0" w:lastRowLastColumn="0"/>
            <w:tcW w:w="1794" w:type="dxa"/>
            <w:vMerge/>
          </w:tcPr>
          <w:p w14:paraId="7A70787A" w14:textId="77777777" w:rsidR="00623425" w:rsidRDefault="00623425" w:rsidP="00490B1F"/>
        </w:tc>
        <w:tc>
          <w:tcPr>
            <w:tcW w:w="7607" w:type="dxa"/>
          </w:tcPr>
          <w:p w14:paraId="47CAEB89"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4EBAD37D"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t>Modularisierung von Use Case 2 und 1</w:t>
            </w:r>
          </w:p>
          <w:p w14:paraId="705051C0" w14:textId="77777777" w:rsidR="00623425" w:rsidRPr="000B208B"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t>Hinzufügen neuer Funktionalität</w:t>
            </w:r>
          </w:p>
          <w:p w14:paraId="545D2FCE" w14:textId="77777777" w:rsidR="00623425" w:rsidRPr="00E14C28"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rsidRPr="000B208B">
              <w:t>Analyse von Use Case 1</w:t>
            </w:r>
            <w:r>
              <w:t>, 2 und 3</w:t>
            </w:r>
          </w:p>
        </w:tc>
      </w:tr>
      <w:tr w:rsidR="00623425" w14:paraId="24C12E32"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tcPr>
          <w:p w14:paraId="122132EB" w14:textId="77777777" w:rsidR="00623425" w:rsidRDefault="00623425" w:rsidP="00490B1F"/>
        </w:tc>
        <w:tc>
          <w:tcPr>
            <w:tcW w:w="7607" w:type="dxa"/>
          </w:tcPr>
          <w:p w14:paraId="1EAB1BBE"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25540E9C"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 xml:space="preserve">Ausführliche Dokumentation des Codes im Dokument Funktionierender und vollständiger </w:t>
            </w:r>
            <w:proofErr w:type="spellStart"/>
            <w:r>
              <w:t>Blockly</w:t>
            </w:r>
            <w:proofErr w:type="spellEnd"/>
            <w:r>
              <w:t>-Code</w:t>
            </w:r>
          </w:p>
        </w:tc>
      </w:tr>
      <w:tr w:rsidR="00623425" w14:paraId="27AA6FA6" w14:textId="77777777" w:rsidTr="00490B1F">
        <w:trPr>
          <w:trHeight w:val="692"/>
        </w:trPr>
        <w:tc>
          <w:tcPr>
            <w:cnfStyle w:val="001000000000" w:firstRow="0" w:lastRow="0" w:firstColumn="1" w:lastColumn="0" w:oddVBand="0" w:evenVBand="0" w:oddHBand="0" w:evenHBand="0" w:firstRowFirstColumn="0" w:firstRowLastColumn="0" w:lastRowFirstColumn="0" w:lastRowLastColumn="0"/>
            <w:tcW w:w="1794" w:type="dxa"/>
            <w:vMerge/>
          </w:tcPr>
          <w:p w14:paraId="2215FE7F" w14:textId="77777777" w:rsidR="00623425" w:rsidRDefault="00623425" w:rsidP="00490B1F"/>
        </w:tc>
        <w:tc>
          <w:tcPr>
            <w:tcW w:w="7607" w:type="dxa"/>
          </w:tcPr>
          <w:p w14:paraId="40D108CE"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2E4BA94B"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t xml:space="preserve">Vollständigkeit und Korrektheit des </w:t>
            </w:r>
            <w:proofErr w:type="spellStart"/>
            <w:r>
              <w:t>Blockly</w:t>
            </w:r>
            <w:proofErr w:type="spellEnd"/>
            <w:r>
              <w:t>-Codes</w:t>
            </w:r>
          </w:p>
        </w:tc>
      </w:tr>
    </w:tbl>
    <w:p w14:paraId="5089FF22" w14:textId="77777777" w:rsidR="00623425" w:rsidRDefault="00623425" w:rsidP="00623425">
      <w:pPr>
        <w:tabs>
          <w:tab w:val="left" w:pos="1920"/>
        </w:tabs>
      </w:pPr>
    </w:p>
    <w:p w14:paraId="590D8E4C" w14:textId="77777777" w:rsidR="00623425" w:rsidRDefault="00623425" w:rsidP="00623425">
      <w:pPr>
        <w:tabs>
          <w:tab w:val="left" w:pos="1920"/>
        </w:tabs>
      </w:pPr>
    </w:p>
    <w:p w14:paraId="7818D65E" w14:textId="77777777" w:rsidR="00623425" w:rsidRDefault="00623425" w:rsidP="00623425">
      <w:pPr>
        <w:tabs>
          <w:tab w:val="left" w:pos="1920"/>
        </w:tabs>
      </w:pPr>
    </w:p>
    <w:p w14:paraId="6BE4CF67" w14:textId="77777777" w:rsidR="00623425" w:rsidRDefault="00623425" w:rsidP="00623425">
      <w:pPr>
        <w:tabs>
          <w:tab w:val="left" w:pos="1920"/>
        </w:tabs>
      </w:pPr>
    </w:p>
    <w:p w14:paraId="43F59AFA" w14:textId="77777777" w:rsidR="00623425" w:rsidRDefault="00623425" w:rsidP="00623425">
      <w:pPr>
        <w:tabs>
          <w:tab w:val="left" w:pos="1920"/>
        </w:tabs>
      </w:pPr>
    </w:p>
    <w:tbl>
      <w:tblPr>
        <w:tblStyle w:val="Gitternetztabelle4Akzent11"/>
        <w:tblW w:w="0" w:type="auto"/>
        <w:tblLook w:val="04A0" w:firstRow="1" w:lastRow="0" w:firstColumn="1" w:lastColumn="0" w:noHBand="0" w:noVBand="1"/>
      </w:tblPr>
      <w:tblGrid>
        <w:gridCol w:w="2038"/>
        <w:gridCol w:w="6978"/>
      </w:tblGrid>
      <w:tr w:rsidR="00623425" w14:paraId="0A564DBE" w14:textId="77777777" w:rsidTr="00490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01" w:type="dxa"/>
            <w:gridSpan w:val="2"/>
          </w:tcPr>
          <w:p w14:paraId="40474CB3" w14:textId="77777777" w:rsidR="00623425" w:rsidRDefault="00623425" w:rsidP="00490B1F">
            <w:pPr>
              <w:jc w:val="center"/>
            </w:pPr>
            <w:r>
              <w:t>Arbeitspaket-Spezifikation</w:t>
            </w:r>
          </w:p>
        </w:tc>
      </w:tr>
      <w:tr w:rsidR="00623425" w:rsidRPr="0021663F" w14:paraId="05DEC19F"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val="restart"/>
          </w:tcPr>
          <w:p w14:paraId="2BF115EA" w14:textId="77777777" w:rsidR="00623425" w:rsidRDefault="00623425" w:rsidP="00490B1F">
            <w:r>
              <w:rPr>
                <w:b w:val="0"/>
                <w:bCs w:val="0"/>
              </w:rPr>
              <w:t xml:space="preserve">PSP-Code, </w:t>
            </w:r>
          </w:p>
          <w:p w14:paraId="5AE28C12" w14:textId="77777777" w:rsidR="00623425" w:rsidRDefault="00623425" w:rsidP="00490B1F">
            <w:r>
              <w:rPr>
                <w:b w:val="0"/>
                <w:bCs w:val="0"/>
              </w:rPr>
              <w:t>AP-Bezeichnung</w:t>
            </w:r>
          </w:p>
          <w:p w14:paraId="4024751E" w14:textId="77777777" w:rsidR="00623425" w:rsidRDefault="00623425" w:rsidP="00490B1F">
            <w:pPr>
              <w:rPr>
                <w:b w:val="0"/>
                <w:bCs w:val="0"/>
              </w:rPr>
            </w:pPr>
          </w:p>
          <w:p w14:paraId="51ADCCED" w14:textId="77777777" w:rsidR="00623425" w:rsidRPr="008F055B" w:rsidRDefault="00623425" w:rsidP="00490B1F">
            <w:r w:rsidRPr="008F055B">
              <w:t>1.5.1</w:t>
            </w:r>
          </w:p>
          <w:p w14:paraId="139B6F73" w14:textId="77777777" w:rsidR="00623425" w:rsidRPr="008F055B" w:rsidRDefault="00623425" w:rsidP="00490B1F">
            <w:r w:rsidRPr="008F055B">
              <w:t>1.5.2</w:t>
            </w:r>
          </w:p>
          <w:p w14:paraId="4D0F4FF7" w14:textId="77777777" w:rsidR="00623425" w:rsidRPr="008F055B" w:rsidRDefault="00623425" w:rsidP="00490B1F">
            <w:r w:rsidRPr="008F055B">
              <w:t>1.5.3</w:t>
            </w:r>
          </w:p>
          <w:p w14:paraId="5F7B919E" w14:textId="77777777" w:rsidR="00623425" w:rsidRDefault="00623425" w:rsidP="00490B1F">
            <w:pPr>
              <w:rPr>
                <w:b w:val="0"/>
                <w:bCs w:val="0"/>
              </w:rPr>
            </w:pPr>
            <w:r w:rsidRPr="008F055B">
              <w:t>1.5.4</w:t>
            </w:r>
          </w:p>
          <w:p w14:paraId="228E40E7" w14:textId="77777777" w:rsidR="00623425" w:rsidRDefault="00623425" w:rsidP="00490B1F">
            <w:pPr>
              <w:rPr>
                <w:b w:val="0"/>
                <w:bCs w:val="0"/>
              </w:rPr>
            </w:pPr>
            <w:r>
              <w:t>1.5.5</w:t>
            </w:r>
          </w:p>
          <w:p w14:paraId="465CA3FA" w14:textId="77777777" w:rsidR="00623425" w:rsidRPr="008F055B" w:rsidRDefault="00623425" w:rsidP="00490B1F">
            <w:r>
              <w:t>1.5.6</w:t>
            </w:r>
          </w:p>
          <w:p w14:paraId="6B0B814A" w14:textId="77777777" w:rsidR="00623425" w:rsidRDefault="00623425" w:rsidP="00490B1F">
            <w:pPr>
              <w:rPr>
                <w:b w:val="0"/>
                <w:bCs w:val="0"/>
              </w:rPr>
            </w:pPr>
            <w:r>
              <w:t>Inhaltsergänzung</w:t>
            </w:r>
          </w:p>
          <w:p w14:paraId="336BDB0F" w14:textId="77777777" w:rsidR="00623425" w:rsidRDefault="00623425" w:rsidP="00490B1F">
            <w:r>
              <w:t>Website</w:t>
            </w:r>
          </w:p>
        </w:tc>
        <w:tc>
          <w:tcPr>
            <w:tcW w:w="7607" w:type="dxa"/>
          </w:tcPr>
          <w:p w14:paraId="4BBFACEF"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Inhalt</w:t>
            </w:r>
          </w:p>
          <w:p w14:paraId="135A288A" w14:textId="77777777" w:rsidR="00623425"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t>Bei diesem Arbeitspaket soll die bereits vorhandene Website um noch fehlende Inhalte ergänzt werden</w:t>
            </w:r>
          </w:p>
          <w:p w14:paraId="04D1F633" w14:textId="77777777" w:rsidR="00623425" w:rsidRPr="0021663F" w:rsidRDefault="00623425" w:rsidP="00490B1F">
            <w:pPr>
              <w:pStyle w:val="Listenabsatz"/>
              <w:numPr>
                <w:ilvl w:val="0"/>
                <w:numId w:val="26"/>
              </w:numPr>
              <w:cnfStyle w:val="000000100000" w:firstRow="0" w:lastRow="0" w:firstColumn="0" w:lastColumn="0" w:oddVBand="0" w:evenVBand="0" w:oddHBand="1" w:evenHBand="0" w:firstRowFirstColumn="0" w:firstRowLastColumn="0" w:lastRowFirstColumn="0" w:lastRowLastColumn="0"/>
            </w:pPr>
            <w:r w:rsidRPr="0021663F">
              <w:t>Die Use Cases sollen au</w:t>
            </w:r>
            <w:r>
              <w:t>f die Website ergänzt werden</w:t>
            </w:r>
          </w:p>
        </w:tc>
      </w:tr>
      <w:tr w:rsidR="00623425" w14:paraId="25CE9260" w14:textId="77777777" w:rsidTr="00490B1F">
        <w:tc>
          <w:tcPr>
            <w:cnfStyle w:val="001000000000" w:firstRow="0" w:lastRow="0" w:firstColumn="1" w:lastColumn="0" w:oddVBand="0" w:evenVBand="0" w:oddHBand="0" w:evenHBand="0" w:firstRowFirstColumn="0" w:firstRowLastColumn="0" w:lastRowFirstColumn="0" w:lastRowLastColumn="0"/>
            <w:tcW w:w="1794" w:type="dxa"/>
            <w:vMerge/>
          </w:tcPr>
          <w:p w14:paraId="4DB6A1FD" w14:textId="77777777" w:rsidR="00623425" w:rsidRPr="0021663F" w:rsidRDefault="00623425" w:rsidP="00490B1F"/>
        </w:tc>
        <w:tc>
          <w:tcPr>
            <w:tcW w:w="7607" w:type="dxa"/>
          </w:tcPr>
          <w:p w14:paraId="72714DB6"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Nicht-Inhalte</w:t>
            </w:r>
          </w:p>
          <w:p w14:paraId="7FBF210B" w14:textId="77777777" w:rsidR="00623425" w:rsidRPr="00FD085E"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rPr>
                <w:b/>
                <w:bCs/>
              </w:rPr>
            </w:pPr>
            <w:r>
              <w:t>Use Cases verändern</w:t>
            </w:r>
          </w:p>
          <w:p w14:paraId="6263B2C8" w14:textId="77777777" w:rsidR="00623425" w:rsidRPr="00FD085E" w:rsidRDefault="00623425" w:rsidP="00490B1F">
            <w:pPr>
              <w:pStyle w:val="Listenabsatz"/>
              <w:numPr>
                <w:ilvl w:val="0"/>
                <w:numId w:val="27"/>
              </w:numPr>
              <w:cnfStyle w:val="000000000000" w:firstRow="0" w:lastRow="0" w:firstColumn="0" w:lastColumn="0" w:oddVBand="0" w:evenVBand="0" w:oddHBand="0" w:evenHBand="0" w:firstRowFirstColumn="0" w:firstRowLastColumn="0" w:lastRowFirstColumn="0" w:lastRowLastColumn="0"/>
            </w:pPr>
            <w:r w:rsidRPr="00FD085E">
              <w:t>Neue Website erstellen</w:t>
            </w:r>
          </w:p>
        </w:tc>
      </w:tr>
      <w:tr w:rsidR="00623425" w14:paraId="74A20771" w14:textId="77777777" w:rsidTr="00490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4" w:type="dxa"/>
            <w:vMerge/>
          </w:tcPr>
          <w:p w14:paraId="00D2400D" w14:textId="77777777" w:rsidR="00623425" w:rsidRDefault="00623425" w:rsidP="00490B1F"/>
        </w:tc>
        <w:tc>
          <w:tcPr>
            <w:tcW w:w="7607" w:type="dxa"/>
          </w:tcPr>
          <w:p w14:paraId="1CEFD7AA" w14:textId="77777777" w:rsidR="00623425" w:rsidRDefault="00623425" w:rsidP="00490B1F">
            <w:pPr>
              <w:cnfStyle w:val="000000100000" w:firstRow="0" w:lastRow="0" w:firstColumn="0" w:lastColumn="0" w:oddVBand="0" w:evenVBand="0" w:oddHBand="1" w:evenHBand="0" w:firstRowFirstColumn="0" w:firstRowLastColumn="0" w:lastRowFirstColumn="0" w:lastRowLastColumn="0"/>
              <w:rPr>
                <w:b/>
                <w:bCs/>
              </w:rPr>
            </w:pPr>
            <w:r w:rsidRPr="00E14C28">
              <w:rPr>
                <w:b/>
                <w:bCs/>
              </w:rPr>
              <w:t>AP-Ergebnisse</w:t>
            </w:r>
          </w:p>
          <w:p w14:paraId="38315D4A" w14:textId="77777777" w:rsidR="00623425"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Inhalte für die Website</w:t>
            </w:r>
          </w:p>
          <w:p w14:paraId="58D4BEA1" w14:textId="77777777" w:rsidR="00623425" w:rsidRPr="00E14C28" w:rsidRDefault="00623425" w:rsidP="00490B1F">
            <w:pPr>
              <w:pStyle w:val="Listenabsatz"/>
              <w:numPr>
                <w:ilvl w:val="0"/>
                <w:numId w:val="27"/>
              </w:numPr>
              <w:cnfStyle w:val="000000100000" w:firstRow="0" w:lastRow="0" w:firstColumn="0" w:lastColumn="0" w:oddVBand="0" w:evenVBand="0" w:oddHBand="1" w:evenHBand="0" w:firstRowFirstColumn="0" w:firstRowLastColumn="0" w:lastRowFirstColumn="0" w:lastRowLastColumn="0"/>
            </w:pPr>
            <w:r>
              <w:t>Inhaltlich vollständige Website</w:t>
            </w:r>
          </w:p>
        </w:tc>
      </w:tr>
      <w:tr w:rsidR="00623425" w14:paraId="7F2EB538" w14:textId="77777777" w:rsidTr="00490B1F">
        <w:trPr>
          <w:trHeight w:val="692"/>
        </w:trPr>
        <w:tc>
          <w:tcPr>
            <w:cnfStyle w:val="001000000000" w:firstRow="0" w:lastRow="0" w:firstColumn="1" w:lastColumn="0" w:oddVBand="0" w:evenVBand="0" w:oddHBand="0" w:evenHBand="0" w:firstRowFirstColumn="0" w:firstRowLastColumn="0" w:lastRowFirstColumn="0" w:lastRowLastColumn="0"/>
            <w:tcW w:w="1794" w:type="dxa"/>
            <w:vMerge/>
          </w:tcPr>
          <w:p w14:paraId="07047BE8" w14:textId="77777777" w:rsidR="00623425" w:rsidRDefault="00623425" w:rsidP="00490B1F"/>
        </w:tc>
        <w:tc>
          <w:tcPr>
            <w:tcW w:w="7607" w:type="dxa"/>
          </w:tcPr>
          <w:p w14:paraId="52121E84" w14:textId="77777777" w:rsidR="00623425" w:rsidRDefault="00623425" w:rsidP="00490B1F">
            <w:pPr>
              <w:cnfStyle w:val="000000000000" w:firstRow="0" w:lastRow="0" w:firstColumn="0" w:lastColumn="0" w:oddVBand="0" w:evenVBand="0" w:oddHBand="0" w:evenHBand="0" w:firstRowFirstColumn="0" w:firstRowLastColumn="0" w:lastRowFirstColumn="0" w:lastRowLastColumn="0"/>
              <w:rPr>
                <w:b/>
                <w:bCs/>
              </w:rPr>
            </w:pPr>
            <w:r w:rsidRPr="00E14C28">
              <w:rPr>
                <w:b/>
                <w:bCs/>
              </w:rPr>
              <w:t>AP-Leistungsfortschrittmessung</w:t>
            </w:r>
          </w:p>
          <w:p w14:paraId="1C298060" w14:textId="77777777" w:rsidR="00623425" w:rsidRPr="00E14C28" w:rsidRDefault="00623425" w:rsidP="00490B1F">
            <w:pPr>
              <w:pStyle w:val="Listenabsatz"/>
              <w:numPr>
                <w:ilvl w:val="0"/>
                <w:numId w:val="28"/>
              </w:numPr>
              <w:cnfStyle w:val="000000000000" w:firstRow="0" w:lastRow="0" w:firstColumn="0" w:lastColumn="0" w:oddVBand="0" w:evenVBand="0" w:oddHBand="0" w:evenHBand="0" w:firstRowFirstColumn="0" w:firstRowLastColumn="0" w:lastRowFirstColumn="0" w:lastRowLastColumn="0"/>
            </w:pPr>
            <w:r>
              <w:t xml:space="preserve">Anzahl der neuen Inhalte für die Website </w:t>
            </w:r>
          </w:p>
        </w:tc>
      </w:tr>
    </w:tbl>
    <w:p w14:paraId="3DEB1716" w14:textId="77777777" w:rsidR="00623425" w:rsidRDefault="00623425" w:rsidP="00623425">
      <w:pPr>
        <w:tabs>
          <w:tab w:val="left" w:pos="1920"/>
        </w:tabs>
      </w:pPr>
    </w:p>
    <w:p w14:paraId="7EE176A3" w14:textId="77777777" w:rsidR="00623425" w:rsidRDefault="00623425" w:rsidP="00623425">
      <w:pPr>
        <w:spacing w:after="160" w:line="259" w:lineRule="auto"/>
      </w:pPr>
      <w:r>
        <w:br w:type="page"/>
      </w:r>
    </w:p>
    <w:p w14:paraId="2A914EA4" w14:textId="77777777" w:rsidR="00623425" w:rsidRDefault="00623425" w:rsidP="00623425">
      <w:pPr>
        <w:pStyle w:val="berschrift2"/>
      </w:pPr>
      <w:bookmarkStart w:id="14" w:name="_Toc108703542"/>
      <w:r>
        <w:t>Projektfunktionendiagramm</w:t>
      </w:r>
      <w:bookmarkEnd w:id="14"/>
    </w:p>
    <w:tbl>
      <w:tblPr>
        <w:tblStyle w:val="Tabellenraster"/>
        <w:tblW w:w="0" w:type="auto"/>
        <w:tblLook w:val="04A0" w:firstRow="1" w:lastRow="0" w:firstColumn="1" w:lastColumn="0" w:noHBand="0" w:noVBand="1"/>
      </w:tblPr>
      <w:tblGrid>
        <w:gridCol w:w="1379"/>
        <w:gridCol w:w="2727"/>
        <w:gridCol w:w="851"/>
        <w:gridCol w:w="850"/>
        <w:gridCol w:w="851"/>
        <w:gridCol w:w="1559"/>
      </w:tblGrid>
      <w:tr w:rsidR="00623425" w14:paraId="68454BEC" w14:textId="77777777" w:rsidTr="00490B1F">
        <w:tc>
          <w:tcPr>
            <w:tcW w:w="8217" w:type="dxa"/>
            <w:gridSpan w:val="6"/>
            <w:shd w:val="clear" w:color="auto" w:fill="BFBFBF" w:themeFill="background1" w:themeFillShade="BF"/>
            <w:vAlign w:val="center"/>
          </w:tcPr>
          <w:p w14:paraId="2382B422" w14:textId="77777777" w:rsidR="00623425" w:rsidRDefault="00623425" w:rsidP="00490B1F">
            <w:pPr>
              <w:jc w:val="center"/>
            </w:pPr>
            <w:r>
              <w:t>Projektfunktionendiagramm</w:t>
            </w:r>
          </w:p>
        </w:tc>
      </w:tr>
      <w:tr w:rsidR="00623425" w14:paraId="2B818618" w14:textId="77777777" w:rsidTr="00490B1F">
        <w:trPr>
          <w:cantSplit/>
          <w:trHeight w:val="1134"/>
        </w:trPr>
        <w:tc>
          <w:tcPr>
            <w:tcW w:w="1379" w:type="dxa"/>
            <w:shd w:val="clear" w:color="auto" w:fill="A6A6A6" w:themeFill="background1" w:themeFillShade="A6"/>
          </w:tcPr>
          <w:p w14:paraId="457E9931" w14:textId="77777777" w:rsidR="00623425" w:rsidRDefault="00623425" w:rsidP="00490B1F">
            <w:r>
              <w:t>PSP-Code</w:t>
            </w:r>
          </w:p>
        </w:tc>
        <w:tc>
          <w:tcPr>
            <w:tcW w:w="2727" w:type="dxa"/>
            <w:tcBorders>
              <w:tl2br w:val="single" w:sz="4" w:space="0" w:color="auto"/>
            </w:tcBorders>
            <w:shd w:val="clear" w:color="auto" w:fill="A6A6A6" w:themeFill="background1" w:themeFillShade="A6"/>
          </w:tcPr>
          <w:p w14:paraId="24C7BB54" w14:textId="77777777" w:rsidR="00623425" w:rsidRDefault="00623425" w:rsidP="00490B1F">
            <w:pPr>
              <w:jc w:val="right"/>
            </w:pPr>
            <w:r>
              <w:t>Rolle und Umwelten</w:t>
            </w:r>
          </w:p>
          <w:p w14:paraId="1D6A46C8" w14:textId="77777777" w:rsidR="00623425" w:rsidRDefault="00623425" w:rsidP="00490B1F">
            <w:r>
              <w:t>AP –</w:t>
            </w:r>
          </w:p>
          <w:p w14:paraId="112A2227" w14:textId="77777777" w:rsidR="00623425" w:rsidRDefault="00623425" w:rsidP="00490B1F">
            <w:r>
              <w:t>Bezeichnung</w:t>
            </w:r>
          </w:p>
        </w:tc>
        <w:tc>
          <w:tcPr>
            <w:tcW w:w="851" w:type="dxa"/>
            <w:shd w:val="clear" w:color="auto" w:fill="F2F2F2" w:themeFill="background1" w:themeFillShade="F2"/>
            <w:textDirection w:val="btLr"/>
            <w:vAlign w:val="bottom"/>
          </w:tcPr>
          <w:p w14:paraId="186CEE30" w14:textId="77777777" w:rsidR="00623425" w:rsidRDefault="00623425" w:rsidP="00490B1F">
            <w:pPr>
              <w:ind w:left="113" w:right="113"/>
            </w:pPr>
            <w:r>
              <w:t>Lena Pötzl</w:t>
            </w:r>
          </w:p>
        </w:tc>
        <w:tc>
          <w:tcPr>
            <w:tcW w:w="850" w:type="dxa"/>
            <w:shd w:val="clear" w:color="auto" w:fill="F2F2F2" w:themeFill="background1" w:themeFillShade="F2"/>
            <w:textDirection w:val="btLr"/>
            <w:vAlign w:val="bottom"/>
          </w:tcPr>
          <w:p w14:paraId="25FA6DDF" w14:textId="77777777" w:rsidR="00623425" w:rsidRDefault="00623425" w:rsidP="00490B1F">
            <w:pPr>
              <w:ind w:left="113" w:right="113"/>
            </w:pPr>
            <w:r>
              <w:t>Hannah Mörth</w:t>
            </w:r>
          </w:p>
        </w:tc>
        <w:tc>
          <w:tcPr>
            <w:tcW w:w="851" w:type="dxa"/>
            <w:shd w:val="clear" w:color="auto" w:fill="F2F2F2" w:themeFill="background1" w:themeFillShade="F2"/>
            <w:textDirection w:val="btLr"/>
            <w:vAlign w:val="bottom"/>
          </w:tcPr>
          <w:p w14:paraId="1355D3F7" w14:textId="77777777" w:rsidR="00623425" w:rsidRDefault="00623425" w:rsidP="00490B1F">
            <w:pPr>
              <w:ind w:left="113" w:right="113"/>
            </w:pPr>
            <w:r>
              <w:t xml:space="preserve">Janine </w:t>
            </w:r>
            <w:proofErr w:type="spellStart"/>
            <w:r>
              <w:t>Feyrer</w:t>
            </w:r>
            <w:proofErr w:type="spellEnd"/>
          </w:p>
        </w:tc>
        <w:tc>
          <w:tcPr>
            <w:tcW w:w="1559" w:type="dxa"/>
            <w:shd w:val="clear" w:color="auto" w:fill="F2F2F2" w:themeFill="background1" w:themeFillShade="F2"/>
            <w:textDirection w:val="btLr"/>
            <w:vAlign w:val="bottom"/>
          </w:tcPr>
          <w:p w14:paraId="5EB156F0" w14:textId="77777777" w:rsidR="00623425" w:rsidRDefault="00623425" w:rsidP="00490B1F">
            <w:pPr>
              <w:ind w:left="113" w:right="113"/>
            </w:pPr>
            <w:r>
              <w:t xml:space="preserve">Christian </w:t>
            </w:r>
            <w:proofErr w:type="spellStart"/>
            <w:r>
              <w:t>Stary</w:t>
            </w:r>
            <w:proofErr w:type="spellEnd"/>
            <w:r>
              <w:t>/</w:t>
            </w:r>
          </w:p>
          <w:p w14:paraId="54611578" w14:textId="77777777" w:rsidR="00623425" w:rsidRDefault="00623425" w:rsidP="00490B1F">
            <w:pPr>
              <w:ind w:left="113" w:right="113"/>
            </w:pPr>
            <w:r>
              <w:t xml:space="preserve">Claudia </w:t>
            </w:r>
            <w:proofErr w:type="spellStart"/>
            <w:r>
              <w:t>Kaar</w:t>
            </w:r>
            <w:proofErr w:type="spellEnd"/>
          </w:p>
        </w:tc>
      </w:tr>
      <w:tr w:rsidR="00623425" w14:paraId="25675271" w14:textId="77777777" w:rsidTr="00490B1F">
        <w:tc>
          <w:tcPr>
            <w:tcW w:w="1379" w:type="dxa"/>
            <w:shd w:val="clear" w:color="auto" w:fill="D9D9D9" w:themeFill="background1" w:themeFillShade="D9"/>
          </w:tcPr>
          <w:p w14:paraId="230216F8" w14:textId="77777777" w:rsidR="00623425" w:rsidRPr="00286392" w:rsidRDefault="00623425" w:rsidP="00490B1F">
            <w:pPr>
              <w:pStyle w:val="Listenabsatz"/>
              <w:numPr>
                <w:ilvl w:val="1"/>
                <w:numId w:val="37"/>
              </w:numPr>
              <w:rPr>
                <w:b/>
                <w:bCs/>
              </w:rPr>
            </w:pPr>
          </w:p>
        </w:tc>
        <w:tc>
          <w:tcPr>
            <w:tcW w:w="2727" w:type="dxa"/>
            <w:shd w:val="clear" w:color="auto" w:fill="D9D9D9" w:themeFill="background1" w:themeFillShade="D9"/>
          </w:tcPr>
          <w:p w14:paraId="2237F02D" w14:textId="77777777" w:rsidR="00623425" w:rsidRPr="0045261B" w:rsidRDefault="00623425" w:rsidP="00490B1F">
            <w:pPr>
              <w:rPr>
                <w:b/>
                <w:bCs/>
              </w:rPr>
            </w:pPr>
            <w:r w:rsidRPr="0045261B">
              <w:rPr>
                <w:b/>
                <w:bCs/>
              </w:rPr>
              <w:t>Projektmanagement</w:t>
            </w:r>
          </w:p>
        </w:tc>
        <w:tc>
          <w:tcPr>
            <w:tcW w:w="851" w:type="dxa"/>
            <w:shd w:val="clear" w:color="auto" w:fill="D9D9D9" w:themeFill="background1" w:themeFillShade="D9"/>
          </w:tcPr>
          <w:p w14:paraId="5705BE25" w14:textId="77777777" w:rsidR="00623425" w:rsidRPr="0045261B" w:rsidRDefault="00623425" w:rsidP="00490B1F">
            <w:pPr>
              <w:rPr>
                <w:b/>
                <w:bCs/>
              </w:rPr>
            </w:pPr>
          </w:p>
        </w:tc>
        <w:tc>
          <w:tcPr>
            <w:tcW w:w="850" w:type="dxa"/>
            <w:shd w:val="clear" w:color="auto" w:fill="D9D9D9" w:themeFill="background1" w:themeFillShade="D9"/>
          </w:tcPr>
          <w:p w14:paraId="125C7C71" w14:textId="77777777" w:rsidR="00623425" w:rsidRPr="0045261B" w:rsidRDefault="00623425" w:rsidP="00490B1F">
            <w:pPr>
              <w:rPr>
                <w:b/>
                <w:bCs/>
              </w:rPr>
            </w:pPr>
          </w:p>
        </w:tc>
        <w:tc>
          <w:tcPr>
            <w:tcW w:w="851" w:type="dxa"/>
            <w:shd w:val="clear" w:color="auto" w:fill="D9D9D9" w:themeFill="background1" w:themeFillShade="D9"/>
          </w:tcPr>
          <w:p w14:paraId="011EBD37" w14:textId="77777777" w:rsidR="00623425" w:rsidRPr="0045261B" w:rsidRDefault="00623425" w:rsidP="00490B1F">
            <w:pPr>
              <w:rPr>
                <w:b/>
                <w:bCs/>
              </w:rPr>
            </w:pPr>
          </w:p>
        </w:tc>
        <w:tc>
          <w:tcPr>
            <w:tcW w:w="1559" w:type="dxa"/>
            <w:shd w:val="clear" w:color="auto" w:fill="D9D9D9" w:themeFill="background1" w:themeFillShade="D9"/>
          </w:tcPr>
          <w:p w14:paraId="134DA95F" w14:textId="77777777" w:rsidR="00623425" w:rsidRPr="0045261B" w:rsidRDefault="00623425" w:rsidP="00490B1F">
            <w:pPr>
              <w:rPr>
                <w:b/>
                <w:bCs/>
              </w:rPr>
            </w:pPr>
          </w:p>
        </w:tc>
      </w:tr>
      <w:tr w:rsidR="00623425" w14:paraId="5E296E2B" w14:textId="77777777" w:rsidTr="00490B1F">
        <w:tc>
          <w:tcPr>
            <w:tcW w:w="1379" w:type="dxa"/>
          </w:tcPr>
          <w:p w14:paraId="07D28F7C" w14:textId="77777777" w:rsidR="00623425" w:rsidRDefault="00623425" w:rsidP="00490B1F">
            <w:r>
              <w:t>1.1.1</w:t>
            </w:r>
          </w:p>
        </w:tc>
        <w:tc>
          <w:tcPr>
            <w:tcW w:w="2727" w:type="dxa"/>
          </w:tcPr>
          <w:p w14:paraId="33D73C63" w14:textId="77777777" w:rsidR="00623425" w:rsidRDefault="00623425" w:rsidP="00490B1F">
            <w:r>
              <w:t>Projekt beauftragt</w:t>
            </w:r>
          </w:p>
        </w:tc>
        <w:tc>
          <w:tcPr>
            <w:tcW w:w="851" w:type="dxa"/>
          </w:tcPr>
          <w:p w14:paraId="633463DD" w14:textId="77777777" w:rsidR="00623425" w:rsidRDefault="00623425" w:rsidP="00490B1F">
            <w:r>
              <w:t>M</w:t>
            </w:r>
          </w:p>
        </w:tc>
        <w:tc>
          <w:tcPr>
            <w:tcW w:w="850" w:type="dxa"/>
          </w:tcPr>
          <w:p w14:paraId="6BE7F8D3" w14:textId="77777777" w:rsidR="00623425" w:rsidRDefault="00623425" w:rsidP="00490B1F">
            <w:r>
              <w:t>M</w:t>
            </w:r>
          </w:p>
        </w:tc>
        <w:tc>
          <w:tcPr>
            <w:tcW w:w="851" w:type="dxa"/>
          </w:tcPr>
          <w:p w14:paraId="3D41AF96" w14:textId="77777777" w:rsidR="00623425" w:rsidRDefault="00623425" w:rsidP="00490B1F">
            <w:r>
              <w:t>M</w:t>
            </w:r>
          </w:p>
        </w:tc>
        <w:tc>
          <w:tcPr>
            <w:tcW w:w="1559" w:type="dxa"/>
          </w:tcPr>
          <w:p w14:paraId="1BF9EDED" w14:textId="77777777" w:rsidR="00623425" w:rsidRDefault="00623425" w:rsidP="00490B1F">
            <w:r>
              <w:t>D</w:t>
            </w:r>
          </w:p>
        </w:tc>
      </w:tr>
      <w:tr w:rsidR="00623425" w14:paraId="78E3D6F5" w14:textId="77777777" w:rsidTr="00490B1F">
        <w:tc>
          <w:tcPr>
            <w:tcW w:w="1379" w:type="dxa"/>
          </w:tcPr>
          <w:p w14:paraId="767455FD" w14:textId="77777777" w:rsidR="00623425" w:rsidRDefault="00623425" w:rsidP="00490B1F">
            <w:r>
              <w:t>1.1.2</w:t>
            </w:r>
          </w:p>
        </w:tc>
        <w:tc>
          <w:tcPr>
            <w:tcW w:w="2727" w:type="dxa"/>
          </w:tcPr>
          <w:p w14:paraId="6813BA1A" w14:textId="77777777" w:rsidR="00623425" w:rsidRDefault="00623425" w:rsidP="00490B1F">
            <w:r>
              <w:t>Projekt koordiniert</w:t>
            </w:r>
          </w:p>
        </w:tc>
        <w:tc>
          <w:tcPr>
            <w:tcW w:w="851" w:type="dxa"/>
          </w:tcPr>
          <w:p w14:paraId="57D76690" w14:textId="77777777" w:rsidR="00623425" w:rsidRDefault="00623425" w:rsidP="00490B1F">
            <w:r>
              <w:t>D</w:t>
            </w:r>
          </w:p>
        </w:tc>
        <w:tc>
          <w:tcPr>
            <w:tcW w:w="850" w:type="dxa"/>
          </w:tcPr>
          <w:p w14:paraId="7D868A76" w14:textId="77777777" w:rsidR="00623425" w:rsidRDefault="00623425" w:rsidP="00490B1F">
            <w:r>
              <w:t>M</w:t>
            </w:r>
          </w:p>
        </w:tc>
        <w:tc>
          <w:tcPr>
            <w:tcW w:w="851" w:type="dxa"/>
          </w:tcPr>
          <w:p w14:paraId="2D7ABD24" w14:textId="77777777" w:rsidR="00623425" w:rsidRDefault="00623425" w:rsidP="00490B1F">
            <w:r>
              <w:t>M</w:t>
            </w:r>
          </w:p>
        </w:tc>
        <w:tc>
          <w:tcPr>
            <w:tcW w:w="1559" w:type="dxa"/>
          </w:tcPr>
          <w:p w14:paraId="58B6D3AF" w14:textId="77777777" w:rsidR="00623425" w:rsidRDefault="00623425" w:rsidP="00490B1F">
            <w:r>
              <w:t>I</w:t>
            </w:r>
          </w:p>
        </w:tc>
      </w:tr>
      <w:tr w:rsidR="00623425" w14:paraId="38DFCCB6" w14:textId="77777777" w:rsidTr="00490B1F">
        <w:tc>
          <w:tcPr>
            <w:tcW w:w="1379" w:type="dxa"/>
          </w:tcPr>
          <w:p w14:paraId="57BA74E8" w14:textId="77777777" w:rsidR="00623425" w:rsidRDefault="00623425" w:rsidP="00490B1F">
            <w:r>
              <w:t>1.1.3</w:t>
            </w:r>
          </w:p>
        </w:tc>
        <w:tc>
          <w:tcPr>
            <w:tcW w:w="2727" w:type="dxa"/>
          </w:tcPr>
          <w:p w14:paraId="2723C485" w14:textId="77777777" w:rsidR="00623425" w:rsidRDefault="00623425" w:rsidP="00490B1F">
            <w:r>
              <w:t>Projekt durchführen</w:t>
            </w:r>
          </w:p>
        </w:tc>
        <w:tc>
          <w:tcPr>
            <w:tcW w:w="851" w:type="dxa"/>
          </w:tcPr>
          <w:p w14:paraId="2236ECCC" w14:textId="77777777" w:rsidR="00623425" w:rsidRDefault="00623425" w:rsidP="00490B1F">
            <w:r>
              <w:t>D</w:t>
            </w:r>
          </w:p>
        </w:tc>
        <w:tc>
          <w:tcPr>
            <w:tcW w:w="850" w:type="dxa"/>
          </w:tcPr>
          <w:p w14:paraId="302716B7" w14:textId="77777777" w:rsidR="00623425" w:rsidRDefault="00623425" w:rsidP="00490B1F">
            <w:r>
              <w:t>D</w:t>
            </w:r>
          </w:p>
        </w:tc>
        <w:tc>
          <w:tcPr>
            <w:tcW w:w="851" w:type="dxa"/>
          </w:tcPr>
          <w:p w14:paraId="669F44B1" w14:textId="77777777" w:rsidR="00623425" w:rsidRDefault="00623425" w:rsidP="00490B1F">
            <w:r>
              <w:t>D</w:t>
            </w:r>
          </w:p>
        </w:tc>
        <w:tc>
          <w:tcPr>
            <w:tcW w:w="1559" w:type="dxa"/>
          </w:tcPr>
          <w:p w14:paraId="071B2ED1" w14:textId="77777777" w:rsidR="00623425" w:rsidRDefault="00623425" w:rsidP="00490B1F">
            <w:r>
              <w:t>I</w:t>
            </w:r>
          </w:p>
        </w:tc>
      </w:tr>
      <w:tr w:rsidR="00623425" w14:paraId="188BD4F3" w14:textId="77777777" w:rsidTr="00490B1F">
        <w:tc>
          <w:tcPr>
            <w:tcW w:w="1379" w:type="dxa"/>
          </w:tcPr>
          <w:p w14:paraId="7CBD3236" w14:textId="77777777" w:rsidR="00623425" w:rsidRDefault="00623425" w:rsidP="00490B1F">
            <w:r>
              <w:t>1.1.4</w:t>
            </w:r>
          </w:p>
        </w:tc>
        <w:tc>
          <w:tcPr>
            <w:tcW w:w="2727" w:type="dxa"/>
          </w:tcPr>
          <w:p w14:paraId="013C487E" w14:textId="77777777" w:rsidR="00623425" w:rsidRDefault="00623425" w:rsidP="00490B1F">
            <w:r>
              <w:t>Projekt abschließen</w:t>
            </w:r>
          </w:p>
        </w:tc>
        <w:tc>
          <w:tcPr>
            <w:tcW w:w="851" w:type="dxa"/>
          </w:tcPr>
          <w:p w14:paraId="00B5BB75" w14:textId="77777777" w:rsidR="00623425" w:rsidRDefault="00623425" w:rsidP="00490B1F">
            <w:r>
              <w:t>D</w:t>
            </w:r>
          </w:p>
        </w:tc>
        <w:tc>
          <w:tcPr>
            <w:tcW w:w="850" w:type="dxa"/>
          </w:tcPr>
          <w:p w14:paraId="56E51507" w14:textId="77777777" w:rsidR="00623425" w:rsidRDefault="00623425" w:rsidP="00490B1F">
            <w:r>
              <w:t>D</w:t>
            </w:r>
          </w:p>
        </w:tc>
        <w:tc>
          <w:tcPr>
            <w:tcW w:w="851" w:type="dxa"/>
          </w:tcPr>
          <w:p w14:paraId="2D648240" w14:textId="77777777" w:rsidR="00623425" w:rsidRDefault="00623425" w:rsidP="00490B1F">
            <w:r>
              <w:t>D</w:t>
            </w:r>
          </w:p>
        </w:tc>
        <w:tc>
          <w:tcPr>
            <w:tcW w:w="1559" w:type="dxa"/>
          </w:tcPr>
          <w:p w14:paraId="03E58E2C" w14:textId="77777777" w:rsidR="00623425" w:rsidRDefault="00623425" w:rsidP="00490B1F">
            <w:r>
              <w:t>D</w:t>
            </w:r>
          </w:p>
        </w:tc>
      </w:tr>
      <w:tr w:rsidR="00623425" w14:paraId="350F9822" w14:textId="77777777" w:rsidTr="00490B1F">
        <w:tc>
          <w:tcPr>
            <w:tcW w:w="1379" w:type="dxa"/>
          </w:tcPr>
          <w:p w14:paraId="47753323" w14:textId="77777777" w:rsidR="00623425" w:rsidRDefault="00623425" w:rsidP="00490B1F">
            <w:r>
              <w:t>1.1.5</w:t>
            </w:r>
          </w:p>
        </w:tc>
        <w:tc>
          <w:tcPr>
            <w:tcW w:w="2727" w:type="dxa"/>
          </w:tcPr>
          <w:p w14:paraId="76379CC7" w14:textId="77777777" w:rsidR="00623425" w:rsidRDefault="00623425" w:rsidP="00490B1F">
            <w:r>
              <w:t>Projekt abgenommen</w:t>
            </w:r>
          </w:p>
        </w:tc>
        <w:tc>
          <w:tcPr>
            <w:tcW w:w="851" w:type="dxa"/>
          </w:tcPr>
          <w:p w14:paraId="4E86810B" w14:textId="77777777" w:rsidR="00623425" w:rsidRDefault="00623425" w:rsidP="00490B1F">
            <w:r>
              <w:t>D</w:t>
            </w:r>
          </w:p>
        </w:tc>
        <w:tc>
          <w:tcPr>
            <w:tcW w:w="850" w:type="dxa"/>
          </w:tcPr>
          <w:p w14:paraId="19115B7D" w14:textId="77777777" w:rsidR="00623425" w:rsidRDefault="00623425" w:rsidP="00490B1F">
            <w:r>
              <w:t>D</w:t>
            </w:r>
          </w:p>
        </w:tc>
        <w:tc>
          <w:tcPr>
            <w:tcW w:w="851" w:type="dxa"/>
          </w:tcPr>
          <w:p w14:paraId="49EF91BE" w14:textId="77777777" w:rsidR="00623425" w:rsidRDefault="00623425" w:rsidP="00490B1F">
            <w:r>
              <w:t>D</w:t>
            </w:r>
          </w:p>
        </w:tc>
        <w:tc>
          <w:tcPr>
            <w:tcW w:w="1559" w:type="dxa"/>
          </w:tcPr>
          <w:p w14:paraId="06B6FCDF" w14:textId="77777777" w:rsidR="00623425" w:rsidRDefault="00623425" w:rsidP="00490B1F">
            <w:r>
              <w:t>D</w:t>
            </w:r>
          </w:p>
        </w:tc>
      </w:tr>
      <w:tr w:rsidR="00623425" w14:paraId="77553E7F" w14:textId="77777777" w:rsidTr="00490B1F">
        <w:tc>
          <w:tcPr>
            <w:tcW w:w="1379" w:type="dxa"/>
            <w:shd w:val="clear" w:color="auto" w:fill="D9D9D9" w:themeFill="background1" w:themeFillShade="D9"/>
          </w:tcPr>
          <w:p w14:paraId="324C0EC5" w14:textId="77777777" w:rsidR="00623425" w:rsidRPr="0045261B" w:rsidRDefault="00623425" w:rsidP="00490B1F">
            <w:pPr>
              <w:rPr>
                <w:b/>
                <w:bCs/>
              </w:rPr>
            </w:pPr>
            <w:r w:rsidRPr="0045261B">
              <w:rPr>
                <w:b/>
                <w:bCs/>
              </w:rPr>
              <w:t xml:space="preserve">1.2 </w:t>
            </w:r>
          </w:p>
        </w:tc>
        <w:tc>
          <w:tcPr>
            <w:tcW w:w="2727" w:type="dxa"/>
            <w:shd w:val="clear" w:color="auto" w:fill="D9D9D9" w:themeFill="background1" w:themeFillShade="D9"/>
          </w:tcPr>
          <w:p w14:paraId="2ADF5ACF" w14:textId="77777777" w:rsidR="00623425" w:rsidRPr="0045261B" w:rsidRDefault="00623425" w:rsidP="00490B1F">
            <w:pPr>
              <w:rPr>
                <w:b/>
                <w:bCs/>
              </w:rPr>
            </w:pPr>
            <w:r w:rsidRPr="0045261B">
              <w:rPr>
                <w:b/>
                <w:bCs/>
              </w:rPr>
              <w:t>Vorbereitung</w:t>
            </w:r>
          </w:p>
        </w:tc>
        <w:tc>
          <w:tcPr>
            <w:tcW w:w="851" w:type="dxa"/>
            <w:shd w:val="clear" w:color="auto" w:fill="D9D9D9" w:themeFill="background1" w:themeFillShade="D9"/>
          </w:tcPr>
          <w:p w14:paraId="55AB765D" w14:textId="77777777" w:rsidR="00623425" w:rsidRPr="0045261B" w:rsidRDefault="00623425" w:rsidP="00490B1F">
            <w:pPr>
              <w:rPr>
                <w:b/>
                <w:bCs/>
              </w:rPr>
            </w:pPr>
          </w:p>
        </w:tc>
        <w:tc>
          <w:tcPr>
            <w:tcW w:w="850" w:type="dxa"/>
            <w:shd w:val="clear" w:color="auto" w:fill="D9D9D9" w:themeFill="background1" w:themeFillShade="D9"/>
          </w:tcPr>
          <w:p w14:paraId="2DE8AC59" w14:textId="77777777" w:rsidR="00623425" w:rsidRPr="0045261B" w:rsidRDefault="00623425" w:rsidP="00490B1F">
            <w:pPr>
              <w:rPr>
                <w:b/>
                <w:bCs/>
              </w:rPr>
            </w:pPr>
          </w:p>
        </w:tc>
        <w:tc>
          <w:tcPr>
            <w:tcW w:w="851" w:type="dxa"/>
            <w:shd w:val="clear" w:color="auto" w:fill="D9D9D9" w:themeFill="background1" w:themeFillShade="D9"/>
          </w:tcPr>
          <w:p w14:paraId="52288EA6" w14:textId="77777777" w:rsidR="00623425" w:rsidRPr="0045261B" w:rsidRDefault="00623425" w:rsidP="00490B1F">
            <w:pPr>
              <w:rPr>
                <w:b/>
                <w:bCs/>
              </w:rPr>
            </w:pPr>
          </w:p>
        </w:tc>
        <w:tc>
          <w:tcPr>
            <w:tcW w:w="1559" w:type="dxa"/>
            <w:shd w:val="clear" w:color="auto" w:fill="D9D9D9" w:themeFill="background1" w:themeFillShade="D9"/>
          </w:tcPr>
          <w:p w14:paraId="78F5589C" w14:textId="77777777" w:rsidR="00623425" w:rsidRPr="0045261B" w:rsidRDefault="00623425" w:rsidP="00490B1F">
            <w:pPr>
              <w:rPr>
                <w:b/>
                <w:bCs/>
              </w:rPr>
            </w:pPr>
          </w:p>
        </w:tc>
      </w:tr>
      <w:tr w:rsidR="00623425" w14:paraId="46913FCD" w14:textId="77777777" w:rsidTr="00490B1F">
        <w:tc>
          <w:tcPr>
            <w:tcW w:w="1379" w:type="dxa"/>
          </w:tcPr>
          <w:p w14:paraId="1C4B88A6" w14:textId="77777777" w:rsidR="00623425" w:rsidRDefault="00623425" w:rsidP="00490B1F">
            <w:r>
              <w:t>1.2.1</w:t>
            </w:r>
          </w:p>
        </w:tc>
        <w:tc>
          <w:tcPr>
            <w:tcW w:w="2727" w:type="dxa"/>
          </w:tcPr>
          <w:p w14:paraId="18C5FB2F" w14:textId="77777777" w:rsidR="00623425" w:rsidRDefault="00623425" w:rsidP="00490B1F">
            <w:r>
              <w:t>Projektstruktur angelegt</w:t>
            </w:r>
          </w:p>
        </w:tc>
        <w:tc>
          <w:tcPr>
            <w:tcW w:w="851" w:type="dxa"/>
          </w:tcPr>
          <w:p w14:paraId="7E41FA5C" w14:textId="77777777" w:rsidR="00623425" w:rsidRDefault="00623425" w:rsidP="00490B1F">
            <w:r>
              <w:t>M</w:t>
            </w:r>
          </w:p>
        </w:tc>
        <w:tc>
          <w:tcPr>
            <w:tcW w:w="850" w:type="dxa"/>
          </w:tcPr>
          <w:p w14:paraId="442E95C8" w14:textId="77777777" w:rsidR="00623425" w:rsidRDefault="00623425" w:rsidP="00490B1F">
            <w:r>
              <w:t>D</w:t>
            </w:r>
          </w:p>
        </w:tc>
        <w:tc>
          <w:tcPr>
            <w:tcW w:w="851" w:type="dxa"/>
          </w:tcPr>
          <w:p w14:paraId="4A34E4F5" w14:textId="77777777" w:rsidR="00623425" w:rsidRDefault="00623425" w:rsidP="00490B1F">
            <w:r>
              <w:t>M</w:t>
            </w:r>
          </w:p>
        </w:tc>
        <w:tc>
          <w:tcPr>
            <w:tcW w:w="1559" w:type="dxa"/>
          </w:tcPr>
          <w:p w14:paraId="6A4079E5" w14:textId="77777777" w:rsidR="00623425" w:rsidRDefault="00623425" w:rsidP="00490B1F">
            <w:r>
              <w:t>I</w:t>
            </w:r>
          </w:p>
        </w:tc>
      </w:tr>
      <w:tr w:rsidR="00623425" w14:paraId="0AB0AD89" w14:textId="77777777" w:rsidTr="00490B1F">
        <w:tc>
          <w:tcPr>
            <w:tcW w:w="1379" w:type="dxa"/>
          </w:tcPr>
          <w:p w14:paraId="4D496DBE" w14:textId="77777777" w:rsidR="00623425" w:rsidRDefault="00623425" w:rsidP="00490B1F">
            <w:r>
              <w:t>1.2.2</w:t>
            </w:r>
          </w:p>
        </w:tc>
        <w:tc>
          <w:tcPr>
            <w:tcW w:w="2727" w:type="dxa"/>
          </w:tcPr>
          <w:p w14:paraId="1503FCCD" w14:textId="77777777" w:rsidR="00623425" w:rsidRDefault="00623425" w:rsidP="00490B1F">
            <w:r>
              <w:t>Projektplanung erstellt</w:t>
            </w:r>
          </w:p>
        </w:tc>
        <w:tc>
          <w:tcPr>
            <w:tcW w:w="851" w:type="dxa"/>
          </w:tcPr>
          <w:p w14:paraId="5505F1BA" w14:textId="77777777" w:rsidR="00623425" w:rsidRDefault="00623425" w:rsidP="00490B1F">
            <w:r>
              <w:t>M</w:t>
            </w:r>
          </w:p>
        </w:tc>
        <w:tc>
          <w:tcPr>
            <w:tcW w:w="850" w:type="dxa"/>
          </w:tcPr>
          <w:p w14:paraId="601761AE" w14:textId="77777777" w:rsidR="00623425" w:rsidRDefault="00623425" w:rsidP="00490B1F">
            <w:r>
              <w:t>D</w:t>
            </w:r>
          </w:p>
        </w:tc>
        <w:tc>
          <w:tcPr>
            <w:tcW w:w="851" w:type="dxa"/>
          </w:tcPr>
          <w:p w14:paraId="7C0B4CBD" w14:textId="77777777" w:rsidR="00623425" w:rsidRDefault="00623425" w:rsidP="00490B1F">
            <w:r>
              <w:t>M</w:t>
            </w:r>
          </w:p>
        </w:tc>
        <w:tc>
          <w:tcPr>
            <w:tcW w:w="1559" w:type="dxa"/>
          </w:tcPr>
          <w:p w14:paraId="588BEA84" w14:textId="77777777" w:rsidR="00623425" w:rsidRDefault="00623425" w:rsidP="00490B1F">
            <w:r>
              <w:t>I</w:t>
            </w:r>
          </w:p>
        </w:tc>
      </w:tr>
      <w:tr w:rsidR="00623425" w14:paraId="436F1210" w14:textId="77777777" w:rsidTr="00490B1F">
        <w:tc>
          <w:tcPr>
            <w:tcW w:w="1379" w:type="dxa"/>
          </w:tcPr>
          <w:p w14:paraId="36FE239B" w14:textId="77777777" w:rsidR="00623425" w:rsidRDefault="00623425" w:rsidP="00490B1F">
            <w:r>
              <w:t>1.2.3</w:t>
            </w:r>
          </w:p>
        </w:tc>
        <w:tc>
          <w:tcPr>
            <w:tcW w:w="2727" w:type="dxa"/>
          </w:tcPr>
          <w:p w14:paraId="4EA8CC0C" w14:textId="77777777" w:rsidR="00623425" w:rsidRDefault="00623425" w:rsidP="00490B1F">
            <w:r>
              <w:t>Einarbeitung durchgeführt</w:t>
            </w:r>
          </w:p>
        </w:tc>
        <w:tc>
          <w:tcPr>
            <w:tcW w:w="851" w:type="dxa"/>
          </w:tcPr>
          <w:p w14:paraId="3CA8C0ED" w14:textId="77777777" w:rsidR="00623425" w:rsidRDefault="00623425" w:rsidP="00490B1F">
            <w:r>
              <w:t>D</w:t>
            </w:r>
          </w:p>
        </w:tc>
        <w:tc>
          <w:tcPr>
            <w:tcW w:w="850" w:type="dxa"/>
          </w:tcPr>
          <w:p w14:paraId="30FE1266" w14:textId="77777777" w:rsidR="00623425" w:rsidRDefault="00623425" w:rsidP="00490B1F">
            <w:r>
              <w:t>D</w:t>
            </w:r>
          </w:p>
        </w:tc>
        <w:tc>
          <w:tcPr>
            <w:tcW w:w="851" w:type="dxa"/>
          </w:tcPr>
          <w:p w14:paraId="1E14A5C7" w14:textId="77777777" w:rsidR="00623425" w:rsidRDefault="00623425" w:rsidP="00490B1F">
            <w:r>
              <w:t>D</w:t>
            </w:r>
          </w:p>
        </w:tc>
        <w:tc>
          <w:tcPr>
            <w:tcW w:w="1559" w:type="dxa"/>
          </w:tcPr>
          <w:p w14:paraId="19288B27" w14:textId="77777777" w:rsidR="00623425" w:rsidRDefault="00623425" w:rsidP="00490B1F">
            <w:r>
              <w:t>I</w:t>
            </w:r>
          </w:p>
        </w:tc>
      </w:tr>
      <w:tr w:rsidR="00623425" w14:paraId="6CE4D753" w14:textId="77777777" w:rsidTr="00490B1F">
        <w:tc>
          <w:tcPr>
            <w:tcW w:w="1379" w:type="dxa"/>
            <w:shd w:val="clear" w:color="auto" w:fill="D9D9D9" w:themeFill="background1" w:themeFillShade="D9"/>
          </w:tcPr>
          <w:p w14:paraId="1714C0D0" w14:textId="77777777" w:rsidR="00623425" w:rsidRPr="008C3ACE" w:rsidRDefault="00623425" w:rsidP="00490B1F">
            <w:pPr>
              <w:rPr>
                <w:b/>
                <w:bCs/>
              </w:rPr>
            </w:pPr>
            <w:r w:rsidRPr="008C3ACE">
              <w:rPr>
                <w:b/>
                <w:bCs/>
              </w:rPr>
              <w:t>1.3</w:t>
            </w:r>
          </w:p>
        </w:tc>
        <w:tc>
          <w:tcPr>
            <w:tcW w:w="2727" w:type="dxa"/>
            <w:shd w:val="clear" w:color="auto" w:fill="D9D9D9" w:themeFill="background1" w:themeFillShade="D9"/>
          </w:tcPr>
          <w:p w14:paraId="1235AC9A" w14:textId="77777777" w:rsidR="00623425" w:rsidRPr="008C3ACE" w:rsidRDefault="00623425" w:rsidP="00490B1F">
            <w:pPr>
              <w:rPr>
                <w:b/>
                <w:bCs/>
              </w:rPr>
            </w:pPr>
            <w:r w:rsidRPr="008C3ACE">
              <w:rPr>
                <w:b/>
                <w:bCs/>
              </w:rPr>
              <w:t>Analyse Use Case</w:t>
            </w:r>
            <w:r>
              <w:rPr>
                <w:b/>
                <w:bCs/>
              </w:rPr>
              <w:t>s</w:t>
            </w:r>
          </w:p>
        </w:tc>
        <w:tc>
          <w:tcPr>
            <w:tcW w:w="851" w:type="dxa"/>
            <w:shd w:val="clear" w:color="auto" w:fill="D9D9D9" w:themeFill="background1" w:themeFillShade="D9"/>
          </w:tcPr>
          <w:p w14:paraId="302B5CE6" w14:textId="77777777" w:rsidR="00623425" w:rsidRPr="008C3ACE" w:rsidRDefault="00623425" w:rsidP="00490B1F">
            <w:pPr>
              <w:rPr>
                <w:b/>
                <w:bCs/>
              </w:rPr>
            </w:pPr>
          </w:p>
        </w:tc>
        <w:tc>
          <w:tcPr>
            <w:tcW w:w="850" w:type="dxa"/>
            <w:shd w:val="clear" w:color="auto" w:fill="D9D9D9" w:themeFill="background1" w:themeFillShade="D9"/>
          </w:tcPr>
          <w:p w14:paraId="0A97ABF0" w14:textId="77777777" w:rsidR="00623425" w:rsidRPr="008C3ACE" w:rsidRDefault="00623425" w:rsidP="00490B1F">
            <w:pPr>
              <w:rPr>
                <w:b/>
                <w:bCs/>
              </w:rPr>
            </w:pPr>
          </w:p>
        </w:tc>
        <w:tc>
          <w:tcPr>
            <w:tcW w:w="851" w:type="dxa"/>
            <w:shd w:val="clear" w:color="auto" w:fill="D9D9D9" w:themeFill="background1" w:themeFillShade="D9"/>
          </w:tcPr>
          <w:p w14:paraId="77ABDB7E" w14:textId="77777777" w:rsidR="00623425" w:rsidRPr="008C3ACE" w:rsidRDefault="00623425" w:rsidP="00490B1F">
            <w:pPr>
              <w:rPr>
                <w:b/>
                <w:bCs/>
              </w:rPr>
            </w:pPr>
          </w:p>
        </w:tc>
        <w:tc>
          <w:tcPr>
            <w:tcW w:w="1559" w:type="dxa"/>
            <w:shd w:val="clear" w:color="auto" w:fill="D9D9D9" w:themeFill="background1" w:themeFillShade="D9"/>
          </w:tcPr>
          <w:p w14:paraId="171071A7" w14:textId="77777777" w:rsidR="00623425" w:rsidRPr="008C3ACE" w:rsidRDefault="00623425" w:rsidP="00490B1F">
            <w:pPr>
              <w:rPr>
                <w:b/>
                <w:bCs/>
              </w:rPr>
            </w:pPr>
          </w:p>
        </w:tc>
      </w:tr>
      <w:tr w:rsidR="00623425" w14:paraId="47AF5BA5" w14:textId="77777777" w:rsidTr="00490B1F">
        <w:tc>
          <w:tcPr>
            <w:tcW w:w="1379" w:type="dxa"/>
          </w:tcPr>
          <w:p w14:paraId="22258C2E" w14:textId="77777777" w:rsidR="00623425" w:rsidRDefault="00623425" w:rsidP="00490B1F">
            <w:r>
              <w:t>1.3.1</w:t>
            </w:r>
          </w:p>
        </w:tc>
        <w:tc>
          <w:tcPr>
            <w:tcW w:w="2727" w:type="dxa"/>
          </w:tcPr>
          <w:p w14:paraId="157F9276" w14:textId="77777777" w:rsidR="00623425" w:rsidRDefault="00623425" w:rsidP="00490B1F">
            <w:r>
              <w:t>Analyse Use Case 1 durchgeführt</w:t>
            </w:r>
          </w:p>
        </w:tc>
        <w:tc>
          <w:tcPr>
            <w:tcW w:w="851" w:type="dxa"/>
          </w:tcPr>
          <w:p w14:paraId="5A2272DC" w14:textId="77777777" w:rsidR="00623425" w:rsidRDefault="00623425" w:rsidP="00490B1F">
            <w:r>
              <w:t>D</w:t>
            </w:r>
          </w:p>
        </w:tc>
        <w:tc>
          <w:tcPr>
            <w:tcW w:w="850" w:type="dxa"/>
          </w:tcPr>
          <w:p w14:paraId="769D5263" w14:textId="77777777" w:rsidR="00623425" w:rsidRDefault="00623425" w:rsidP="00490B1F">
            <w:r>
              <w:t>D</w:t>
            </w:r>
          </w:p>
        </w:tc>
        <w:tc>
          <w:tcPr>
            <w:tcW w:w="851" w:type="dxa"/>
          </w:tcPr>
          <w:p w14:paraId="0C6E9275" w14:textId="77777777" w:rsidR="00623425" w:rsidRDefault="00623425" w:rsidP="00490B1F">
            <w:r>
              <w:t>D</w:t>
            </w:r>
          </w:p>
        </w:tc>
        <w:tc>
          <w:tcPr>
            <w:tcW w:w="1559" w:type="dxa"/>
          </w:tcPr>
          <w:p w14:paraId="08F55AF7" w14:textId="77777777" w:rsidR="00623425" w:rsidRDefault="00623425" w:rsidP="00490B1F"/>
        </w:tc>
      </w:tr>
      <w:tr w:rsidR="00623425" w14:paraId="6235E6AC" w14:textId="77777777" w:rsidTr="00490B1F">
        <w:tc>
          <w:tcPr>
            <w:tcW w:w="1379" w:type="dxa"/>
          </w:tcPr>
          <w:p w14:paraId="2D5B9F56" w14:textId="77777777" w:rsidR="00623425" w:rsidRDefault="00623425" w:rsidP="00490B1F">
            <w:r>
              <w:t>1.3.2</w:t>
            </w:r>
          </w:p>
        </w:tc>
        <w:tc>
          <w:tcPr>
            <w:tcW w:w="2727" w:type="dxa"/>
          </w:tcPr>
          <w:p w14:paraId="2EFC6A47" w14:textId="77777777" w:rsidR="00623425" w:rsidRDefault="00623425" w:rsidP="00490B1F">
            <w:r>
              <w:t>Analyse Use Case 2 durchgeführt</w:t>
            </w:r>
          </w:p>
        </w:tc>
        <w:tc>
          <w:tcPr>
            <w:tcW w:w="851" w:type="dxa"/>
          </w:tcPr>
          <w:p w14:paraId="2485FCF0" w14:textId="77777777" w:rsidR="00623425" w:rsidRDefault="00623425" w:rsidP="00490B1F">
            <w:r>
              <w:t>D</w:t>
            </w:r>
          </w:p>
        </w:tc>
        <w:tc>
          <w:tcPr>
            <w:tcW w:w="850" w:type="dxa"/>
          </w:tcPr>
          <w:p w14:paraId="4345402E" w14:textId="77777777" w:rsidR="00623425" w:rsidRDefault="00623425" w:rsidP="00490B1F">
            <w:r>
              <w:t>M</w:t>
            </w:r>
          </w:p>
        </w:tc>
        <w:tc>
          <w:tcPr>
            <w:tcW w:w="851" w:type="dxa"/>
          </w:tcPr>
          <w:p w14:paraId="52BBF901" w14:textId="77777777" w:rsidR="00623425" w:rsidRDefault="00623425" w:rsidP="00490B1F">
            <w:r>
              <w:t>D</w:t>
            </w:r>
          </w:p>
        </w:tc>
        <w:tc>
          <w:tcPr>
            <w:tcW w:w="1559" w:type="dxa"/>
          </w:tcPr>
          <w:p w14:paraId="104C8278" w14:textId="77777777" w:rsidR="00623425" w:rsidRDefault="00623425" w:rsidP="00490B1F"/>
        </w:tc>
      </w:tr>
      <w:tr w:rsidR="00623425" w14:paraId="14533C59" w14:textId="77777777" w:rsidTr="00490B1F">
        <w:tc>
          <w:tcPr>
            <w:tcW w:w="1379" w:type="dxa"/>
          </w:tcPr>
          <w:p w14:paraId="48DF2D59" w14:textId="77777777" w:rsidR="00623425" w:rsidRDefault="00623425" w:rsidP="00490B1F">
            <w:r>
              <w:t>1.3.3</w:t>
            </w:r>
          </w:p>
        </w:tc>
        <w:tc>
          <w:tcPr>
            <w:tcW w:w="2727" w:type="dxa"/>
          </w:tcPr>
          <w:p w14:paraId="34DB9982" w14:textId="77777777" w:rsidR="00623425" w:rsidRDefault="00623425" w:rsidP="00490B1F">
            <w:r>
              <w:t>Analyse Use Case 3 durchgeführt</w:t>
            </w:r>
          </w:p>
        </w:tc>
        <w:tc>
          <w:tcPr>
            <w:tcW w:w="851" w:type="dxa"/>
          </w:tcPr>
          <w:p w14:paraId="679CD276" w14:textId="77777777" w:rsidR="00623425" w:rsidRDefault="00623425" w:rsidP="00490B1F">
            <w:r>
              <w:t>D</w:t>
            </w:r>
          </w:p>
        </w:tc>
        <w:tc>
          <w:tcPr>
            <w:tcW w:w="850" w:type="dxa"/>
          </w:tcPr>
          <w:p w14:paraId="0642E897" w14:textId="77777777" w:rsidR="00623425" w:rsidRDefault="00623425" w:rsidP="00490B1F">
            <w:r>
              <w:t>M</w:t>
            </w:r>
          </w:p>
        </w:tc>
        <w:tc>
          <w:tcPr>
            <w:tcW w:w="851" w:type="dxa"/>
          </w:tcPr>
          <w:p w14:paraId="4FE195A9" w14:textId="77777777" w:rsidR="00623425" w:rsidRDefault="00623425" w:rsidP="00490B1F">
            <w:r>
              <w:t>D</w:t>
            </w:r>
          </w:p>
        </w:tc>
        <w:tc>
          <w:tcPr>
            <w:tcW w:w="1559" w:type="dxa"/>
          </w:tcPr>
          <w:p w14:paraId="1C376610" w14:textId="77777777" w:rsidR="00623425" w:rsidRDefault="00623425" w:rsidP="00490B1F"/>
        </w:tc>
      </w:tr>
      <w:tr w:rsidR="00623425" w14:paraId="14635C13" w14:textId="77777777" w:rsidTr="00490B1F">
        <w:tc>
          <w:tcPr>
            <w:tcW w:w="1379" w:type="dxa"/>
          </w:tcPr>
          <w:p w14:paraId="583ECF37" w14:textId="77777777" w:rsidR="00623425" w:rsidRDefault="00623425" w:rsidP="00490B1F">
            <w:r>
              <w:t>1.3.4</w:t>
            </w:r>
          </w:p>
        </w:tc>
        <w:tc>
          <w:tcPr>
            <w:tcW w:w="2727" w:type="dxa"/>
          </w:tcPr>
          <w:p w14:paraId="7CA04340" w14:textId="77777777" w:rsidR="00623425" w:rsidRDefault="00623425" w:rsidP="00490B1F">
            <w:r>
              <w:t>Ergebnisse Analyse Use Case 1 besprechen</w:t>
            </w:r>
          </w:p>
        </w:tc>
        <w:tc>
          <w:tcPr>
            <w:tcW w:w="851" w:type="dxa"/>
          </w:tcPr>
          <w:p w14:paraId="2B40D906" w14:textId="77777777" w:rsidR="00623425" w:rsidRDefault="00623425" w:rsidP="00490B1F">
            <w:r>
              <w:t>D</w:t>
            </w:r>
          </w:p>
        </w:tc>
        <w:tc>
          <w:tcPr>
            <w:tcW w:w="850" w:type="dxa"/>
          </w:tcPr>
          <w:p w14:paraId="71D28EDF" w14:textId="77777777" w:rsidR="00623425" w:rsidRDefault="00623425" w:rsidP="00490B1F">
            <w:r>
              <w:t>D</w:t>
            </w:r>
          </w:p>
        </w:tc>
        <w:tc>
          <w:tcPr>
            <w:tcW w:w="851" w:type="dxa"/>
          </w:tcPr>
          <w:p w14:paraId="35BFFD18" w14:textId="77777777" w:rsidR="00623425" w:rsidRDefault="00623425" w:rsidP="00490B1F">
            <w:r>
              <w:t>D</w:t>
            </w:r>
          </w:p>
        </w:tc>
        <w:tc>
          <w:tcPr>
            <w:tcW w:w="1559" w:type="dxa"/>
          </w:tcPr>
          <w:p w14:paraId="215D53C4" w14:textId="77777777" w:rsidR="00623425" w:rsidRDefault="00623425" w:rsidP="00490B1F">
            <w:r>
              <w:t>I</w:t>
            </w:r>
          </w:p>
        </w:tc>
      </w:tr>
      <w:tr w:rsidR="00623425" w14:paraId="6EFE8640" w14:textId="77777777" w:rsidTr="00490B1F">
        <w:tc>
          <w:tcPr>
            <w:tcW w:w="1379" w:type="dxa"/>
          </w:tcPr>
          <w:p w14:paraId="42CFFE86" w14:textId="77777777" w:rsidR="00623425" w:rsidRDefault="00623425" w:rsidP="00490B1F">
            <w:r>
              <w:t>1.3.5</w:t>
            </w:r>
          </w:p>
        </w:tc>
        <w:tc>
          <w:tcPr>
            <w:tcW w:w="2727" w:type="dxa"/>
          </w:tcPr>
          <w:p w14:paraId="4064284E" w14:textId="77777777" w:rsidR="00623425" w:rsidRDefault="00623425" w:rsidP="00490B1F">
            <w:r>
              <w:t>Ergebnisse Analyse Use Case 2 besprechen</w:t>
            </w:r>
          </w:p>
        </w:tc>
        <w:tc>
          <w:tcPr>
            <w:tcW w:w="851" w:type="dxa"/>
          </w:tcPr>
          <w:p w14:paraId="5D6B1911" w14:textId="77777777" w:rsidR="00623425" w:rsidRDefault="00623425" w:rsidP="00490B1F">
            <w:r>
              <w:t>D</w:t>
            </w:r>
          </w:p>
        </w:tc>
        <w:tc>
          <w:tcPr>
            <w:tcW w:w="850" w:type="dxa"/>
          </w:tcPr>
          <w:p w14:paraId="70AD8E1E" w14:textId="77777777" w:rsidR="00623425" w:rsidRDefault="00623425" w:rsidP="00490B1F">
            <w:r>
              <w:t>M</w:t>
            </w:r>
          </w:p>
        </w:tc>
        <w:tc>
          <w:tcPr>
            <w:tcW w:w="851" w:type="dxa"/>
          </w:tcPr>
          <w:p w14:paraId="4D321925" w14:textId="77777777" w:rsidR="00623425" w:rsidRDefault="00623425" w:rsidP="00490B1F">
            <w:r>
              <w:t>D</w:t>
            </w:r>
          </w:p>
        </w:tc>
        <w:tc>
          <w:tcPr>
            <w:tcW w:w="1559" w:type="dxa"/>
          </w:tcPr>
          <w:p w14:paraId="15FB9136" w14:textId="77777777" w:rsidR="00623425" w:rsidRDefault="00623425" w:rsidP="00490B1F">
            <w:r>
              <w:t>I</w:t>
            </w:r>
          </w:p>
        </w:tc>
      </w:tr>
      <w:tr w:rsidR="00623425" w14:paraId="12D85CC0" w14:textId="77777777" w:rsidTr="00490B1F">
        <w:tc>
          <w:tcPr>
            <w:tcW w:w="1379" w:type="dxa"/>
          </w:tcPr>
          <w:p w14:paraId="357149F3" w14:textId="77777777" w:rsidR="00623425" w:rsidRDefault="00623425" w:rsidP="00490B1F">
            <w:r>
              <w:t>1.3.6</w:t>
            </w:r>
          </w:p>
        </w:tc>
        <w:tc>
          <w:tcPr>
            <w:tcW w:w="2727" w:type="dxa"/>
          </w:tcPr>
          <w:p w14:paraId="562EBD20" w14:textId="77777777" w:rsidR="00623425" w:rsidRDefault="00623425" w:rsidP="00490B1F">
            <w:r>
              <w:t>Ergebnisse Analyse Use Case 3 besprechen</w:t>
            </w:r>
          </w:p>
        </w:tc>
        <w:tc>
          <w:tcPr>
            <w:tcW w:w="851" w:type="dxa"/>
          </w:tcPr>
          <w:p w14:paraId="5A1A6A43" w14:textId="77777777" w:rsidR="00623425" w:rsidRDefault="00623425" w:rsidP="00490B1F">
            <w:r>
              <w:t>D</w:t>
            </w:r>
          </w:p>
        </w:tc>
        <w:tc>
          <w:tcPr>
            <w:tcW w:w="850" w:type="dxa"/>
          </w:tcPr>
          <w:p w14:paraId="426B6CEC" w14:textId="77777777" w:rsidR="00623425" w:rsidRDefault="00623425" w:rsidP="00490B1F">
            <w:r>
              <w:t>M</w:t>
            </w:r>
          </w:p>
        </w:tc>
        <w:tc>
          <w:tcPr>
            <w:tcW w:w="851" w:type="dxa"/>
          </w:tcPr>
          <w:p w14:paraId="2E3E78BF" w14:textId="77777777" w:rsidR="00623425" w:rsidRDefault="00623425" w:rsidP="00490B1F">
            <w:r>
              <w:t>D</w:t>
            </w:r>
          </w:p>
        </w:tc>
        <w:tc>
          <w:tcPr>
            <w:tcW w:w="1559" w:type="dxa"/>
          </w:tcPr>
          <w:p w14:paraId="2DAAF727" w14:textId="77777777" w:rsidR="00623425" w:rsidRDefault="00623425" w:rsidP="00490B1F">
            <w:r>
              <w:t>I</w:t>
            </w:r>
          </w:p>
        </w:tc>
      </w:tr>
      <w:tr w:rsidR="00623425" w14:paraId="3E97FC30" w14:textId="77777777" w:rsidTr="00490B1F">
        <w:tc>
          <w:tcPr>
            <w:tcW w:w="1379" w:type="dxa"/>
            <w:shd w:val="clear" w:color="auto" w:fill="D9D9D9" w:themeFill="background1" w:themeFillShade="D9"/>
          </w:tcPr>
          <w:p w14:paraId="116AF377" w14:textId="77777777" w:rsidR="00623425" w:rsidRDefault="00623425" w:rsidP="00490B1F">
            <w:r>
              <w:t>1.4</w:t>
            </w:r>
          </w:p>
        </w:tc>
        <w:tc>
          <w:tcPr>
            <w:tcW w:w="2727" w:type="dxa"/>
            <w:shd w:val="clear" w:color="auto" w:fill="D9D9D9" w:themeFill="background1" w:themeFillShade="D9"/>
          </w:tcPr>
          <w:p w14:paraId="4F0ADB2B" w14:textId="77777777" w:rsidR="00623425" w:rsidRPr="00655E96" w:rsidRDefault="00623425" w:rsidP="00490B1F">
            <w:pPr>
              <w:rPr>
                <w:b/>
                <w:bCs/>
              </w:rPr>
            </w:pPr>
            <w:r w:rsidRPr="00655E96">
              <w:rPr>
                <w:b/>
                <w:bCs/>
              </w:rPr>
              <w:t>Überarbeitung Use Cases</w:t>
            </w:r>
          </w:p>
        </w:tc>
        <w:tc>
          <w:tcPr>
            <w:tcW w:w="851" w:type="dxa"/>
            <w:shd w:val="clear" w:color="auto" w:fill="D9D9D9" w:themeFill="background1" w:themeFillShade="D9"/>
          </w:tcPr>
          <w:p w14:paraId="6E86F0A3" w14:textId="77777777" w:rsidR="00623425" w:rsidRDefault="00623425" w:rsidP="00490B1F"/>
        </w:tc>
        <w:tc>
          <w:tcPr>
            <w:tcW w:w="850" w:type="dxa"/>
            <w:shd w:val="clear" w:color="auto" w:fill="D9D9D9" w:themeFill="background1" w:themeFillShade="D9"/>
          </w:tcPr>
          <w:p w14:paraId="49CA8C42" w14:textId="77777777" w:rsidR="00623425" w:rsidRDefault="00623425" w:rsidP="00490B1F"/>
        </w:tc>
        <w:tc>
          <w:tcPr>
            <w:tcW w:w="851" w:type="dxa"/>
            <w:shd w:val="clear" w:color="auto" w:fill="D9D9D9" w:themeFill="background1" w:themeFillShade="D9"/>
          </w:tcPr>
          <w:p w14:paraId="7A73A14E" w14:textId="77777777" w:rsidR="00623425" w:rsidRDefault="00623425" w:rsidP="00490B1F"/>
        </w:tc>
        <w:tc>
          <w:tcPr>
            <w:tcW w:w="1559" w:type="dxa"/>
            <w:shd w:val="clear" w:color="auto" w:fill="D9D9D9" w:themeFill="background1" w:themeFillShade="D9"/>
          </w:tcPr>
          <w:p w14:paraId="41002BAA" w14:textId="77777777" w:rsidR="00623425" w:rsidRDefault="00623425" w:rsidP="00490B1F"/>
        </w:tc>
      </w:tr>
      <w:tr w:rsidR="00623425" w14:paraId="359AC11D" w14:textId="77777777" w:rsidTr="00490B1F">
        <w:tc>
          <w:tcPr>
            <w:tcW w:w="1379" w:type="dxa"/>
          </w:tcPr>
          <w:p w14:paraId="67B298B3" w14:textId="77777777" w:rsidR="00623425" w:rsidRDefault="00623425" w:rsidP="00490B1F">
            <w:r>
              <w:t>1.4.1</w:t>
            </w:r>
          </w:p>
        </w:tc>
        <w:tc>
          <w:tcPr>
            <w:tcW w:w="2727" w:type="dxa"/>
          </w:tcPr>
          <w:p w14:paraId="4998EE02" w14:textId="77777777" w:rsidR="00623425" w:rsidRDefault="00623425" w:rsidP="00490B1F">
            <w:r>
              <w:t>Use Case 1 überarbeitet</w:t>
            </w:r>
          </w:p>
        </w:tc>
        <w:tc>
          <w:tcPr>
            <w:tcW w:w="851" w:type="dxa"/>
          </w:tcPr>
          <w:p w14:paraId="0AEF9A8C" w14:textId="77777777" w:rsidR="00623425" w:rsidRDefault="00623425" w:rsidP="00490B1F">
            <w:r>
              <w:t>M</w:t>
            </w:r>
          </w:p>
        </w:tc>
        <w:tc>
          <w:tcPr>
            <w:tcW w:w="850" w:type="dxa"/>
          </w:tcPr>
          <w:p w14:paraId="25089BD7" w14:textId="77777777" w:rsidR="00623425" w:rsidRDefault="00623425" w:rsidP="00490B1F">
            <w:r>
              <w:t>D</w:t>
            </w:r>
          </w:p>
        </w:tc>
        <w:tc>
          <w:tcPr>
            <w:tcW w:w="851" w:type="dxa"/>
          </w:tcPr>
          <w:p w14:paraId="564F5CAC" w14:textId="77777777" w:rsidR="00623425" w:rsidRDefault="00623425" w:rsidP="00490B1F">
            <w:r>
              <w:t>M</w:t>
            </w:r>
          </w:p>
        </w:tc>
        <w:tc>
          <w:tcPr>
            <w:tcW w:w="1559" w:type="dxa"/>
          </w:tcPr>
          <w:p w14:paraId="3DA31CF5" w14:textId="77777777" w:rsidR="00623425" w:rsidRDefault="00623425" w:rsidP="00490B1F"/>
        </w:tc>
      </w:tr>
      <w:tr w:rsidR="00623425" w14:paraId="3A65D3E4" w14:textId="77777777" w:rsidTr="00490B1F">
        <w:tc>
          <w:tcPr>
            <w:tcW w:w="1379" w:type="dxa"/>
          </w:tcPr>
          <w:p w14:paraId="0CEF54C6" w14:textId="77777777" w:rsidR="00623425" w:rsidRDefault="00623425" w:rsidP="00490B1F">
            <w:r>
              <w:t>1.4.2</w:t>
            </w:r>
          </w:p>
        </w:tc>
        <w:tc>
          <w:tcPr>
            <w:tcW w:w="2727" w:type="dxa"/>
          </w:tcPr>
          <w:p w14:paraId="5493DE3C" w14:textId="77777777" w:rsidR="00623425" w:rsidRDefault="00623425" w:rsidP="00490B1F">
            <w:r>
              <w:t>Use Case 1 dokumentiert</w:t>
            </w:r>
          </w:p>
        </w:tc>
        <w:tc>
          <w:tcPr>
            <w:tcW w:w="851" w:type="dxa"/>
          </w:tcPr>
          <w:p w14:paraId="47C18760" w14:textId="77777777" w:rsidR="00623425" w:rsidRDefault="00623425" w:rsidP="00490B1F">
            <w:r>
              <w:t>M</w:t>
            </w:r>
          </w:p>
        </w:tc>
        <w:tc>
          <w:tcPr>
            <w:tcW w:w="850" w:type="dxa"/>
          </w:tcPr>
          <w:p w14:paraId="66735713" w14:textId="77777777" w:rsidR="00623425" w:rsidRDefault="00623425" w:rsidP="00490B1F">
            <w:r>
              <w:t>D</w:t>
            </w:r>
          </w:p>
        </w:tc>
        <w:tc>
          <w:tcPr>
            <w:tcW w:w="851" w:type="dxa"/>
          </w:tcPr>
          <w:p w14:paraId="71E04EA3" w14:textId="77777777" w:rsidR="00623425" w:rsidRDefault="00623425" w:rsidP="00490B1F">
            <w:r>
              <w:t>M</w:t>
            </w:r>
          </w:p>
        </w:tc>
        <w:tc>
          <w:tcPr>
            <w:tcW w:w="1559" w:type="dxa"/>
          </w:tcPr>
          <w:p w14:paraId="4535C225" w14:textId="77777777" w:rsidR="00623425" w:rsidRDefault="00623425" w:rsidP="00490B1F"/>
        </w:tc>
      </w:tr>
      <w:tr w:rsidR="00623425" w14:paraId="3584E15F" w14:textId="77777777" w:rsidTr="00490B1F">
        <w:tc>
          <w:tcPr>
            <w:tcW w:w="1379" w:type="dxa"/>
          </w:tcPr>
          <w:p w14:paraId="6F7EB27C" w14:textId="77777777" w:rsidR="00623425" w:rsidRDefault="00623425" w:rsidP="00490B1F">
            <w:r>
              <w:t>1.4.3</w:t>
            </w:r>
          </w:p>
        </w:tc>
        <w:tc>
          <w:tcPr>
            <w:tcW w:w="2727" w:type="dxa"/>
          </w:tcPr>
          <w:p w14:paraId="6A922506" w14:textId="77777777" w:rsidR="00623425" w:rsidRDefault="00623425" w:rsidP="00490B1F">
            <w:r>
              <w:t>Use Case 1 getestet</w:t>
            </w:r>
          </w:p>
        </w:tc>
        <w:tc>
          <w:tcPr>
            <w:tcW w:w="851" w:type="dxa"/>
          </w:tcPr>
          <w:p w14:paraId="03A33944" w14:textId="77777777" w:rsidR="00623425" w:rsidRDefault="00623425" w:rsidP="00490B1F">
            <w:r>
              <w:t>D</w:t>
            </w:r>
          </w:p>
        </w:tc>
        <w:tc>
          <w:tcPr>
            <w:tcW w:w="850" w:type="dxa"/>
          </w:tcPr>
          <w:p w14:paraId="27D89044" w14:textId="77777777" w:rsidR="00623425" w:rsidRDefault="00623425" w:rsidP="00490B1F">
            <w:r>
              <w:t>M</w:t>
            </w:r>
          </w:p>
        </w:tc>
        <w:tc>
          <w:tcPr>
            <w:tcW w:w="851" w:type="dxa"/>
          </w:tcPr>
          <w:p w14:paraId="3A233AC6" w14:textId="77777777" w:rsidR="00623425" w:rsidRDefault="00623425" w:rsidP="00490B1F">
            <w:r>
              <w:t>D</w:t>
            </w:r>
          </w:p>
        </w:tc>
        <w:tc>
          <w:tcPr>
            <w:tcW w:w="1559" w:type="dxa"/>
          </w:tcPr>
          <w:p w14:paraId="74928F00" w14:textId="77777777" w:rsidR="00623425" w:rsidRDefault="00623425" w:rsidP="00490B1F"/>
        </w:tc>
      </w:tr>
      <w:tr w:rsidR="00623425" w14:paraId="6A6CB584" w14:textId="77777777" w:rsidTr="00490B1F">
        <w:tc>
          <w:tcPr>
            <w:tcW w:w="1379" w:type="dxa"/>
          </w:tcPr>
          <w:p w14:paraId="45C6C26B" w14:textId="77777777" w:rsidR="00623425" w:rsidRDefault="00623425" w:rsidP="00490B1F">
            <w:r>
              <w:t>1.4.4</w:t>
            </w:r>
          </w:p>
        </w:tc>
        <w:tc>
          <w:tcPr>
            <w:tcW w:w="2727" w:type="dxa"/>
          </w:tcPr>
          <w:p w14:paraId="751D5298" w14:textId="77777777" w:rsidR="00623425" w:rsidRDefault="00623425" w:rsidP="00490B1F">
            <w:r>
              <w:t>Use Case 1 finalisiert</w:t>
            </w:r>
          </w:p>
        </w:tc>
        <w:tc>
          <w:tcPr>
            <w:tcW w:w="851" w:type="dxa"/>
          </w:tcPr>
          <w:p w14:paraId="00F67541" w14:textId="77777777" w:rsidR="00623425" w:rsidRDefault="00623425" w:rsidP="00490B1F">
            <w:r>
              <w:t>M</w:t>
            </w:r>
          </w:p>
        </w:tc>
        <w:tc>
          <w:tcPr>
            <w:tcW w:w="850" w:type="dxa"/>
          </w:tcPr>
          <w:p w14:paraId="09FCDE9C" w14:textId="77777777" w:rsidR="00623425" w:rsidRDefault="00623425" w:rsidP="00490B1F">
            <w:r>
              <w:t>D</w:t>
            </w:r>
          </w:p>
        </w:tc>
        <w:tc>
          <w:tcPr>
            <w:tcW w:w="851" w:type="dxa"/>
          </w:tcPr>
          <w:p w14:paraId="44F4CFA7" w14:textId="77777777" w:rsidR="00623425" w:rsidRDefault="00623425" w:rsidP="00490B1F">
            <w:r>
              <w:t>M</w:t>
            </w:r>
          </w:p>
        </w:tc>
        <w:tc>
          <w:tcPr>
            <w:tcW w:w="1559" w:type="dxa"/>
          </w:tcPr>
          <w:p w14:paraId="7ECF1BDC" w14:textId="77777777" w:rsidR="00623425" w:rsidRDefault="00623425" w:rsidP="00490B1F">
            <w:r>
              <w:t>I</w:t>
            </w:r>
          </w:p>
        </w:tc>
      </w:tr>
      <w:tr w:rsidR="00623425" w14:paraId="6EEBA619" w14:textId="77777777" w:rsidTr="00490B1F">
        <w:tc>
          <w:tcPr>
            <w:tcW w:w="1379" w:type="dxa"/>
          </w:tcPr>
          <w:p w14:paraId="677C66B0" w14:textId="77777777" w:rsidR="00623425" w:rsidRDefault="00623425" w:rsidP="00490B1F">
            <w:r>
              <w:t>1.4.5</w:t>
            </w:r>
          </w:p>
        </w:tc>
        <w:tc>
          <w:tcPr>
            <w:tcW w:w="2727" w:type="dxa"/>
          </w:tcPr>
          <w:p w14:paraId="2A7C50B2" w14:textId="77777777" w:rsidR="00623425" w:rsidRDefault="00623425" w:rsidP="00490B1F">
            <w:r>
              <w:t>Use Case 2 überarbeitet</w:t>
            </w:r>
          </w:p>
        </w:tc>
        <w:tc>
          <w:tcPr>
            <w:tcW w:w="851" w:type="dxa"/>
          </w:tcPr>
          <w:p w14:paraId="7E307F92" w14:textId="77777777" w:rsidR="00623425" w:rsidRDefault="00623425" w:rsidP="00490B1F">
            <w:r>
              <w:t>D</w:t>
            </w:r>
          </w:p>
        </w:tc>
        <w:tc>
          <w:tcPr>
            <w:tcW w:w="850" w:type="dxa"/>
          </w:tcPr>
          <w:p w14:paraId="259B0C1C" w14:textId="77777777" w:rsidR="00623425" w:rsidRDefault="00623425" w:rsidP="00490B1F">
            <w:r>
              <w:t>M</w:t>
            </w:r>
          </w:p>
        </w:tc>
        <w:tc>
          <w:tcPr>
            <w:tcW w:w="851" w:type="dxa"/>
          </w:tcPr>
          <w:p w14:paraId="482C629E" w14:textId="77777777" w:rsidR="00623425" w:rsidRDefault="00623425" w:rsidP="00490B1F">
            <w:r>
              <w:t>M</w:t>
            </w:r>
          </w:p>
        </w:tc>
        <w:tc>
          <w:tcPr>
            <w:tcW w:w="1559" w:type="dxa"/>
          </w:tcPr>
          <w:p w14:paraId="69D01612" w14:textId="77777777" w:rsidR="00623425" w:rsidRDefault="00623425" w:rsidP="00490B1F"/>
        </w:tc>
      </w:tr>
      <w:tr w:rsidR="00623425" w14:paraId="591E63E9" w14:textId="77777777" w:rsidTr="00490B1F">
        <w:tc>
          <w:tcPr>
            <w:tcW w:w="1379" w:type="dxa"/>
          </w:tcPr>
          <w:p w14:paraId="61500D0F" w14:textId="77777777" w:rsidR="00623425" w:rsidRDefault="00623425" w:rsidP="00490B1F">
            <w:r>
              <w:t>1.4.6</w:t>
            </w:r>
          </w:p>
        </w:tc>
        <w:tc>
          <w:tcPr>
            <w:tcW w:w="2727" w:type="dxa"/>
          </w:tcPr>
          <w:p w14:paraId="5711DB94" w14:textId="77777777" w:rsidR="00623425" w:rsidRDefault="00623425" w:rsidP="00490B1F">
            <w:r>
              <w:t>Use Case 2 dokumentiert</w:t>
            </w:r>
          </w:p>
        </w:tc>
        <w:tc>
          <w:tcPr>
            <w:tcW w:w="851" w:type="dxa"/>
          </w:tcPr>
          <w:p w14:paraId="6321A284" w14:textId="77777777" w:rsidR="00623425" w:rsidRDefault="00623425" w:rsidP="00490B1F">
            <w:r>
              <w:t>D</w:t>
            </w:r>
          </w:p>
        </w:tc>
        <w:tc>
          <w:tcPr>
            <w:tcW w:w="850" w:type="dxa"/>
          </w:tcPr>
          <w:p w14:paraId="1C64956C" w14:textId="77777777" w:rsidR="00623425" w:rsidRDefault="00623425" w:rsidP="00490B1F">
            <w:r>
              <w:t>M</w:t>
            </w:r>
          </w:p>
        </w:tc>
        <w:tc>
          <w:tcPr>
            <w:tcW w:w="851" w:type="dxa"/>
          </w:tcPr>
          <w:p w14:paraId="59C50030" w14:textId="77777777" w:rsidR="00623425" w:rsidRDefault="00623425" w:rsidP="00490B1F">
            <w:r>
              <w:t>M</w:t>
            </w:r>
          </w:p>
        </w:tc>
        <w:tc>
          <w:tcPr>
            <w:tcW w:w="1559" w:type="dxa"/>
          </w:tcPr>
          <w:p w14:paraId="75A514DD" w14:textId="77777777" w:rsidR="00623425" w:rsidRDefault="00623425" w:rsidP="00490B1F"/>
        </w:tc>
      </w:tr>
      <w:tr w:rsidR="00623425" w14:paraId="3F74AD07" w14:textId="77777777" w:rsidTr="00490B1F">
        <w:tc>
          <w:tcPr>
            <w:tcW w:w="1379" w:type="dxa"/>
          </w:tcPr>
          <w:p w14:paraId="7DEBC4C5" w14:textId="77777777" w:rsidR="00623425" w:rsidRDefault="00623425" w:rsidP="00490B1F">
            <w:r>
              <w:t>1.4.7</w:t>
            </w:r>
          </w:p>
        </w:tc>
        <w:tc>
          <w:tcPr>
            <w:tcW w:w="2727" w:type="dxa"/>
          </w:tcPr>
          <w:p w14:paraId="58E8C5AE" w14:textId="77777777" w:rsidR="00623425" w:rsidRDefault="00623425" w:rsidP="00490B1F">
            <w:r>
              <w:t>Use Case 2 getestet</w:t>
            </w:r>
          </w:p>
        </w:tc>
        <w:tc>
          <w:tcPr>
            <w:tcW w:w="851" w:type="dxa"/>
          </w:tcPr>
          <w:p w14:paraId="74F497D3" w14:textId="77777777" w:rsidR="00623425" w:rsidRDefault="00623425" w:rsidP="00490B1F">
            <w:r>
              <w:t>M</w:t>
            </w:r>
          </w:p>
        </w:tc>
        <w:tc>
          <w:tcPr>
            <w:tcW w:w="850" w:type="dxa"/>
          </w:tcPr>
          <w:p w14:paraId="66715DE8" w14:textId="77777777" w:rsidR="00623425" w:rsidRDefault="00623425" w:rsidP="00490B1F">
            <w:r>
              <w:t>D</w:t>
            </w:r>
          </w:p>
        </w:tc>
        <w:tc>
          <w:tcPr>
            <w:tcW w:w="851" w:type="dxa"/>
          </w:tcPr>
          <w:p w14:paraId="262C689F" w14:textId="77777777" w:rsidR="00623425" w:rsidRDefault="00623425" w:rsidP="00490B1F">
            <w:r>
              <w:t>M</w:t>
            </w:r>
          </w:p>
        </w:tc>
        <w:tc>
          <w:tcPr>
            <w:tcW w:w="1559" w:type="dxa"/>
          </w:tcPr>
          <w:p w14:paraId="10B65F5A" w14:textId="77777777" w:rsidR="00623425" w:rsidRDefault="00623425" w:rsidP="00490B1F"/>
        </w:tc>
      </w:tr>
      <w:tr w:rsidR="00623425" w14:paraId="0BF5BB7A" w14:textId="77777777" w:rsidTr="00490B1F">
        <w:tc>
          <w:tcPr>
            <w:tcW w:w="1379" w:type="dxa"/>
          </w:tcPr>
          <w:p w14:paraId="7A1EBB42" w14:textId="77777777" w:rsidR="00623425" w:rsidRDefault="00623425" w:rsidP="00490B1F">
            <w:r>
              <w:t>1.4.8</w:t>
            </w:r>
          </w:p>
        </w:tc>
        <w:tc>
          <w:tcPr>
            <w:tcW w:w="2727" w:type="dxa"/>
          </w:tcPr>
          <w:p w14:paraId="0802CB64" w14:textId="77777777" w:rsidR="00623425" w:rsidRDefault="00623425" w:rsidP="00490B1F">
            <w:r>
              <w:t>Use Case 2 finalisiert</w:t>
            </w:r>
          </w:p>
        </w:tc>
        <w:tc>
          <w:tcPr>
            <w:tcW w:w="851" w:type="dxa"/>
          </w:tcPr>
          <w:p w14:paraId="6E416AE8" w14:textId="77777777" w:rsidR="00623425" w:rsidRDefault="00623425" w:rsidP="00490B1F">
            <w:r>
              <w:t>D</w:t>
            </w:r>
          </w:p>
        </w:tc>
        <w:tc>
          <w:tcPr>
            <w:tcW w:w="850" w:type="dxa"/>
          </w:tcPr>
          <w:p w14:paraId="5EAF2D3B" w14:textId="77777777" w:rsidR="00623425" w:rsidRDefault="00623425" w:rsidP="00490B1F">
            <w:r>
              <w:t>M</w:t>
            </w:r>
          </w:p>
        </w:tc>
        <w:tc>
          <w:tcPr>
            <w:tcW w:w="851" w:type="dxa"/>
          </w:tcPr>
          <w:p w14:paraId="01672075" w14:textId="77777777" w:rsidR="00623425" w:rsidRDefault="00623425" w:rsidP="00490B1F">
            <w:r>
              <w:t>M</w:t>
            </w:r>
          </w:p>
        </w:tc>
        <w:tc>
          <w:tcPr>
            <w:tcW w:w="1559" w:type="dxa"/>
          </w:tcPr>
          <w:p w14:paraId="6C54CAD2" w14:textId="77777777" w:rsidR="00623425" w:rsidRDefault="00623425" w:rsidP="00490B1F">
            <w:r>
              <w:t>I</w:t>
            </w:r>
          </w:p>
        </w:tc>
      </w:tr>
      <w:tr w:rsidR="00623425" w14:paraId="50033C20" w14:textId="77777777" w:rsidTr="00490B1F">
        <w:tc>
          <w:tcPr>
            <w:tcW w:w="1379" w:type="dxa"/>
          </w:tcPr>
          <w:p w14:paraId="6D25E699" w14:textId="77777777" w:rsidR="00623425" w:rsidRDefault="00623425" w:rsidP="00490B1F">
            <w:r>
              <w:t>1.4.9</w:t>
            </w:r>
          </w:p>
        </w:tc>
        <w:tc>
          <w:tcPr>
            <w:tcW w:w="2727" w:type="dxa"/>
          </w:tcPr>
          <w:p w14:paraId="620C6D06" w14:textId="77777777" w:rsidR="00623425" w:rsidRDefault="00623425" w:rsidP="00490B1F">
            <w:r>
              <w:t>Use Case 3 überarbeitet</w:t>
            </w:r>
          </w:p>
        </w:tc>
        <w:tc>
          <w:tcPr>
            <w:tcW w:w="851" w:type="dxa"/>
          </w:tcPr>
          <w:p w14:paraId="11BF5952" w14:textId="77777777" w:rsidR="00623425" w:rsidRDefault="00623425" w:rsidP="00490B1F">
            <w:r>
              <w:t>D</w:t>
            </w:r>
          </w:p>
        </w:tc>
        <w:tc>
          <w:tcPr>
            <w:tcW w:w="850" w:type="dxa"/>
          </w:tcPr>
          <w:p w14:paraId="74D265F8" w14:textId="77777777" w:rsidR="00623425" w:rsidRDefault="00623425" w:rsidP="00490B1F">
            <w:r>
              <w:t>M</w:t>
            </w:r>
          </w:p>
        </w:tc>
        <w:tc>
          <w:tcPr>
            <w:tcW w:w="851" w:type="dxa"/>
          </w:tcPr>
          <w:p w14:paraId="469ECA5D" w14:textId="77777777" w:rsidR="00623425" w:rsidRDefault="00623425" w:rsidP="00490B1F">
            <w:r>
              <w:t>D</w:t>
            </w:r>
          </w:p>
        </w:tc>
        <w:tc>
          <w:tcPr>
            <w:tcW w:w="1559" w:type="dxa"/>
          </w:tcPr>
          <w:p w14:paraId="54C62195" w14:textId="77777777" w:rsidR="00623425" w:rsidRDefault="00623425" w:rsidP="00490B1F"/>
        </w:tc>
      </w:tr>
      <w:tr w:rsidR="00623425" w14:paraId="3D7AEB24" w14:textId="77777777" w:rsidTr="00490B1F">
        <w:tc>
          <w:tcPr>
            <w:tcW w:w="1379" w:type="dxa"/>
          </w:tcPr>
          <w:p w14:paraId="27268027" w14:textId="77777777" w:rsidR="00623425" w:rsidRDefault="00623425" w:rsidP="00490B1F">
            <w:r>
              <w:t>1.4.10</w:t>
            </w:r>
          </w:p>
        </w:tc>
        <w:tc>
          <w:tcPr>
            <w:tcW w:w="2727" w:type="dxa"/>
          </w:tcPr>
          <w:p w14:paraId="0B0F1A8F" w14:textId="77777777" w:rsidR="00623425" w:rsidRDefault="00623425" w:rsidP="00490B1F">
            <w:r>
              <w:t>Use Case 3 dokumentiert</w:t>
            </w:r>
          </w:p>
        </w:tc>
        <w:tc>
          <w:tcPr>
            <w:tcW w:w="851" w:type="dxa"/>
          </w:tcPr>
          <w:p w14:paraId="5D7A90E0" w14:textId="77777777" w:rsidR="00623425" w:rsidRDefault="00623425" w:rsidP="00490B1F">
            <w:r>
              <w:t>D</w:t>
            </w:r>
          </w:p>
        </w:tc>
        <w:tc>
          <w:tcPr>
            <w:tcW w:w="850" w:type="dxa"/>
          </w:tcPr>
          <w:p w14:paraId="4214D2AB" w14:textId="77777777" w:rsidR="00623425" w:rsidRDefault="00623425" w:rsidP="00490B1F">
            <w:r>
              <w:t>M</w:t>
            </w:r>
          </w:p>
        </w:tc>
        <w:tc>
          <w:tcPr>
            <w:tcW w:w="851" w:type="dxa"/>
          </w:tcPr>
          <w:p w14:paraId="33E2B62D" w14:textId="77777777" w:rsidR="00623425" w:rsidRDefault="00623425" w:rsidP="00490B1F">
            <w:r>
              <w:t>D</w:t>
            </w:r>
          </w:p>
        </w:tc>
        <w:tc>
          <w:tcPr>
            <w:tcW w:w="1559" w:type="dxa"/>
          </w:tcPr>
          <w:p w14:paraId="1B739DD6" w14:textId="77777777" w:rsidR="00623425" w:rsidRDefault="00623425" w:rsidP="00490B1F"/>
        </w:tc>
      </w:tr>
      <w:tr w:rsidR="00623425" w14:paraId="12E1BCBA" w14:textId="77777777" w:rsidTr="00490B1F">
        <w:tc>
          <w:tcPr>
            <w:tcW w:w="1379" w:type="dxa"/>
          </w:tcPr>
          <w:p w14:paraId="2F9B9A19" w14:textId="77777777" w:rsidR="00623425" w:rsidRDefault="00623425" w:rsidP="00490B1F">
            <w:r>
              <w:t>1.4.11</w:t>
            </w:r>
          </w:p>
        </w:tc>
        <w:tc>
          <w:tcPr>
            <w:tcW w:w="2727" w:type="dxa"/>
          </w:tcPr>
          <w:p w14:paraId="7F7378A3" w14:textId="77777777" w:rsidR="00623425" w:rsidRDefault="00623425" w:rsidP="00490B1F">
            <w:r>
              <w:t>Use Case 3 getestet</w:t>
            </w:r>
          </w:p>
        </w:tc>
        <w:tc>
          <w:tcPr>
            <w:tcW w:w="851" w:type="dxa"/>
          </w:tcPr>
          <w:p w14:paraId="0BE7F0F7" w14:textId="77777777" w:rsidR="00623425" w:rsidRDefault="00623425" w:rsidP="00490B1F">
            <w:r>
              <w:t>D</w:t>
            </w:r>
          </w:p>
        </w:tc>
        <w:tc>
          <w:tcPr>
            <w:tcW w:w="850" w:type="dxa"/>
          </w:tcPr>
          <w:p w14:paraId="5C13EEFF" w14:textId="77777777" w:rsidR="00623425" w:rsidRDefault="00623425" w:rsidP="00490B1F">
            <w:r>
              <w:t>M</w:t>
            </w:r>
          </w:p>
        </w:tc>
        <w:tc>
          <w:tcPr>
            <w:tcW w:w="851" w:type="dxa"/>
          </w:tcPr>
          <w:p w14:paraId="03C4A07B" w14:textId="77777777" w:rsidR="00623425" w:rsidRDefault="00623425" w:rsidP="00490B1F">
            <w:r>
              <w:t>D</w:t>
            </w:r>
          </w:p>
        </w:tc>
        <w:tc>
          <w:tcPr>
            <w:tcW w:w="1559" w:type="dxa"/>
          </w:tcPr>
          <w:p w14:paraId="294D3B1E" w14:textId="77777777" w:rsidR="00623425" w:rsidRDefault="00623425" w:rsidP="00490B1F"/>
        </w:tc>
      </w:tr>
      <w:tr w:rsidR="00623425" w14:paraId="29DA45F4" w14:textId="77777777" w:rsidTr="00490B1F">
        <w:tc>
          <w:tcPr>
            <w:tcW w:w="1379" w:type="dxa"/>
          </w:tcPr>
          <w:p w14:paraId="7911E257" w14:textId="77777777" w:rsidR="00623425" w:rsidRDefault="00623425" w:rsidP="00490B1F">
            <w:r>
              <w:t>1.4.12</w:t>
            </w:r>
          </w:p>
        </w:tc>
        <w:tc>
          <w:tcPr>
            <w:tcW w:w="2727" w:type="dxa"/>
          </w:tcPr>
          <w:p w14:paraId="3E251B57" w14:textId="77777777" w:rsidR="00623425" w:rsidRDefault="00623425" w:rsidP="00490B1F">
            <w:r>
              <w:t>Use Case 3 finalisiert</w:t>
            </w:r>
          </w:p>
        </w:tc>
        <w:tc>
          <w:tcPr>
            <w:tcW w:w="851" w:type="dxa"/>
          </w:tcPr>
          <w:p w14:paraId="3096BCA3" w14:textId="77777777" w:rsidR="00623425" w:rsidRDefault="00623425" w:rsidP="00490B1F">
            <w:r>
              <w:t>D</w:t>
            </w:r>
          </w:p>
        </w:tc>
        <w:tc>
          <w:tcPr>
            <w:tcW w:w="850" w:type="dxa"/>
          </w:tcPr>
          <w:p w14:paraId="21CF7F80" w14:textId="77777777" w:rsidR="00623425" w:rsidRDefault="00623425" w:rsidP="00490B1F">
            <w:r>
              <w:t>M</w:t>
            </w:r>
          </w:p>
        </w:tc>
        <w:tc>
          <w:tcPr>
            <w:tcW w:w="851" w:type="dxa"/>
          </w:tcPr>
          <w:p w14:paraId="305B1383" w14:textId="77777777" w:rsidR="00623425" w:rsidRDefault="00623425" w:rsidP="00490B1F">
            <w:r>
              <w:t>D</w:t>
            </w:r>
          </w:p>
        </w:tc>
        <w:tc>
          <w:tcPr>
            <w:tcW w:w="1559" w:type="dxa"/>
          </w:tcPr>
          <w:p w14:paraId="31086367" w14:textId="77777777" w:rsidR="00623425" w:rsidRDefault="00623425" w:rsidP="00490B1F">
            <w:r>
              <w:t>I</w:t>
            </w:r>
          </w:p>
        </w:tc>
      </w:tr>
      <w:tr w:rsidR="00623425" w14:paraId="1E58E6B8" w14:textId="77777777" w:rsidTr="00490B1F">
        <w:tc>
          <w:tcPr>
            <w:tcW w:w="1379" w:type="dxa"/>
            <w:shd w:val="clear" w:color="auto" w:fill="D9D9D9" w:themeFill="background1" w:themeFillShade="D9"/>
          </w:tcPr>
          <w:p w14:paraId="35BA6BD2" w14:textId="77777777" w:rsidR="00623425" w:rsidRPr="00655E96" w:rsidRDefault="00623425" w:rsidP="00490B1F">
            <w:pPr>
              <w:rPr>
                <w:b/>
                <w:bCs/>
              </w:rPr>
            </w:pPr>
            <w:r w:rsidRPr="00655E96">
              <w:rPr>
                <w:b/>
                <w:bCs/>
              </w:rPr>
              <w:t>1.5</w:t>
            </w:r>
          </w:p>
        </w:tc>
        <w:tc>
          <w:tcPr>
            <w:tcW w:w="2727" w:type="dxa"/>
            <w:shd w:val="clear" w:color="auto" w:fill="D9D9D9" w:themeFill="background1" w:themeFillShade="D9"/>
          </w:tcPr>
          <w:p w14:paraId="4BC72A62" w14:textId="77777777" w:rsidR="00623425" w:rsidRPr="00655E96" w:rsidRDefault="00623425" w:rsidP="00490B1F">
            <w:pPr>
              <w:rPr>
                <w:b/>
                <w:bCs/>
              </w:rPr>
            </w:pPr>
            <w:r w:rsidRPr="00655E96">
              <w:rPr>
                <w:b/>
                <w:bCs/>
              </w:rPr>
              <w:t>Inhaltsergänzung Website</w:t>
            </w:r>
          </w:p>
        </w:tc>
        <w:tc>
          <w:tcPr>
            <w:tcW w:w="851" w:type="dxa"/>
            <w:shd w:val="clear" w:color="auto" w:fill="D9D9D9" w:themeFill="background1" w:themeFillShade="D9"/>
          </w:tcPr>
          <w:p w14:paraId="32B1DC4D" w14:textId="77777777" w:rsidR="00623425" w:rsidRDefault="00623425" w:rsidP="00490B1F"/>
        </w:tc>
        <w:tc>
          <w:tcPr>
            <w:tcW w:w="850" w:type="dxa"/>
            <w:shd w:val="clear" w:color="auto" w:fill="D9D9D9" w:themeFill="background1" w:themeFillShade="D9"/>
          </w:tcPr>
          <w:p w14:paraId="6C5D429F" w14:textId="77777777" w:rsidR="00623425" w:rsidRDefault="00623425" w:rsidP="00490B1F"/>
        </w:tc>
        <w:tc>
          <w:tcPr>
            <w:tcW w:w="851" w:type="dxa"/>
            <w:shd w:val="clear" w:color="auto" w:fill="D9D9D9" w:themeFill="background1" w:themeFillShade="D9"/>
          </w:tcPr>
          <w:p w14:paraId="50D1C6FF" w14:textId="77777777" w:rsidR="00623425" w:rsidRDefault="00623425" w:rsidP="00490B1F"/>
        </w:tc>
        <w:tc>
          <w:tcPr>
            <w:tcW w:w="1559" w:type="dxa"/>
            <w:shd w:val="clear" w:color="auto" w:fill="D9D9D9" w:themeFill="background1" w:themeFillShade="D9"/>
          </w:tcPr>
          <w:p w14:paraId="1ACBFA95" w14:textId="77777777" w:rsidR="00623425" w:rsidRDefault="00623425" w:rsidP="00490B1F"/>
        </w:tc>
      </w:tr>
      <w:tr w:rsidR="00623425" w14:paraId="329811AA" w14:textId="77777777" w:rsidTr="00490B1F">
        <w:tc>
          <w:tcPr>
            <w:tcW w:w="1379" w:type="dxa"/>
          </w:tcPr>
          <w:p w14:paraId="5397EA59" w14:textId="77777777" w:rsidR="00623425" w:rsidRDefault="00623425" w:rsidP="00490B1F">
            <w:r>
              <w:t>1.5.1</w:t>
            </w:r>
          </w:p>
        </w:tc>
        <w:tc>
          <w:tcPr>
            <w:tcW w:w="2727" w:type="dxa"/>
          </w:tcPr>
          <w:p w14:paraId="06063971" w14:textId="77777777" w:rsidR="00623425" w:rsidRDefault="00623425" w:rsidP="00490B1F">
            <w:r>
              <w:t>Fehlende Inhalte ermittelt</w:t>
            </w:r>
          </w:p>
        </w:tc>
        <w:tc>
          <w:tcPr>
            <w:tcW w:w="851" w:type="dxa"/>
          </w:tcPr>
          <w:p w14:paraId="37D6671D" w14:textId="77777777" w:rsidR="00623425" w:rsidRDefault="00623425" w:rsidP="00490B1F">
            <w:r>
              <w:t>M</w:t>
            </w:r>
          </w:p>
        </w:tc>
        <w:tc>
          <w:tcPr>
            <w:tcW w:w="850" w:type="dxa"/>
          </w:tcPr>
          <w:p w14:paraId="373E8CD1" w14:textId="77777777" w:rsidR="00623425" w:rsidRDefault="00623425" w:rsidP="00490B1F">
            <w:r>
              <w:t>D</w:t>
            </w:r>
          </w:p>
        </w:tc>
        <w:tc>
          <w:tcPr>
            <w:tcW w:w="851" w:type="dxa"/>
          </w:tcPr>
          <w:p w14:paraId="75ACFA20" w14:textId="77777777" w:rsidR="00623425" w:rsidRDefault="00623425" w:rsidP="00490B1F">
            <w:r>
              <w:t>M</w:t>
            </w:r>
          </w:p>
        </w:tc>
        <w:tc>
          <w:tcPr>
            <w:tcW w:w="1559" w:type="dxa"/>
          </w:tcPr>
          <w:p w14:paraId="0804936A" w14:textId="77777777" w:rsidR="00623425" w:rsidRDefault="00623425" w:rsidP="00490B1F">
            <w:r>
              <w:t>I</w:t>
            </w:r>
          </w:p>
        </w:tc>
      </w:tr>
      <w:tr w:rsidR="00623425" w14:paraId="1CA96A9E" w14:textId="77777777" w:rsidTr="00490B1F">
        <w:tc>
          <w:tcPr>
            <w:tcW w:w="1379" w:type="dxa"/>
          </w:tcPr>
          <w:p w14:paraId="0EEA7D87" w14:textId="77777777" w:rsidR="00623425" w:rsidRDefault="00623425" w:rsidP="00490B1F">
            <w:r>
              <w:t>1.5.2</w:t>
            </w:r>
          </w:p>
        </w:tc>
        <w:tc>
          <w:tcPr>
            <w:tcW w:w="2727" w:type="dxa"/>
          </w:tcPr>
          <w:p w14:paraId="54DE648E" w14:textId="77777777" w:rsidR="00623425" w:rsidRDefault="00623425" w:rsidP="00490B1F">
            <w:r>
              <w:t>Use Case 1 auf Website ergänzt</w:t>
            </w:r>
          </w:p>
        </w:tc>
        <w:tc>
          <w:tcPr>
            <w:tcW w:w="851" w:type="dxa"/>
          </w:tcPr>
          <w:p w14:paraId="72C4847C" w14:textId="77777777" w:rsidR="00623425" w:rsidRDefault="00623425" w:rsidP="00490B1F">
            <w:r>
              <w:t>M</w:t>
            </w:r>
          </w:p>
        </w:tc>
        <w:tc>
          <w:tcPr>
            <w:tcW w:w="850" w:type="dxa"/>
          </w:tcPr>
          <w:p w14:paraId="781B6E46" w14:textId="77777777" w:rsidR="00623425" w:rsidRDefault="00623425" w:rsidP="00490B1F">
            <w:r>
              <w:t>D</w:t>
            </w:r>
          </w:p>
        </w:tc>
        <w:tc>
          <w:tcPr>
            <w:tcW w:w="851" w:type="dxa"/>
          </w:tcPr>
          <w:p w14:paraId="4F625C8E" w14:textId="77777777" w:rsidR="00623425" w:rsidRDefault="00623425" w:rsidP="00490B1F">
            <w:r>
              <w:t>M</w:t>
            </w:r>
          </w:p>
        </w:tc>
        <w:tc>
          <w:tcPr>
            <w:tcW w:w="1559" w:type="dxa"/>
          </w:tcPr>
          <w:p w14:paraId="0B85876F" w14:textId="77777777" w:rsidR="00623425" w:rsidRDefault="00623425" w:rsidP="00490B1F"/>
        </w:tc>
      </w:tr>
      <w:tr w:rsidR="00623425" w14:paraId="1D39DE27" w14:textId="77777777" w:rsidTr="00490B1F">
        <w:tc>
          <w:tcPr>
            <w:tcW w:w="1379" w:type="dxa"/>
          </w:tcPr>
          <w:p w14:paraId="2A6BF934" w14:textId="77777777" w:rsidR="00623425" w:rsidRDefault="00623425" w:rsidP="00490B1F">
            <w:r>
              <w:t>1.5.3</w:t>
            </w:r>
          </w:p>
        </w:tc>
        <w:tc>
          <w:tcPr>
            <w:tcW w:w="2727" w:type="dxa"/>
          </w:tcPr>
          <w:p w14:paraId="0B441683" w14:textId="77777777" w:rsidR="00623425" w:rsidRPr="008729E1" w:rsidRDefault="00623425" w:rsidP="00490B1F">
            <w:r w:rsidRPr="008729E1">
              <w:t>Use Case 2 auf Website ergänzt</w:t>
            </w:r>
          </w:p>
        </w:tc>
        <w:tc>
          <w:tcPr>
            <w:tcW w:w="851" w:type="dxa"/>
          </w:tcPr>
          <w:p w14:paraId="4E20522A" w14:textId="77777777" w:rsidR="00623425" w:rsidRDefault="00623425" w:rsidP="00490B1F">
            <w:r>
              <w:t>D</w:t>
            </w:r>
          </w:p>
        </w:tc>
        <w:tc>
          <w:tcPr>
            <w:tcW w:w="850" w:type="dxa"/>
          </w:tcPr>
          <w:p w14:paraId="48FD0666" w14:textId="77777777" w:rsidR="00623425" w:rsidRDefault="00623425" w:rsidP="00490B1F">
            <w:r>
              <w:t>M</w:t>
            </w:r>
          </w:p>
        </w:tc>
        <w:tc>
          <w:tcPr>
            <w:tcW w:w="851" w:type="dxa"/>
          </w:tcPr>
          <w:p w14:paraId="2DEB5B89" w14:textId="77777777" w:rsidR="00623425" w:rsidRDefault="00623425" w:rsidP="00490B1F">
            <w:r>
              <w:t>M</w:t>
            </w:r>
          </w:p>
        </w:tc>
        <w:tc>
          <w:tcPr>
            <w:tcW w:w="1559" w:type="dxa"/>
          </w:tcPr>
          <w:p w14:paraId="39236080" w14:textId="77777777" w:rsidR="00623425" w:rsidRDefault="00623425" w:rsidP="00490B1F"/>
        </w:tc>
      </w:tr>
      <w:tr w:rsidR="00623425" w14:paraId="46D5A20A" w14:textId="77777777" w:rsidTr="00490B1F">
        <w:tc>
          <w:tcPr>
            <w:tcW w:w="1379" w:type="dxa"/>
          </w:tcPr>
          <w:p w14:paraId="500C34DD" w14:textId="77777777" w:rsidR="00623425" w:rsidRDefault="00623425" w:rsidP="00490B1F">
            <w:r>
              <w:t>1.5.4</w:t>
            </w:r>
          </w:p>
        </w:tc>
        <w:tc>
          <w:tcPr>
            <w:tcW w:w="2727" w:type="dxa"/>
          </w:tcPr>
          <w:p w14:paraId="7F54F30C" w14:textId="77777777" w:rsidR="00623425" w:rsidRDefault="00623425" w:rsidP="00490B1F">
            <w:r>
              <w:t>Use Case 3 auf Website ergänzt</w:t>
            </w:r>
          </w:p>
        </w:tc>
        <w:tc>
          <w:tcPr>
            <w:tcW w:w="851" w:type="dxa"/>
          </w:tcPr>
          <w:p w14:paraId="78FD21B8" w14:textId="77777777" w:rsidR="00623425" w:rsidRDefault="00623425" w:rsidP="00490B1F">
            <w:r>
              <w:t>D</w:t>
            </w:r>
          </w:p>
        </w:tc>
        <w:tc>
          <w:tcPr>
            <w:tcW w:w="850" w:type="dxa"/>
          </w:tcPr>
          <w:p w14:paraId="2203948B" w14:textId="77777777" w:rsidR="00623425" w:rsidRDefault="00623425" w:rsidP="00490B1F">
            <w:r>
              <w:t>M</w:t>
            </w:r>
          </w:p>
        </w:tc>
        <w:tc>
          <w:tcPr>
            <w:tcW w:w="851" w:type="dxa"/>
          </w:tcPr>
          <w:p w14:paraId="7E666658" w14:textId="77777777" w:rsidR="00623425" w:rsidRDefault="00623425" w:rsidP="00490B1F">
            <w:r>
              <w:t>M</w:t>
            </w:r>
          </w:p>
        </w:tc>
        <w:tc>
          <w:tcPr>
            <w:tcW w:w="1559" w:type="dxa"/>
          </w:tcPr>
          <w:p w14:paraId="3971339B" w14:textId="77777777" w:rsidR="00623425" w:rsidRDefault="00623425" w:rsidP="00490B1F"/>
        </w:tc>
      </w:tr>
      <w:tr w:rsidR="00623425" w14:paraId="253F307E" w14:textId="77777777" w:rsidTr="00490B1F">
        <w:tc>
          <w:tcPr>
            <w:tcW w:w="1379" w:type="dxa"/>
          </w:tcPr>
          <w:p w14:paraId="0CB64695" w14:textId="77777777" w:rsidR="00623425" w:rsidRDefault="00623425" w:rsidP="00490B1F">
            <w:r>
              <w:t>1.5.5</w:t>
            </w:r>
          </w:p>
        </w:tc>
        <w:tc>
          <w:tcPr>
            <w:tcW w:w="2727" w:type="dxa"/>
          </w:tcPr>
          <w:p w14:paraId="47BE79A7" w14:textId="77777777" w:rsidR="00623425" w:rsidRDefault="00623425" w:rsidP="00490B1F">
            <w:r>
              <w:t>Restliche Inhalte ergänzt</w:t>
            </w:r>
          </w:p>
        </w:tc>
        <w:tc>
          <w:tcPr>
            <w:tcW w:w="851" w:type="dxa"/>
          </w:tcPr>
          <w:p w14:paraId="714DC5FF" w14:textId="77777777" w:rsidR="00623425" w:rsidRDefault="00623425" w:rsidP="00490B1F">
            <w:r>
              <w:t>D</w:t>
            </w:r>
          </w:p>
        </w:tc>
        <w:tc>
          <w:tcPr>
            <w:tcW w:w="850" w:type="dxa"/>
          </w:tcPr>
          <w:p w14:paraId="4FB1A8AB" w14:textId="77777777" w:rsidR="00623425" w:rsidRDefault="00623425" w:rsidP="00490B1F">
            <w:r>
              <w:t>M</w:t>
            </w:r>
          </w:p>
        </w:tc>
        <w:tc>
          <w:tcPr>
            <w:tcW w:w="851" w:type="dxa"/>
          </w:tcPr>
          <w:p w14:paraId="6DA08AA6" w14:textId="77777777" w:rsidR="00623425" w:rsidRDefault="00623425" w:rsidP="00490B1F">
            <w:r>
              <w:t>D</w:t>
            </w:r>
          </w:p>
        </w:tc>
        <w:tc>
          <w:tcPr>
            <w:tcW w:w="1559" w:type="dxa"/>
          </w:tcPr>
          <w:p w14:paraId="42F3FD0A" w14:textId="77777777" w:rsidR="00623425" w:rsidRDefault="00623425" w:rsidP="00490B1F"/>
        </w:tc>
      </w:tr>
    </w:tbl>
    <w:p w14:paraId="04340CAC" w14:textId="77777777" w:rsidR="00623425" w:rsidRDefault="00623425" w:rsidP="00623425">
      <w:r>
        <w:t>Funktion:</w:t>
      </w:r>
    </w:p>
    <w:p w14:paraId="5BD6CD1E" w14:textId="77777777" w:rsidR="00623425" w:rsidRDefault="00623425" w:rsidP="00623425">
      <w:r>
        <w:t>D…Durchführung</w:t>
      </w:r>
    </w:p>
    <w:p w14:paraId="5A87DF4C" w14:textId="77777777" w:rsidR="00623425" w:rsidRDefault="00623425" w:rsidP="00623425">
      <w:r>
        <w:t>M…Mitarbeit</w:t>
      </w:r>
    </w:p>
    <w:p w14:paraId="298E59ED" w14:textId="77777777" w:rsidR="00623425" w:rsidRDefault="00623425" w:rsidP="00623425">
      <w:r>
        <w:t>I…Information</w:t>
      </w:r>
    </w:p>
    <w:p w14:paraId="551CA17A" w14:textId="77777777" w:rsidR="00623425" w:rsidRPr="00EC11AB" w:rsidRDefault="00623425" w:rsidP="00623425"/>
    <w:p w14:paraId="466BB0FE" w14:textId="77777777" w:rsidR="00623425" w:rsidRDefault="00623425" w:rsidP="00623425">
      <w:pPr>
        <w:pStyle w:val="berschrift2"/>
      </w:pPr>
      <w:bookmarkStart w:id="15" w:name="_Toc108703543"/>
      <w:r>
        <w:t>Projektmeilensteinplan</w:t>
      </w:r>
      <w:bookmarkEnd w:id="15"/>
    </w:p>
    <w:p w14:paraId="2C71DACA" w14:textId="77777777" w:rsidR="00623425" w:rsidRDefault="00623425" w:rsidP="00623425"/>
    <w:tbl>
      <w:tblPr>
        <w:tblStyle w:val="Tabellenraster"/>
        <w:tblW w:w="0" w:type="auto"/>
        <w:tblLook w:val="04A0" w:firstRow="1" w:lastRow="0" w:firstColumn="1" w:lastColumn="0" w:noHBand="0" w:noVBand="1"/>
      </w:tblPr>
      <w:tblGrid>
        <w:gridCol w:w="1090"/>
        <w:gridCol w:w="2507"/>
        <w:gridCol w:w="1819"/>
        <w:gridCol w:w="1806"/>
        <w:gridCol w:w="1794"/>
      </w:tblGrid>
      <w:tr w:rsidR="00623425" w14:paraId="765CEFA8" w14:textId="77777777" w:rsidTr="00490B1F">
        <w:tc>
          <w:tcPr>
            <w:tcW w:w="9401" w:type="dxa"/>
            <w:gridSpan w:val="5"/>
            <w:shd w:val="clear" w:color="auto" w:fill="A6A6A6" w:themeFill="background1" w:themeFillShade="A6"/>
          </w:tcPr>
          <w:p w14:paraId="26E33B0B" w14:textId="77777777" w:rsidR="00623425" w:rsidRDefault="00623425" w:rsidP="00490B1F">
            <w:pPr>
              <w:jc w:val="center"/>
            </w:pPr>
            <w:r>
              <w:t>Projektmeilensteinplan</w:t>
            </w:r>
          </w:p>
        </w:tc>
      </w:tr>
      <w:tr w:rsidR="00623425" w14:paraId="2AA75437" w14:textId="77777777" w:rsidTr="00490B1F">
        <w:tc>
          <w:tcPr>
            <w:tcW w:w="1129" w:type="dxa"/>
            <w:shd w:val="clear" w:color="auto" w:fill="D9D9D9" w:themeFill="background1" w:themeFillShade="D9"/>
          </w:tcPr>
          <w:p w14:paraId="6662F7FD" w14:textId="77777777" w:rsidR="00623425" w:rsidRDefault="00623425" w:rsidP="00490B1F">
            <w:r>
              <w:t>PSP-Code</w:t>
            </w:r>
          </w:p>
        </w:tc>
        <w:tc>
          <w:tcPr>
            <w:tcW w:w="2631" w:type="dxa"/>
            <w:shd w:val="clear" w:color="auto" w:fill="D9D9D9" w:themeFill="background1" w:themeFillShade="D9"/>
          </w:tcPr>
          <w:p w14:paraId="7DD09DC4" w14:textId="77777777" w:rsidR="00623425" w:rsidRDefault="00623425" w:rsidP="00490B1F">
            <w:r>
              <w:t>Meilenstein</w:t>
            </w:r>
          </w:p>
        </w:tc>
        <w:tc>
          <w:tcPr>
            <w:tcW w:w="1880" w:type="dxa"/>
            <w:shd w:val="clear" w:color="auto" w:fill="D9D9D9" w:themeFill="background1" w:themeFillShade="D9"/>
          </w:tcPr>
          <w:p w14:paraId="474167E1" w14:textId="77777777" w:rsidR="00623425" w:rsidRDefault="00623425" w:rsidP="00490B1F">
            <w:r>
              <w:t>Starttermine</w:t>
            </w:r>
          </w:p>
        </w:tc>
        <w:tc>
          <w:tcPr>
            <w:tcW w:w="1880" w:type="dxa"/>
            <w:shd w:val="clear" w:color="auto" w:fill="D9D9D9" w:themeFill="background1" w:themeFillShade="D9"/>
          </w:tcPr>
          <w:p w14:paraId="333B105C" w14:textId="77777777" w:rsidR="00623425" w:rsidRDefault="00623425" w:rsidP="00490B1F">
            <w:r>
              <w:t>Soll-Endtermin</w:t>
            </w:r>
          </w:p>
        </w:tc>
        <w:tc>
          <w:tcPr>
            <w:tcW w:w="1881" w:type="dxa"/>
            <w:shd w:val="clear" w:color="auto" w:fill="D9D9D9" w:themeFill="background1" w:themeFillShade="D9"/>
          </w:tcPr>
          <w:p w14:paraId="7BEF694B" w14:textId="77777777" w:rsidR="00623425" w:rsidRDefault="00623425" w:rsidP="00490B1F">
            <w:r>
              <w:t>Ist-Endtermin</w:t>
            </w:r>
          </w:p>
        </w:tc>
      </w:tr>
      <w:tr w:rsidR="00623425" w14:paraId="0EED7AC8" w14:textId="77777777" w:rsidTr="00490B1F">
        <w:tc>
          <w:tcPr>
            <w:tcW w:w="1129" w:type="dxa"/>
          </w:tcPr>
          <w:p w14:paraId="70568018" w14:textId="77777777" w:rsidR="00623425" w:rsidRDefault="00623425" w:rsidP="00490B1F">
            <w:r>
              <w:t>1.1.5</w:t>
            </w:r>
          </w:p>
        </w:tc>
        <w:tc>
          <w:tcPr>
            <w:tcW w:w="2631" w:type="dxa"/>
          </w:tcPr>
          <w:p w14:paraId="417D08D0" w14:textId="77777777" w:rsidR="00623425" w:rsidRDefault="00623425" w:rsidP="00490B1F">
            <w:r>
              <w:t>Projekt abgenommen</w:t>
            </w:r>
          </w:p>
        </w:tc>
        <w:tc>
          <w:tcPr>
            <w:tcW w:w="1880" w:type="dxa"/>
          </w:tcPr>
          <w:p w14:paraId="74C7E335" w14:textId="77777777" w:rsidR="00623425" w:rsidRDefault="00623425" w:rsidP="00490B1F">
            <w:r>
              <w:t>21.1.2022</w:t>
            </w:r>
          </w:p>
        </w:tc>
        <w:tc>
          <w:tcPr>
            <w:tcW w:w="1880" w:type="dxa"/>
          </w:tcPr>
          <w:p w14:paraId="33646BAE" w14:textId="77777777" w:rsidR="00623425" w:rsidRDefault="00623425" w:rsidP="00490B1F">
            <w:r>
              <w:t>22.1.2022</w:t>
            </w:r>
          </w:p>
        </w:tc>
        <w:tc>
          <w:tcPr>
            <w:tcW w:w="1881" w:type="dxa"/>
          </w:tcPr>
          <w:p w14:paraId="2E83BCC4" w14:textId="77777777" w:rsidR="00623425" w:rsidRDefault="00623425" w:rsidP="00490B1F"/>
        </w:tc>
      </w:tr>
      <w:tr w:rsidR="00623425" w14:paraId="21BA2129" w14:textId="77777777" w:rsidTr="00490B1F">
        <w:tc>
          <w:tcPr>
            <w:tcW w:w="1129" w:type="dxa"/>
          </w:tcPr>
          <w:p w14:paraId="478BFA63" w14:textId="77777777" w:rsidR="00623425" w:rsidRDefault="00623425" w:rsidP="00490B1F">
            <w:r>
              <w:t>1.2.2</w:t>
            </w:r>
          </w:p>
        </w:tc>
        <w:tc>
          <w:tcPr>
            <w:tcW w:w="2631" w:type="dxa"/>
          </w:tcPr>
          <w:p w14:paraId="6011767D" w14:textId="77777777" w:rsidR="00623425" w:rsidRDefault="00623425" w:rsidP="00490B1F">
            <w:r>
              <w:t>Projektplanung erstellt</w:t>
            </w:r>
          </w:p>
        </w:tc>
        <w:tc>
          <w:tcPr>
            <w:tcW w:w="1880" w:type="dxa"/>
          </w:tcPr>
          <w:p w14:paraId="18FB810A" w14:textId="77777777" w:rsidR="00623425" w:rsidRDefault="00623425" w:rsidP="00490B1F">
            <w:r>
              <w:t>11.11.2021</w:t>
            </w:r>
          </w:p>
        </w:tc>
        <w:tc>
          <w:tcPr>
            <w:tcW w:w="1880" w:type="dxa"/>
          </w:tcPr>
          <w:p w14:paraId="03921821" w14:textId="77777777" w:rsidR="00623425" w:rsidRDefault="00623425" w:rsidP="00490B1F">
            <w:r>
              <w:t>25.11.2021</w:t>
            </w:r>
          </w:p>
        </w:tc>
        <w:tc>
          <w:tcPr>
            <w:tcW w:w="1881" w:type="dxa"/>
          </w:tcPr>
          <w:p w14:paraId="16B46602" w14:textId="77777777" w:rsidR="00623425" w:rsidRDefault="00623425" w:rsidP="00490B1F"/>
        </w:tc>
      </w:tr>
      <w:tr w:rsidR="00623425" w14:paraId="1DA732CF" w14:textId="77777777" w:rsidTr="00490B1F">
        <w:tc>
          <w:tcPr>
            <w:tcW w:w="1129" w:type="dxa"/>
          </w:tcPr>
          <w:p w14:paraId="7C96F1D7" w14:textId="77777777" w:rsidR="00623425" w:rsidRDefault="00623425" w:rsidP="00490B1F">
            <w:r>
              <w:t>1.4.4</w:t>
            </w:r>
          </w:p>
        </w:tc>
        <w:tc>
          <w:tcPr>
            <w:tcW w:w="2631" w:type="dxa"/>
          </w:tcPr>
          <w:p w14:paraId="45C8BE0A" w14:textId="77777777" w:rsidR="00623425" w:rsidRDefault="00623425" w:rsidP="00490B1F">
            <w:r>
              <w:t>Use Case 1 abgeschlossen</w:t>
            </w:r>
          </w:p>
        </w:tc>
        <w:tc>
          <w:tcPr>
            <w:tcW w:w="1880" w:type="dxa"/>
          </w:tcPr>
          <w:p w14:paraId="412F6611" w14:textId="77777777" w:rsidR="00623425" w:rsidRDefault="00623425" w:rsidP="00490B1F">
            <w:r>
              <w:t>7.10.2021</w:t>
            </w:r>
          </w:p>
        </w:tc>
        <w:tc>
          <w:tcPr>
            <w:tcW w:w="1880" w:type="dxa"/>
          </w:tcPr>
          <w:p w14:paraId="526B6B3F" w14:textId="77777777" w:rsidR="00623425" w:rsidRDefault="00623425" w:rsidP="00490B1F">
            <w:r>
              <w:t>10.12.2021</w:t>
            </w:r>
          </w:p>
        </w:tc>
        <w:tc>
          <w:tcPr>
            <w:tcW w:w="1881" w:type="dxa"/>
          </w:tcPr>
          <w:p w14:paraId="7DFE3E41" w14:textId="77777777" w:rsidR="00623425" w:rsidRDefault="00623425" w:rsidP="00490B1F"/>
        </w:tc>
      </w:tr>
      <w:tr w:rsidR="00623425" w14:paraId="1E28E0CF" w14:textId="77777777" w:rsidTr="00490B1F">
        <w:tc>
          <w:tcPr>
            <w:tcW w:w="1129" w:type="dxa"/>
          </w:tcPr>
          <w:p w14:paraId="3254F7F5" w14:textId="77777777" w:rsidR="00623425" w:rsidRDefault="00623425" w:rsidP="00490B1F">
            <w:r>
              <w:t>1.4.8</w:t>
            </w:r>
          </w:p>
        </w:tc>
        <w:tc>
          <w:tcPr>
            <w:tcW w:w="2631" w:type="dxa"/>
          </w:tcPr>
          <w:p w14:paraId="00B933CC" w14:textId="77777777" w:rsidR="00623425" w:rsidRDefault="00623425" w:rsidP="00490B1F">
            <w:r>
              <w:t>Use Case 2 abgeschlossen</w:t>
            </w:r>
          </w:p>
        </w:tc>
        <w:tc>
          <w:tcPr>
            <w:tcW w:w="1880" w:type="dxa"/>
          </w:tcPr>
          <w:p w14:paraId="5C04B8A7" w14:textId="77777777" w:rsidR="00623425" w:rsidRDefault="00623425" w:rsidP="00490B1F">
            <w:r>
              <w:t>21.10.2021</w:t>
            </w:r>
          </w:p>
        </w:tc>
        <w:tc>
          <w:tcPr>
            <w:tcW w:w="1880" w:type="dxa"/>
          </w:tcPr>
          <w:p w14:paraId="3C2CCA91" w14:textId="77777777" w:rsidR="00623425" w:rsidRDefault="00623425" w:rsidP="00490B1F">
            <w:r>
              <w:t>1.12.2021</w:t>
            </w:r>
          </w:p>
        </w:tc>
        <w:tc>
          <w:tcPr>
            <w:tcW w:w="1881" w:type="dxa"/>
          </w:tcPr>
          <w:p w14:paraId="1D63F133" w14:textId="77777777" w:rsidR="00623425" w:rsidRDefault="00623425" w:rsidP="00490B1F"/>
        </w:tc>
      </w:tr>
      <w:tr w:rsidR="00623425" w14:paraId="30E00CA4" w14:textId="77777777" w:rsidTr="00490B1F">
        <w:tc>
          <w:tcPr>
            <w:tcW w:w="1129" w:type="dxa"/>
          </w:tcPr>
          <w:p w14:paraId="21453048" w14:textId="77777777" w:rsidR="00623425" w:rsidRDefault="00623425" w:rsidP="00490B1F">
            <w:r>
              <w:t>1.4.12</w:t>
            </w:r>
          </w:p>
        </w:tc>
        <w:tc>
          <w:tcPr>
            <w:tcW w:w="2631" w:type="dxa"/>
          </w:tcPr>
          <w:p w14:paraId="7659EDC7" w14:textId="77777777" w:rsidR="00623425" w:rsidRDefault="00623425" w:rsidP="00490B1F">
            <w:r>
              <w:t>Use Case 3 abgeschlossen</w:t>
            </w:r>
          </w:p>
        </w:tc>
        <w:tc>
          <w:tcPr>
            <w:tcW w:w="1880" w:type="dxa"/>
          </w:tcPr>
          <w:p w14:paraId="7303F143" w14:textId="77777777" w:rsidR="00623425" w:rsidRDefault="00623425" w:rsidP="00490B1F">
            <w:r>
              <w:t>7.12.2021</w:t>
            </w:r>
          </w:p>
        </w:tc>
        <w:tc>
          <w:tcPr>
            <w:tcW w:w="1880" w:type="dxa"/>
          </w:tcPr>
          <w:p w14:paraId="794B8ED9" w14:textId="77777777" w:rsidR="00623425" w:rsidRDefault="00623425" w:rsidP="00490B1F">
            <w:r>
              <w:t>11.1.2022</w:t>
            </w:r>
          </w:p>
        </w:tc>
        <w:tc>
          <w:tcPr>
            <w:tcW w:w="1881" w:type="dxa"/>
          </w:tcPr>
          <w:p w14:paraId="62B4103E" w14:textId="77777777" w:rsidR="00623425" w:rsidRDefault="00623425" w:rsidP="00490B1F"/>
        </w:tc>
      </w:tr>
      <w:tr w:rsidR="00623425" w14:paraId="3ED1A786" w14:textId="77777777" w:rsidTr="00490B1F">
        <w:tc>
          <w:tcPr>
            <w:tcW w:w="1129" w:type="dxa"/>
          </w:tcPr>
          <w:p w14:paraId="1E51BB8F" w14:textId="77777777" w:rsidR="00623425" w:rsidRDefault="00623425" w:rsidP="00490B1F">
            <w:r>
              <w:t>1.5.4</w:t>
            </w:r>
          </w:p>
        </w:tc>
        <w:tc>
          <w:tcPr>
            <w:tcW w:w="2631" w:type="dxa"/>
          </w:tcPr>
          <w:p w14:paraId="40951778" w14:textId="77777777" w:rsidR="00623425" w:rsidRDefault="00623425" w:rsidP="00490B1F">
            <w:r>
              <w:t>Inhalte auf der Website ergänzt</w:t>
            </w:r>
          </w:p>
        </w:tc>
        <w:tc>
          <w:tcPr>
            <w:tcW w:w="1880" w:type="dxa"/>
          </w:tcPr>
          <w:p w14:paraId="32B22B1D" w14:textId="77777777" w:rsidR="00623425" w:rsidRDefault="00623425" w:rsidP="00490B1F">
            <w:r>
              <w:t>29.11.2021</w:t>
            </w:r>
          </w:p>
        </w:tc>
        <w:tc>
          <w:tcPr>
            <w:tcW w:w="1880" w:type="dxa"/>
          </w:tcPr>
          <w:p w14:paraId="782CCD2D" w14:textId="77777777" w:rsidR="00623425" w:rsidRDefault="00623425" w:rsidP="00490B1F">
            <w:r>
              <w:t>19.01.2022</w:t>
            </w:r>
          </w:p>
        </w:tc>
        <w:tc>
          <w:tcPr>
            <w:tcW w:w="1881" w:type="dxa"/>
          </w:tcPr>
          <w:p w14:paraId="69C828C9" w14:textId="77777777" w:rsidR="00623425" w:rsidRDefault="00623425" w:rsidP="00490B1F"/>
        </w:tc>
      </w:tr>
    </w:tbl>
    <w:p w14:paraId="0C1486DD" w14:textId="77777777" w:rsidR="00623425" w:rsidRDefault="00623425" w:rsidP="00623425">
      <w:pPr>
        <w:pStyle w:val="berschrift2"/>
      </w:pPr>
      <w:bookmarkStart w:id="16" w:name="_Toc108703544"/>
      <w:r>
        <w:t>Projektbalkenplan</w:t>
      </w:r>
      <w:bookmarkEnd w:id="16"/>
    </w:p>
    <w:p w14:paraId="0A869532" w14:textId="77777777" w:rsidR="00623425" w:rsidRDefault="00623425" w:rsidP="00623425"/>
    <w:p w14:paraId="68164886" w14:textId="77777777" w:rsidR="00623425" w:rsidRDefault="00623425" w:rsidP="00623425">
      <w:r>
        <w:t>Unter der Dauer in Arbeitstagen wird die terminliche Zeitspanne, in der die einzelnen Tasks erledigt werden, verstanden. Die Auflistung der geschätzten, tatsächlichen Arbeitszeit in Stunden der einzelnen Teammitglieder ist in der Vorgangstabelle unter Punkt 5.9 zu finden.</w:t>
      </w:r>
    </w:p>
    <w:p w14:paraId="39E920B6" w14:textId="77777777" w:rsidR="00623425" w:rsidRPr="00540F85" w:rsidRDefault="00623425" w:rsidP="00623425"/>
    <w:p w14:paraId="5F1AAD6E" w14:textId="77777777" w:rsidR="00623425" w:rsidRDefault="00623425" w:rsidP="00623425">
      <w:pPr>
        <w:spacing w:after="160" w:line="259" w:lineRule="auto"/>
        <w:rPr>
          <w:rFonts w:eastAsiaTheme="majorEastAsia" w:cstheme="majorBidi"/>
          <w:b/>
          <w:sz w:val="26"/>
          <w:szCs w:val="26"/>
        </w:rPr>
      </w:pPr>
      <w:r>
        <w:br w:type="page"/>
      </w:r>
      <w:r w:rsidRPr="001A01E2">
        <w:rPr>
          <w:noProof/>
        </w:rPr>
        <w:drawing>
          <wp:inline distT="0" distB="0" distL="0" distR="0" wp14:anchorId="60908370" wp14:editId="230F5254">
            <wp:extent cx="5975985" cy="6400165"/>
            <wp:effectExtent l="0" t="0" r="5715" b="635"/>
            <wp:docPr id="9" name="Grafik 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isch enthält.&#10;&#10;Automatisch generierte Beschreibung"/>
                    <pic:cNvPicPr/>
                  </pic:nvPicPr>
                  <pic:blipFill>
                    <a:blip r:embed="rId15"/>
                    <a:stretch>
                      <a:fillRect/>
                    </a:stretch>
                  </pic:blipFill>
                  <pic:spPr>
                    <a:xfrm>
                      <a:off x="0" y="0"/>
                      <a:ext cx="5975985" cy="6400165"/>
                    </a:xfrm>
                    <a:prstGeom prst="rect">
                      <a:avLst/>
                    </a:prstGeom>
                  </pic:spPr>
                </pic:pic>
              </a:graphicData>
            </a:graphic>
          </wp:inline>
        </w:drawing>
      </w:r>
    </w:p>
    <w:p w14:paraId="1D7C2FC7" w14:textId="77777777" w:rsidR="00623425" w:rsidRDefault="00623425" w:rsidP="00623425">
      <w:pPr>
        <w:spacing w:after="160" w:line="259" w:lineRule="auto"/>
        <w:rPr>
          <w:rFonts w:eastAsiaTheme="majorEastAsia" w:cstheme="majorBidi"/>
          <w:b/>
          <w:sz w:val="26"/>
          <w:szCs w:val="26"/>
        </w:rPr>
      </w:pPr>
      <w:r>
        <w:rPr>
          <w:noProof/>
        </w:rPr>
        <mc:AlternateContent>
          <mc:Choice Requires="wps">
            <w:drawing>
              <wp:anchor distT="0" distB="0" distL="114300" distR="114300" simplePos="0" relativeHeight="251667456" behindDoc="1" locked="0" layoutInCell="1" allowOverlap="1" wp14:anchorId="1DD636E9" wp14:editId="3E054CAE">
                <wp:simplePos x="0" y="0"/>
                <wp:positionH relativeFrom="column">
                  <wp:posOffset>8890</wp:posOffset>
                </wp:positionH>
                <wp:positionV relativeFrom="paragraph">
                  <wp:posOffset>8627110</wp:posOffset>
                </wp:positionV>
                <wp:extent cx="5528310" cy="635"/>
                <wp:effectExtent l="0" t="0" r="0" b="0"/>
                <wp:wrapTight wrapText="bothSides">
                  <wp:wrapPolygon edited="0">
                    <wp:start x="0" y="0"/>
                    <wp:lineTo x="0" y="21600"/>
                    <wp:lineTo x="21600" y="21600"/>
                    <wp:lineTo x="21600" y="0"/>
                  </wp:wrapPolygon>
                </wp:wrapTight>
                <wp:docPr id="17" name="Textfeld 17"/>
                <wp:cNvGraphicFramePr/>
                <a:graphic xmlns:a="http://schemas.openxmlformats.org/drawingml/2006/main">
                  <a:graphicData uri="http://schemas.microsoft.com/office/word/2010/wordprocessingShape">
                    <wps:wsp>
                      <wps:cNvSpPr txBox="1"/>
                      <wps:spPr>
                        <a:xfrm>
                          <a:off x="0" y="0"/>
                          <a:ext cx="5528310" cy="635"/>
                        </a:xfrm>
                        <a:prstGeom prst="rect">
                          <a:avLst/>
                        </a:prstGeom>
                        <a:solidFill>
                          <a:prstClr val="white"/>
                        </a:solidFill>
                        <a:ln>
                          <a:noFill/>
                        </a:ln>
                      </wps:spPr>
                      <wps:txbx>
                        <w:txbxContent>
                          <w:p w14:paraId="7E3EF06D" w14:textId="79C84B7B" w:rsidR="00623425" w:rsidRPr="00093AA4" w:rsidRDefault="00623425" w:rsidP="00623425">
                            <w:pPr>
                              <w:pStyle w:val="Beschriftung"/>
                              <w:rPr>
                                <w:noProof/>
                              </w:rPr>
                            </w:pPr>
                            <w:r>
                              <w:rPr>
                                <w:noProof/>
                              </w:rPr>
                              <w:fldChar w:fldCharType="begin"/>
                            </w:r>
                            <w:r>
                              <w:rPr>
                                <w:noProof/>
                              </w:rPr>
                              <w:instrText xml:space="preserve"> SEQ Abbildung \* ARABIC </w:instrText>
                            </w:r>
                            <w:r>
                              <w:rPr>
                                <w:noProof/>
                              </w:rPr>
                              <w:fldChar w:fldCharType="separate"/>
                            </w:r>
                            <w:r w:rsidR="00805358">
                              <w:rPr>
                                <w:noProof/>
                              </w:rPr>
                              <w:t>1</w:t>
                            </w:r>
                            <w:r>
                              <w:rPr>
                                <w:noProof/>
                              </w:rPr>
                              <w:fldChar w:fldCharType="end"/>
                            </w:r>
                            <w:r>
                              <w:t xml:space="preserve"> </w:t>
                            </w:r>
                            <w:proofErr w:type="spellStart"/>
                            <w:r>
                              <w:t>Gantdiagramm</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D636E9" id="_x0000_t202" coordsize="21600,21600" o:spt="202" path="m,l,21600r21600,l21600,xe">
                <v:stroke joinstyle="miter"/>
                <v:path gradientshapeok="t" o:connecttype="rect"/>
              </v:shapetype>
              <v:shape id="Textfeld 17" o:spid="_x0000_s1029" type="#_x0000_t202" style="position:absolute;margin-left:.7pt;margin-top:679.3pt;width:435.3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" stroked="f">
                <v:textbox style="mso-fit-shape-to-text:t" inset="0,0,0,0">
                  <w:txbxContent>
                    <w:p w14:paraId="7E3EF06D" w14:textId="79C84B7B" w:rsidR="00623425" w:rsidRPr="00093AA4" w:rsidRDefault="00623425" w:rsidP="00623425">
                      <w:pPr>
                        <w:pStyle w:val="Beschriftung"/>
                        <w:rPr>
                          <w:noProof/>
                        </w:rPr>
                      </w:pPr>
                      <w:r>
                        <w:rPr>
                          <w:noProof/>
                        </w:rPr>
                        <w:fldChar w:fldCharType="begin"/>
                      </w:r>
                      <w:r>
                        <w:rPr>
                          <w:noProof/>
                        </w:rPr>
                        <w:instrText xml:space="preserve"> SEQ Abbildung \* ARABIC </w:instrText>
                      </w:r>
                      <w:r>
                        <w:rPr>
                          <w:noProof/>
                        </w:rPr>
                        <w:fldChar w:fldCharType="separate"/>
                      </w:r>
                      <w:r w:rsidR="00805358">
                        <w:rPr>
                          <w:noProof/>
                        </w:rPr>
                        <w:t>1</w:t>
                      </w:r>
                      <w:r>
                        <w:rPr>
                          <w:noProof/>
                        </w:rPr>
                        <w:fldChar w:fldCharType="end"/>
                      </w:r>
                      <w:r>
                        <w:t xml:space="preserve"> Gantdiagramm</w:t>
                      </w:r>
                    </w:p>
                  </w:txbxContent>
                </v:textbox>
                <w10:wrap type="tight"/>
              </v:shape>
            </w:pict>
          </mc:Fallback>
        </mc:AlternateContent>
      </w:r>
      <w:r w:rsidRPr="001A01E2">
        <w:rPr>
          <w:noProof/>
        </w:rPr>
        <w:drawing>
          <wp:anchor distT="0" distB="0" distL="114300" distR="114300" simplePos="0" relativeHeight="251666432" behindDoc="1" locked="0" layoutInCell="1" allowOverlap="1" wp14:anchorId="6C5B865A" wp14:editId="0E3E0E0E">
            <wp:simplePos x="0" y="0"/>
            <wp:positionH relativeFrom="column">
              <wp:posOffset>-1508760</wp:posOffset>
            </wp:positionH>
            <wp:positionV relativeFrom="paragraph">
              <wp:posOffset>1524000</wp:posOffset>
            </wp:positionV>
            <wp:extent cx="8563610" cy="5528310"/>
            <wp:effectExtent l="0" t="6350" r="2540" b="2540"/>
            <wp:wrapTight wrapText="bothSides">
              <wp:wrapPolygon edited="0">
                <wp:start x="-16" y="21575"/>
                <wp:lineTo x="21558" y="21575"/>
                <wp:lineTo x="21558" y="65"/>
                <wp:lineTo x="-16" y="65"/>
                <wp:lineTo x="-16" y="21575"/>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rot="5400000">
                      <a:off x="0" y="0"/>
                      <a:ext cx="8563610" cy="5528310"/>
                    </a:xfrm>
                    <a:prstGeom prst="rect">
                      <a:avLst/>
                    </a:prstGeom>
                  </pic:spPr>
                </pic:pic>
              </a:graphicData>
            </a:graphic>
            <wp14:sizeRelH relativeFrom="page">
              <wp14:pctWidth>0</wp14:pctWidth>
            </wp14:sizeRelH>
            <wp14:sizeRelV relativeFrom="page">
              <wp14:pctHeight>0</wp14:pctHeight>
            </wp14:sizeRelV>
          </wp:anchor>
        </w:drawing>
      </w:r>
      <w:r>
        <w:br w:type="page"/>
      </w:r>
    </w:p>
    <w:p w14:paraId="40419E77" w14:textId="77777777" w:rsidR="00623425" w:rsidRDefault="00623425" w:rsidP="00623425">
      <w:pPr>
        <w:pStyle w:val="berschrift2"/>
      </w:pPr>
      <w:bookmarkStart w:id="17" w:name="_Toc108703545"/>
      <w:r>
        <w:t>Netzplan</w:t>
      </w:r>
      <w:bookmarkEnd w:id="17"/>
    </w:p>
    <w:p w14:paraId="30690569" w14:textId="77777777" w:rsidR="00623425" w:rsidRDefault="00623425" w:rsidP="00623425"/>
    <w:p w14:paraId="4801603D" w14:textId="77777777" w:rsidR="00623425" w:rsidRPr="00540F85" w:rsidRDefault="00623425" w:rsidP="00623425">
      <w:r>
        <w:rPr>
          <w:noProof/>
        </w:rPr>
        <mc:AlternateContent>
          <mc:Choice Requires="wps">
            <w:drawing>
              <wp:anchor distT="0" distB="0" distL="114300" distR="114300" simplePos="0" relativeHeight="251670528" behindDoc="0" locked="0" layoutInCell="1" allowOverlap="1" wp14:anchorId="7DADDD2A" wp14:editId="120A894D">
                <wp:simplePos x="0" y="0"/>
                <wp:positionH relativeFrom="column">
                  <wp:posOffset>-699135</wp:posOffset>
                </wp:positionH>
                <wp:positionV relativeFrom="paragraph">
                  <wp:posOffset>4537075</wp:posOffset>
                </wp:positionV>
                <wp:extent cx="6746875" cy="635"/>
                <wp:effectExtent l="0" t="0" r="0" b="0"/>
                <wp:wrapThrough wrapText="bothSides">
                  <wp:wrapPolygon edited="0">
                    <wp:start x="0" y="0"/>
                    <wp:lineTo x="0" y="21600"/>
                    <wp:lineTo x="21600" y="21600"/>
                    <wp:lineTo x="21600" y="0"/>
                  </wp:wrapPolygon>
                </wp:wrapThrough>
                <wp:docPr id="20" name="Textfeld 20"/>
                <wp:cNvGraphicFramePr/>
                <a:graphic xmlns:a="http://schemas.openxmlformats.org/drawingml/2006/main">
                  <a:graphicData uri="http://schemas.microsoft.com/office/word/2010/wordprocessingShape">
                    <wps:wsp>
                      <wps:cNvSpPr txBox="1"/>
                      <wps:spPr>
                        <a:xfrm>
                          <a:off x="0" y="0"/>
                          <a:ext cx="6746875" cy="635"/>
                        </a:xfrm>
                        <a:prstGeom prst="rect">
                          <a:avLst/>
                        </a:prstGeom>
                        <a:solidFill>
                          <a:prstClr val="white"/>
                        </a:solidFill>
                        <a:ln>
                          <a:noFill/>
                        </a:ln>
                      </wps:spPr>
                      <wps:txbx>
                        <w:txbxContent>
                          <w:p w14:paraId="7417B1B8" w14:textId="53B30E74" w:rsidR="00623425" w:rsidRPr="00506C81" w:rsidRDefault="00623425" w:rsidP="00623425">
                            <w:pPr>
                              <w:pStyle w:val="Beschriftung"/>
                            </w:pPr>
                            <w:r>
                              <w:fldChar w:fldCharType="begin"/>
                            </w:r>
                            <w:r>
                              <w:instrText xml:space="preserve"> SEQ Abbildung \* ARABIC </w:instrText>
                            </w:r>
                            <w:r>
                              <w:fldChar w:fldCharType="separate"/>
                            </w:r>
                            <w:r w:rsidR="00805358">
                              <w:rPr>
                                <w:noProof/>
                              </w:rPr>
                              <w:t>2</w:t>
                            </w:r>
                            <w:r>
                              <w:rPr>
                                <w:noProof/>
                              </w:rPr>
                              <w:fldChar w:fldCharType="end"/>
                            </w:r>
                            <w:r>
                              <w:t xml:space="preserve"> Vorgä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DDD2A" id="Textfeld 20" o:spid="_x0000_s1030" type="#_x0000_t202" style="position:absolute;margin-left:-55.05pt;margin-top:357.25pt;width:531.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" stroked="f">
                <v:textbox style="mso-fit-shape-to-text:t" inset="0,0,0,0">
                  <w:txbxContent>
                    <w:p w14:paraId="7417B1B8" w14:textId="53B30E74" w:rsidR="00623425" w:rsidRPr="00506C81" w:rsidRDefault="00623425" w:rsidP="00623425">
                      <w:pPr>
                        <w:pStyle w:val="Beschriftung"/>
                      </w:pPr>
                      <w:r>
                        <w:fldChar w:fldCharType="begin"/>
                      </w:r>
                      <w:r>
                        <w:instrText xml:space="preserve"> SEQ Abbildung \* ARABIC </w:instrText>
                      </w:r>
                      <w:r>
                        <w:fldChar w:fldCharType="separate"/>
                      </w:r>
                      <w:r w:rsidR="00805358">
                        <w:rPr>
                          <w:noProof/>
                        </w:rPr>
                        <w:t>2</w:t>
                      </w:r>
                      <w:r>
                        <w:rPr>
                          <w:noProof/>
                        </w:rPr>
                        <w:fldChar w:fldCharType="end"/>
                      </w:r>
                      <w:r>
                        <w:t xml:space="preserve"> Vorgänge</w:t>
                      </w:r>
                    </w:p>
                  </w:txbxContent>
                </v:textbox>
                <w10:wrap type="through"/>
              </v:shape>
            </w:pict>
          </mc:Fallback>
        </mc:AlternateContent>
      </w:r>
      <w:r w:rsidRPr="00540F85">
        <w:rPr>
          <w:noProof/>
        </w:rPr>
        <w:drawing>
          <wp:anchor distT="0" distB="0" distL="114300" distR="114300" simplePos="0" relativeHeight="251669504" behindDoc="0" locked="0" layoutInCell="1" allowOverlap="1" wp14:anchorId="3941F7F6" wp14:editId="32D2598E">
            <wp:simplePos x="0" y="0"/>
            <wp:positionH relativeFrom="column">
              <wp:posOffset>-699135</wp:posOffset>
            </wp:positionH>
            <wp:positionV relativeFrom="paragraph">
              <wp:posOffset>258445</wp:posOffset>
            </wp:positionV>
            <wp:extent cx="6747342" cy="4221480"/>
            <wp:effectExtent l="0" t="0" r="0" b="7620"/>
            <wp:wrapThrough wrapText="bothSides">
              <wp:wrapPolygon edited="0">
                <wp:start x="0" y="0"/>
                <wp:lineTo x="0" y="21542"/>
                <wp:lineTo x="21529" y="21542"/>
                <wp:lineTo x="21529" y="0"/>
                <wp:lineTo x="0" y="0"/>
              </wp:wrapPolygon>
            </wp:wrapThrough>
            <wp:docPr id="4" name="Grafik 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isch enthält.&#10;&#10;Automatisch generierte Beschreibung"/>
                    <pic:cNvPicPr/>
                  </pic:nvPicPr>
                  <pic:blipFill>
                    <a:blip r:embed="rId17">
                      <a:extLst>
                        <a:ext uri="{28A0092B-C50C-407E-A947-70E740481C1C}">
                          <a14:useLocalDpi xmlns:a14="http://schemas.microsoft.com/office/drawing/2010/main" val="0"/>
                        </a:ext>
                      </a:extLst>
                    </a:blip>
                    <a:stretch>
                      <a:fillRect/>
                    </a:stretch>
                  </pic:blipFill>
                  <pic:spPr>
                    <a:xfrm>
                      <a:off x="0" y="0"/>
                      <a:ext cx="6747342" cy="4221480"/>
                    </a:xfrm>
                    <a:prstGeom prst="rect">
                      <a:avLst/>
                    </a:prstGeom>
                  </pic:spPr>
                </pic:pic>
              </a:graphicData>
            </a:graphic>
            <wp14:sizeRelH relativeFrom="page">
              <wp14:pctWidth>0</wp14:pctWidth>
            </wp14:sizeRelH>
            <wp14:sizeRelV relativeFrom="page">
              <wp14:pctHeight>0</wp14:pctHeight>
            </wp14:sizeRelV>
          </wp:anchor>
        </w:drawing>
      </w:r>
    </w:p>
    <w:p w14:paraId="77D5EEDB" w14:textId="77777777" w:rsidR="00623425" w:rsidRPr="003B536E" w:rsidRDefault="00623425" w:rsidP="00623425"/>
    <w:p w14:paraId="65393A92" w14:textId="77777777" w:rsidR="00623425" w:rsidRDefault="00623425" w:rsidP="00623425">
      <w:pPr>
        <w:tabs>
          <w:tab w:val="left" w:pos="1920"/>
        </w:tabs>
      </w:pPr>
    </w:p>
    <w:p w14:paraId="5F88EC59" w14:textId="77777777" w:rsidR="00623425" w:rsidRPr="00276CB6" w:rsidRDefault="00623425" w:rsidP="00623425"/>
    <w:p w14:paraId="22DFEF18" w14:textId="77777777" w:rsidR="00623425" w:rsidRDefault="00623425" w:rsidP="00623425"/>
    <w:p w14:paraId="03E4409E" w14:textId="77777777" w:rsidR="00623425" w:rsidRDefault="00623425" w:rsidP="00623425">
      <w:pPr>
        <w:ind w:firstLine="709"/>
      </w:pPr>
      <w:r>
        <w:rPr>
          <w:noProof/>
        </w:rPr>
        <mc:AlternateContent>
          <mc:Choice Requires="wps">
            <w:drawing>
              <wp:anchor distT="0" distB="0" distL="114300" distR="114300" simplePos="0" relativeHeight="251668480" behindDoc="0" locked="0" layoutInCell="1" allowOverlap="1" wp14:anchorId="4AC27779" wp14:editId="216E4376">
                <wp:simplePos x="0" y="0"/>
                <wp:positionH relativeFrom="column">
                  <wp:posOffset>-242570</wp:posOffset>
                </wp:positionH>
                <wp:positionV relativeFrom="paragraph">
                  <wp:posOffset>6717665</wp:posOffset>
                </wp:positionV>
                <wp:extent cx="4930140" cy="635"/>
                <wp:effectExtent l="0" t="0" r="0" b="0"/>
                <wp:wrapThrough wrapText="bothSides">
                  <wp:wrapPolygon edited="0">
                    <wp:start x="0" y="0"/>
                    <wp:lineTo x="0" y="21600"/>
                    <wp:lineTo x="21600" y="21600"/>
                    <wp:lineTo x="21600" y="0"/>
                  </wp:wrapPolygon>
                </wp:wrapThrough>
                <wp:docPr id="19" name="Textfeld 19"/>
                <wp:cNvGraphicFramePr/>
                <a:graphic xmlns:a="http://schemas.openxmlformats.org/drawingml/2006/main">
                  <a:graphicData uri="http://schemas.microsoft.com/office/word/2010/wordprocessingShape">
                    <wps:wsp>
                      <wps:cNvSpPr txBox="1"/>
                      <wps:spPr>
                        <a:xfrm>
                          <a:off x="0" y="0"/>
                          <a:ext cx="4930140" cy="635"/>
                        </a:xfrm>
                        <a:prstGeom prst="rect">
                          <a:avLst/>
                        </a:prstGeom>
                        <a:solidFill>
                          <a:prstClr val="white"/>
                        </a:solidFill>
                        <a:ln>
                          <a:noFill/>
                        </a:ln>
                      </wps:spPr>
                      <wps:txbx>
                        <w:txbxContent>
                          <w:p w14:paraId="3118E737" w14:textId="34F8C2A6" w:rsidR="00623425" w:rsidRPr="00DA3424" w:rsidRDefault="00623425" w:rsidP="00623425">
                            <w:pPr>
                              <w:pStyle w:val="Beschriftung"/>
                              <w:rPr>
                                <w:b/>
                                <w:color w:val="auto"/>
                              </w:rPr>
                            </w:pPr>
                            <w:r>
                              <w:fldChar w:fldCharType="begin"/>
                            </w:r>
                            <w:r>
                              <w:instrText>SEQ Abbildung \* ARABIC</w:instrText>
                            </w:r>
                            <w:r>
                              <w:fldChar w:fldCharType="separate"/>
                            </w:r>
                            <w:r w:rsidR="00805358">
                              <w:rPr>
                                <w:noProof/>
                              </w:rPr>
                              <w:t>3</w:t>
                            </w:r>
                            <w:r>
                              <w:fldChar w:fldCharType="end"/>
                            </w:r>
                            <w:r>
                              <w:t xml:space="preserve"> Vorgän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27779" id="Textfeld 19" o:spid="_x0000_s1031" type="#_x0000_t202" style="position:absolute;left:0;text-align:left;margin-left:-19.1pt;margin-top:528.95pt;width:388.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" stroked="f">
                <v:textbox style="mso-fit-shape-to-text:t" inset="0,0,0,0">
                  <w:txbxContent>
                    <w:p w14:paraId="3118E737" w14:textId="34F8C2A6" w:rsidR="00623425" w:rsidRPr="00DA3424" w:rsidRDefault="00623425" w:rsidP="00623425">
                      <w:pPr>
                        <w:pStyle w:val="Beschriftung"/>
                        <w:rPr>
                          <w:b/>
                          <w:color w:val="auto"/>
                        </w:rPr>
                      </w:pPr>
                      <w:r>
                        <w:fldChar w:fldCharType="begin"/>
                      </w:r>
                      <w:r>
                        <w:instrText>SEQ Abbildung \* ARABIC</w:instrText>
                      </w:r>
                      <w:r>
                        <w:fldChar w:fldCharType="separate"/>
                      </w:r>
                      <w:r w:rsidR="00805358">
                        <w:rPr>
                          <w:noProof/>
                        </w:rPr>
                        <w:t>3</w:t>
                      </w:r>
                      <w:r>
                        <w:fldChar w:fldCharType="end"/>
                      </w:r>
                      <w:r>
                        <w:t xml:space="preserve"> Vorgänge</w:t>
                      </w:r>
                    </w:p>
                  </w:txbxContent>
                </v:textbox>
                <w10:wrap type="through"/>
              </v:shape>
            </w:pict>
          </mc:Fallback>
        </mc:AlternateContent>
      </w:r>
      <w:r w:rsidRPr="00540F85">
        <w:rPr>
          <w:noProof/>
        </w:rPr>
        <w:t xml:space="preserve"> </w:t>
      </w:r>
    </w:p>
    <w:p w14:paraId="668F9928" w14:textId="77777777" w:rsidR="00623425" w:rsidRDefault="00623425" w:rsidP="00623425">
      <w:pPr>
        <w:keepNext/>
        <w:spacing w:after="160" w:line="259" w:lineRule="auto"/>
      </w:pPr>
      <w:r>
        <w:rPr>
          <w:noProof/>
        </w:rPr>
        <w:drawing>
          <wp:inline distT="0" distB="0" distL="0" distR="0" wp14:anchorId="1E1ECBED" wp14:editId="1E821692">
            <wp:extent cx="8355757" cy="4707858"/>
            <wp:effectExtent l="0" t="4763" r="2858" b="2857"/>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5280" b="6488"/>
                    <a:stretch/>
                  </pic:blipFill>
                  <pic:spPr bwMode="auto">
                    <a:xfrm rot="5400000">
                      <a:off x="0" y="0"/>
                      <a:ext cx="8374193" cy="4718245"/>
                    </a:xfrm>
                    <a:prstGeom prst="rect">
                      <a:avLst/>
                    </a:prstGeom>
                    <a:noFill/>
                    <a:ln>
                      <a:noFill/>
                    </a:ln>
                    <a:extLst>
                      <a:ext uri="{53640926-AAD7-44D8-BBD7-CCE9431645EC}">
                        <a14:shadowObscured xmlns:a14="http://schemas.microsoft.com/office/drawing/2010/main"/>
                      </a:ext>
                    </a:extLst>
                  </pic:spPr>
                </pic:pic>
              </a:graphicData>
            </a:graphic>
          </wp:inline>
        </w:drawing>
      </w:r>
    </w:p>
    <w:p w14:paraId="2DF3705E" w14:textId="5602BFC7" w:rsidR="00623425" w:rsidRDefault="00623425" w:rsidP="00623425">
      <w:pPr>
        <w:pStyle w:val="Beschriftung"/>
        <w:jc w:val="left"/>
      </w:pPr>
      <w:r>
        <w:fldChar w:fldCharType="begin"/>
      </w:r>
      <w:r>
        <w:instrText>SEQ Abbildung \* ARABIC</w:instrText>
      </w:r>
      <w:r>
        <w:fldChar w:fldCharType="separate"/>
      </w:r>
      <w:r w:rsidR="00805358">
        <w:rPr>
          <w:noProof/>
        </w:rPr>
        <w:t>4</w:t>
      </w:r>
      <w:r>
        <w:fldChar w:fldCharType="end"/>
      </w:r>
      <w:r>
        <w:t xml:space="preserve"> Netzplan</w:t>
      </w:r>
    </w:p>
    <w:p w14:paraId="6F2AA202" w14:textId="77777777" w:rsidR="00623425" w:rsidRPr="0067625B" w:rsidRDefault="00623425" w:rsidP="00623425">
      <w:pPr>
        <w:spacing w:after="160" w:line="259" w:lineRule="auto"/>
      </w:pPr>
      <w:r w:rsidRPr="0067625B">
        <w:br w:type="page"/>
        <w:t>Kritischer Pfad – A-B-C-F-G-H-I-S-T-U</w:t>
      </w:r>
    </w:p>
    <w:p w14:paraId="51961B17" w14:textId="77777777" w:rsidR="00623425" w:rsidRPr="0067625B" w:rsidRDefault="00623425" w:rsidP="00623425">
      <w:pPr>
        <w:ind w:firstLine="709"/>
      </w:pPr>
    </w:p>
    <w:p w14:paraId="069A1EA5" w14:textId="77777777" w:rsidR="00623425" w:rsidRDefault="00623425" w:rsidP="00623425">
      <w:pPr>
        <w:pStyle w:val="berschrift2"/>
      </w:pPr>
      <w:bookmarkStart w:id="18" w:name="_Toc108703546"/>
      <w:r>
        <w:t>Synchronisationspunkte</w:t>
      </w:r>
      <w:bookmarkEnd w:id="18"/>
    </w:p>
    <w:tbl>
      <w:tblPr>
        <w:tblStyle w:val="Tabellenraster"/>
        <w:tblW w:w="0" w:type="auto"/>
        <w:tblLook w:val="04A0" w:firstRow="1" w:lastRow="0" w:firstColumn="1" w:lastColumn="0" w:noHBand="0" w:noVBand="1"/>
      </w:tblPr>
      <w:tblGrid>
        <w:gridCol w:w="1831"/>
        <w:gridCol w:w="2180"/>
        <w:gridCol w:w="1993"/>
        <w:gridCol w:w="1699"/>
      </w:tblGrid>
      <w:tr w:rsidR="00623425" w14:paraId="565BDFFD" w14:textId="77777777" w:rsidTr="00490B1F">
        <w:tc>
          <w:tcPr>
            <w:tcW w:w="1831" w:type="dxa"/>
          </w:tcPr>
          <w:p w14:paraId="619658E3" w14:textId="77777777" w:rsidR="00623425" w:rsidRDefault="00623425" w:rsidP="00490B1F">
            <w:pPr>
              <w:tabs>
                <w:tab w:val="left" w:pos="1920"/>
              </w:tabs>
            </w:pPr>
            <w:r>
              <w:t>Was</w:t>
            </w:r>
          </w:p>
        </w:tc>
        <w:tc>
          <w:tcPr>
            <w:tcW w:w="2180" w:type="dxa"/>
          </w:tcPr>
          <w:p w14:paraId="5FDCD81A" w14:textId="77777777" w:rsidR="00623425" w:rsidRDefault="00623425" w:rsidP="00490B1F">
            <w:pPr>
              <w:tabs>
                <w:tab w:val="left" w:pos="1920"/>
              </w:tabs>
            </w:pPr>
            <w:r>
              <w:t>Soll-Übergabedatum</w:t>
            </w:r>
          </w:p>
        </w:tc>
        <w:tc>
          <w:tcPr>
            <w:tcW w:w="1993" w:type="dxa"/>
          </w:tcPr>
          <w:p w14:paraId="365B3CE8" w14:textId="77777777" w:rsidR="00623425" w:rsidRDefault="00623425" w:rsidP="00490B1F">
            <w:pPr>
              <w:tabs>
                <w:tab w:val="left" w:pos="1920"/>
              </w:tabs>
            </w:pPr>
            <w:r>
              <w:t>Übergabe von</w:t>
            </w:r>
          </w:p>
        </w:tc>
        <w:tc>
          <w:tcPr>
            <w:tcW w:w="1699" w:type="dxa"/>
          </w:tcPr>
          <w:p w14:paraId="653C537D" w14:textId="77777777" w:rsidR="00623425" w:rsidRDefault="00623425" w:rsidP="00490B1F">
            <w:pPr>
              <w:tabs>
                <w:tab w:val="left" w:pos="1920"/>
              </w:tabs>
            </w:pPr>
            <w:r>
              <w:t>Übergabe an</w:t>
            </w:r>
          </w:p>
        </w:tc>
      </w:tr>
      <w:tr w:rsidR="00623425" w14:paraId="7AC392F9" w14:textId="77777777" w:rsidTr="00490B1F">
        <w:trPr>
          <w:trHeight w:val="58"/>
        </w:trPr>
        <w:tc>
          <w:tcPr>
            <w:tcW w:w="1831" w:type="dxa"/>
          </w:tcPr>
          <w:p w14:paraId="1DACD73C" w14:textId="77777777" w:rsidR="00623425" w:rsidRDefault="00623425" w:rsidP="00490B1F">
            <w:pPr>
              <w:tabs>
                <w:tab w:val="left" w:pos="1920"/>
              </w:tabs>
            </w:pPr>
            <w:r>
              <w:t>Analysebericht Use Case 1</w:t>
            </w:r>
          </w:p>
        </w:tc>
        <w:tc>
          <w:tcPr>
            <w:tcW w:w="2180" w:type="dxa"/>
          </w:tcPr>
          <w:p w14:paraId="0AC9E8F9" w14:textId="77777777" w:rsidR="00623425" w:rsidRDefault="00623425" w:rsidP="00490B1F">
            <w:pPr>
              <w:tabs>
                <w:tab w:val="left" w:pos="1920"/>
              </w:tabs>
            </w:pPr>
            <w:r>
              <w:t>20.10.2021</w:t>
            </w:r>
          </w:p>
        </w:tc>
        <w:tc>
          <w:tcPr>
            <w:tcW w:w="1993" w:type="dxa"/>
          </w:tcPr>
          <w:p w14:paraId="7EFB5991" w14:textId="77777777" w:rsidR="00623425" w:rsidRDefault="00623425" w:rsidP="00490B1F">
            <w:pPr>
              <w:tabs>
                <w:tab w:val="left" w:pos="1920"/>
              </w:tabs>
            </w:pPr>
            <w:r>
              <w:t>Lena Pötzl</w:t>
            </w:r>
          </w:p>
          <w:p w14:paraId="0BA809F6" w14:textId="77777777" w:rsidR="00623425" w:rsidRDefault="00623425" w:rsidP="00490B1F">
            <w:pPr>
              <w:tabs>
                <w:tab w:val="left" w:pos="1920"/>
              </w:tabs>
            </w:pPr>
            <w:r>
              <w:t xml:space="preserve">Janine </w:t>
            </w:r>
            <w:proofErr w:type="spellStart"/>
            <w:r>
              <w:t>Feyrer</w:t>
            </w:r>
            <w:proofErr w:type="spellEnd"/>
          </w:p>
          <w:p w14:paraId="4892E6A0" w14:textId="77777777" w:rsidR="00623425" w:rsidRDefault="00623425" w:rsidP="00490B1F">
            <w:pPr>
              <w:tabs>
                <w:tab w:val="left" w:pos="1920"/>
              </w:tabs>
            </w:pPr>
            <w:r>
              <w:t>Hannah Mörth</w:t>
            </w:r>
          </w:p>
        </w:tc>
        <w:tc>
          <w:tcPr>
            <w:tcW w:w="1699" w:type="dxa"/>
          </w:tcPr>
          <w:p w14:paraId="46A6742C" w14:textId="77777777" w:rsidR="00623425" w:rsidRDefault="00623425" w:rsidP="00490B1F">
            <w:pPr>
              <w:tabs>
                <w:tab w:val="left" w:pos="1920"/>
              </w:tabs>
            </w:pPr>
            <w:r>
              <w:t>Hannah Mörth</w:t>
            </w:r>
          </w:p>
        </w:tc>
      </w:tr>
      <w:tr w:rsidR="00623425" w14:paraId="483573ED" w14:textId="77777777" w:rsidTr="00490B1F">
        <w:trPr>
          <w:trHeight w:val="58"/>
        </w:trPr>
        <w:tc>
          <w:tcPr>
            <w:tcW w:w="1831" w:type="dxa"/>
          </w:tcPr>
          <w:p w14:paraId="3BEA563D" w14:textId="77777777" w:rsidR="00623425" w:rsidRDefault="00623425" w:rsidP="00490B1F">
            <w:pPr>
              <w:tabs>
                <w:tab w:val="left" w:pos="1920"/>
              </w:tabs>
            </w:pPr>
            <w:r>
              <w:t>Analysebericht Use Case 2</w:t>
            </w:r>
          </w:p>
        </w:tc>
        <w:tc>
          <w:tcPr>
            <w:tcW w:w="2180" w:type="dxa"/>
          </w:tcPr>
          <w:p w14:paraId="27FB3EB3" w14:textId="77777777" w:rsidR="00623425" w:rsidRDefault="00623425" w:rsidP="00490B1F">
            <w:pPr>
              <w:tabs>
                <w:tab w:val="left" w:pos="1920"/>
              </w:tabs>
            </w:pPr>
            <w:r>
              <w:t>11.11.2021</w:t>
            </w:r>
          </w:p>
        </w:tc>
        <w:tc>
          <w:tcPr>
            <w:tcW w:w="1993" w:type="dxa"/>
          </w:tcPr>
          <w:p w14:paraId="6CA11904" w14:textId="77777777" w:rsidR="00623425" w:rsidRDefault="00623425" w:rsidP="00490B1F">
            <w:pPr>
              <w:tabs>
                <w:tab w:val="left" w:pos="1920"/>
              </w:tabs>
            </w:pPr>
            <w:r>
              <w:t>Lena Pötzl</w:t>
            </w:r>
          </w:p>
          <w:p w14:paraId="7B498CEF" w14:textId="77777777" w:rsidR="00623425" w:rsidRDefault="00623425" w:rsidP="00490B1F">
            <w:pPr>
              <w:tabs>
                <w:tab w:val="left" w:pos="1920"/>
              </w:tabs>
            </w:pPr>
            <w:r>
              <w:t xml:space="preserve">Janine </w:t>
            </w:r>
            <w:proofErr w:type="spellStart"/>
            <w:r>
              <w:t>Feyrer</w:t>
            </w:r>
            <w:proofErr w:type="spellEnd"/>
          </w:p>
        </w:tc>
        <w:tc>
          <w:tcPr>
            <w:tcW w:w="1699" w:type="dxa"/>
          </w:tcPr>
          <w:p w14:paraId="4FB0AEF9" w14:textId="77777777" w:rsidR="00623425" w:rsidRDefault="00623425" w:rsidP="00490B1F">
            <w:pPr>
              <w:tabs>
                <w:tab w:val="left" w:pos="1920"/>
              </w:tabs>
            </w:pPr>
            <w:r>
              <w:t>Lena Pötzl</w:t>
            </w:r>
          </w:p>
        </w:tc>
      </w:tr>
      <w:tr w:rsidR="00623425" w14:paraId="6313817E" w14:textId="77777777" w:rsidTr="00490B1F">
        <w:trPr>
          <w:trHeight w:val="58"/>
        </w:trPr>
        <w:tc>
          <w:tcPr>
            <w:tcW w:w="1831" w:type="dxa"/>
          </w:tcPr>
          <w:p w14:paraId="45AD3366" w14:textId="77777777" w:rsidR="00623425" w:rsidRDefault="00623425" w:rsidP="00490B1F">
            <w:pPr>
              <w:tabs>
                <w:tab w:val="left" w:pos="1920"/>
              </w:tabs>
            </w:pPr>
            <w:r>
              <w:t>Analysebericht Use Case 3</w:t>
            </w:r>
          </w:p>
        </w:tc>
        <w:tc>
          <w:tcPr>
            <w:tcW w:w="2180" w:type="dxa"/>
          </w:tcPr>
          <w:p w14:paraId="2099A3E7" w14:textId="77777777" w:rsidR="00623425" w:rsidRDefault="00623425" w:rsidP="00490B1F">
            <w:pPr>
              <w:tabs>
                <w:tab w:val="left" w:pos="1920"/>
              </w:tabs>
            </w:pPr>
            <w:r>
              <w:t>10.12.2021</w:t>
            </w:r>
          </w:p>
        </w:tc>
        <w:tc>
          <w:tcPr>
            <w:tcW w:w="1993" w:type="dxa"/>
          </w:tcPr>
          <w:p w14:paraId="41319236" w14:textId="77777777" w:rsidR="00623425" w:rsidRDefault="00623425" w:rsidP="00490B1F">
            <w:pPr>
              <w:tabs>
                <w:tab w:val="left" w:pos="1920"/>
              </w:tabs>
            </w:pPr>
            <w:r>
              <w:t>Lena Pötzl</w:t>
            </w:r>
          </w:p>
          <w:p w14:paraId="25C2EB6C" w14:textId="77777777" w:rsidR="00623425" w:rsidRDefault="00623425" w:rsidP="00490B1F">
            <w:pPr>
              <w:tabs>
                <w:tab w:val="left" w:pos="1920"/>
              </w:tabs>
            </w:pPr>
            <w:r>
              <w:t xml:space="preserve">Janine </w:t>
            </w:r>
            <w:proofErr w:type="spellStart"/>
            <w:r>
              <w:t>Feyrer</w:t>
            </w:r>
            <w:proofErr w:type="spellEnd"/>
          </w:p>
        </w:tc>
        <w:tc>
          <w:tcPr>
            <w:tcW w:w="1699" w:type="dxa"/>
          </w:tcPr>
          <w:p w14:paraId="41CE64DA" w14:textId="77777777" w:rsidR="00623425" w:rsidRDefault="00623425" w:rsidP="00490B1F">
            <w:pPr>
              <w:tabs>
                <w:tab w:val="left" w:pos="1920"/>
              </w:tabs>
            </w:pPr>
            <w:r>
              <w:t>Lena Pötzl</w:t>
            </w:r>
          </w:p>
          <w:p w14:paraId="25FFD823" w14:textId="77777777" w:rsidR="00623425" w:rsidRDefault="00623425" w:rsidP="00490B1F">
            <w:pPr>
              <w:tabs>
                <w:tab w:val="left" w:pos="1920"/>
              </w:tabs>
            </w:pPr>
            <w:r>
              <w:t xml:space="preserve">Janine </w:t>
            </w:r>
            <w:proofErr w:type="spellStart"/>
            <w:r>
              <w:t>Feyrer</w:t>
            </w:r>
            <w:proofErr w:type="spellEnd"/>
          </w:p>
        </w:tc>
      </w:tr>
      <w:tr w:rsidR="00623425" w14:paraId="5CAAA711" w14:textId="77777777" w:rsidTr="00490B1F">
        <w:trPr>
          <w:trHeight w:val="58"/>
        </w:trPr>
        <w:tc>
          <w:tcPr>
            <w:tcW w:w="1831" w:type="dxa"/>
          </w:tcPr>
          <w:p w14:paraId="7E5BA340" w14:textId="77777777" w:rsidR="00623425" w:rsidRDefault="00623425" w:rsidP="00490B1F">
            <w:pPr>
              <w:tabs>
                <w:tab w:val="left" w:pos="1920"/>
              </w:tabs>
            </w:pPr>
            <w:r>
              <w:t>Testbericht Use Case 1</w:t>
            </w:r>
          </w:p>
        </w:tc>
        <w:tc>
          <w:tcPr>
            <w:tcW w:w="2180" w:type="dxa"/>
          </w:tcPr>
          <w:p w14:paraId="1C92BE58" w14:textId="77777777" w:rsidR="00623425" w:rsidRDefault="00623425" w:rsidP="00490B1F">
            <w:pPr>
              <w:tabs>
                <w:tab w:val="left" w:pos="1920"/>
              </w:tabs>
            </w:pPr>
            <w:r>
              <w:t>6.12.2021</w:t>
            </w:r>
          </w:p>
        </w:tc>
        <w:tc>
          <w:tcPr>
            <w:tcW w:w="1993" w:type="dxa"/>
          </w:tcPr>
          <w:p w14:paraId="449D059E" w14:textId="77777777" w:rsidR="00623425" w:rsidRDefault="00623425" w:rsidP="00490B1F">
            <w:pPr>
              <w:tabs>
                <w:tab w:val="left" w:pos="1920"/>
              </w:tabs>
            </w:pPr>
            <w:r>
              <w:t>Lena Pötzl</w:t>
            </w:r>
          </w:p>
          <w:p w14:paraId="56ED5B75" w14:textId="77777777" w:rsidR="00623425" w:rsidRDefault="00623425" w:rsidP="00490B1F">
            <w:pPr>
              <w:tabs>
                <w:tab w:val="left" w:pos="1920"/>
              </w:tabs>
            </w:pPr>
            <w:r>
              <w:t xml:space="preserve">Janine </w:t>
            </w:r>
            <w:proofErr w:type="spellStart"/>
            <w:r>
              <w:t>Feyrer</w:t>
            </w:r>
            <w:proofErr w:type="spellEnd"/>
          </w:p>
        </w:tc>
        <w:tc>
          <w:tcPr>
            <w:tcW w:w="1699" w:type="dxa"/>
          </w:tcPr>
          <w:p w14:paraId="6ADA8845" w14:textId="77777777" w:rsidR="00623425" w:rsidRDefault="00623425" w:rsidP="00490B1F">
            <w:pPr>
              <w:tabs>
                <w:tab w:val="left" w:pos="1920"/>
              </w:tabs>
            </w:pPr>
            <w:r>
              <w:t>Hannah Mörth</w:t>
            </w:r>
          </w:p>
        </w:tc>
      </w:tr>
      <w:tr w:rsidR="00623425" w14:paraId="03925419" w14:textId="77777777" w:rsidTr="00490B1F">
        <w:trPr>
          <w:trHeight w:val="58"/>
        </w:trPr>
        <w:tc>
          <w:tcPr>
            <w:tcW w:w="1831" w:type="dxa"/>
          </w:tcPr>
          <w:p w14:paraId="19D81583" w14:textId="77777777" w:rsidR="00623425" w:rsidRDefault="00623425" w:rsidP="00490B1F">
            <w:pPr>
              <w:tabs>
                <w:tab w:val="left" w:pos="1920"/>
              </w:tabs>
            </w:pPr>
            <w:r>
              <w:t>Testbericht Use Case 3</w:t>
            </w:r>
          </w:p>
        </w:tc>
        <w:tc>
          <w:tcPr>
            <w:tcW w:w="2180" w:type="dxa"/>
          </w:tcPr>
          <w:p w14:paraId="11BE105E" w14:textId="77777777" w:rsidR="00623425" w:rsidRDefault="00623425" w:rsidP="00490B1F">
            <w:pPr>
              <w:tabs>
                <w:tab w:val="left" w:pos="1920"/>
              </w:tabs>
            </w:pPr>
            <w:r>
              <w:t>4.1.2022</w:t>
            </w:r>
          </w:p>
        </w:tc>
        <w:tc>
          <w:tcPr>
            <w:tcW w:w="1993" w:type="dxa"/>
          </w:tcPr>
          <w:p w14:paraId="4386AE74" w14:textId="77777777" w:rsidR="00623425" w:rsidRDefault="00623425" w:rsidP="00490B1F">
            <w:pPr>
              <w:tabs>
                <w:tab w:val="left" w:pos="1920"/>
              </w:tabs>
            </w:pPr>
            <w:r>
              <w:t>Hannah Mörth</w:t>
            </w:r>
          </w:p>
        </w:tc>
        <w:tc>
          <w:tcPr>
            <w:tcW w:w="1699" w:type="dxa"/>
          </w:tcPr>
          <w:p w14:paraId="20DF7CD9" w14:textId="77777777" w:rsidR="00623425" w:rsidRDefault="00623425" w:rsidP="00490B1F">
            <w:pPr>
              <w:tabs>
                <w:tab w:val="left" w:pos="1920"/>
              </w:tabs>
            </w:pPr>
            <w:r>
              <w:t xml:space="preserve">Janine </w:t>
            </w:r>
            <w:proofErr w:type="spellStart"/>
            <w:r>
              <w:t>Feyrer</w:t>
            </w:r>
            <w:proofErr w:type="spellEnd"/>
          </w:p>
          <w:p w14:paraId="38C5491B" w14:textId="77777777" w:rsidR="00623425" w:rsidRDefault="00623425" w:rsidP="00490B1F">
            <w:pPr>
              <w:tabs>
                <w:tab w:val="left" w:pos="1920"/>
              </w:tabs>
            </w:pPr>
            <w:r>
              <w:t>Lena Pötzl</w:t>
            </w:r>
          </w:p>
        </w:tc>
      </w:tr>
      <w:tr w:rsidR="00623425" w14:paraId="749E63F6" w14:textId="77777777" w:rsidTr="00490B1F">
        <w:trPr>
          <w:trHeight w:val="58"/>
        </w:trPr>
        <w:tc>
          <w:tcPr>
            <w:tcW w:w="1831" w:type="dxa"/>
          </w:tcPr>
          <w:p w14:paraId="1FB0FAE8" w14:textId="77777777" w:rsidR="00623425" w:rsidRDefault="00623425" w:rsidP="00490B1F">
            <w:pPr>
              <w:tabs>
                <w:tab w:val="left" w:pos="1920"/>
              </w:tabs>
            </w:pPr>
            <w:r>
              <w:t>Testbericht Use Case 2</w:t>
            </w:r>
          </w:p>
        </w:tc>
        <w:tc>
          <w:tcPr>
            <w:tcW w:w="2180" w:type="dxa"/>
          </w:tcPr>
          <w:p w14:paraId="6396561E" w14:textId="77777777" w:rsidR="00623425" w:rsidRDefault="00623425" w:rsidP="00490B1F">
            <w:pPr>
              <w:tabs>
                <w:tab w:val="left" w:pos="1920"/>
              </w:tabs>
            </w:pPr>
            <w:r>
              <w:t>30.11.2021</w:t>
            </w:r>
          </w:p>
        </w:tc>
        <w:tc>
          <w:tcPr>
            <w:tcW w:w="1993" w:type="dxa"/>
          </w:tcPr>
          <w:p w14:paraId="1972B3D0" w14:textId="77777777" w:rsidR="00623425" w:rsidRDefault="00623425" w:rsidP="00490B1F">
            <w:pPr>
              <w:tabs>
                <w:tab w:val="left" w:pos="1920"/>
              </w:tabs>
            </w:pPr>
            <w:r>
              <w:t xml:space="preserve">Janine </w:t>
            </w:r>
            <w:proofErr w:type="spellStart"/>
            <w:r>
              <w:t>Feyrer</w:t>
            </w:r>
            <w:proofErr w:type="spellEnd"/>
          </w:p>
          <w:p w14:paraId="6068F027" w14:textId="77777777" w:rsidR="00623425" w:rsidRDefault="00623425" w:rsidP="00490B1F">
            <w:pPr>
              <w:tabs>
                <w:tab w:val="left" w:pos="1920"/>
              </w:tabs>
            </w:pPr>
            <w:r>
              <w:t>Hannah Mörth</w:t>
            </w:r>
          </w:p>
        </w:tc>
        <w:tc>
          <w:tcPr>
            <w:tcW w:w="1699" w:type="dxa"/>
          </w:tcPr>
          <w:p w14:paraId="34D1EDD9" w14:textId="77777777" w:rsidR="00623425" w:rsidRDefault="00623425" w:rsidP="00490B1F">
            <w:pPr>
              <w:tabs>
                <w:tab w:val="left" w:pos="1920"/>
              </w:tabs>
            </w:pPr>
            <w:r>
              <w:t>Lena Pötzl</w:t>
            </w:r>
          </w:p>
        </w:tc>
      </w:tr>
      <w:tr w:rsidR="00623425" w14:paraId="248036FE" w14:textId="77777777" w:rsidTr="00490B1F">
        <w:trPr>
          <w:trHeight w:val="58"/>
        </w:trPr>
        <w:tc>
          <w:tcPr>
            <w:tcW w:w="1831" w:type="dxa"/>
          </w:tcPr>
          <w:p w14:paraId="7B6DD52A" w14:textId="77777777" w:rsidR="00623425" w:rsidRDefault="00623425" w:rsidP="00490B1F">
            <w:pPr>
              <w:tabs>
                <w:tab w:val="left" w:pos="1920"/>
              </w:tabs>
            </w:pPr>
            <w:r>
              <w:t>Überarbeitung Use Case 1</w:t>
            </w:r>
          </w:p>
        </w:tc>
        <w:tc>
          <w:tcPr>
            <w:tcW w:w="2180" w:type="dxa"/>
          </w:tcPr>
          <w:p w14:paraId="3F97B5C0" w14:textId="77777777" w:rsidR="00623425" w:rsidRDefault="00623425" w:rsidP="00490B1F">
            <w:pPr>
              <w:tabs>
                <w:tab w:val="left" w:pos="1920"/>
              </w:tabs>
            </w:pPr>
            <w:r>
              <w:t>20.11.2021</w:t>
            </w:r>
          </w:p>
        </w:tc>
        <w:tc>
          <w:tcPr>
            <w:tcW w:w="1993" w:type="dxa"/>
          </w:tcPr>
          <w:p w14:paraId="3A246C94" w14:textId="77777777" w:rsidR="00623425" w:rsidRDefault="00623425" w:rsidP="00490B1F">
            <w:pPr>
              <w:tabs>
                <w:tab w:val="left" w:pos="1920"/>
              </w:tabs>
            </w:pPr>
            <w:r>
              <w:t>Hannah Mörth</w:t>
            </w:r>
          </w:p>
        </w:tc>
        <w:tc>
          <w:tcPr>
            <w:tcW w:w="1699" w:type="dxa"/>
          </w:tcPr>
          <w:p w14:paraId="22663DD6" w14:textId="77777777" w:rsidR="00623425" w:rsidRDefault="00623425" w:rsidP="00490B1F">
            <w:pPr>
              <w:tabs>
                <w:tab w:val="left" w:pos="1920"/>
              </w:tabs>
            </w:pPr>
            <w:r>
              <w:t>Lena Pötzl</w:t>
            </w:r>
          </w:p>
          <w:p w14:paraId="475F0CF0" w14:textId="77777777" w:rsidR="00623425" w:rsidRDefault="00623425" w:rsidP="00490B1F">
            <w:pPr>
              <w:tabs>
                <w:tab w:val="left" w:pos="1920"/>
              </w:tabs>
            </w:pPr>
            <w:r>
              <w:t xml:space="preserve">Janine </w:t>
            </w:r>
            <w:proofErr w:type="spellStart"/>
            <w:r>
              <w:t>Feyrer</w:t>
            </w:r>
            <w:proofErr w:type="spellEnd"/>
          </w:p>
        </w:tc>
      </w:tr>
      <w:tr w:rsidR="00623425" w14:paraId="4B57F279" w14:textId="77777777" w:rsidTr="00490B1F">
        <w:trPr>
          <w:trHeight w:val="58"/>
        </w:trPr>
        <w:tc>
          <w:tcPr>
            <w:tcW w:w="1831" w:type="dxa"/>
          </w:tcPr>
          <w:p w14:paraId="65CA8603" w14:textId="77777777" w:rsidR="00623425" w:rsidRDefault="00623425" w:rsidP="00490B1F">
            <w:pPr>
              <w:tabs>
                <w:tab w:val="left" w:pos="1920"/>
              </w:tabs>
            </w:pPr>
            <w:r>
              <w:t>Überarbeitung Use Case 2</w:t>
            </w:r>
          </w:p>
        </w:tc>
        <w:tc>
          <w:tcPr>
            <w:tcW w:w="2180" w:type="dxa"/>
          </w:tcPr>
          <w:p w14:paraId="258415D4" w14:textId="77777777" w:rsidR="00623425" w:rsidRDefault="00623425" w:rsidP="00490B1F">
            <w:pPr>
              <w:tabs>
                <w:tab w:val="left" w:pos="1920"/>
              </w:tabs>
            </w:pPr>
            <w:r>
              <w:t>26.11.2021</w:t>
            </w:r>
          </w:p>
        </w:tc>
        <w:tc>
          <w:tcPr>
            <w:tcW w:w="1993" w:type="dxa"/>
          </w:tcPr>
          <w:p w14:paraId="57463FB4" w14:textId="77777777" w:rsidR="00623425" w:rsidRDefault="00623425" w:rsidP="00490B1F">
            <w:pPr>
              <w:tabs>
                <w:tab w:val="left" w:pos="1920"/>
              </w:tabs>
            </w:pPr>
            <w:r>
              <w:t>Lena Pötzl</w:t>
            </w:r>
          </w:p>
        </w:tc>
        <w:tc>
          <w:tcPr>
            <w:tcW w:w="1699" w:type="dxa"/>
          </w:tcPr>
          <w:p w14:paraId="3D06C67D" w14:textId="77777777" w:rsidR="00623425" w:rsidRDefault="00623425" w:rsidP="00490B1F">
            <w:pPr>
              <w:tabs>
                <w:tab w:val="left" w:pos="1920"/>
              </w:tabs>
            </w:pPr>
            <w:r>
              <w:t>Hannah Mörth</w:t>
            </w:r>
          </w:p>
          <w:p w14:paraId="47F98B0B" w14:textId="77777777" w:rsidR="00623425" w:rsidRDefault="00623425" w:rsidP="00490B1F">
            <w:pPr>
              <w:tabs>
                <w:tab w:val="left" w:pos="1920"/>
              </w:tabs>
            </w:pPr>
            <w:r>
              <w:t xml:space="preserve">Janine </w:t>
            </w:r>
            <w:proofErr w:type="spellStart"/>
            <w:r>
              <w:t>Feyrer</w:t>
            </w:r>
            <w:proofErr w:type="spellEnd"/>
          </w:p>
        </w:tc>
      </w:tr>
      <w:tr w:rsidR="00623425" w14:paraId="1F47000C" w14:textId="77777777" w:rsidTr="00490B1F">
        <w:trPr>
          <w:trHeight w:val="58"/>
        </w:trPr>
        <w:tc>
          <w:tcPr>
            <w:tcW w:w="1831" w:type="dxa"/>
          </w:tcPr>
          <w:p w14:paraId="07FDDEC2" w14:textId="77777777" w:rsidR="00623425" w:rsidRDefault="00623425" w:rsidP="00490B1F">
            <w:pPr>
              <w:tabs>
                <w:tab w:val="left" w:pos="1920"/>
              </w:tabs>
            </w:pPr>
            <w:r>
              <w:t>Überarbeitung Use Case 3</w:t>
            </w:r>
          </w:p>
        </w:tc>
        <w:tc>
          <w:tcPr>
            <w:tcW w:w="2180" w:type="dxa"/>
          </w:tcPr>
          <w:p w14:paraId="315760F0" w14:textId="77777777" w:rsidR="00623425" w:rsidRDefault="00623425" w:rsidP="00490B1F">
            <w:pPr>
              <w:tabs>
                <w:tab w:val="left" w:pos="1920"/>
              </w:tabs>
            </w:pPr>
            <w:r>
              <w:t>30.12.2021</w:t>
            </w:r>
          </w:p>
        </w:tc>
        <w:tc>
          <w:tcPr>
            <w:tcW w:w="1993" w:type="dxa"/>
          </w:tcPr>
          <w:p w14:paraId="002EB454" w14:textId="77777777" w:rsidR="00623425" w:rsidRDefault="00623425" w:rsidP="00490B1F">
            <w:pPr>
              <w:tabs>
                <w:tab w:val="left" w:pos="1920"/>
              </w:tabs>
            </w:pPr>
            <w:r>
              <w:t>Lena Pötzl</w:t>
            </w:r>
          </w:p>
          <w:p w14:paraId="1AC8A587" w14:textId="77777777" w:rsidR="00623425" w:rsidRDefault="00623425" w:rsidP="00490B1F">
            <w:pPr>
              <w:tabs>
                <w:tab w:val="left" w:pos="1920"/>
              </w:tabs>
            </w:pPr>
            <w:r>
              <w:t xml:space="preserve">Janine </w:t>
            </w:r>
            <w:proofErr w:type="spellStart"/>
            <w:r>
              <w:t>Feyrer</w:t>
            </w:r>
            <w:proofErr w:type="spellEnd"/>
          </w:p>
        </w:tc>
        <w:tc>
          <w:tcPr>
            <w:tcW w:w="1699" w:type="dxa"/>
          </w:tcPr>
          <w:p w14:paraId="1E82E990" w14:textId="77777777" w:rsidR="00623425" w:rsidRDefault="00623425" w:rsidP="00490B1F">
            <w:pPr>
              <w:tabs>
                <w:tab w:val="left" w:pos="1920"/>
              </w:tabs>
            </w:pPr>
            <w:r>
              <w:t>Hannah Mörth</w:t>
            </w:r>
          </w:p>
        </w:tc>
      </w:tr>
    </w:tbl>
    <w:p w14:paraId="01D991D2" w14:textId="77777777" w:rsidR="00623425" w:rsidRDefault="00623425" w:rsidP="00623425">
      <w:pPr>
        <w:tabs>
          <w:tab w:val="left" w:pos="1920"/>
        </w:tabs>
      </w:pPr>
    </w:p>
    <w:p w14:paraId="12BBE761" w14:textId="77777777" w:rsidR="00623425" w:rsidRDefault="00623425" w:rsidP="00623425">
      <w:pPr>
        <w:pStyle w:val="berschrift1"/>
      </w:pPr>
      <w:bookmarkStart w:id="19" w:name="_Toc108703547"/>
      <w:r>
        <w:t>Projektkoordination</w:t>
      </w:r>
      <w:bookmarkEnd w:id="19"/>
    </w:p>
    <w:p w14:paraId="4DA82FA9" w14:textId="77777777" w:rsidR="00623425" w:rsidRDefault="00623425" w:rsidP="00623425">
      <w:r>
        <w:t xml:space="preserve">Die Abnahme der Meilensteine erfolgt durch Rücksprache mit Professor </w:t>
      </w:r>
      <w:proofErr w:type="spellStart"/>
      <w:r>
        <w:t>Stary</w:t>
      </w:r>
      <w:proofErr w:type="spellEnd"/>
      <w:r>
        <w:t>. Probleme und zeitliche Engpässe werden unsererseits rechtzeitig gemeldet und entsprechend im Projektcontrolling gemeldet.</w:t>
      </w:r>
    </w:p>
    <w:p w14:paraId="48393272" w14:textId="77777777" w:rsidR="00623425" w:rsidRDefault="00623425" w:rsidP="00623425"/>
    <w:tbl>
      <w:tblPr>
        <w:tblStyle w:val="Tabellenraster"/>
        <w:tblW w:w="0" w:type="auto"/>
        <w:tblLook w:val="04A0" w:firstRow="1" w:lastRow="0" w:firstColumn="1" w:lastColumn="0" w:noHBand="0" w:noVBand="1"/>
      </w:tblPr>
      <w:tblGrid>
        <w:gridCol w:w="1751"/>
        <w:gridCol w:w="1904"/>
        <w:gridCol w:w="1755"/>
        <w:gridCol w:w="1791"/>
        <w:gridCol w:w="1815"/>
      </w:tblGrid>
      <w:tr w:rsidR="00623425" w14:paraId="255C2C1A" w14:textId="77777777" w:rsidTr="00490B1F">
        <w:tc>
          <w:tcPr>
            <w:tcW w:w="9401" w:type="dxa"/>
            <w:gridSpan w:val="5"/>
            <w:shd w:val="clear" w:color="auto" w:fill="BFBFBF" w:themeFill="background1" w:themeFillShade="BF"/>
            <w:vAlign w:val="center"/>
          </w:tcPr>
          <w:p w14:paraId="55512744" w14:textId="77777777" w:rsidR="00623425" w:rsidRDefault="00623425" w:rsidP="00490B1F">
            <w:pPr>
              <w:jc w:val="center"/>
            </w:pPr>
            <w:r>
              <w:t>Abnahme der Arbeitspakete</w:t>
            </w:r>
          </w:p>
        </w:tc>
      </w:tr>
      <w:tr w:rsidR="00623425" w14:paraId="3E559F5C" w14:textId="77777777" w:rsidTr="00490B1F">
        <w:tc>
          <w:tcPr>
            <w:tcW w:w="1880" w:type="dxa"/>
            <w:shd w:val="clear" w:color="auto" w:fill="D9D9D9" w:themeFill="background1" w:themeFillShade="D9"/>
          </w:tcPr>
          <w:p w14:paraId="5C14B776" w14:textId="77777777" w:rsidR="00623425" w:rsidRDefault="00623425" w:rsidP="00490B1F">
            <w:r>
              <w:t>PSP-Code</w:t>
            </w:r>
          </w:p>
        </w:tc>
        <w:tc>
          <w:tcPr>
            <w:tcW w:w="1880" w:type="dxa"/>
            <w:shd w:val="clear" w:color="auto" w:fill="D9D9D9" w:themeFill="background1" w:themeFillShade="D9"/>
          </w:tcPr>
          <w:p w14:paraId="21CF17CA" w14:textId="77777777" w:rsidR="00623425" w:rsidRDefault="00623425" w:rsidP="00490B1F">
            <w:r>
              <w:t>Meilenstein</w:t>
            </w:r>
          </w:p>
        </w:tc>
        <w:tc>
          <w:tcPr>
            <w:tcW w:w="1880" w:type="dxa"/>
            <w:shd w:val="clear" w:color="auto" w:fill="D9D9D9" w:themeFill="background1" w:themeFillShade="D9"/>
          </w:tcPr>
          <w:p w14:paraId="20D065C5" w14:textId="77777777" w:rsidR="00623425" w:rsidRDefault="00623425" w:rsidP="00490B1F">
            <w:r>
              <w:t>Datum</w:t>
            </w:r>
          </w:p>
        </w:tc>
        <w:tc>
          <w:tcPr>
            <w:tcW w:w="1880" w:type="dxa"/>
            <w:shd w:val="clear" w:color="auto" w:fill="D9D9D9" w:themeFill="background1" w:themeFillShade="D9"/>
          </w:tcPr>
          <w:p w14:paraId="75DCF1AF" w14:textId="77777777" w:rsidR="00623425" w:rsidRDefault="00623425" w:rsidP="00490B1F">
            <w:r>
              <w:t>Abnahme durch</w:t>
            </w:r>
          </w:p>
        </w:tc>
        <w:tc>
          <w:tcPr>
            <w:tcW w:w="1881" w:type="dxa"/>
            <w:shd w:val="clear" w:color="auto" w:fill="D9D9D9" w:themeFill="background1" w:themeFillShade="D9"/>
          </w:tcPr>
          <w:p w14:paraId="3830AC7A" w14:textId="77777777" w:rsidR="00623425" w:rsidRDefault="00623425" w:rsidP="00490B1F">
            <w:r>
              <w:t>Unterschrift</w:t>
            </w:r>
          </w:p>
        </w:tc>
      </w:tr>
      <w:tr w:rsidR="00623425" w14:paraId="5E961CEC" w14:textId="77777777" w:rsidTr="00490B1F">
        <w:tc>
          <w:tcPr>
            <w:tcW w:w="1880" w:type="dxa"/>
          </w:tcPr>
          <w:p w14:paraId="75CF5A7F" w14:textId="77777777" w:rsidR="00623425" w:rsidRDefault="00623425" w:rsidP="00490B1F">
            <w:r>
              <w:t>1.4.1</w:t>
            </w:r>
          </w:p>
        </w:tc>
        <w:tc>
          <w:tcPr>
            <w:tcW w:w="1880" w:type="dxa"/>
          </w:tcPr>
          <w:p w14:paraId="2ECF9E51" w14:textId="77777777" w:rsidR="00623425" w:rsidRDefault="00623425" w:rsidP="00490B1F">
            <w:r>
              <w:t>Use Case 1 abgeschlossen</w:t>
            </w:r>
          </w:p>
        </w:tc>
        <w:tc>
          <w:tcPr>
            <w:tcW w:w="1880" w:type="dxa"/>
          </w:tcPr>
          <w:p w14:paraId="6DF95DB8" w14:textId="77777777" w:rsidR="00623425" w:rsidRDefault="00623425" w:rsidP="00490B1F"/>
        </w:tc>
        <w:tc>
          <w:tcPr>
            <w:tcW w:w="1880" w:type="dxa"/>
          </w:tcPr>
          <w:p w14:paraId="128D42F3" w14:textId="77777777" w:rsidR="00623425" w:rsidRDefault="00623425" w:rsidP="00490B1F">
            <w:r>
              <w:t xml:space="preserve">Christian </w:t>
            </w:r>
            <w:proofErr w:type="spellStart"/>
            <w:r>
              <w:t>Stary</w:t>
            </w:r>
            <w:proofErr w:type="spellEnd"/>
          </w:p>
        </w:tc>
        <w:tc>
          <w:tcPr>
            <w:tcW w:w="1881" w:type="dxa"/>
          </w:tcPr>
          <w:p w14:paraId="504E155B" w14:textId="77777777" w:rsidR="00623425" w:rsidRDefault="00623425" w:rsidP="00490B1F"/>
        </w:tc>
      </w:tr>
      <w:tr w:rsidR="00623425" w14:paraId="713711B2" w14:textId="77777777" w:rsidTr="00490B1F">
        <w:tc>
          <w:tcPr>
            <w:tcW w:w="1880" w:type="dxa"/>
          </w:tcPr>
          <w:p w14:paraId="3FE073E8" w14:textId="77777777" w:rsidR="00623425" w:rsidRDefault="00623425" w:rsidP="00490B1F">
            <w:r>
              <w:t>1.4.8</w:t>
            </w:r>
          </w:p>
        </w:tc>
        <w:tc>
          <w:tcPr>
            <w:tcW w:w="1880" w:type="dxa"/>
          </w:tcPr>
          <w:p w14:paraId="20CB73E2" w14:textId="77777777" w:rsidR="00623425" w:rsidRDefault="00623425" w:rsidP="00490B1F">
            <w:r>
              <w:t>Use Case 2 abgeschlossen</w:t>
            </w:r>
          </w:p>
        </w:tc>
        <w:tc>
          <w:tcPr>
            <w:tcW w:w="1880" w:type="dxa"/>
          </w:tcPr>
          <w:p w14:paraId="38296E75" w14:textId="77777777" w:rsidR="00623425" w:rsidRDefault="00623425" w:rsidP="00490B1F"/>
        </w:tc>
        <w:tc>
          <w:tcPr>
            <w:tcW w:w="1880" w:type="dxa"/>
          </w:tcPr>
          <w:p w14:paraId="287F51AD" w14:textId="77777777" w:rsidR="00623425" w:rsidRDefault="00623425" w:rsidP="00490B1F">
            <w:r>
              <w:t xml:space="preserve">Christian </w:t>
            </w:r>
            <w:proofErr w:type="spellStart"/>
            <w:r>
              <w:t>Stary</w:t>
            </w:r>
            <w:proofErr w:type="spellEnd"/>
          </w:p>
        </w:tc>
        <w:tc>
          <w:tcPr>
            <w:tcW w:w="1881" w:type="dxa"/>
          </w:tcPr>
          <w:p w14:paraId="376D2527" w14:textId="77777777" w:rsidR="00623425" w:rsidRDefault="00623425" w:rsidP="00490B1F"/>
        </w:tc>
      </w:tr>
      <w:tr w:rsidR="00623425" w14:paraId="45988721" w14:textId="77777777" w:rsidTr="00490B1F">
        <w:tc>
          <w:tcPr>
            <w:tcW w:w="1880" w:type="dxa"/>
          </w:tcPr>
          <w:p w14:paraId="68AED345" w14:textId="77777777" w:rsidR="00623425" w:rsidRDefault="00623425" w:rsidP="00490B1F">
            <w:r>
              <w:t>1.4.12</w:t>
            </w:r>
          </w:p>
        </w:tc>
        <w:tc>
          <w:tcPr>
            <w:tcW w:w="1880" w:type="dxa"/>
          </w:tcPr>
          <w:p w14:paraId="15EBF6C7" w14:textId="77777777" w:rsidR="00623425" w:rsidRDefault="00623425" w:rsidP="00490B1F">
            <w:r>
              <w:t>Use Case 3 abgeschlossen</w:t>
            </w:r>
          </w:p>
        </w:tc>
        <w:tc>
          <w:tcPr>
            <w:tcW w:w="1880" w:type="dxa"/>
          </w:tcPr>
          <w:p w14:paraId="1866FBAC" w14:textId="77777777" w:rsidR="00623425" w:rsidRDefault="00623425" w:rsidP="00490B1F"/>
        </w:tc>
        <w:tc>
          <w:tcPr>
            <w:tcW w:w="1880" w:type="dxa"/>
          </w:tcPr>
          <w:p w14:paraId="41D1C4FC" w14:textId="77777777" w:rsidR="00623425" w:rsidRDefault="00623425" w:rsidP="00490B1F">
            <w:r>
              <w:t xml:space="preserve">Christian </w:t>
            </w:r>
            <w:proofErr w:type="spellStart"/>
            <w:r>
              <w:t>Stary</w:t>
            </w:r>
            <w:proofErr w:type="spellEnd"/>
          </w:p>
        </w:tc>
        <w:tc>
          <w:tcPr>
            <w:tcW w:w="1881" w:type="dxa"/>
          </w:tcPr>
          <w:p w14:paraId="277EC6AC" w14:textId="77777777" w:rsidR="00623425" w:rsidRDefault="00623425" w:rsidP="00490B1F"/>
        </w:tc>
      </w:tr>
      <w:tr w:rsidR="00623425" w14:paraId="58B34F86" w14:textId="77777777" w:rsidTr="00490B1F">
        <w:tc>
          <w:tcPr>
            <w:tcW w:w="1880" w:type="dxa"/>
          </w:tcPr>
          <w:p w14:paraId="0784E43E" w14:textId="77777777" w:rsidR="00623425" w:rsidRDefault="00623425" w:rsidP="00490B1F">
            <w:r>
              <w:t>1.5.6</w:t>
            </w:r>
          </w:p>
        </w:tc>
        <w:tc>
          <w:tcPr>
            <w:tcW w:w="1880" w:type="dxa"/>
          </w:tcPr>
          <w:p w14:paraId="1034DD8B" w14:textId="77777777" w:rsidR="00623425" w:rsidRDefault="00623425" w:rsidP="00490B1F">
            <w:r>
              <w:t>Inhaltsergänzung Website abgeschlossen</w:t>
            </w:r>
          </w:p>
        </w:tc>
        <w:tc>
          <w:tcPr>
            <w:tcW w:w="1880" w:type="dxa"/>
          </w:tcPr>
          <w:p w14:paraId="5723C7C1" w14:textId="77777777" w:rsidR="00623425" w:rsidRDefault="00623425" w:rsidP="00490B1F"/>
        </w:tc>
        <w:tc>
          <w:tcPr>
            <w:tcW w:w="1880" w:type="dxa"/>
          </w:tcPr>
          <w:p w14:paraId="12B3220A" w14:textId="77777777" w:rsidR="00623425" w:rsidRDefault="00623425" w:rsidP="00490B1F">
            <w:r>
              <w:t xml:space="preserve">Christian </w:t>
            </w:r>
            <w:proofErr w:type="spellStart"/>
            <w:r>
              <w:t>Stary</w:t>
            </w:r>
            <w:proofErr w:type="spellEnd"/>
          </w:p>
        </w:tc>
        <w:tc>
          <w:tcPr>
            <w:tcW w:w="1881" w:type="dxa"/>
          </w:tcPr>
          <w:p w14:paraId="7D2D94D3" w14:textId="77777777" w:rsidR="00623425" w:rsidRDefault="00623425" w:rsidP="00490B1F"/>
        </w:tc>
      </w:tr>
      <w:tr w:rsidR="00623425" w14:paraId="32ED3AB1" w14:textId="77777777" w:rsidTr="00490B1F">
        <w:tc>
          <w:tcPr>
            <w:tcW w:w="1880" w:type="dxa"/>
          </w:tcPr>
          <w:p w14:paraId="71FE9EAB" w14:textId="77777777" w:rsidR="00623425" w:rsidRDefault="00623425" w:rsidP="00490B1F">
            <w:r>
              <w:t>1.1.5</w:t>
            </w:r>
          </w:p>
        </w:tc>
        <w:tc>
          <w:tcPr>
            <w:tcW w:w="1880" w:type="dxa"/>
          </w:tcPr>
          <w:p w14:paraId="501A01E7" w14:textId="77777777" w:rsidR="00623425" w:rsidRDefault="00623425" w:rsidP="00490B1F">
            <w:r>
              <w:t>Projekt abgenommen</w:t>
            </w:r>
          </w:p>
        </w:tc>
        <w:tc>
          <w:tcPr>
            <w:tcW w:w="1880" w:type="dxa"/>
          </w:tcPr>
          <w:p w14:paraId="10C7D775" w14:textId="77777777" w:rsidR="00623425" w:rsidRDefault="00623425" w:rsidP="00490B1F"/>
        </w:tc>
        <w:tc>
          <w:tcPr>
            <w:tcW w:w="1880" w:type="dxa"/>
          </w:tcPr>
          <w:p w14:paraId="5DA1637E" w14:textId="77777777" w:rsidR="00623425" w:rsidRDefault="00623425" w:rsidP="00490B1F">
            <w:r>
              <w:t xml:space="preserve">Christian </w:t>
            </w:r>
            <w:proofErr w:type="spellStart"/>
            <w:r>
              <w:t>Stary</w:t>
            </w:r>
            <w:proofErr w:type="spellEnd"/>
          </w:p>
        </w:tc>
        <w:tc>
          <w:tcPr>
            <w:tcW w:w="1881" w:type="dxa"/>
          </w:tcPr>
          <w:p w14:paraId="1372B743" w14:textId="77777777" w:rsidR="00623425" w:rsidRDefault="00623425" w:rsidP="00490B1F"/>
        </w:tc>
      </w:tr>
      <w:tr w:rsidR="00623425" w14:paraId="78C32884" w14:textId="77777777" w:rsidTr="00490B1F">
        <w:tc>
          <w:tcPr>
            <w:tcW w:w="1880" w:type="dxa"/>
          </w:tcPr>
          <w:p w14:paraId="51F1585D" w14:textId="77777777" w:rsidR="00623425" w:rsidRDefault="00623425" w:rsidP="00490B1F">
            <w:r>
              <w:t>1.2.2</w:t>
            </w:r>
          </w:p>
        </w:tc>
        <w:tc>
          <w:tcPr>
            <w:tcW w:w="1880" w:type="dxa"/>
          </w:tcPr>
          <w:p w14:paraId="32D7CD3D" w14:textId="77777777" w:rsidR="00623425" w:rsidRDefault="00623425" w:rsidP="00490B1F">
            <w:r>
              <w:t>Projektplanung erstellt</w:t>
            </w:r>
          </w:p>
        </w:tc>
        <w:tc>
          <w:tcPr>
            <w:tcW w:w="1880" w:type="dxa"/>
          </w:tcPr>
          <w:p w14:paraId="1BE974C1" w14:textId="77777777" w:rsidR="00623425" w:rsidRDefault="00623425" w:rsidP="00490B1F"/>
        </w:tc>
        <w:tc>
          <w:tcPr>
            <w:tcW w:w="1880" w:type="dxa"/>
          </w:tcPr>
          <w:p w14:paraId="6630D08D" w14:textId="77777777" w:rsidR="00623425" w:rsidRDefault="00623425" w:rsidP="00490B1F">
            <w:r>
              <w:t xml:space="preserve">Christian </w:t>
            </w:r>
            <w:proofErr w:type="spellStart"/>
            <w:r>
              <w:t>Stary</w:t>
            </w:r>
            <w:proofErr w:type="spellEnd"/>
          </w:p>
        </w:tc>
        <w:tc>
          <w:tcPr>
            <w:tcW w:w="1881" w:type="dxa"/>
          </w:tcPr>
          <w:p w14:paraId="79BD9327" w14:textId="77777777" w:rsidR="00623425" w:rsidRDefault="00623425" w:rsidP="00490B1F"/>
        </w:tc>
      </w:tr>
    </w:tbl>
    <w:p w14:paraId="71F638C6" w14:textId="77777777" w:rsidR="00623425" w:rsidRDefault="00623425" w:rsidP="00623425">
      <w:r>
        <w:t xml:space="preserve"> </w:t>
      </w:r>
    </w:p>
    <w:p w14:paraId="0DED08A2" w14:textId="77777777" w:rsidR="00623425" w:rsidRDefault="00623425" w:rsidP="00623425">
      <w:pPr>
        <w:pStyle w:val="berschrift1"/>
      </w:pPr>
      <w:bookmarkStart w:id="20" w:name="_Toc108703548"/>
      <w:r>
        <w:t>Projektcontrolling</w:t>
      </w:r>
      <w:bookmarkEnd w:id="20"/>
    </w:p>
    <w:tbl>
      <w:tblPr>
        <w:tblStyle w:val="Tabellenraster"/>
        <w:tblW w:w="0" w:type="auto"/>
        <w:tblLook w:val="04A0" w:firstRow="1" w:lastRow="0" w:firstColumn="1" w:lastColumn="0" w:noHBand="0" w:noVBand="1"/>
      </w:tblPr>
      <w:tblGrid>
        <w:gridCol w:w="1171"/>
        <w:gridCol w:w="2712"/>
        <w:gridCol w:w="1709"/>
        <w:gridCol w:w="3424"/>
      </w:tblGrid>
      <w:tr w:rsidR="00623425" w14:paraId="4086463D" w14:textId="77777777" w:rsidTr="00490B1F">
        <w:trPr>
          <w:cantSplit/>
          <w:trHeight w:val="514"/>
        </w:trPr>
        <w:tc>
          <w:tcPr>
            <w:tcW w:w="1363" w:type="dxa"/>
            <w:shd w:val="clear" w:color="auto" w:fill="A6A6A6" w:themeFill="background1" w:themeFillShade="A6"/>
          </w:tcPr>
          <w:p w14:paraId="5970D656" w14:textId="77777777" w:rsidR="00623425" w:rsidRDefault="00623425" w:rsidP="00490B1F">
            <w:r>
              <w:t>PSP-Code</w:t>
            </w:r>
          </w:p>
        </w:tc>
        <w:tc>
          <w:tcPr>
            <w:tcW w:w="2726" w:type="dxa"/>
            <w:tcBorders>
              <w:tl2br w:val="nil"/>
            </w:tcBorders>
            <w:shd w:val="clear" w:color="auto" w:fill="A6A6A6" w:themeFill="background1" w:themeFillShade="A6"/>
          </w:tcPr>
          <w:p w14:paraId="58DB96E1" w14:textId="77777777" w:rsidR="00623425" w:rsidRDefault="00623425" w:rsidP="00490B1F">
            <w:r>
              <w:t>Arbeitspaketbezeichnung</w:t>
            </w:r>
          </w:p>
        </w:tc>
        <w:tc>
          <w:tcPr>
            <w:tcW w:w="1293" w:type="dxa"/>
            <w:tcBorders>
              <w:tl2br w:val="nil"/>
            </w:tcBorders>
            <w:shd w:val="clear" w:color="auto" w:fill="A6A6A6" w:themeFill="background1" w:themeFillShade="A6"/>
          </w:tcPr>
          <w:p w14:paraId="7B381651" w14:textId="77777777" w:rsidR="00623425" w:rsidRDefault="00623425" w:rsidP="00490B1F">
            <w:r>
              <w:t>Fortschritt</w:t>
            </w:r>
          </w:p>
        </w:tc>
        <w:tc>
          <w:tcPr>
            <w:tcW w:w="4019" w:type="dxa"/>
            <w:tcBorders>
              <w:tl2br w:val="nil"/>
            </w:tcBorders>
            <w:shd w:val="clear" w:color="auto" w:fill="A6A6A6" w:themeFill="background1" w:themeFillShade="A6"/>
          </w:tcPr>
          <w:p w14:paraId="31BD26CD" w14:textId="77777777" w:rsidR="00623425" w:rsidRDefault="00623425" w:rsidP="00490B1F">
            <w:r>
              <w:t>Problembeschreibung</w:t>
            </w:r>
          </w:p>
        </w:tc>
      </w:tr>
      <w:tr w:rsidR="00623425" w14:paraId="12215585" w14:textId="77777777" w:rsidTr="00490B1F">
        <w:tc>
          <w:tcPr>
            <w:tcW w:w="1363" w:type="dxa"/>
            <w:shd w:val="clear" w:color="auto" w:fill="D9D9D9" w:themeFill="background1" w:themeFillShade="D9"/>
          </w:tcPr>
          <w:p w14:paraId="7A415BBD" w14:textId="77777777" w:rsidR="00623425" w:rsidRPr="00286392" w:rsidRDefault="00623425" w:rsidP="00490B1F">
            <w:pPr>
              <w:pStyle w:val="Listenabsatz"/>
              <w:numPr>
                <w:ilvl w:val="1"/>
                <w:numId w:val="39"/>
              </w:numPr>
              <w:rPr>
                <w:b/>
                <w:bCs/>
              </w:rPr>
            </w:pPr>
          </w:p>
        </w:tc>
        <w:tc>
          <w:tcPr>
            <w:tcW w:w="2726" w:type="dxa"/>
            <w:shd w:val="clear" w:color="auto" w:fill="D9D9D9" w:themeFill="background1" w:themeFillShade="D9"/>
          </w:tcPr>
          <w:p w14:paraId="386949BD" w14:textId="77777777" w:rsidR="00623425" w:rsidRPr="0045261B" w:rsidRDefault="00623425" w:rsidP="00490B1F">
            <w:pPr>
              <w:rPr>
                <w:b/>
                <w:bCs/>
              </w:rPr>
            </w:pPr>
            <w:r w:rsidRPr="0045261B">
              <w:rPr>
                <w:b/>
                <w:bCs/>
              </w:rPr>
              <w:t>Projektmanagement</w:t>
            </w:r>
          </w:p>
        </w:tc>
        <w:tc>
          <w:tcPr>
            <w:tcW w:w="1293" w:type="dxa"/>
            <w:shd w:val="clear" w:color="auto" w:fill="D9D9D9" w:themeFill="background1" w:themeFillShade="D9"/>
          </w:tcPr>
          <w:p w14:paraId="3A3E96AD" w14:textId="77777777" w:rsidR="00623425" w:rsidRPr="0045261B" w:rsidRDefault="00623425" w:rsidP="00490B1F">
            <w:pPr>
              <w:rPr>
                <w:b/>
                <w:bCs/>
              </w:rPr>
            </w:pPr>
          </w:p>
        </w:tc>
        <w:tc>
          <w:tcPr>
            <w:tcW w:w="4019" w:type="dxa"/>
            <w:shd w:val="clear" w:color="auto" w:fill="D9D9D9" w:themeFill="background1" w:themeFillShade="D9"/>
          </w:tcPr>
          <w:p w14:paraId="0E273B79" w14:textId="77777777" w:rsidR="00623425" w:rsidRPr="0045261B" w:rsidRDefault="00623425" w:rsidP="00490B1F">
            <w:pPr>
              <w:rPr>
                <w:b/>
                <w:bCs/>
              </w:rPr>
            </w:pPr>
          </w:p>
        </w:tc>
      </w:tr>
      <w:tr w:rsidR="00623425" w14:paraId="41EF6A6F" w14:textId="77777777" w:rsidTr="00490B1F">
        <w:tc>
          <w:tcPr>
            <w:tcW w:w="1363" w:type="dxa"/>
          </w:tcPr>
          <w:p w14:paraId="23DA8A83" w14:textId="77777777" w:rsidR="00623425" w:rsidRDefault="00623425" w:rsidP="00490B1F">
            <w:r>
              <w:t>1.1.1</w:t>
            </w:r>
          </w:p>
        </w:tc>
        <w:tc>
          <w:tcPr>
            <w:tcW w:w="2726" w:type="dxa"/>
          </w:tcPr>
          <w:p w14:paraId="12008A1A" w14:textId="77777777" w:rsidR="00623425" w:rsidRDefault="00623425" w:rsidP="00490B1F">
            <w:r>
              <w:t>Projekt beauftragt</w:t>
            </w:r>
          </w:p>
        </w:tc>
        <w:tc>
          <w:tcPr>
            <w:tcW w:w="1293" w:type="dxa"/>
          </w:tcPr>
          <w:p w14:paraId="39BEB800" w14:textId="77777777" w:rsidR="00623425" w:rsidRDefault="00623425" w:rsidP="00490B1F"/>
        </w:tc>
        <w:tc>
          <w:tcPr>
            <w:tcW w:w="4019" w:type="dxa"/>
          </w:tcPr>
          <w:p w14:paraId="64A5A673" w14:textId="77777777" w:rsidR="00623425" w:rsidRDefault="00623425" w:rsidP="00490B1F"/>
        </w:tc>
      </w:tr>
      <w:tr w:rsidR="00623425" w14:paraId="44E3DEA3" w14:textId="77777777" w:rsidTr="00490B1F">
        <w:tc>
          <w:tcPr>
            <w:tcW w:w="1363" w:type="dxa"/>
          </w:tcPr>
          <w:p w14:paraId="18D30A4E" w14:textId="77777777" w:rsidR="00623425" w:rsidRDefault="00623425" w:rsidP="00490B1F">
            <w:r>
              <w:t>1.1.2</w:t>
            </w:r>
          </w:p>
        </w:tc>
        <w:tc>
          <w:tcPr>
            <w:tcW w:w="2726" w:type="dxa"/>
          </w:tcPr>
          <w:p w14:paraId="733F0DFA" w14:textId="77777777" w:rsidR="00623425" w:rsidRDefault="00623425" w:rsidP="00490B1F">
            <w:r>
              <w:t>Projekt koordiniert</w:t>
            </w:r>
          </w:p>
        </w:tc>
        <w:tc>
          <w:tcPr>
            <w:tcW w:w="1293" w:type="dxa"/>
          </w:tcPr>
          <w:p w14:paraId="55082023" w14:textId="77777777" w:rsidR="00623425" w:rsidRDefault="00623425" w:rsidP="00490B1F"/>
        </w:tc>
        <w:tc>
          <w:tcPr>
            <w:tcW w:w="4019" w:type="dxa"/>
          </w:tcPr>
          <w:p w14:paraId="33C5C358" w14:textId="77777777" w:rsidR="00623425" w:rsidRDefault="00623425" w:rsidP="00490B1F"/>
        </w:tc>
      </w:tr>
      <w:tr w:rsidR="00623425" w14:paraId="258A643A" w14:textId="77777777" w:rsidTr="00490B1F">
        <w:tc>
          <w:tcPr>
            <w:tcW w:w="1363" w:type="dxa"/>
          </w:tcPr>
          <w:p w14:paraId="74E0DA9E" w14:textId="77777777" w:rsidR="00623425" w:rsidRDefault="00623425" w:rsidP="00490B1F">
            <w:r>
              <w:t>1.1.3</w:t>
            </w:r>
          </w:p>
        </w:tc>
        <w:tc>
          <w:tcPr>
            <w:tcW w:w="2726" w:type="dxa"/>
          </w:tcPr>
          <w:p w14:paraId="712FE392" w14:textId="77777777" w:rsidR="00623425" w:rsidRDefault="00623425" w:rsidP="00490B1F">
            <w:r>
              <w:t>Projekt durchführen</w:t>
            </w:r>
          </w:p>
        </w:tc>
        <w:tc>
          <w:tcPr>
            <w:tcW w:w="1293" w:type="dxa"/>
          </w:tcPr>
          <w:p w14:paraId="553A41C3" w14:textId="77777777" w:rsidR="00623425" w:rsidRDefault="00623425" w:rsidP="00490B1F"/>
        </w:tc>
        <w:tc>
          <w:tcPr>
            <w:tcW w:w="4019" w:type="dxa"/>
          </w:tcPr>
          <w:p w14:paraId="36F9BB12" w14:textId="77777777" w:rsidR="00623425" w:rsidRDefault="00623425" w:rsidP="00490B1F"/>
        </w:tc>
      </w:tr>
      <w:tr w:rsidR="00623425" w14:paraId="6AAAA7B7" w14:textId="77777777" w:rsidTr="00490B1F">
        <w:tc>
          <w:tcPr>
            <w:tcW w:w="1363" w:type="dxa"/>
          </w:tcPr>
          <w:p w14:paraId="4933D1DF" w14:textId="77777777" w:rsidR="00623425" w:rsidRDefault="00623425" w:rsidP="00490B1F">
            <w:r>
              <w:t>1.1.4</w:t>
            </w:r>
          </w:p>
        </w:tc>
        <w:tc>
          <w:tcPr>
            <w:tcW w:w="2726" w:type="dxa"/>
          </w:tcPr>
          <w:p w14:paraId="640738D1" w14:textId="77777777" w:rsidR="00623425" w:rsidRDefault="00623425" w:rsidP="00490B1F">
            <w:r>
              <w:t>Projekt abschließen</w:t>
            </w:r>
          </w:p>
        </w:tc>
        <w:tc>
          <w:tcPr>
            <w:tcW w:w="1293" w:type="dxa"/>
          </w:tcPr>
          <w:p w14:paraId="041B9DD8" w14:textId="77777777" w:rsidR="00623425" w:rsidRDefault="00623425" w:rsidP="00490B1F"/>
        </w:tc>
        <w:tc>
          <w:tcPr>
            <w:tcW w:w="4019" w:type="dxa"/>
          </w:tcPr>
          <w:p w14:paraId="32831ADF" w14:textId="77777777" w:rsidR="00623425" w:rsidRDefault="00623425" w:rsidP="00490B1F"/>
        </w:tc>
      </w:tr>
      <w:tr w:rsidR="00623425" w14:paraId="7D2A89B8" w14:textId="77777777" w:rsidTr="00490B1F">
        <w:tc>
          <w:tcPr>
            <w:tcW w:w="1363" w:type="dxa"/>
          </w:tcPr>
          <w:p w14:paraId="2FF0F4FE" w14:textId="77777777" w:rsidR="00623425" w:rsidRDefault="00623425" w:rsidP="00490B1F">
            <w:r>
              <w:t>1.1.5</w:t>
            </w:r>
          </w:p>
        </w:tc>
        <w:tc>
          <w:tcPr>
            <w:tcW w:w="2726" w:type="dxa"/>
          </w:tcPr>
          <w:p w14:paraId="49F38220" w14:textId="77777777" w:rsidR="00623425" w:rsidRDefault="00623425" w:rsidP="00490B1F">
            <w:r>
              <w:t>Projekt abgenommen</w:t>
            </w:r>
          </w:p>
        </w:tc>
        <w:tc>
          <w:tcPr>
            <w:tcW w:w="1293" w:type="dxa"/>
          </w:tcPr>
          <w:p w14:paraId="1DD3D4E7" w14:textId="77777777" w:rsidR="00623425" w:rsidRDefault="00623425" w:rsidP="00490B1F"/>
        </w:tc>
        <w:tc>
          <w:tcPr>
            <w:tcW w:w="4019" w:type="dxa"/>
          </w:tcPr>
          <w:p w14:paraId="629B5C23" w14:textId="77777777" w:rsidR="00623425" w:rsidRDefault="00623425" w:rsidP="00490B1F"/>
        </w:tc>
      </w:tr>
      <w:tr w:rsidR="00623425" w14:paraId="24714D37" w14:textId="77777777" w:rsidTr="00490B1F">
        <w:tc>
          <w:tcPr>
            <w:tcW w:w="1363" w:type="dxa"/>
            <w:shd w:val="clear" w:color="auto" w:fill="D9D9D9" w:themeFill="background1" w:themeFillShade="D9"/>
          </w:tcPr>
          <w:p w14:paraId="63F26455" w14:textId="77777777" w:rsidR="00623425" w:rsidRPr="0045261B" w:rsidRDefault="00623425" w:rsidP="00490B1F">
            <w:pPr>
              <w:rPr>
                <w:b/>
                <w:bCs/>
              </w:rPr>
            </w:pPr>
            <w:r w:rsidRPr="0045261B">
              <w:rPr>
                <w:b/>
                <w:bCs/>
              </w:rPr>
              <w:t xml:space="preserve">1.2 </w:t>
            </w:r>
          </w:p>
        </w:tc>
        <w:tc>
          <w:tcPr>
            <w:tcW w:w="2726" w:type="dxa"/>
            <w:shd w:val="clear" w:color="auto" w:fill="D9D9D9" w:themeFill="background1" w:themeFillShade="D9"/>
          </w:tcPr>
          <w:p w14:paraId="650000E5" w14:textId="77777777" w:rsidR="00623425" w:rsidRPr="0045261B" w:rsidRDefault="00623425" w:rsidP="00490B1F">
            <w:pPr>
              <w:rPr>
                <w:b/>
                <w:bCs/>
              </w:rPr>
            </w:pPr>
            <w:r w:rsidRPr="0045261B">
              <w:rPr>
                <w:b/>
                <w:bCs/>
              </w:rPr>
              <w:t>Vorbereitung</w:t>
            </w:r>
          </w:p>
        </w:tc>
        <w:tc>
          <w:tcPr>
            <w:tcW w:w="1293" w:type="dxa"/>
            <w:shd w:val="clear" w:color="auto" w:fill="D9D9D9" w:themeFill="background1" w:themeFillShade="D9"/>
          </w:tcPr>
          <w:p w14:paraId="4C2F403C" w14:textId="77777777" w:rsidR="00623425" w:rsidRPr="0045261B" w:rsidRDefault="00623425" w:rsidP="00490B1F">
            <w:pPr>
              <w:rPr>
                <w:b/>
                <w:bCs/>
              </w:rPr>
            </w:pPr>
          </w:p>
        </w:tc>
        <w:tc>
          <w:tcPr>
            <w:tcW w:w="4019" w:type="dxa"/>
            <w:shd w:val="clear" w:color="auto" w:fill="D9D9D9" w:themeFill="background1" w:themeFillShade="D9"/>
          </w:tcPr>
          <w:p w14:paraId="4BC01EFA" w14:textId="77777777" w:rsidR="00623425" w:rsidRPr="0045261B" w:rsidRDefault="00623425" w:rsidP="00490B1F">
            <w:pPr>
              <w:rPr>
                <w:b/>
                <w:bCs/>
              </w:rPr>
            </w:pPr>
          </w:p>
        </w:tc>
      </w:tr>
      <w:tr w:rsidR="00623425" w14:paraId="6E6A564C" w14:textId="77777777" w:rsidTr="00490B1F">
        <w:tc>
          <w:tcPr>
            <w:tcW w:w="1363" w:type="dxa"/>
          </w:tcPr>
          <w:p w14:paraId="29ABFC24" w14:textId="77777777" w:rsidR="00623425" w:rsidRDefault="00623425" w:rsidP="00490B1F">
            <w:r>
              <w:t>1.2.1</w:t>
            </w:r>
          </w:p>
        </w:tc>
        <w:tc>
          <w:tcPr>
            <w:tcW w:w="2726" w:type="dxa"/>
          </w:tcPr>
          <w:p w14:paraId="45F4BDA8" w14:textId="77777777" w:rsidR="00623425" w:rsidRDefault="00623425" w:rsidP="00490B1F">
            <w:r>
              <w:t>Projektstruktur angelegt</w:t>
            </w:r>
          </w:p>
        </w:tc>
        <w:tc>
          <w:tcPr>
            <w:tcW w:w="1293" w:type="dxa"/>
          </w:tcPr>
          <w:p w14:paraId="591CA1EF" w14:textId="77777777" w:rsidR="00623425" w:rsidRDefault="00623425" w:rsidP="00490B1F"/>
        </w:tc>
        <w:tc>
          <w:tcPr>
            <w:tcW w:w="4019" w:type="dxa"/>
          </w:tcPr>
          <w:p w14:paraId="3A7D27BD" w14:textId="77777777" w:rsidR="00623425" w:rsidRDefault="00623425" w:rsidP="00490B1F"/>
        </w:tc>
      </w:tr>
      <w:tr w:rsidR="00623425" w14:paraId="29001491" w14:textId="77777777" w:rsidTr="00490B1F">
        <w:tc>
          <w:tcPr>
            <w:tcW w:w="1363" w:type="dxa"/>
          </w:tcPr>
          <w:p w14:paraId="007D9D3F" w14:textId="77777777" w:rsidR="00623425" w:rsidRDefault="00623425" w:rsidP="00490B1F">
            <w:r>
              <w:t>1.2.2</w:t>
            </w:r>
          </w:p>
        </w:tc>
        <w:tc>
          <w:tcPr>
            <w:tcW w:w="2726" w:type="dxa"/>
          </w:tcPr>
          <w:p w14:paraId="6E062245" w14:textId="77777777" w:rsidR="00623425" w:rsidRDefault="00623425" w:rsidP="00490B1F">
            <w:r>
              <w:t>Projektplanung erstellt</w:t>
            </w:r>
          </w:p>
        </w:tc>
        <w:tc>
          <w:tcPr>
            <w:tcW w:w="1293" w:type="dxa"/>
          </w:tcPr>
          <w:p w14:paraId="7C5DAD98" w14:textId="77777777" w:rsidR="00623425" w:rsidRDefault="00623425" w:rsidP="00490B1F"/>
        </w:tc>
        <w:tc>
          <w:tcPr>
            <w:tcW w:w="4019" w:type="dxa"/>
          </w:tcPr>
          <w:p w14:paraId="30D9A79E" w14:textId="77777777" w:rsidR="00623425" w:rsidRDefault="00623425" w:rsidP="00490B1F"/>
        </w:tc>
      </w:tr>
      <w:tr w:rsidR="00623425" w14:paraId="1F283CFA" w14:textId="77777777" w:rsidTr="00490B1F">
        <w:tc>
          <w:tcPr>
            <w:tcW w:w="1363" w:type="dxa"/>
          </w:tcPr>
          <w:p w14:paraId="0321D30D" w14:textId="77777777" w:rsidR="00623425" w:rsidRDefault="00623425" w:rsidP="00490B1F">
            <w:r>
              <w:t>1.2.3</w:t>
            </w:r>
          </w:p>
        </w:tc>
        <w:tc>
          <w:tcPr>
            <w:tcW w:w="2726" w:type="dxa"/>
          </w:tcPr>
          <w:p w14:paraId="43AA3B11" w14:textId="77777777" w:rsidR="00623425" w:rsidRDefault="00623425" w:rsidP="00490B1F">
            <w:r>
              <w:t>Einarbeitung durchgeführt</w:t>
            </w:r>
          </w:p>
        </w:tc>
        <w:tc>
          <w:tcPr>
            <w:tcW w:w="1293" w:type="dxa"/>
          </w:tcPr>
          <w:p w14:paraId="74A8CE7F" w14:textId="77777777" w:rsidR="00623425" w:rsidRDefault="00623425" w:rsidP="00490B1F">
            <w:r>
              <w:t>abgeschlossen</w:t>
            </w:r>
          </w:p>
        </w:tc>
        <w:tc>
          <w:tcPr>
            <w:tcW w:w="4019" w:type="dxa"/>
          </w:tcPr>
          <w:p w14:paraId="0B06CE62" w14:textId="77777777" w:rsidR="00623425" w:rsidRDefault="00623425" w:rsidP="00490B1F"/>
        </w:tc>
      </w:tr>
      <w:tr w:rsidR="00623425" w14:paraId="53E113A7" w14:textId="77777777" w:rsidTr="00490B1F">
        <w:tc>
          <w:tcPr>
            <w:tcW w:w="1363" w:type="dxa"/>
            <w:shd w:val="clear" w:color="auto" w:fill="D9D9D9" w:themeFill="background1" w:themeFillShade="D9"/>
          </w:tcPr>
          <w:p w14:paraId="65B7FF36" w14:textId="77777777" w:rsidR="00623425" w:rsidRPr="008C3ACE" w:rsidRDefault="00623425" w:rsidP="00490B1F">
            <w:pPr>
              <w:rPr>
                <w:b/>
                <w:bCs/>
              </w:rPr>
            </w:pPr>
            <w:r w:rsidRPr="008C3ACE">
              <w:rPr>
                <w:b/>
                <w:bCs/>
              </w:rPr>
              <w:t>1.3</w:t>
            </w:r>
          </w:p>
        </w:tc>
        <w:tc>
          <w:tcPr>
            <w:tcW w:w="2726" w:type="dxa"/>
            <w:shd w:val="clear" w:color="auto" w:fill="D9D9D9" w:themeFill="background1" w:themeFillShade="D9"/>
          </w:tcPr>
          <w:p w14:paraId="5EC6A3E4" w14:textId="77777777" w:rsidR="00623425" w:rsidRPr="008C3ACE" w:rsidRDefault="00623425" w:rsidP="00490B1F">
            <w:pPr>
              <w:rPr>
                <w:b/>
                <w:bCs/>
              </w:rPr>
            </w:pPr>
            <w:r w:rsidRPr="008C3ACE">
              <w:rPr>
                <w:b/>
                <w:bCs/>
              </w:rPr>
              <w:t>Analyse Use Case</w:t>
            </w:r>
            <w:r>
              <w:rPr>
                <w:b/>
                <w:bCs/>
              </w:rPr>
              <w:t>s</w:t>
            </w:r>
          </w:p>
        </w:tc>
        <w:tc>
          <w:tcPr>
            <w:tcW w:w="1293" w:type="dxa"/>
            <w:shd w:val="clear" w:color="auto" w:fill="D9D9D9" w:themeFill="background1" w:themeFillShade="D9"/>
          </w:tcPr>
          <w:p w14:paraId="058A438A" w14:textId="77777777" w:rsidR="00623425" w:rsidRPr="008C3ACE" w:rsidRDefault="00623425" w:rsidP="00490B1F">
            <w:pPr>
              <w:rPr>
                <w:b/>
                <w:bCs/>
              </w:rPr>
            </w:pPr>
          </w:p>
        </w:tc>
        <w:tc>
          <w:tcPr>
            <w:tcW w:w="4019" w:type="dxa"/>
            <w:shd w:val="clear" w:color="auto" w:fill="D9D9D9" w:themeFill="background1" w:themeFillShade="D9"/>
          </w:tcPr>
          <w:p w14:paraId="244DB337" w14:textId="77777777" w:rsidR="00623425" w:rsidRPr="008C3ACE" w:rsidRDefault="00623425" w:rsidP="00490B1F">
            <w:pPr>
              <w:rPr>
                <w:b/>
                <w:bCs/>
              </w:rPr>
            </w:pPr>
          </w:p>
        </w:tc>
      </w:tr>
      <w:tr w:rsidR="00623425" w14:paraId="789EC45B" w14:textId="77777777" w:rsidTr="00490B1F">
        <w:tc>
          <w:tcPr>
            <w:tcW w:w="1363" w:type="dxa"/>
          </w:tcPr>
          <w:p w14:paraId="7CBBE33A" w14:textId="77777777" w:rsidR="00623425" w:rsidRDefault="00623425" w:rsidP="00490B1F">
            <w:r>
              <w:t>1.3.1</w:t>
            </w:r>
          </w:p>
        </w:tc>
        <w:tc>
          <w:tcPr>
            <w:tcW w:w="2726" w:type="dxa"/>
          </w:tcPr>
          <w:p w14:paraId="4F09280C" w14:textId="77777777" w:rsidR="00623425" w:rsidRDefault="00623425" w:rsidP="00490B1F">
            <w:r>
              <w:t>Analyse Use Case 1 durchgeführt</w:t>
            </w:r>
          </w:p>
        </w:tc>
        <w:tc>
          <w:tcPr>
            <w:tcW w:w="1293" w:type="dxa"/>
          </w:tcPr>
          <w:p w14:paraId="2D52377E" w14:textId="77777777" w:rsidR="00623425" w:rsidRDefault="00623425" w:rsidP="00490B1F">
            <w:r>
              <w:t>Abgeschlossen</w:t>
            </w:r>
          </w:p>
        </w:tc>
        <w:tc>
          <w:tcPr>
            <w:tcW w:w="4019" w:type="dxa"/>
          </w:tcPr>
          <w:p w14:paraId="46279C2A" w14:textId="77777777" w:rsidR="00623425" w:rsidRDefault="00623425" w:rsidP="00490B1F"/>
        </w:tc>
      </w:tr>
      <w:tr w:rsidR="00623425" w14:paraId="7C4DE0F1" w14:textId="77777777" w:rsidTr="00490B1F">
        <w:tc>
          <w:tcPr>
            <w:tcW w:w="1363" w:type="dxa"/>
          </w:tcPr>
          <w:p w14:paraId="7DDFD3BC" w14:textId="77777777" w:rsidR="00623425" w:rsidRDefault="00623425" w:rsidP="00490B1F">
            <w:r>
              <w:t>1.3.2</w:t>
            </w:r>
          </w:p>
        </w:tc>
        <w:tc>
          <w:tcPr>
            <w:tcW w:w="2726" w:type="dxa"/>
          </w:tcPr>
          <w:p w14:paraId="0ECADD18" w14:textId="77777777" w:rsidR="00623425" w:rsidRDefault="00623425" w:rsidP="00490B1F">
            <w:r>
              <w:t>Analyse Use Case 2 durchgeführt</w:t>
            </w:r>
          </w:p>
        </w:tc>
        <w:tc>
          <w:tcPr>
            <w:tcW w:w="1293" w:type="dxa"/>
          </w:tcPr>
          <w:p w14:paraId="179096B2" w14:textId="77777777" w:rsidR="00623425" w:rsidRDefault="00623425" w:rsidP="00490B1F">
            <w:r>
              <w:t>abgeschlossen</w:t>
            </w:r>
          </w:p>
        </w:tc>
        <w:tc>
          <w:tcPr>
            <w:tcW w:w="4019" w:type="dxa"/>
          </w:tcPr>
          <w:p w14:paraId="20F1EE40" w14:textId="77777777" w:rsidR="00623425" w:rsidRDefault="00623425" w:rsidP="00490B1F"/>
        </w:tc>
      </w:tr>
      <w:tr w:rsidR="00623425" w14:paraId="5F161AB6" w14:textId="77777777" w:rsidTr="00490B1F">
        <w:tc>
          <w:tcPr>
            <w:tcW w:w="1363" w:type="dxa"/>
          </w:tcPr>
          <w:p w14:paraId="52BB79A2" w14:textId="77777777" w:rsidR="00623425" w:rsidRDefault="00623425" w:rsidP="00490B1F">
            <w:r>
              <w:t>1.3.3</w:t>
            </w:r>
          </w:p>
        </w:tc>
        <w:tc>
          <w:tcPr>
            <w:tcW w:w="2726" w:type="dxa"/>
          </w:tcPr>
          <w:p w14:paraId="7D360DE5" w14:textId="77777777" w:rsidR="00623425" w:rsidRDefault="00623425" w:rsidP="00490B1F">
            <w:r>
              <w:t>Analyse Use Case 3 durchgeführt</w:t>
            </w:r>
          </w:p>
        </w:tc>
        <w:tc>
          <w:tcPr>
            <w:tcW w:w="1293" w:type="dxa"/>
          </w:tcPr>
          <w:p w14:paraId="1DC0066D" w14:textId="77777777" w:rsidR="00623425" w:rsidRDefault="00623425" w:rsidP="00490B1F"/>
        </w:tc>
        <w:tc>
          <w:tcPr>
            <w:tcW w:w="4019" w:type="dxa"/>
          </w:tcPr>
          <w:p w14:paraId="6AC33D5D" w14:textId="77777777" w:rsidR="00623425" w:rsidRDefault="00623425" w:rsidP="00490B1F"/>
        </w:tc>
      </w:tr>
      <w:tr w:rsidR="00623425" w14:paraId="5950E613" w14:textId="77777777" w:rsidTr="00490B1F">
        <w:tc>
          <w:tcPr>
            <w:tcW w:w="1363" w:type="dxa"/>
          </w:tcPr>
          <w:p w14:paraId="6E0B909B" w14:textId="77777777" w:rsidR="00623425" w:rsidRDefault="00623425" w:rsidP="00490B1F">
            <w:r>
              <w:t>1.3.4</w:t>
            </w:r>
          </w:p>
        </w:tc>
        <w:tc>
          <w:tcPr>
            <w:tcW w:w="2726" w:type="dxa"/>
          </w:tcPr>
          <w:p w14:paraId="4CB77801" w14:textId="77777777" w:rsidR="00623425" w:rsidRDefault="00623425" w:rsidP="00490B1F">
            <w:r>
              <w:t>Ergebnisse Analyse Use Case 1 besprechen</w:t>
            </w:r>
          </w:p>
        </w:tc>
        <w:tc>
          <w:tcPr>
            <w:tcW w:w="1293" w:type="dxa"/>
          </w:tcPr>
          <w:p w14:paraId="35839535" w14:textId="77777777" w:rsidR="00623425" w:rsidRDefault="00623425" w:rsidP="00490B1F">
            <w:r>
              <w:t>Abgeschlossen</w:t>
            </w:r>
          </w:p>
        </w:tc>
        <w:tc>
          <w:tcPr>
            <w:tcW w:w="4019" w:type="dxa"/>
          </w:tcPr>
          <w:p w14:paraId="13FFD9BD" w14:textId="77777777" w:rsidR="00623425" w:rsidRDefault="00623425" w:rsidP="00490B1F"/>
        </w:tc>
      </w:tr>
      <w:tr w:rsidR="00623425" w14:paraId="0D40B0C0" w14:textId="77777777" w:rsidTr="00490B1F">
        <w:tc>
          <w:tcPr>
            <w:tcW w:w="1363" w:type="dxa"/>
          </w:tcPr>
          <w:p w14:paraId="0F974C82" w14:textId="77777777" w:rsidR="00623425" w:rsidRDefault="00623425" w:rsidP="00490B1F">
            <w:r>
              <w:t>1.3.5</w:t>
            </w:r>
          </w:p>
        </w:tc>
        <w:tc>
          <w:tcPr>
            <w:tcW w:w="2726" w:type="dxa"/>
          </w:tcPr>
          <w:p w14:paraId="3A5ED664" w14:textId="77777777" w:rsidR="00623425" w:rsidRDefault="00623425" w:rsidP="00490B1F">
            <w:r>
              <w:t>Ergebnisse Analyse Use Case 2 besprechen</w:t>
            </w:r>
          </w:p>
        </w:tc>
        <w:tc>
          <w:tcPr>
            <w:tcW w:w="1293" w:type="dxa"/>
          </w:tcPr>
          <w:p w14:paraId="635398E3" w14:textId="77777777" w:rsidR="00623425" w:rsidRDefault="00623425" w:rsidP="00490B1F">
            <w:r>
              <w:t>abgeschlossen</w:t>
            </w:r>
          </w:p>
        </w:tc>
        <w:tc>
          <w:tcPr>
            <w:tcW w:w="4019" w:type="dxa"/>
          </w:tcPr>
          <w:p w14:paraId="191D1F26" w14:textId="77777777" w:rsidR="00623425" w:rsidRDefault="00623425" w:rsidP="00490B1F"/>
        </w:tc>
      </w:tr>
      <w:tr w:rsidR="00623425" w14:paraId="3BE02817" w14:textId="77777777" w:rsidTr="00490B1F">
        <w:tc>
          <w:tcPr>
            <w:tcW w:w="1363" w:type="dxa"/>
          </w:tcPr>
          <w:p w14:paraId="05C97538" w14:textId="77777777" w:rsidR="00623425" w:rsidRDefault="00623425" w:rsidP="00490B1F">
            <w:r>
              <w:t>1.3.6</w:t>
            </w:r>
          </w:p>
        </w:tc>
        <w:tc>
          <w:tcPr>
            <w:tcW w:w="2726" w:type="dxa"/>
          </w:tcPr>
          <w:p w14:paraId="1CA2930D" w14:textId="77777777" w:rsidR="00623425" w:rsidRDefault="00623425" w:rsidP="00490B1F">
            <w:r>
              <w:t>Ergebnisse Analyse Use Case 3 besprechen</w:t>
            </w:r>
          </w:p>
        </w:tc>
        <w:tc>
          <w:tcPr>
            <w:tcW w:w="1293" w:type="dxa"/>
          </w:tcPr>
          <w:p w14:paraId="23F02BEC" w14:textId="77777777" w:rsidR="00623425" w:rsidRDefault="00623425" w:rsidP="00490B1F"/>
        </w:tc>
        <w:tc>
          <w:tcPr>
            <w:tcW w:w="4019" w:type="dxa"/>
          </w:tcPr>
          <w:p w14:paraId="4FD1BA2D" w14:textId="77777777" w:rsidR="00623425" w:rsidRDefault="00623425" w:rsidP="00490B1F"/>
        </w:tc>
      </w:tr>
      <w:tr w:rsidR="00623425" w14:paraId="5C4EF20F" w14:textId="77777777" w:rsidTr="00490B1F">
        <w:tc>
          <w:tcPr>
            <w:tcW w:w="1363" w:type="dxa"/>
            <w:shd w:val="clear" w:color="auto" w:fill="D9D9D9" w:themeFill="background1" w:themeFillShade="D9"/>
          </w:tcPr>
          <w:p w14:paraId="216EC8BC" w14:textId="77777777" w:rsidR="00623425" w:rsidRDefault="00623425" w:rsidP="00490B1F">
            <w:r>
              <w:t>1.4</w:t>
            </w:r>
          </w:p>
        </w:tc>
        <w:tc>
          <w:tcPr>
            <w:tcW w:w="2726" w:type="dxa"/>
            <w:shd w:val="clear" w:color="auto" w:fill="D9D9D9" w:themeFill="background1" w:themeFillShade="D9"/>
          </w:tcPr>
          <w:p w14:paraId="321787A0" w14:textId="77777777" w:rsidR="00623425" w:rsidRPr="00655E96" w:rsidRDefault="00623425" w:rsidP="00490B1F">
            <w:pPr>
              <w:rPr>
                <w:b/>
                <w:bCs/>
              </w:rPr>
            </w:pPr>
            <w:r w:rsidRPr="00655E96">
              <w:rPr>
                <w:b/>
                <w:bCs/>
              </w:rPr>
              <w:t>Überarbeitung Use Cases</w:t>
            </w:r>
          </w:p>
        </w:tc>
        <w:tc>
          <w:tcPr>
            <w:tcW w:w="1293" w:type="dxa"/>
            <w:shd w:val="clear" w:color="auto" w:fill="D9D9D9" w:themeFill="background1" w:themeFillShade="D9"/>
          </w:tcPr>
          <w:p w14:paraId="4BBAC8DC" w14:textId="77777777" w:rsidR="00623425" w:rsidRPr="00655E96" w:rsidRDefault="00623425" w:rsidP="00490B1F">
            <w:pPr>
              <w:rPr>
                <w:b/>
                <w:bCs/>
              </w:rPr>
            </w:pPr>
          </w:p>
        </w:tc>
        <w:tc>
          <w:tcPr>
            <w:tcW w:w="4019" w:type="dxa"/>
            <w:shd w:val="clear" w:color="auto" w:fill="D9D9D9" w:themeFill="background1" w:themeFillShade="D9"/>
          </w:tcPr>
          <w:p w14:paraId="57B8818D" w14:textId="77777777" w:rsidR="00623425" w:rsidRPr="00655E96" w:rsidRDefault="00623425" w:rsidP="00490B1F">
            <w:pPr>
              <w:rPr>
                <w:b/>
                <w:bCs/>
              </w:rPr>
            </w:pPr>
          </w:p>
        </w:tc>
      </w:tr>
      <w:tr w:rsidR="00623425" w14:paraId="46828358" w14:textId="77777777" w:rsidTr="00490B1F">
        <w:tc>
          <w:tcPr>
            <w:tcW w:w="1363" w:type="dxa"/>
          </w:tcPr>
          <w:p w14:paraId="5BA9229B" w14:textId="77777777" w:rsidR="00623425" w:rsidRDefault="00623425" w:rsidP="00490B1F">
            <w:r>
              <w:t>1.4.1</w:t>
            </w:r>
          </w:p>
        </w:tc>
        <w:tc>
          <w:tcPr>
            <w:tcW w:w="2726" w:type="dxa"/>
          </w:tcPr>
          <w:p w14:paraId="02A18980" w14:textId="77777777" w:rsidR="00623425" w:rsidRDefault="00623425" w:rsidP="00490B1F">
            <w:r>
              <w:t>Use Case 1 überarbeitet</w:t>
            </w:r>
          </w:p>
        </w:tc>
        <w:tc>
          <w:tcPr>
            <w:tcW w:w="1293" w:type="dxa"/>
          </w:tcPr>
          <w:p w14:paraId="0A24AA47" w14:textId="77777777" w:rsidR="00623425" w:rsidRDefault="00623425" w:rsidP="00490B1F">
            <w:r>
              <w:t>Abgeschlossen</w:t>
            </w:r>
          </w:p>
        </w:tc>
        <w:tc>
          <w:tcPr>
            <w:tcW w:w="4019" w:type="dxa"/>
          </w:tcPr>
          <w:p w14:paraId="3BA510CE" w14:textId="77777777" w:rsidR="00623425" w:rsidRDefault="00623425" w:rsidP="00490B1F"/>
        </w:tc>
      </w:tr>
      <w:tr w:rsidR="00623425" w14:paraId="7343E1AE" w14:textId="77777777" w:rsidTr="00490B1F">
        <w:tc>
          <w:tcPr>
            <w:tcW w:w="1363" w:type="dxa"/>
          </w:tcPr>
          <w:p w14:paraId="17F5B3B1" w14:textId="77777777" w:rsidR="00623425" w:rsidRDefault="00623425" w:rsidP="00490B1F">
            <w:r>
              <w:t>1.4.2</w:t>
            </w:r>
          </w:p>
        </w:tc>
        <w:tc>
          <w:tcPr>
            <w:tcW w:w="2726" w:type="dxa"/>
          </w:tcPr>
          <w:p w14:paraId="47FB5648" w14:textId="77777777" w:rsidR="00623425" w:rsidRDefault="00623425" w:rsidP="00490B1F">
            <w:r>
              <w:t>Use Case 1 dokumentiert</w:t>
            </w:r>
          </w:p>
        </w:tc>
        <w:tc>
          <w:tcPr>
            <w:tcW w:w="1293" w:type="dxa"/>
          </w:tcPr>
          <w:p w14:paraId="1029DEDA" w14:textId="77777777" w:rsidR="00623425" w:rsidRDefault="00623425" w:rsidP="00490B1F">
            <w:r>
              <w:t>Abgeschlossen</w:t>
            </w:r>
          </w:p>
        </w:tc>
        <w:tc>
          <w:tcPr>
            <w:tcW w:w="4019" w:type="dxa"/>
          </w:tcPr>
          <w:p w14:paraId="31570ABE" w14:textId="77777777" w:rsidR="00623425" w:rsidRDefault="00623425" w:rsidP="00490B1F"/>
        </w:tc>
      </w:tr>
      <w:tr w:rsidR="00623425" w14:paraId="26A3A9F6" w14:textId="77777777" w:rsidTr="00490B1F">
        <w:tc>
          <w:tcPr>
            <w:tcW w:w="1363" w:type="dxa"/>
          </w:tcPr>
          <w:p w14:paraId="0E35B511" w14:textId="77777777" w:rsidR="00623425" w:rsidRDefault="00623425" w:rsidP="00490B1F">
            <w:r>
              <w:t>1.4.3</w:t>
            </w:r>
          </w:p>
        </w:tc>
        <w:tc>
          <w:tcPr>
            <w:tcW w:w="2726" w:type="dxa"/>
          </w:tcPr>
          <w:p w14:paraId="3D701389" w14:textId="77777777" w:rsidR="00623425" w:rsidRDefault="00623425" w:rsidP="00490B1F">
            <w:r>
              <w:t>Use Case 1 getestet</w:t>
            </w:r>
          </w:p>
        </w:tc>
        <w:tc>
          <w:tcPr>
            <w:tcW w:w="1293" w:type="dxa"/>
          </w:tcPr>
          <w:p w14:paraId="0FAA37C1" w14:textId="77777777" w:rsidR="00623425" w:rsidRDefault="00623425" w:rsidP="00490B1F"/>
        </w:tc>
        <w:tc>
          <w:tcPr>
            <w:tcW w:w="4019" w:type="dxa"/>
          </w:tcPr>
          <w:p w14:paraId="10299772" w14:textId="77777777" w:rsidR="00623425" w:rsidRDefault="00623425" w:rsidP="00490B1F"/>
        </w:tc>
      </w:tr>
      <w:tr w:rsidR="00623425" w14:paraId="5D161E49" w14:textId="77777777" w:rsidTr="00490B1F">
        <w:tc>
          <w:tcPr>
            <w:tcW w:w="1363" w:type="dxa"/>
          </w:tcPr>
          <w:p w14:paraId="6FBC0906" w14:textId="77777777" w:rsidR="00623425" w:rsidRDefault="00623425" w:rsidP="00490B1F">
            <w:r>
              <w:t>1.4.4</w:t>
            </w:r>
          </w:p>
        </w:tc>
        <w:tc>
          <w:tcPr>
            <w:tcW w:w="2726" w:type="dxa"/>
          </w:tcPr>
          <w:p w14:paraId="1BB31009" w14:textId="77777777" w:rsidR="00623425" w:rsidRDefault="00623425" w:rsidP="00490B1F">
            <w:r>
              <w:t>Use Case 1 finalisiert</w:t>
            </w:r>
          </w:p>
        </w:tc>
        <w:tc>
          <w:tcPr>
            <w:tcW w:w="1293" w:type="dxa"/>
          </w:tcPr>
          <w:p w14:paraId="3F7AEFA1" w14:textId="77777777" w:rsidR="00623425" w:rsidRDefault="00623425" w:rsidP="00490B1F"/>
        </w:tc>
        <w:tc>
          <w:tcPr>
            <w:tcW w:w="4019" w:type="dxa"/>
          </w:tcPr>
          <w:p w14:paraId="6A47BC77" w14:textId="77777777" w:rsidR="00623425" w:rsidRDefault="00623425" w:rsidP="00490B1F"/>
        </w:tc>
      </w:tr>
      <w:tr w:rsidR="00623425" w14:paraId="531172B2" w14:textId="77777777" w:rsidTr="00490B1F">
        <w:tc>
          <w:tcPr>
            <w:tcW w:w="1363" w:type="dxa"/>
          </w:tcPr>
          <w:p w14:paraId="3494B66E" w14:textId="77777777" w:rsidR="00623425" w:rsidRDefault="00623425" w:rsidP="00490B1F">
            <w:r>
              <w:t>1.4.5</w:t>
            </w:r>
          </w:p>
        </w:tc>
        <w:tc>
          <w:tcPr>
            <w:tcW w:w="2726" w:type="dxa"/>
          </w:tcPr>
          <w:p w14:paraId="4827609E" w14:textId="77777777" w:rsidR="00623425" w:rsidRDefault="00623425" w:rsidP="00490B1F">
            <w:r>
              <w:t>Use Case 2 überarbeitet</w:t>
            </w:r>
          </w:p>
        </w:tc>
        <w:tc>
          <w:tcPr>
            <w:tcW w:w="1293" w:type="dxa"/>
          </w:tcPr>
          <w:p w14:paraId="29B27241" w14:textId="77777777" w:rsidR="00623425" w:rsidRDefault="00623425" w:rsidP="00490B1F"/>
        </w:tc>
        <w:tc>
          <w:tcPr>
            <w:tcW w:w="4019" w:type="dxa"/>
          </w:tcPr>
          <w:p w14:paraId="3DD5EDD2" w14:textId="77777777" w:rsidR="00623425" w:rsidRDefault="00623425" w:rsidP="00490B1F"/>
        </w:tc>
      </w:tr>
      <w:tr w:rsidR="00623425" w14:paraId="50F1A3FA" w14:textId="77777777" w:rsidTr="00490B1F">
        <w:tc>
          <w:tcPr>
            <w:tcW w:w="1363" w:type="dxa"/>
          </w:tcPr>
          <w:p w14:paraId="5F69F599" w14:textId="77777777" w:rsidR="00623425" w:rsidRDefault="00623425" w:rsidP="00490B1F">
            <w:r>
              <w:t>1.4.6</w:t>
            </w:r>
          </w:p>
        </w:tc>
        <w:tc>
          <w:tcPr>
            <w:tcW w:w="2726" w:type="dxa"/>
          </w:tcPr>
          <w:p w14:paraId="7EFFCDBD" w14:textId="77777777" w:rsidR="00623425" w:rsidRDefault="00623425" w:rsidP="00490B1F">
            <w:r>
              <w:t>Use Case 2 dokumentiert</w:t>
            </w:r>
          </w:p>
        </w:tc>
        <w:tc>
          <w:tcPr>
            <w:tcW w:w="1293" w:type="dxa"/>
          </w:tcPr>
          <w:p w14:paraId="3684BFBA" w14:textId="77777777" w:rsidR="00623425" w:rsidRDefault="00623425" w:rsidP="00490B1F"/>
        </w:tc>
        <w:tc>
          <w:tcPr>
            <w:tcW w:w="4019" w:type="dxa"/>
          </w:tcPr>
          <w:p w14:paraId="1DBC03FC" w14:textId="77777777" w:rsidR="00623425" w:rsidRDefault="00623425" w:rsidP="00490B1F"/>
        </w:tc>
      </w:tr>
      <w:tr w:rsidR="00623425" w14:paraId="1C676C26" w14:textId="77777777" w:rsidTr="00490B1F">
        <w:tc>
          <w:tcPr>
            <w:tcW w:w="1363" w:type="dxa"/>
          </w:tcPr>
          <w:p w14:paraId="612C87F5" w14:textId="77777777" w:rsidR="00623425" w:rsidRDefault="00623425" w:rsidP="00490B1F">
            <w:r>
              <w:t>1.4.7</w:t>
            </w:r>
          </w:p>
        </w:tc>
        <w:tc>
          <w:tcPr>
            <w:tcW w:w="2726" w:type="dxa"/>
          </w:tcPr>
          <w:p w14:paraId="0468AF8E" w14:textId="77777777" w:rsidR="00623425" w:rsidRDefault="00623425" w:rsidP="00490B1F">
            <w:r>
              <w:t>Use Case 2 getestet</w:t>
            </w:r>
          </w:p>
        </w:tc>
        <w:tc>
          <w:tcPr>
            <w:tcW w:w="1293" w:type="dxa"/>
          </w:tcPr>
          <w:p w14:paraId="3F237D21" w14:textId="77777777" w:rsidR="00623425" w:rsidRDefault="00623425" w:rsidP="00490B1F"/>
        </w:tc>
        <w:tc>
          <w:tcPr>
            <w:tcW w:w="4019" w:type="dxa"/>
          </w:tcPr>
          <w:p w14:paraId="4F842AB6" w14:textId="77777777" w:rsidR="00623425" w:rsidRDefault="00623425" w:rsidP="00490B1F"/>
        </w:tc>
      </w:tr>
      <w:tr w:rsidR="00623425" w14:paraId="54DB1C19" w14:textId="77777777" w:rsidTr="00490B1F">
        <w:tc>
          <w:tcPr>
            <w:tcW w:w="1363" w:type="dxa"/>
          </w:tcPr>
          <w:p w14:paraId="46ACB416" w14:textId="77777777" w:rsidR="00623425" w:rsidRDefault="00623425" w:rsidP="00490B1F">
            <w:r>
              <w:t>1.4.8</w:t>
            </w:r>
          </w:p>
        </w:tc>
        <w:tc>
          <w:tcPr>
            <w:tcW w:w="2726" w:type="dxa"/>
          </w:tcPr>
          <w:p w14:paraId="6A85985D" w14:textId="77777777" w:rsidR="00623425" w:rsidRDefault="00623425" w:rsidP="00490B1F">
            <w:r>
              <w:t>Use Case 2 finalisiert</w:t>
            </w:r>
          </w:p>
        </w:tc>
        <w:tc>
          <w:tcPr>
            <w:tcW w:w="1293" w:type="dxa"/>
          </w:tcPr>
          <w:p w14:paraId="223328F7" w14:textId="77777777" w:rsidR="00623425" w:rsidRDefault="00623425" w:rsidP="00490B1F"/>
        </w:tc>
        <w:tc>
          <w:tcPr>
            <w:tcW w:w="4019" w:type="dxa"/>
          </w:tcPr>
          <w:p w14:paraId="1FB744E7" w14:textId="77777777" w:rsidR="00623425" w:rsidRDefault="00623425" w:rsidP="00490B1F"/>
        </w:tc>
      </w:tr>
      <w:tr w:rsidR="00623425" w14:paraId="44C55029" w14:textId="77777777" w:rsidTr="00490B1F">
        <w:tc>
          <w:tcPr>
            <w:tcW w:w="1363" w:type="dxa"/>
          </w:tcPr>
          <w:p w14:paraId="74D1BE2D" w14:textId="77777777" w:rsidR="00623425" w:rsidRDefault="00623425" w:rsidP="00490B1F">
            <w:r>
              <w:t>1.4.9</w:t>
            </w:r>
          </w:p>
        </w:tc>
        <w:tc>
          <w:tcPr>
            <w:tcW w:w="2726" w:type="dxa"/>
          </w:tcPr>
          <w:p w14:paraId="2D79AF0C" w14:textId="77777777" w:rsidR="00623425" w:rsidRDefault="00623425" w:rsidP="00490B1F">
            <w:r>
              <w:t>Use Case 3 überarbeitet</w:t>
            </w:r>
          </w:p>
        </w:tc>
        <w:tc>
          <w:tcPr>
            <w:tcW w:w="1293" w:type="dxa"/>
          </w:tcPr>
          <w:p w14:paraId="303D2C03" w14:textId="77777777" w:rsidR="00623425" w:rsidRDefault="00623425" w:rsidP="00490B1F"/>
        </w:tc>
        <w:tc>
          <w:tcPr>
            <w:tcW w:w="4019" w:type="dxa"/>
          </w:tcPr>
          <w:p w14:paraId="35CE41F6" w14:textId="77777777" w:rsidR="00623425" w:rsidRDefault="00623425" w:rsidP="00490B1F"/>
        </w:tc>
      </w:tr>
      <w:tr w:rsidR="00623425" w14:paraId="5D55B91F" w14:textId="77777777" w:rsidTr="00490B1F">
        <w:tc>
          <w:tcPr>
            <w:tcW w:w="1363" w:type="dxa"/>
          </w:tcPr>
          <w:p w14:paraId="60A10DE8" w14:textId="77777777" w:rsidR="00623425" w:rsidRDefault="00623425" w:rsidP="00490B1F">
            <w:r>
              <w:t>1.4.10</w:t>
            </w:r>
          </w:p>
        </w:tc>
        <w:tc>
          <w:tcPr>
            <w:tcW w:w="2726" w:type="dxa"/>
          </w:tcPr>
          <w:p w14:paraId="1D9F7565" w14:textId="77777777" w:rsidR="00623425" w:rsidRDefault="00623425" w:rsidP="00490B1F">
            <w:r>
              <w:t>Use Case 3 dokumentiert</w:t>
            </w:r>
          </w:p>
        </w:tc>
        <w:tc>
          <w:tcPr>
            <w:tcW w:w="1293" w:type="dxa"/>
          </w:tcPr>
          <w:p w14:paraId="09675DB1" w14:textId="77777777" w:rsidR="00623425" w:rsidRDefault="00623425" w:rsidP="00490B1F"/>
        </w:tc>
        <w:tc>
          <w:tcPr>
            <w:tcW w:w="4019" w:type="dxa"/>
          </w:tcPr>
          <w:p w14:paraId="5D81F30A" w14:textId="77777777" w:rsidR="00623425" w:rsidRDefault="00623425" w:rsidP="00490B1F"/>
        </w:tc>
      </w:tr>
      <w:tr w:rsidR="00623425" w14:paraId="7E245D3D" w14:textId="77777777" w:rsidTr="00490B1F">
        <w:tc>
          <w:tcPr>
            <w:tcW w:w="1363" w:type="dxa"/>
          </w:tcPr>
          <w:p w14:paraId="3CABC915" w14:textId="77777777" w:rsidR="00623425" w:rsidRDefault="00623425" w:rsidP="00490B1F">
            <w:r>
              <w:t>1.4.11</w:t>
            </w:r>
          </w:p>
        </w:tc>
        <w:tc>
          <w:tcPr>
            <w:tcW w:w="2726" w:type="dxa"/>
          </w:tcPr>
          <w:p w14:paraId="254DF6E8" w14:textId="77777777" w:rsidR="00623425" w:rsidRDefault="00623425" w:rsidP="00490B1F">
            <w:r>
              <w:t>Use Case 3 getestet</w:t>
            </w:r>
          </w:p>
        </w:tc>
        <w:tc>
          <w:tcPr>
            <w:tcW w:w="1293" w:type="dxa"/>
          </w:tcPr>
          <w:p w14:paraId="3B05F8AD" w14:textId="77777777" w:rsidR="00623425" w:rsidRDefault="00623425" w:rsidP="00490B1F"/>
        </w:tc>
        <w:tc>
          <w:tcPr>
            <w:tcW w:w="4019" w:type="dxa"/>
          </w:tcPr>
          <w:p w14:paraId="6F21C8E1" w14:textId="77777777" w:rsidR="00623425" w:rsidRDefault="00623425" w:rsidP="00490B1F"/>
        </w:tc>
      </w:tr>
      <w:tr w:rsidR="00623425" w14:paraId="1DD79910" w14:textId="77777777" w:rsidTr="00490B1F">
        <w:tc>
          <w:tcPr>
            <w:tcW w:w="1363" w:type="dxa"/>
          </w:tcPr>
          <w:p w14:paraId="5419F6F4" w14:textId="77777777" w:rsidR="00623425" w:rsidRDefault="00623425" w:rsidP="00490B1F">
            <w:r>
              <w:t>1.4.12</w:t>
            </w:r>
          </w:p>
        </w:tc>
        <w:tc>
          <w:tcPr>
            <w:tcW w:w="2726" w:type="dxa"/>
          </w:tcPr>
          <w:p w14:paraId="0323C9FB" w14:textId="77777777" w:rsidR="00623425" w:rsidRDefault="00623425" w:rsidP="00490B1F">
            <w:r>
              <w:t>Use Case 3 finalisiert</w:t>
            </w:r>
          </w:p>
        </w:tc>
        <w:tc>
          <w:tcPr>
            <w:tcW w:w="1293" w:type="dxa"/>
          </w:tcPr>
          <w:p w14:paraId="0F0865C6" w14:textId="77777777" w:rsidR="00623425" w:rsidRDefault="00623425" w:rsidP="00490B1F"/>
        </w:tc>
        <w:tc>
          <w:tcPr>
            <w:tcW w:w="4019" w:type="dxa"/>
          </w:tcPr>
          <w:p w14:paraId="50350A43" w14:textId="77777777" w:rsidR="00623425" w:rsidRDefault="00623425" w:rsidP="00490B1F"/>
        </w:tc>
      </w:tr>
      <w:tr w:rsidR="00623425" w14:paraId="58A41BC6" w14:textId="77777777" w:rsidTr="00490B1F">
        <w:tc>
          <w:tcPr>
            <w:tcW w:w="1363" w:type="dxa"/>
            <w:shd w:val="clear" w:color="auto" w:fill="D9D9D9" w:themeFill="background1" w:themeFillShade="D9"/>
          </w:tcPr>
          <w:p w14:paraId="7317C3CA" w14:textId="77777777" w:rsidR="00623425" w:rsidRPr="00655E96" w:rsidRDefault="00623425" w:rsidP="00490B1F">
            <w:pPr>
              <w:rPr>
                <w:b/>
                <w:bCs/>
              </w:rPr>
            </w:pPr>
            <w:r w:rsidRPr="00655E96">
              <w:rPr>
                <w:b/>
                <w:bCs/>
              </w:rPr>
              <w:t>1.5</w:t>
            </w:r>
          </w:p>
        </w:tc>
        <w:tc>
          <w:tcPr>
            <w:tcW w:w="2726" w:type="dxa"/>
            <w:shd w:val="clear" w:color="auto" w:fill="D9D9D9" w:themeFill="background1" w:themeFillShade="D9"/>
          </w:tcPr>
          <w:p w14:paraId="71BF196F" w14:textId="77777777" w:rsidR="00623425" w:rsidRPr="00655E96" w:rsidRDefault="00623425" w:rsidP="00490B1F">
            <w:pPr>
              <w:rPr>
                <w:b/>
                <w:bCs/>
              </w:rPr>
            </w:pPr>
            <w:r w:rsidRPr="00655E96">
              <w:rPr>
                <w:b/>
                <w:bCs/>
              </w:rPr>
              <w:t>Inhaltsergänzung Website</w:t>
            </w:r>
          </w:p>
        </w:tc>
        <w:tc>
          <w:tcPr>
            <w:tcW w:w="1293" w:type="dxa"/>
            <w:shd w:val="clear" w:color="auto" w:fill="D9D9D9" w:themeFill="background1" w:themeFillShade="D9"/>
          </w:tcPr>
          <w:p w14:paraId="4B3FBDAC" w14:textId="77777777" w:rsidR="00623425" w:rsidRPr="00655E96" w:rsidRDefault="00623425" w:rsidP="00490B1F">
            <w:pPr>
              <w:rPr>
                <w:b/>
                <w:bCs/>
              </w:rPr>
            </w:pPr>
          </w:p>
        </w:tc>
        <w:tc>
          <w:tcPr>
            <w:tcW w:w="4019" w:type="dxa"/>
            <w:shd w:val="clear" w:color="auto" w:fill="D9D9D9" w:themeFill="background1" w:themeFillShade="D9"/>
          </w:tcPr>
          <w:p w14:paraId="675C3D2F" w14:textId="77777777" w:rsidR="00623425" w:rsidRPr="00655E96" w:rsidRDefault="00623425" w:rsidP="00490B1F">
            <w:pPr>
              <w:rPr>
                <w:b/>
                <w:bCs/>
              </w:rPr>
            </w:pPr>
          </w:p>
        </w:tc>
      </w:tr>
      <w:tr w:rsidR="00623425" w14:paraId="18670855" w14:textId="77777777" w:rsidTr="00490B1F">
        <w:tc>
          <w:tcPr>
            <w:tcW w:w="1363" w:type="dxa"/>
          </w:tcPr>
          <w:p w14:paraId="2ACA63C2" w14:textId="77777777" w:rsidR="00623425" w:rsidRDefault="00623425" w:rsidP="00490B1F">
            <w:r>
              <w:t>1.5.1</w:t>
            </w:r>
          </w:p>
        </w:tc>
        <w:tc>
          <w:tcPr>
            <w:tcW w:w="2726" w:type="dxa"/>
          </w:tcPr>
          <w:p w14:paraId="3161C160" w14:textId="77777777" w:rsidR="00623425" w:rsidRDefault="00623425" w:rsidP="00490B1F">
            <w:r>
              <w:t>Fehlende Inhalte ermittelt</w:t>
            </w:r>
          </w:p>
        </w:tc>
        <w:tc>
          <w:tcPr>
            <w:tcW w:w="1293" w:type="dxa"/>
          </w:tcPr>
          <w:p w14:paraId="0E4446B0" w14:textId="77777777" w:rsidR="00623425" w:rsidRDefault="00623425" w:rsidP="00490B1F"/>
        </w:tc>
        <w:tc>
          <w:tcPr>
            <w:tcW w:w="4019" w:type="dxa"/>
          </w:tcPr>
          <w:p w14:paraId="6C587400" w14:textId="77777777" w:rsidR="00623425" w:rsidRDefault="00623425" w:rsidP="00490B1F"/>
        </w:tc>
      </w:tr>
      <w:tr w:rsidR="00623425" w14:paraId="54D12730" w14:textId="77777777" w:rsidTr="00490B1F">
        <w:tc>
          <w:tcPr>
            <w:tcW w:w="1363" w:type="dxa"/>
          </w:tcPr>
          <w:p w14:paraId="43B760BF" w14:textId="77777777" w:rsidR="00623425" w:rsidRDefault="00623425" w:rsidP="00490B1F">
            <w:r>
              <w:t>1.5.2</w:t>
            </w:r>
          </w:p>
        </w:tc>
        <w:tc>
          <w:tcPr>
            <w:tcW w:w="2726" w:type="dxa"/>
          </w:tcPr>
          <w:p w14:paraId="6D075E3E" w14:textId="77777777" w:rsidR="00623425" w:rsidRDefault="00623425" w:rsidP="00490B1F">
            <w:r>
              <w:t>Use Case 1 auf Website ergänzt</w:t>
            </w:r>
          </w:p>
        </w:tc>
        <w:tc>
          <w:tcPr>
            <w:tcW w:w="1293" w:type="dxa"/>
          </w:tcPr>
          <w:p w14:paraId="4EB76F14" w14:textId="77777777" w:rsidR="00623425" w:rsidRDefault="00623425" w:rsidP="00490B1F"/>
        </w:tc>
        <w:tc>
          <w:tcPr>
            <w:tcW w:w="4019" w:type="dxa"/>
          </w:tcPr>
          <w:p w14:paraId="6E2D2429" w14:textId="77777777" w:rsidR="00623425" w:rsidRDefault="00623425" w:rsidP="00490B1F"/>
        </w:tc>
      </w:tr>
      <w:tr w:rsidR="00623425" w14:paraId="760E8A4A" w14:textId="77777777" w:rsidTr="00490B1F">
        <w:tc>
          <w:tcPr>
            <w:tcW w:w="1363" w:type="dxa"/>
          </w:tcPr>
          <w:p w14:paraId="76D944A9" w14:textId="77777777" w:rsidR="00623425" w:rsidRDefault="00623425" w:rsidP="00490B1F">
            <w:r>
              <w:t>1.5.3</w:t>
            </w:r>
          </w:p>
        </w:tc>
        <w:tc>
          <w:tcPr>
            <w:tcW w:w="2726" w:type="dxa"/>
          </w:tcPr>
          <w:p w14:paraId="082BFAA3" w14:textId="77777777" w:rsidR="00623425" w:rsidRPr="008729E1" w:rsidRDefault="00623425" w:rsidP="00490B1F">
            <w:r w:rsidRPr="008729E1">
              <w:t>Use Case 2 auf Website ergänzt</w:t>
            </w:r>
          </w:p>
        </w:tc>
        <w:tc>
          <w:tcPr>
            <w:tcW w:w="1293" w:type="dxa"/>
          </w:tcPr>
          <w:p w14:paraId="1A3B00C8" w14:textId="77777777" w:rsidR="00623425" w:rsidRPr="008729E1" w:rsidRDefault="00623425" w:rsidP="00490B1F"/>
        </w:tc>
        <w:tc>
          <w:tcPr>
            <w:tcW w:w="4019" w:type="dxa"/>
          </w:tcPr>
          <w:p w14:paraId="6499A9A8" w14:textId="77777777" w:rsidR="00623425" w:rsidRPr="008729E1" w:rsidRDefault="00623425" w:rsidP="00490B1F"/>
        </w:tc>
      </w:tr>
      <w:tr w:rsidR="00623425" w14:paraId="02ADB279" w14:textId="77777777" w:rsidTr="00490B1F">
        <w:tc>
          <w:tcPr>
            <w:tcW w:w="1363" w:type="dxa"/>
          </w:tcPr>
          <w:p w14:paraId="26DC272E" w14:textId="77777777" w:rsidR="00623425" w:rsidRDefault="00623425" w:rsidP="00490B1F">
            <w:r>
              <w:t>1.5.4</w:t>
            </w:r>
          </w:p>
        </w:tc>
        <w:tc>
          <w:tcPr>
            <w:tcW w:w="2726" w:type="dxa"/>
          </w:tcPr>
          <w:p w14:paraId="66D7D192" w14:textId="77777777" w:rsidR="00623425" w:rsidRDefault="00623425" w:rsidP="00490B1F">
            <w:r>
              <w:t>Use Case 3 auf Website ergänzt</w:t>
            </w:r>
          </w:p>
        </w:tc>
        <w:tc>
          <w:tcPr>
            <w:tcW w:w="1293" w:type="dxa"/>
          </w:tcPr>
          <w:p w14:paraId="008FC148" w14:textId="77777777" w:rsidR="00623425" w:rsidRDefault="00623425" w:rsidP="00490B1F"/>
        </w:tc>
        <w:tc>
          <w:tcPr>
            <w:tcW w:w="4019" w:type="dxa"/>
          </w:tcPr>
          <w:p w14:paraId="25F6A892" w14:textId="77777777" w:rsidR="00623425" w:rsidRDefault="00623425" w:rsidP="00490B1F"/>
        </w:tc>
      </w:tr>
      <w:tr w:rsidR="00623425" w14:paraId="1A88496D" w14:textId="77777777" w:rsidTr="00490B1F">
        <w:tc>
          <w:tcPr>
            <w:tcW w:w="1363" w:type="dxa"/>
          </w:tcPr>
          <w:p w14:paraId="5CA48B3C" w14:textId="77777777" w:rsidR="00623425" w:rsidRDefault="00623425" w:rsidP="00490B1F">
            <w:r>
              <w:t>1.5.5</w:t>
            </w:r>
          </w:p>
        </w:tc>
        <w:tc>
          <w:tcPr>
            <w:tcW w:w="2726" w:type="dxa"/>
          </w:tcPr>
          <w:p w14:paraId="2F7E52A2" w14:textId="77777777" w:rsidR="00623425" w:rsidRDefault="00623425" w:rsidP="00490B1F">
            <w:r>
              <w:t>Restliche Inhalte ergänzt</w:t>
            </w:r>
          </w:p>
        </w:tc>
        <w:tc>
          <w:tcPr>
            <w:tcW w:w="1293" w:type="dxa"/>
          </w:tcPr>
          <w:p w14:paraId="1C34CAC6" w14:textId="77777777" w:rsidR="00623425" w:rsidRDefault="00623425" w:rsidP="00490B1F"/>
        </w:tc>
        <w:tc>
          <w:tcPr>
            <w:tcW w:w="4019" w:type="dxa"/>
          </w:tcPr>
          <w:p w14:paraId="3053D111" w14:textId="77777777" w:rsidR="00623425" w:rsidRDefault="00623425" w:rsidP="00490B1F"/>
        </w:tc>
      </w:tr>
    </w:tbl>
    <w:p w14:paraId="4E47C1E7" w14:textId="10584ED0" w:rsidR="003B0606" w:rsidRDefault="003B0606"/>
    <w:p w14:paraId="37354E29" w14:textId="77777777" w:rsidR="00E855BD" w:rsidRDefault="00E855BD"/>
    <w:p w14:paraId="345755E2" w14:textId="77777777" w:rsidR="00E855BD" w:rsidRDefault="00E855BD"/>
    <w:p w14:paraId="65A0BE80" w14:textId="77777777" w:rsidR="00E855BD" w:rsidRDefault="00E855BD"/>
    <w:p w14:paraId="602F7D08" w14:textId="77777777" w:rsidR="00E855BD" w:rsidRDefault="00E855BD"/>
    <w:p w14:paraId="5BD62C25" w14:textId="77777777" w:rsidR="00E855BD" w:rsidRDefault="00E855BD"/>
    <w:p w14:paraId="61EC0B63" w14:textId="77777777" w:rsidR="00E855BD" w:rsidRDefault="00E855BD"/>
    <w:p w14:paraId="2C25D9D4" w14:textId="77777777" w:rsidR="00E855BD" w:rsidRDefault="00E855BD"/>
    <w:p w14:paraId="2064E3D7" w14:textId="77777777" w:rsidR="00E855BD" w:rsidRDefault="00E855BD"/>
    <w:p w14:paraId="181921AD" w14:textId="77777777" w:rsidR="00E855BD" w:rsidRDefault="00E855BD"/>
    <w:p w14:paraId="075D4DFC" w14:textId="77777777" w:rsidR="00E855BD" w:rsidRDefault="00E855BD"/>
    <w:p w14:paraId="6A917411" w14:textId="77777777" w:rsidR="00E855BD" w:rsidRDefault="00E855BD"/>
    <w:p w14:paraId="19A3A399" w14:textId="77777777" w:rsidR="00E855BD" w:rsidRDefault="00E855BD"/>
    <w:p w14:paraId="607C0C5A" w14:textId="77777777" w:rsidR="00E855BD" w:rsidRDefault="00E855BD"/>
    <w:p w14:paraId="7123F841" w14:textId="77777777" w:rsidR="00E855BD" w:rsidRDefault="00E855BD"/>
    <w:p w14:paraId="60BAB920" w14:textId="77777777" w:rsidR="00E855BD" w:rsidRDefault="00E855BD"/>
    <w:p w14:paraId="66551FF6" w14:textId="77777777" w:rsidR="00E855BD" w:rsidRDefault="00E855BD"/>
    <w:p w14:paraId="086DD12F" w14:textId="77777777" w:rsidR="00E855BD" w:rsidRDefault="00E855BD"/>
    <w:p w14:paraId="37F2EE92" w14:textId="77777777" w:rsidR="00E855BD" w:rsidRDefault="00E855BD"/>
    <w:p w14:paraId="1F4C5DA3" w14:textId="77777777" w:rsidR="00E855BD" w:rsidRDefault="00E855BD"/>
    <w:p w14:paraId="5A20FFE9" w14:textId="77777777" w:rsidR="00E855BD" w:rsidRDefault="00E855BD"/>
    <w:p w14:paraId="031A465F" w14:textId="77777777" w:rsidR="00E855BD" w:rsidRDefault="00E855BD"/>
    <w:p w14:paraId="4310CE3F" w14:textId="77777777" w:rsidR="00E855BD" w:rsidRDefault="00E855BD"/>
    <w:p w14:paraId="64562099" w14:textId="77777777" w:rsidR="00E855BD" w:rsidRDefault="00E855BD"/>
    <w:p w14:paraId="1585326C" w14:textId="77777777" w:rsidR="00E855BD" w:rsidRDefault="00E855BD"/>
    <w:p w14:paraId="670EBD09" w14:textId="77777777" w:rsidR="00E855BD" w:rsidRDefault="00E855BD"/>
    <w:p w14:paraId="6C498D6B" w14:textId="77777777" w:rsidR="00E855BD" w:rsidRDefault="00E855BD"/>
    <w:p w14:paraId="007AD999" w14:textId="77777777" w:rsidR="00E855BD" w:rsidRDefault="00E855BD"/>
    <w:p w14:paraId="1B0387FC" w14:textId="77777777" w:rsidR="00E855BD" w:rsidRDefault="00E855BD"/>
    <w:p w14:paraId="5CADB2C4" w14:textId="77777777" w:rsidR="00E855BD" w:rsidRDefault="00E855BD"/>
    <w:p w14:paraId="64E87D36" w14:textId="77777777" w:rsidR="00E855BD" w:rsidRDefault="00E855BD"/>
    <w:p w14:paraId="0F90BC2A" w14:textId="77777777" w:rsidR="00E855BD" w:rsidRDefault="00E855BD"/>
    <w:p w14:paraId="67794050" w14:textId="77777777" w:rsidR="00E855BD" w:rsidRDefault="00E855BD"/>
    <w:p w14:paraId="33F608FD" w14:textId="69CA0697" w:rsidR="00E855BD" w:rsidRDefault="00E855BD" w:rsidP="00E855BD">
      <w:pPr>
        <w:pStyle w:val="DokumententitelJKU"/>
      </w:pPr>
      <w:r>
        <w:t>Projektabschluss</w:t>
      </w:r>
      <w:r w:rsidR="001239EC">
        <w:t>bericht</w:t>
      </w:r>
    </w:p>
    <w:p w14:paraId="2B531866" w14:textId="77777777" w:rsidR="00E855BD" w:rsidRDefault="00E855BD" w:rsidP="00E855BD">
      <w:pPr>
        <w:tabs>
          <w:tab w:val="left" w:pos="1920"/>
        </w:tabs>
      </w:pPr>
    </w:p>
    <w:p w14:paraId="2DDBCA1C" w14:textId="77777777" w:rsidR="00E855BD" w:rsidRDefault="00E855BD" w:rsidP="00E855BD">
      <w:pPr>
        <w:pStyle w:val="berschrift1"/>
      </w:pPr>
      <w:bookmarkStart w:id="21" w:name="_Toc102029880"/>
      <w:bookmarkStart w:id="22" w:name="_Toc108703549"/>
      <w:r>
        <w:t>Zielerreichung – Ziele des Projektes</w:t>
      </w:r>
      <w:bookmarkEnd w:id="21"/>
      <w:bookmarkEnd w:id="22"/>
    </w:p>
    <w:tbl>
      <w:tblPr>
        <w:tblStyle w:val="Tabellenraster"/>
        <w:tblW w:w="0" w:type="auto"/>
        <w:tblLayout w:type="fixed"/>
        <w:tblLook w:val="06A0" w:firstRow="1" w:lastRow="0" w:firstColumn="1" w:lastColumn="0" w:noHBand="1" w:noVBand="1"/>
      </w:tblPr>
      <w:tblGrid>
        <w:gridCol w:w="3405"/>
        <w:gridCol w:w="2775"/>
        <w:gridCol w:w="3082"/>
      </w:tblGrid>
      <w:tr w:rsidR="00E855BD" w14:paraId="744CD42A" w14:textId="77777777" w:rsidTr="00490B1F">
        <w:trPr>
          <w:trHeight w:val="420"/>
        </w:trPr>
        <w:tc>
          <w:tcPr>
            <w:tcW w:w="9262"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E571D5" w14:textId="77777777" w:rsidR="00E855BD" w:rsidRDefault="00E855BD" w:rsidP="00490B1F">
            <w:pPr>
              <w:jc w:val="center"/>
              <w:rPr>
                <w:rFonts w:eastAsia="Arial" w:cs="Arial"/>
                <w:color w:val="000000" w:themeColor="text1"/>
              </w:rPr>
            </w:pPr>
            <w:r w:rsidRPr="0FC5777D">
              <w:rPr>
                <w:rFonts w:eastAsia="Arial" w:cs="Arial"/>
                <w:color w:val="000000" w:themeColor="text1"/>
              </w:rPr>
              <w:t>Ziele des Projekts</w:t>
            </w:r>
          </w:p>
        </w:tc>
      </w:tr>
      <w:tr w:rsidR="00E855BD" w14:paraId="4AF65603"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743CA7" w14:textId="77777777" w:rsidR="00E855BD" w:rsidRDefault="00E855BD" w:rsidP="00490B1F">
            <w:r w:rsidRPr="0FC5777D">
              <w:rPr>
                <w:rFonts w:eastAsia="Arial" w:cs="Arial"/>
                <w:color w:val="000000" w:themeColor="text1"/>
              </w:rPr>
              <w:t>Arbeitspaket</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47B401" w14:textId="77777777" w:rsidR="00E855BD" w:rsidRDefault="00E855BD" w:rsidP="00490B1F">
            <w:r w:rsidRPr="0FC5777D">
              <w:rPr>
                <w:rFonts w:eastAsia="Arial" w:cs="Arial"/>
                <w:color w:val="000000" w:themeColor="text1"/>
              </w:rPr>
              <w:t>Erreicht/ nicht 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D13BF7" w14:textId="77777777" w:rsidR="00E855BD" w:rsidRDefault="00E855BD" w:rsidP="00490B1F">
            <w:r w:rsidRPr="0FC5777D">
              <w:rPr>
                <w:rFonts w:eastAsia="Arial" w:cs="Arial"/>
                <w:color w:val="000000" w:themeColor="text1"/>
              </w:rPr>
              <w:t>Bemerkung</w:t>
            </w:r>
          </w:p>
        </w:tc>
      </w:tr>
      <w:tr w:rsidR="00E855BD" w14:paraId="33DDB752"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4E8CCD" w14:textId="77777777" w:rsidR="00E855BD" w:rsidRDefault="00E855BD" w:rsidP="00490B1F">
            <w:r w:rsidRPr="0FC5777D">
              <w:rPr>
                <w:rFonts w:eastAsia="Arial" w:cs="Arial"/>
                <w:color w:val="000000" w:themeColor="text1"/>
              </w:rPr>
              <w:t>Projektmanagement</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7C7AE6"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83AF03" w14:textId="77777777" w:rsidR="00E855BD" w:rsidRDefault="00E855BD" w:rsidP="00490B1F">
            <w:r>
              <w:br/>
            </w:r>
          </w:p>
        </w:tc>
      </w:tr>
      <w:tr w:rsidR="00E855BD" w14:paraId="1902D629"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CE853A" w14:textId="77777777" w:rsidR="00E855BD" w:rsidRDefault="00E855BD" w:rsidP="00490B1F">
            <w:r w:rsidRPr="0FC5777D">
              <w:rPr>
                <w:rFonts w:eastAsia="Arial" w:cs="Arial"/>
                <w:color w:val="000000" w:themeColor="text1"/>
              </w:rPr>
              <w:t>Vorbereitung</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D9EF81"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C5F988" w14:textId="77777777" w:rsidR="00E855BD" w:rsidRDefault="00E855BD" w:rsidP="00490B1F">
            <w:r>
              <w:br/>
            </w:r>
          </w:p>
        </w:tc>
      </w:tr>
      <w:tr w:rsidR="00E855BD" w14:paraId="4D058C0C"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DEB132" w14:textId="77777777" w:rsidR="00E855BD" w:rsidRDefault="00E855BD" w:rsidP="00490B1F">
            <w:r w:rsidRPr="0FC5777D">
              <w:rPr>
                <w:rFonts w:eastAsia="Arial" w:cs="Arial"/>
                <w:color w:val="000000" w:themeColor="text1"/>
              </w:rPr>
              <w:t>Use Case 1 ausführ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409DE3"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F5D553" w14:textId="77777777" w:rsidR="00E855BD" w:rsidRDefault="00E855BD" w:rsidP="00490B1F">
            <w:r>
              <w:br/>
            </w:r>
          </w:p>
        </w:tc>
      </w:tr>
      <w:tr w:rsidR="00E855BD" w14:paraId="4705A6AB"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DA795B" w14:textId="77777777" w:rsidR="00E855BD" w:rsidRDefault="00E855BD" w:rsidP="00490B1F">
            <w:r w:rsidRPr="0FC5777D">
              <w:rPr>
                <w:rFonts w:eastAsia="Arial" w:cs="Arial"/>
                <w:color w:val="000000" w:themeColor="text1"/>
              </w:rPr>
              <w:t>Use Case 1 überarbei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6E7F76"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1C9ED1" w14:textId="77777777" w:rsidR="00E855BD" w:rsidRDefault="00E855BD" w:rsidP="00490B1F">
            <w:r>
              <w:br/>
            </w:r>
          </w:p>
        </w:tc>
      </w:tr>
      <w:tr w:rsidR="00E855BD" w14:paraId="0D50E3BE"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D7D9CB" w14:textId="77777777" w:rsidR="00E855BD" w:rsidRDefault="00E855BD" w:rsidP="00490B1F">
            <w:r w:rsidRPr="0FC5777D">
              <w:rPr>
                <w:rFonts w:eastAsia="Arial" w:cs="Arial"/>
                <w:color w:val="000000" w:themeColor="text1"/>
              </w:rPr>
              <w:t>Use Case 1 tes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CB1B42"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E19CFF" w14:textId="77777777" w:rsidR="00E855BD" w:rsidRDefault="00E855BD" w:rsidP="00490B1F">
            <w:r>
              <w:br/>
            </w:r>
          </w:p>
        </w:tc>
      </w:tr>
      <w:tr w:rsidR="00E855BD" w14:paraId="4BDE2999"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3DA24C" w14:textId="77777777" w:rsidR="00E855BD" w:rsidRDefault="00E855BD" w:rsidP="00490B1F">
            <w:r w:rsidRPr="0FC5777D">
              <w:rPr>
                <w:rFonts w:eastAsia="Arial" w:cs="Arial"/>
                <w:color w:val="000000" w:themeColor="text1"/>
              </w:rPr>
              <w:t>Use Case 1 auf Webseite hochlad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88393E"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08CE45" w14:textId="77777777" w:rsidR="00E855BD" w:rsidRDefault="00E855BD" w:rsidP="00490B1F">
            <w:r>
              <w:br/>
            </w:r>
          </w:p>
        </w:tc>
      </w:tr>
      <w:tr w:rsidR="00E855BD" w14:paraId="79DD6E6D"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EEA83A" w14:textId="77777777" w:rsidR="00E855BD" w:rsidRDefault="00E855BD" w:rsidP="00490B1F">
            <w:r w:rsidRPr="0FC5777D">
              <w:rPr>
                <w:rFonts w:eastAsia="Arial" w:cs="Arial"/>
                <w:color w:val="000000" w:themeColor="text1"/>
              </w:rPr>
              <w:t>Use Case 2 ausführ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B88425"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B27FCC" w14:textId="77777777" w:rsidR="00E855BD" w:rsidRDefault="00E855BD" w:rsidP="00490B1F">
            <w:r>
              <w:br/>
            </w:r>
          </w:p>
        </w:tc>
      </w:tr>
      <w:tr w:rsidR="00E855BD" w14:paraId="25ECA9F1"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E24A14" w14:textId="77777777" w:rsidR="00E855BD" w:rsidRDefault="00E855BD" w:rsidP="00490B1F">
            <w:r w:rsidRPr="0FC5777D">
              <w:rPr>
                <w:rFonts w:eastAsia="Arial" w:cs="Arial"/>
                <w:color w:val="000000" w:themeColor="text1"/>
              </w:rPr>
              <w:t>Use Case 2 überarbei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40AC1F"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17E658" w14:textId="77777777" w:rsidR="00E855BD" w:rsidRDefault="00E855BD" w:rsidP="00490B1F">
            <w:r>
              <w:br/>
            </w:r>
          </w:p>
        </w:tc>
      </w:tr>
      <w:tr w:rsidR="00E855BD" w14:paraId="58488632"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4052A7" w14:textId="77777777" w:rsidR="00E855BD" w:rsidRDefault="00E855BD" w:rsidP="00490B1F">
            <w:r w:rsidRPr="0FC5777D">
              <w:rPr>
                <w:rFonts w:eastAsia="Arial" w:cs="Arial"/>
                <w:color w:val="000000" w:themeColor="text1"/>
              </w:rPr>
              <w:t>Use Case 2 tes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AF8AD0"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6D259B" w14:textId="77777777" w:rsidR="00E855BD" w:rsidRDefault="00E855BD" w:rsidP="00490B1F">
            <w:r>
              <w:br/>
            </w:r>
          </w:p>
        </w:tc>
      </w:tr>
      <w:tr w:rsidR="00E855BD" w14:paraId="05A9F3C3"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5112AA" w14:textId="77777777" w:rsidR="00E855BD" w:rsidRDefault="00E855BD" w:rsidP="00490B1F">
            <w:r w:rsidRPr="0FC5777D">
              <w:rPr>
                <w:rFonts w:eastAsia="Arial" w:cs="Arial"/>
                <w:color w:val="000000" w:themeColor="text1"/>
              </w:rPr>
              <w:t>Use Case 2 auf Webseite hochlad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45F02E"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1BE841" w14:textId="77777777" w:rsidR="00E855BD" w:rsidRDefault="00E855BD" w:rsidP="00490B1F">
            <w:r>
              <w:br/>
            </w:r>
          </w:p>
        </w:tc>
      </w:tr>
      <w:tr w:rsidR="00E855BD" w14:paraId="2C4805CE"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F933EA" w14:textId="77777777" w:rsidR="00E855BD" w:rsidRDefault="00E855BD" w:rsidP="00490B1F">
            <w:r w:rsidRPr="0FC5777D">
              <w:rPr>
                <w:rFonts w:eastAsia="Arial" w:cs="Arial"/>
                <w:color w:val="000000" w:themeColor="text1"/>
              </w:rPr>
              <w:t>Use Case 3 ausführ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497B10"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02F399" w14:textId="77777777" w:rsidR="00E855BD" w:rsidRDefault="00E855BD" w:rsidP="00490B1F">
            <w:r>
              <w:br/>
            </w:r>
          </w:p>
        </w:tc>
      </w:tr>
      <w:tr w:rsidR="00E855BD" w14:paraId="6E34C96F"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1385C7" w14:textId="77777777" w:rsidR="00E855BD" w:rsidRDefault="00E855BD" w:rsidP="00490B1F">
            <w:r w:rsidRPr="0FC5777D">
              <w:rPr>
                <w:rFonts w:eastAsia="Arial" w:cs="Arial"/>
                <w:color w:val="000000" w:themeColor="text1"/>
              </w:rPr>
              <w:t xml:space="preserve">Use Case 3 </w:t>
            </w:r>
            <w:proofErr w:type="spellStart"/>
            <w:r w:rsidRPr="0FC5777D">
              <w:rPr>
                <w:rFonts w:eastAsia="Arial" w:cs="Arial"/>
                <w:color w:val="000000" w:themeColor="text1"/>
              </w:rPr>
              <w:t>Blockly</w:t>
            </w:r>
            <w:proofErr w:type="spellEnd"/>
            <w:r w:rsidRPr="0FC5777D">
              <w:rPr>
                <w:rFonts w:eastAsia="Arial" w:cs="Arial"/>
                <w:color w:val="000000" w:themeColor="text1"/>
              </w:rPr>
              <w:t xml:space="preserve"> Steine generier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00A3F"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95DC63" w14:textId="77777777" w:rsidR="00E855BD" w:rsidRDefault="00E855BD" w:rsidP="00490B1F">
            <w:r>
              <w:br/>
            </w:r>
          </w:p>
        </w:tc>
      </w:tr>
      <w:tr w:rsidR="00E855BD" w14:paraId="27A1055C"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2090BF" w14:textId="77777777" w:rsidR="00E855BD" w:rsidRDefault="00E855BD" w:rsidP="00490B1F">
            <w:r w:rsidRPr="0FC5777D">
              <w:rPr>
                <w:rFonts w:eastAsia="Arial" w:cs="Arial"/>
                <w:color w:val="000000" w:themeColor="text1"/>
              </w:rPr>
              <w:t xml:space="preserve">Use Case 3 Python durch </w:t>
            </w:r>
            <w:proofErr w:type="spellStart"/>
            <w:r w:rsidRPr="0FC5777D">
              <w:rPr>
                <w:rFonts w:eastAsia="Arial" w:cs="Arial"/>
                <w:color w:val="000000" w:themeColor="text1"/>
              </w:rPr>
              <w:t>Blockly</w:t>
            </w:r>
            <w:proofErr w:type="spellEnd"/>
            <w:r w:rsidRPr="0FC5777D">
              <w:rPr>
                <w:rFonts w:eastAsia="Arial" w:cs="Arial"/>
                <w:color w:val="000000" w:themeColor="text1"/>
              </w:rPr>
              <w:t xml:space="preserve"> ersetz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5DDF1B" w14:textId="77777777" w:rsidR="00E855BD" w:rsidRDefault="00E855BD" w:rsidP="00490B1F">
            <w:r w:rsidRPr="0FC5777D">
              <w:rPr>
                <w:rFonts w:eastAsia="Arial" w:cs="Arial"/>
                <w:color w:val="000000" w:themeColor="text1"/>
              </w:rPr>
              <w:t>nicht 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44E20F" w14:textId="77777777" w:rsidR="00E855BD" w:rsidRDefault="00E855BD" w:rsidP="00490B1F">
            <w:r w:rsidRPr="0FC5777D">
              <w:rPr>
                <w:rFonts w:eastAsia="Arial" w:cs="Arial"/>
                <w:color w:val="000000" w:themeColor="text1"/>
              </w:rPr>
              <w:t>war wie bereits erwähnt war das nicht möglich</w:t>
            </w:r>
          </w:p>
        </w:tc>
      </w:tr>
      <w:tr w:rsidR="00E855BD" w14:paraId="341F3B5A"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575ED5" w14:textId="77777777" w:rsidR="00E855BD" w:rsidRDefault="00E855BD" w:rsidP="00490B1F">
            <w:r w:rsidRPr="0FC5777D">
              <w:rPr>
                <w:rFonts w:eastAsia="Arial" w:cs="Arial"/>
                <w:color w:val="000000" w:themeColor="text1"/>
              </w:rPr>
              <w:t>Use Case 3 auf Webseite hochlad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DDFC01" w14:textId="77777777" w:rsidR="00E855BD" w:rsidRDefault="00E855BD" w:rsidP="00490B1F">
            <w:r w:rsidRPr="0FC5777D">
              <w:rPr>
                <w:rFonts w:eastAsia="Arial" w:cs="Arial"/>
                <w:color w:val="000000" w:themeColor="text1"/>
              </w:rPr>
              <w:t xml:space="preserve">erreicht </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19780B" w14:textId="77777777" w:rsidR="00E855BD" w:rsidRDefault="00E855BD" w:rsidP="00490B1F">
            <w:r>
              <w:br/>
            </w:r>
          </w:p>
        </w:tc>
      </w:tr>
      <w:tr w:rsidR="00E855BD" w14:paraId="6BDCA34F"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34C11D" w14:textId="77777777" w:rsidR="00E855BD" w:rsidRDefault="00E855BD" w:rsidP="00490B1F">
            <w:r w:rsidRPr="0FC5777D">
              <w:rPr>
                <w:rFonts w:eastAsia="Arial" w:cs="Arial"/>
                <w:color w:val="000000" w:themeColor="text1"/>
              </w:rPr>
              <w:t>Use Case 3 tes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E15212" w14:textId="77777777" w:rsidR="00E855BD" w:rsidRDefault="00E855BD" w:rsidP="00490B1F">
            <w:r>
              <w:t>erreicht</w:t>
            </w:r>
            <w:r>
              <w:br/>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1662E3" w14:textId="77777777" w:rsidR="00E855BD" w:rsidRDefault="00E855BD" w:rsidP="00490B1F">
            <w:r>
              <w:br/>
            </w:r>
          </w:p>
        </w:tc>
      </w:tr>
      <w:tr w:rsidR="00E855BD" w14:paraId="32AF8847"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720FDA" w14:textId="77777777" w:rsidR="00E855BD" w:rsidRDefault="00E855BD" w:rsidP="00490B1F">
            <w:r w:rsidRPr="0FC5777D">
              <w:rPr>
                <w:rFonts w:eastAsia="Arial" w:cs="Arial"/>
                <w:color w:val="000000" w:themeColor="text1"/>
              </w:rPr>
              <w:t>Use Case 1 Videos drehen und bearbei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D6E54D"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27A346" w14:textId="77777777" w:rsidR="00E855BD" w:rsidRDefault="00E855BD" w:rsidP="00490B1F">
            <w:r>
              <w:br/>
            </w:r>
          </w:p>
        </w:tc>
      </w:tr>
      <w:tr w:rsidR="00E855BD" w14:paraId="74C1EA82"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0BC916" w14:textId="77777777" w:rsidR="00E855BD" w:rsidRDefault="00E855BD" w:rsidP="00490B1F">
            <w:r w:rsidRPr="0FC5777D">
              <w:rPr>
                <w:rFonts w:eastAsia="Arial" w:cs="Arial"/>
                <w:color w:val="000000" w:themeColor="text1"/>
              </w:rPr>
              <w:t>Use Case 2 Videos drehen und bearbei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2E1ACC"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C6DAB9" w14:textId="77777777" w:rsidR="00E855BD" w:rsidRDefault="00E855BD" w:rsidP="00490B1F">
            <w:r>
              <w:br/>
            </w:r>
          </w:p>
        </w:tc>
      </w:tr>
      <w:tr w:rsidR="00E855BD" w14:paraId="14056017"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4E6E71" w14:textId="77777777" w:rsidR="00E855BD" w:rsidRDefault="00E855BD" w:rsidP="00490B1F">
            <w:r w:rsidRPr="0FC5777D">
              <w:rPr>
                <w:rFonts w:eastAsia="Arial" w:cs="Arial"/>
                <w:color w:val="000000" w:themeColor="text1"/>
              </w:rPr>
              <w:t>Use Case 3 Videos drehen und bearbei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EFD093"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2163FA" w14:textId="77777777" w:rsidR="00E855BD" w:rsidRDefault="00E855BD" w:rsidP="00490B1F">
            <w:r>
              <w:br/>
            </w:r>
          </w:p>
        </w:tc>
      </w:tr>
      <w:tr w:rsidR="00E855BD" w14:paraId="2AEB10F7"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4405E8" w14:textId="77777777" w:rsidR="00E855BD" w:rsidRDefault="00E855BD" w:rsidP="00490B1F">
            <w:r w:rsidRPr="0FC5777D">
              <w:rPr>
                <w:rFonts w:eastAsia="Arial" w:cs="Arial"/>
                <w:color w:val="000000" w:themeColor="text1"/>
              </w:rPr>
              <w:t>Komponenten Bilder erstellen und bearbei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A36DEC"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BCCC02" w14:textId="77777777" w:rsidR="00E855BD" w:rsidRDefault="00E855BD" w:rsidP="00490B1F">
            <w:r>
              <w:br/>
            </w:r>
          </w:p>
        </w:tc>
      </w:tr>
      <w:tr w:rsidR="00E855BD" w14:paraId="60E10FCD"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F69BF7" w14:textId="77777777" w:rsidR="00E855BD" w:rsidRDefault="00E855BD" w:rsidP="00490B1F">
            <w:r w:rsidRPr="0FC5777D">
              <w:rPr>
                <w:rFonts w:eastAsia="Arial" w:cs="Arial"/>
                <w:color w:val="000000" w:themeColor="text1"/>
              </w:rPr>
              <w:t>Komponentenseite auf Webseite updat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CA0A1B"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F26A34" w14:textId="77777777" w:rsidR="00E855BD" w:rsidRDefault="00E855BD" w:rsidP="00490B1F">
            <w:r>
              <w:br/>
            </w:r>
          </w:p>
        </w:tc>
      </w:tr>
      <w:tr w:rsidR="00E855BD" w14:paraId="1F58BB75"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280D2E" w14:textId="77777777" w:rsidR="00E855BD" w:rsidRDefault="00E855BD" w:rsidP="00490B1F">
            <w:r w:rsidRPr="0FC5777D">
              <w:rPr>
                <w:rFonts w:eastAsia="Arial" w:cs="Arial"/>
                <w:color w:val="000000" w:themeColor="text1"/>
              </w:rPr>
              <w:t>Webseite erneuer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8E7227"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BE3734" w14:textId="77777777" w:rsidR="00E855BD" w:rsidRDefault="00E855BD" w:rsidP="00490B1F">
            <w:r>
              <w:br/>
            </w:r>
          </w:p>
        </w:tc>
      </w:tr>
      <w:tr w:rsidR="00E855BD" w14:paraId="514A39E5" w14:textId="77777777" w:rsidTr="00490B1F">
        <w:tc>
          <w:tcPr>
            <w:tcW w:w="340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1C2AC2" w14:textId="77777777" w:rsidR="00E855BD" w:rsidRDefault="00E855BD" w:rsidP="00490B1F">
            <w:r w:rsidRPr="0FC5777D">
              <w:rPr>
                <w:rFonts w:eastAsia="Arial" w:cs="Arial"/>
                <w:color w:val="000000" w:themeColor="text1"/>
              </w:rPr>
              <w:t>Prototyp für Webseite erstellen</w:t>
            </w:r>
          </w:p>
        </w:tc>
        <w:tc>
          <w:tcPr>
            <w:tcW w:w="27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A1113F" w14:textId="77777777" w:rsidR="00E855BD" w:rsidRDefault="00E855BD" w:rsidP="00490B1F">
            <w:r w:rsidRPr="0FC5777D">
              <w:rPr>
                <w:rFonts w:eastAsia="Arial" w:cs="Arial"/>
                <w:color w:val="000000" w:themeColor="text1"/>
              </w:rPr>
              <w:t>erreicht</w:t>
            </w:r>
          </w:p>
        </w:tc>
        <w:tc>
          <w:tcPr>
            <w:tcW w:w="308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1F5D46" w14:textId="77777777" w:rsidR="00E855BD" w:rsidRDefault="00E855BD" w:rsidP="00490B1F">
            <w:r>
              <w:br/>
            </w:r>
          </w:p>
        </w:tc>
      </w:tr>
    </w:tbl>
    <w:p w14:paraId="279BDC83" w14:textId="77777777" w:rsidR="00E855BD" w:rsidRDefault="00E855BD" w:rsidP="00E855BD">
      <w:r>
        <w:br/>
      </w:r>
    </w:p>
    <w:p w14:paraId="21674AA9" w14:textId="77777777" w:rsidR="00E855BD" w:rsidRDefault="00E855BD" w:rsidP="00E855BD">
      <w:pPr>
        <w:pStyle w:val="berschrift1"/>
      </w:pPr>
      <w:bookmarkStart w:id="23" w:name="_Toc102029881"/>
      <w:bookmarkStart w:id="24" w:name="_Toc108703550"/>
      <w:r>
        <w:t>Projektkoordination</w:t>
      </w:r>
      <w:bookmarkEnd w:id="23"/>
      <w:bookmarkEnd w:id="24"/>
    </w:p>
    <w:p w14:paraId="12A7EA4C" w14:textId="77777777" w:rsidR="00E855BD" w:rsidRDefault="00E855BD" w:rsidP="00E855BD">
      <w:r>
        <w:t xml:space="preserve">Die Abnahme der Meilensteine erfolgt durch Rücksprache mit Professor </w:t>
      </w:r>
      <w:proofErr w:type="spellStart"/>
      <w:r>
        <w:t>Stary</w:t>
      </w:r>
      <w:proofErr w:type="spellEnd"/>
      <w:r>
        <w:t>. Probleme und zeitliche Engpässe werden unsererseits rechtzeitig gemeldet und entsprechend im Projektcontrolling gemeldet.</w:t>
      </w:r>
    </w:p>
    <w:p w14:paraId="4ED4223A" w14:textId="77777777" w:rsidR="00E855BD" w:rsidRDefault="00E855BD" w:rsidP="00E855BD"/>
    <w:tbl>
      <w:tblPr>
        <w:tblStyle w:val="Tabellenraster"/>
        <w:tblW w:w="0" w:type="auto"/>
        <w:tblLook w:val="04A0" w:firstRow="1" w:lastRow="0" w:firstColumn="1" w:lastColumn="0" w:noHBand="0" w:noVBand="1"/>
      </w:tblPr>
      <w:tblGrid>
        <w:gridCol w:w="1751"/>
        <w:gridCol w:w="1904"/>
        <w:gridCol w:w="1755"/>
        <w:gridCol w:w="1791"/>
        <w:gridCol w:w="1815"/>
      </w:tblGrid>
      <w:tr w:rsidR="00E855BD" w14:paraId="03D9F3D0" w14:textId="77777777" w:rsidTr="00490B1F">
        <w:tc>
          <w:tcPr>
            <w:tcW w:w="9401" w:type="dxa"/>
            <w:gridSpan w:val="5"/>
            <w:shd w:val="clear" w:color="auto" w:fill="BFBFBF" w:themeFill="background1" w:themeFillShade="BF"/>
            <w:vAlign w:val="center"/>
          </w:tcPr>
          <w:p w14:paraId="3B31E2E3" w14:textId="77777777" w:rsidR="00E855BD" w:rsidRDefault="00E855BD" w:rsidP="00490B1F">
            <w:pPr>
              <w:jc w:val="center"/>
            </w:pPr>
            <w:r>
              <w:t>Abnahme der Arbeitspakete</w:t>
            </w:r>
          </w:p>
        </w:tc>
      </w:tr>
      <w:tr w:rsidR="00E855BD" w14:paraId="75849EBE" w14:textId="77777777" w:rsidTr="00490B1F">
        <w:tc>
          <w:tcPr>
            <w:tcW w:w="1880" w:type="dxa"/>
            <w:shd w:val="clear" w:color="auto" w:fill="D9D9D9" w:themeFill="background1" w:themeFillShade="D9"/>
          </w:tcPr>
          <w:p w14:paraId="5B6B21C4" w14:textId="77777777" w:rsidR="00E855BD" w:rsidRDefault="00E855BD" w:rsidP="00490B1F">
            <w:r>
              <w:t>PSP-Code</w:t>
            </w:r>
          </w:p>
        </w:tc>
        <w:tc>
          <w:tcPr>
            <w:tcW w:w="1880" w:type="dxa"/>
            <w:shd w:val="clear" w:color="auto" w:fill="D9D9D9" w:themeFill="background1" w:themeFillShade="D9"/>
          </w:tcPr>
          <w:p w14:paraId="37FB46AD" w14:textId="77777777" w:rsidR="00E855BD" w:rsidRDefault="00E855BD" w:rsidP="00490B1F">
            <w:r>
              <w:t>Meilenstein</w:t>
            </w:r>
          </w:p>
        </w:tc>
        <w:tc>
          <w:tcPr>
            <w:tcW w:w="1880" w:type="dxa"/>
            <w:shd w:val="clear" w:color="auto" w:fill="D9D9D9" w:themeFill="background1" w:themeFillShade="D9"/>
          </w:tcPr>
          <w:p w14:paraId="3DD338F5" w14:textId="77777777" w:rsidR="00E855BD" w:rsidRDefault="00E855BD" w:rsidP="00490B1F">
            <w:r>
              <w:t>Datum</w:t>
            </w:r>
          </w:p>
        </w:tc>
        <w:tc>
          <w:tcPr>
            <w:tcW w:w="1880" w:type="dxa"/>
            <w:shd w:val="clear" w:color="auto" w:fill="D9D9D9" w:themeFill="background1" w:themeFillShade="D9"/>
          </w:tcPr>
          <w:p w14:paraId="6B3CEE3C" w14:textId="77777777" w:rsidR="00E855BD" w:rsidRDefault="00E855BD" w:rsidP="00490B1F">
            <w:r>
              <w:t>Abnahme durch</w:t>
            </w:r>
          </w:p>
        </w:tc>
        <w:tc>
          <w:tcPr>
            <w:tcW w:w="1881" w:type="dxa"/>
            <w:shd w:val="clear" w:color="auto" w:fill="D9D9D9" w:themeFill="background1" w:themeFillShade="D9"/>
          </w:tcPr>
          <w:p w14:paraId="1B8C6ED5" w14:textId="77777777" w:rsidR="00E855BD" w:rsidRDefault="00E855BD" w:rsidP="00490B1F">
            <w:r>
              <w:t>Unterschrift</w:t>
            </w:r>
          </w:p>
        </w:tc>
      </w:tr>
      <w:tr w:rsidR="00E855BD" w14:paraId="3FBF94F6" w14:textId="77777777" w:rsidTr="00490B1F">
        <w:tc>
          <w:tcPr>
            <w:tcW w:w="1880" w:type="dxa"/>
          </w:tcPr>
          <w:p w14:paraId="7BCAD628" w14:textId="77777777" w:rsidR="00E855BD" w:rsidRDefault="00E855BD" w:rsidP="00490B1F">
            <w:r>
              <w:t>1.4.1</w:t>
            </w:r>
          </w:p>
        </w:tc>
        <w:tc>
          <w:tcPr>
            <w:tcW w:w="1880" w:type="dxa"/>
          </w:tcPr>
          <w:p w14:paraId="2F86B58B" w14:textId="77777777" w:rsidR="00E855BD" w:rsidRDefault="00E855BD" w:rsidP="00490B1F">
            <w:r>
              <w:t>Use Case 1 abgeschlossen</w:t>
            </w:r>
          </w:p>
        </w:tc>
        <w:tc>
          <w:tcPr>
            <w:tcW w:w="1880" w:type="dxa"/>
          </w:tcPr>
          <w:p w14:paraId="5DEF5675" w14:textId="77777777" w:rsidR="00E855BD" w:rsidRDefault="00E855BD" w:rsidP="00490B1F"/>
        </w:tc>
        <w:tc>
          <w:tcPr>
            <w:tcW w:w="1880" w:type="dxa"/>
          </w:tcPr>
          <w:p w14:paraId="41D4B2DA" w14:textId="77777777" w:rsidR="00E855BD" w:rsidRDefault="00E855BD" w:rsidP="00490B1F">
            <w:r>
              <w:t xml:space="preserve">Christian </w:t>
            </w:r>
            <w:proofErr w:type="spellStart"/>
            <w:r>
              <w:t>Stary</w:t>
            </w:r>
            <w:proofErr w:type="spellEnd"/>
          </w:p>
        </w:tc>
        <w:tc>
          <w:tcPr>
            <w:tcW w:w="1881" w:type="dxa"/>
          </w:tcPr>
          <w:p w14:paraId="17DE21B3" w14:textId="77777777" w:rsidR="00E855BD" w:rsidRDefault="00E855BD" w:rsidP="00490B1F"/>
        </w:tc>
      </w:tr>
      <w:tr w:rsidR="00E855BD" w14:paraId="244793D5" w14:textId="77777777" w:rsidTr="00490B1F">
        <w:tc>
          <w:tcPr>
            <w:tcW w:w="1880" w:type="dxa"/>
          </w:tcPr>
          <w:p w14:paraId="33C27F67" w14:textId="77777777" w:rsidR="00E855BD" w:rsidRDefault="00E855BD" w:rsidP="00490B1F">
            <w:r>
              <w:t>1.4.8</w:t>
            </w:r>
          </w:p>
        </w:tc>
        <w:tc>
          <w:tcPr>
            <w:tcW w:w="1880" w:type="dxa"/>
          </w:tcPr>
          <w:p w14:paraId="479E6AAF" w14:textId="77777777" w:rsidR="00E855BD" w:rsidRDefault="00E855BD" w:rsidP="00490B1F">
            <w:r>
              <w:t>Use Case 2 abgeschlossen</w:t>
            </w:r>
          </w:p>
        </w:tc>
        <w:tc>
          <w:tcPr>
            <w:tcW w:w="1880" w:type="dxa"/>
          </w:tcPr>
          <w:p w14:paraId="236F945E" w14:textId="77777777" w:rsidR="00E855BD" w:rsidRDefault="00E855BD" w:rsidP="00490B1F"/>
        </w:tc>
        <w:tc>
          <w:tcPr>
            <w:tcW w:w="1880" w:type="dxa"/>
          </w:tcPr>
          <w:p w14:paraId="0A9B96FE" w14:textId="77777777" w:rsidR="00E855BD" w:rsidRDefault="00E855BD" w:rsidP="00490B1F">
            <w:r>
              <w:t xml:space="preserve">Christian </w:t>
            </w:r>
            <w:proofErr w:type="spellStart"/>
            <w:r>
              <w:t>Stary</w:t>
            </w:r>
            <w:proofErr w:type="spellEnd"/>
          </w:p>
        </w:tc>
        <w:tc>
          <w:tcPr>
            <w:tcW w:w="1881" w:type="dxa"/>
          </w:tcPr>
          <w:p w14:paraId="0DFC54A2" w14:textId="77777777" w:rsidR="00E855BD" w:rsidRDefault="00E855BD" w:rsidP="00490B1F"/>
        </w:tc>
      </w:tr>
      <w:tr w:rsidR="00E855BD" w14:paraId="5B5A0AC7" w14:textId="77777777" w:rsidTr="00490B1F">
        <w:tc>
          <w:tcPr>
            <w:tcW w:w="1880" w:type="dxa"/>
          </w:tcPr>
          <w:p w14:paraId="68FF2912" w14:textId="77777777" w:rsidR="00E855BD" w:rsidRDefault="00E855BD" w:rsidP="00490B1F">
            <w:r>
              <w:t>1.4.12</w:t>
            </w:r>
          </w:p>
        </w:tc>
        <w:tc>
          <w:tcPr>
            <w:tcW w:w="1880" w:type="dxa"/>
          </w:tcPr>
          <w:p w14:paraId="1FD77773" w14:textId="77777777" w:rsidR="00E855BD" w:rsidRDefault="00E855BD" w:rsidP="00490B1F">
            <w:r>
              <w:t>Use Case 3 abgeschlossen</w:t>
            </w:r>
          </w:p>
        </w:tc>
        <w:tc>
          <w:tcPr>
            <w:tcW w:w="1880" w:type="dxa"/>
          </w:tcPr>
          <w:p w14:paraId="280E3D70" w14:textId="77777777" w:rsidR="00E855BD" w:rsidRDefault="00E855BD" w:rsidP="00490B1F"/>
        </w:tc>
        <w:tc>
          <w:tcPr>
            <w:tcW w:w="1880" w:type="dxa"/>
          </w:tcPr>
          <w:p w14:paraId="4557B02D" w14:textId="77777777" w:rsidR="00E855BD" w:rsidRDefault="00E855BD" w:rsidP="00490B1F">
            <w:r>
              <w:t xml:space="preserve">Christian </w:t>
            </w:r>
            <w:proofErr w:type="spellStart"/>
            <w:r>
              <w:t>Stary</w:t>
            </w:r>
            <w:proofErr w:type="spellEnd"/>
          </w:p>
        </w:tc>
        <w:tc>
          <w:tcPr>
            <w:tcW w:w="1881" w:type="dxa"/>
          </w:tcPr>
          <w:p w14:paraId="500E9AEB" w14:textId="77777777" w:rsidR="00E855BD" w:rsidRDefault="00E855BD" w:rsidP="00490B1F"/>
        </w:tc>
      </w:tr>
      <w:tr w:rsidR="00E855BD" w14:paraId="6AC051E1" w14:textId="77777777" w:rsidTr="00490B1F">
        <w:tc>
          <w:tcPr>
            <w:tcW w:w="1880" w:type="dxa"/>
          </w:tcPr>
          <w:p w14:paraId="285C533B" w14:textId="77777777" w:rsidR="00E855BD" w:rsidRDefault="00E855BD" w:rsidP="00490B1F">
            <w:r>
              <w:t>1.5.6</w:t>
            </w:r>
          </w:p>
        </w:tc>
        <w:tc>
          <w:tcPr>
            <w:tcW w:w="1880" w:type="dxa"/>
          </w:tcPr>
          <w:p w14:paraId="78F1B73A" w14:textId="77777777" w:rsidR="00E855BD" w:rsidRDefault="00E855BD" w:rsidP="00490B1F">
            <w:r>
              <w:t>Inhaltsergänzung Website abgeschlossen</w:t>
            </w:r>
          </w:p>
        </w:tc>
        <w:tc>
          <w:tcPr>
            <w:tcW w:w="1880" w:type="dxa"/>
          </w:tcPr>
          <w:p w14:paraId="6C0F2022" w14:textId="77777777" w:rsidR="00E855BD" w:rsidRDefault="00E855BD" w:rsidP="00490B1F"/>
        </w:tc>
        <w:tc>
          <w:tcPr>
            <w:tcW w:w="1880" w:type="dxa"/>
          </w:tcPr>
          <w:p w14:paraId="1B50A021" w14:textId="77777777" w:rsidR="00E855BD" w:rsidRDefault="00E855BD" w:rsidP="00490B1F">
            <w:r>
              <w:t xml:space="preserve">Christian </w:t>
            </w:r>
            <w:proofErr w:type="spellStart"/>
            <w:r>
              <w:t>Stary</w:t>
            </w:r>
            <w:proofErr w:type="spellEnd"/>
          </w:p>
        </w:tc>
        <w:tc>
          <w:tcPr>
            <w:tcW w:w="1881" w:type="dxa"/>
          </w:tcPr>
          <w:p w14:paraId="7F1BDB7D" w14:textId="77777777" w:rsidR="00E855BD" w:rsidRDefault="00E855BD" w:rsidP="00490B1F"/>
        </w:tc>
      </w:tr>
      <w:tr w:rsidR="00E855BD" w14:paraId="5E4050F7" w14:textId="77777777" w:rsidTr="00490B1F">
        <w:tc>
          <w:tcPr>
            <w:tcW w:w="1880" w:type="dxa"/>
          </w:tcPr>
          <w:p w14:paraId="6F120E29" w14:textId="77777777" w:rsidR="00E855BD" w:rsidRDefault="00E855BD" w:rsidP="00490B1F">
            <w:r>
              <w:t>1.1.5</w:t>
            </w:r>
          </w:p>
        </w:tc>
        <w:tc>
          <w:tcPr>
            <w:tcW w:w="1880" w:type="dxa"/>
          </w:tcPr>
          <w:p w14:paraId="22B62A8A" w14:textId="77777777" w:rsidR="00E855BD" w:rsidRDefault="00E855BD" w:rsidP="00490B1F">
            <w:r>
              <w:t>Projekt abgenommen</w:t>
            </w:r>
          </w:p>
        </w:tc>
        <w:tc>
          <w:tcPr>
            <w:tcW w:w="1880" w:type="dxa"/>
          </w:tcPr>
          <w:p w14:paraId="418ABC7C" w14:textId="77777777" w:rsidR="00E855BD" w:rsidRDefault="00E855BD" w:rsidP="00490B1F"/>
        </w:tc>
        <w:tc>
          <w:tcPr>
            <w:tcW w:w="1880" w:type="dxa"/>
          </w:tcPr>
          <w:p w14:paraId="026DBE69" w14:textId="77777777" w:rsidR="00E855BD" w:rsidRDefault="00E855BD" w:rsidP="00490B1F">
            <w:r>
              <w:t xml:space="preserve">Christian </w:t>
            </w:r>
            <w:proofErr w:type="spellStart"/>
            <w:r>
              <w:t>Stary</w:t>
            </w:r>
            <w:proofErr w:type="spellEnd"/>
          </w:p>
        </w:tc>
        <w:tc>
          <w:tcPr>
            <w:tcW w:w="1881" w:type="dxa"/>
          </w:tcPr>
          <w:p w14:paraId="472E820F" w14:textId="77777777" w:rsidR="00E855BD" w:rsidRDefault="00E855BD" w:rsidP="00490B1F"/>
        </w:tc>
      </w:tr>
      <w:tr w:rsidR="00E855BD" w14:paraId="4C5841F6" w14:textId="77777777" w:rsidTr="00490B1F">
        <w:tc>
          <w:tcPr>
            <w:tcW w:w="1880" w:type="dxa"/>
          </w:tcPr>
          <w:p w14:paraId="646F0A91" w14:textId="77777777" w:rsidR="00E855BD" w:rsidRDefault="00E855BD" w:rsidP="00490B1F">
            <w:r>
              <w:t>1.2.2</w:t>
            </w:r>
          </w:p>
        </w:tc>
        <w:tc>
          <w:tcPr>
            <w:tcW w:w="1880" w:type="dxa"/>
          </w:tcPr>
          <w:p w14:paraId="12F539AA" w14:textId="77777777" w:rsidR="00E855BD" w:rsidRDefault="00E855BD" w:rsidP="00490B1F">
            <w:r>
              <w:t>Projektplanung erstellt</w:t>
            </w:r>
          </w:p>
        </w:tc>
        <w:tc>
          <w:tcPr>
            <w:tcW w:w="1880" w:type="dxa"/>
          </w:tcPr>
          <w:p w14:paraId="64B1F231" w14:textId="77777777" w:rsidR="00E855BD" w:rsidRDefault="00E855BD" w:rsidP="00490B1F"/>
        </w:tc>
        <w:tc>
          <w:tcPr>
            <w:tcW w:w="1880" w:type="dxa"/>
          </w:tcPr>
          <w:p w14:paraId="19A52DED" w14:textId="77777777" w:rsidR="00E855BD" w:rsidRDefault="00E855BD" w:rsidP="00490B1F">
            <w:r>
              <w:t xml:space="preserve">Christian </w:t>
            </w:r>
            <w:proofErr w:type="spellStart"/>
            <w:r>
              <w:t>Stary</w:t>
            </w:r>
            <w:proofErr w:type="spellEnd"/>
          </w:p>
        </w:tc>
        <w:tc>
          <w:tcPr>
            <w:tcW w:w="1881" w:type="dxa"/>
          </w:tcPr>
          <w:p w14:paraId="70DF94B1" w14:textId="77777777" w:rsidR="00E855BD" w:rsidRDefault="00E855BD" w:rsidP="00490B1F"/>
        </w:tc>
      </w:tr>
    </w:tbl>
    <w:p w14:paraId="70E7575A" w14:textId="77777777" w:rsidR="00E855BD" w:rsidRDefault="00E855BD" w:rsidP="00E855BD">
      <w:r>
        <w:t xml:space="preserve"> </w:t>
      </w:r>
    </w:p>
    <w:p w14:paraId="760F017E" w14:textId="77777777" w:rsidR="00E855BD" w:rsidRDefault="00E855BD" w:rsidP="00E855BD">
      <w:pPr>
        <w:pStyle w:val="berschrift1"/>
      </w:pPr>
      <w:bookmarkStart w:id="25" w:name="_Toc102029882"/>
      <w:bookmarkStart w:id="26" w:name="_Toc108703551"/>
      <w:r>
        <w:t>Projektcontrolling</w:t>
      </w:r>
      <w:bookmarkEnd w:id="25"/>
      <w:bookmarkEnd w:id="26"/>
    </w:p>
    <w:tbl>
      <w:tblPr>
        <w:tblStyle w:val="Tabellenraster"/>
        <w:tblW w:w="0" w:type="auto"/>
        <w:tblLook w:val="04A0" w:firstRow="1" w:lastRow="0" w:firstColumn="1" w:lastColumn="0" w:noHBand="0" w:noVBand="1"/>
      </w:tblPr>
      <w:tblGrid>
        <w:gridCol w:w="1171"/>
        <w:gridCol w:w="2712"/>
        <w:gridCol w:w="1709"/>
        <w:gridCol w:w="3424"/>
      </w:tblGrid>
      <w:tr w:rsidR="00E855BD" w14:paraId="5712281C" w14:textId="77777777" w:rsidTr="00490B1F">
        <w:trPr>
          <w:cantSplit/>
          <w:trHeight w:val="514"/>
        </w:trPr>
        <w:tc>
          <w:tcPr>
            <w:tcW w:w="1363" w:type="dxa"/>
            <w:shd w:val="clear" w:color="auto" w:fill="A6A6A6" w:themeFill="background1" w:themeFillShade="A6"/>
          </w:tcPr>
          <w:p w14:paraId="38B92AE5" w14:textId="77777777" w:rsidR="00E855BD" w:rsidRDefault="00E855BD" w:rsidP="00490B1F">
            <w:r>
              <w:t>PSP-Code</w:t>
            </w:r>
          </w:p>
        </w:tc>
        <w:tc>
          <w:tcPr>
            <w:tcW w:w="2726" w:type="dxa"/>
            <w:tcBorders>
              <w:tl2br w:val="nil"/>
            </w:tcBorders>
            <w:shd w:val="clear" w:color="auto" w:fill="A6A6A6" w:themeFill="background1" w:themeFillShade="A6"/>
          </w:tcPr>
          <w:p w14:paraId="32AF713A" w14:textId="77777777" w:rsidR="00E855BD" w:rsidRDefault="00E855BD" w:rsidP="00490B1F">
            <w:r>
              <w:t>Arbeitspaketbezeichnung</w:t>
            </w:r>
          </w:p>
        </w:tc>
        <w:tc>
          <w:tcPr>
            <w:tcW w:w="1293" w:type="dxa"/>
            <w:tcBorders>
              <w:tl2br w:val="nil"/>
            </w:tcBorders>
            <w:shd w:val="clear" w:color="auto" w:fill="A6A6A6" w:themeFill="background1" w:themeFillShade="A6"/>
          </w:tcPr>
          <w:p w14:paraId="0F979657" w14:textId="77777777" w:rsidR="00E855BD" w:rsidRDefault="00E855BD" w:rsidP="00490B1F">
            <w:r>
              <w:t>Fortschritt</w:t>
            </w:r>
          </w:p>
        </w:tc>
        <w:tc>
          <w:tcPr>
            <w:tcW w:w="4019" w:type="dxa"/>
            <w:tcBorders>
              <w:tl2br w:val="nil"/>
            </w:tcBorders>
            <w:shd w:val="clear" w:color="auto" w:fill="A6A6A6" w:themeFill="background1" w:themeFillShade="A6"/>
          </w:tcPr>
          <w:p w14:paraId="456F3A08" w14:textId="77777777" w:rsidR="00E855BD" w:rsidRDefault="00E855BD" w:rsidP="00490B1F">
            <w:r>
              <w:t>Problembeschreibung</w:t>
            </w:r>
          </w:p>
        </w:tc>
      </w:tr>
      <w:tr w:rsidR="00E855BD" w14:paraId="63042EEA" w14:textId="77777777" w:rsidTr="00490B1F">
        <w:tc>
          <w:tcPr>
            <w:tcW w:w="1363" w:type="dxa"/>
            <w:shd w:val="clear" w:color="auto" w:fill="D9D9D9" w:themeFill="background1" w:themeFillShade="D9"/>
          </w:tcPr>
          <w:p w14:paraId="6E99A6E4" w14:textId="77777777" w:rsidR="00E855BD" w:rsidRPr="00286392" w:rsidRDefault="00E855BD" w:rsidP="00490B1F">
            <w:pPr>
              <w:pStyle w:val="Listenabsatz"/>
              <w:numPr>
                <w:ilvl w:val="1"/>
                <w:numId w:val="39"/>
              </w:numPr>
              <w:rPr>
                <w:b/>
                <w:bCs/>
              </w:rPr>
            </w:pPr>
          </w:p>
        </w:tc>
        <w:tc>
          <w:tcPr>
            <w:tcW w:w="2726" w:type="dxa"/>
            <w:shd w:val="clear" w:color="auto" w:fill="D9D9D9" w:themeFill="background1" w:themeFillShade="D9"/>
          </w:tcPr>
          <w:p w14:paraId="17A4682D" w14:textId="77777777" w:rsidR="00E855BD" w:rsidRPr="0045261B" w:rsidRDefault="00E855BD" w:rsidP="00490B1F">
            <w:pPr>
              <w:rPr>
                <w:b/>
                <w:bCs/>
              </w:rPr>
            </w:pPr>
            <w:r w:rsidRPr="0045261B">
              <w:rPr>
                <w:b/>
                <w:bCs/>
              </w:rPr>
              <w:t>Projektmanagement</w:t>
            </w:r>
          </w:p>
        </w:tc>
        <w:tc>
          <w:tcPr>
            <w:tcW w:w="1293" w:type="dxa"/>
            <w:shd w:val="clear" w:color="auto" w:fill="D9D9D9" w:themeFill="background1" w:themeFillShade="D9"/>
          </w:tcPr>
          <w:p w14:paraId="193D36D4" w14:textId="77777777" w:rsidR="00E855BD" w:rsidRPr="0045261B" w:rsidRDefault="00E855BD" w:rsidP="00490B1F">
            <w:pPr>
              <w:rPr>
                <w:b/>
                <w:bCs/>
              </w:rPr>
            </w:pPr>
          </w:p>
        </w:tc>
        <w:tc>
          <w:tcPr>
            <w:tcW w:w="4019" w:type="dxa"/>
            <w:shd w:val="clear" w:color="auto" w:fill="D9D9D9" w:themeFill="background1" w:themeFillShade="D9"/>
          </w:tcPr>
          <w:p w14:paraId="5C6D2A7F" w14:textId="77777777" w:rsidR="00E855BD" w:rsidRPr="0045261B" w:rsidRDefault="00E855BD" w:rsidP="00490B1F">
            <w:pPr>
              <w:rPr>
                <w:b/>
                <w:bCs/>
              </w:rPr>
            </w:pPr>
          </w:p>
        </w:tc>
      </w:tr>
      <w:tr w:rsidR="00E855BD" w14:paraId="4ADB03CA" w14:textId="77777777" w:rsidTr="00490B1F">
        <w:tc>
          <w:tcPr>
            <w:tcW w:w="1363" w:type="dxa"/>
          </w:tcPr>
          <w:p w14:paraId="3288AC9D" w14:textId="77777777" w:rsidR="00E855BD" w:rsidRDefault="00E855BD" w:rsidP="00490B1F">
            <w:r>
              <w:t>1.1.1</w:t>
            </w:r>
          </w:p>
        </w:tc>
        <w:tc>
          <w:tcPr>
            <w:tcW w:w="2726" w:type="dxa"/>
          </w:tcPr>
          <w:p w14:paraId="4052C233" w14:textId="77777777" w:rsidR="00E855BD" w:rsidRDefault="00E855BD" w:rsidP="00490B1F">
            <w:r>
              <w:t>Projekt beauftragt</w:t>
            </w:r>
          </w:p>
        </w:tc>
        <w:tc>
          <w:tcPr>
            <w:tcW w:w="1293" w:type="dxa"/>
          </w:tcPr>
          <w:p w14:paraId="41F0FD16" w14:textId="77777777" w:rsidR="00E855BD" w:rsidRDefault="00E855BD" w:rsidP="00490B1F"/>
        </w:tc>
        <w:tc>
          <w:tcPr>
            <w:tcW w:w="4019" w:type="dxa"/>
          </w:tcPr>
          <w:p w14:paraId="552A17AC" w14:textId="77777777" w:rsidR="00E855BD" w:rsidRDefault="00E855BD" w:rsidP="00490B1F"/>
        </w:tc>
      </w:tr>
      <w:tr w:rsidR="00E855BD" w14:paraId="55351D45" w14:textId="77777777" w:rsidTr="00490B1F">
        <w:tc>
          <w:tcPr>
            <w:tcW w:w="1363" w:type="dxa"/>
          </w:tcPr>
          <w:p w14:paraId="4F2D4236" w14:textId="77777777" w:rsidR="00E855BD" w:rsidRDefault="00E855BD" w:rsidP="00490B1F">
            <w:r>
              <w:t>1.1.2</w:t>
            </w:r>
          </w:p>
        </w:tc>
        <w:tc>
          <w:tcPr>
            <w:tcW w:w="2726" w:type="dxa"/>
          </w:tcPr>
          <w:p w14:paraId="1651E5B1" w14:textId="77777777" w:rsidR="00E855BD" w:rsidRDefault="00E855BD" w:rsidP="00490B1F">
            <w:r>
              <w:t>Projekt koordiniert</w:t>
            </w:r>
          </w:p>
        </w:tc>
        <w:tc>
          <w:tcPr>
            <w:tcW w:w="1293" w:type="dxa"/>
          </w:tcPr>
          <w:p w14:paraId="5EE56322" w14:textId="77777777" w:rsidR="00E855BD" w:rsidRDefault="00E855BD" w:rsidP="00490B1F"/>
        </w:tc>
        <w:tc>
          <w:tcPr>
            <w:tcW w:w="4019" w:type="dxa"/>
          </w:tcPr>
          <w:p w14:paraId="2118F329" w14:textId="77777777" w:rsidR="00E855BD" w:rsidRDefault="00E855BD" w:rsidP="00490B1F"/>
        </w:tc>
      </w:tr>
      <w:tr w:rsidR="00E855BD" w14:paraId="373CDC77" w14:textId="77777777" w:rsidTr="00490B1F">
        <w:tc>
          <w:tcPr>
            <w:tcW w:w="1363" w:type="dxa"/>
          </w:tcPr>
          <w:p w14:paraId="71B0D4CD" w14:textId="77777777" w:rsidR="00E855BD" w:rsidRDefault="00E855BD" w:rsidP="00490B1F">
            <w:r>
              <w:t>1.1.3</w:t>
            </w:r>
          </w:p>
        </w:tc>
        <w:tc>
          <w:tcPr>
            <w:tcW w:w="2726" w:type="dxa"/>
          </w:tcPr>
          <w:p w14:paraId="27E0BC87" w14:textId="77777777" w:rsidR="00E855BD" w:rsidRDefault="00E855BD" w:rsidP="00490B1F">
            <w:r>
              <w:t>Projekt durchführen</w:t>
            </w:r>
          </w:p>
        </w:tc>
        <w:tc>
          <w:tcPr>
            <w:tcW w:w="1293" w:type="dxa"/>
          </w:tcPr>
          <w:p w14:paraId="73AD4ADA" w14:textId="77777777" w:rsidR="00E855BD" w:rsidRDefault="00E855BD" w:rsidP="00490B1F"/>
        </w:tc>
        <w:tc>
          <w:tcPr>
            <w:tcW w:w="4019" w:type="dxa"/>
          </w:tcPr>
          <w:p w14:paraId="5A1D75CB" w14:textId="77777777" w:rsidR="00E855BD" w:rsidRDefault="00E855BD" w:rsidP="00490B1F"/>
        </w:tc>
      </w:tr>
      <w:tr w:rsidR="00E855BD" w14:paraId="470E468D" w14:textId="77777777" w:rsidTr="00490B1F">
        <w:tc>
          <w:tcPr>
            <w:tcW w:w="1363" w:type="dxa"/>
          </w:tcPr>
          <w:p w14:paraId="34E29467" w14:textId="77777777" w:rsidR="00E855BD" w:rsidRDefault="00E855BD" w:rsidP="00490B1F">
            <w:r>
              <w:t>1.1.4</w:t>
            </w:r>
          </w:p>
        </w:tc>
        <w:tc>
          <w:tcPr>
            <w:tcW w:w="2726" w:type="dxa"/>
          </w:tcPr>
          <w:p w14:paraId="7363FEB8" w14:textId="77777777" w:rsidR="00E855BD" w:rsidRDefault="00E855BD" w:rsidP="00490B1F">
            <w:r>
              <w:t>Projekt abschließen</w:t>
            </w:r>
          </w:p>
        </w:tc>
        <w:tc>
          <w:tcPr>
            <w:tcW w:w="1293" w:type="dxa"/>
          </w:tcPr>
          <w:p w14:paraId="5E2FC7BC" w14:textId="77777777" w:rsidR="00E855BD" w:rsidRDefault="00E855BD" w:rsidP="00490B1F"/>
        </w:tc>
        <w:tc>
          <w:tcPr>
            <w:tcW w:w="4019" w:type="dxa"/>
          </w:tcPr>
          <w:p w14:paraId="6A0E70E7" w14:textId="77777777" w:rsidR="00E855BD" w:rsidRDefault="00E855BD" w:rsidP="00490B1F"/>
        </w:tc>
      </w:tr>
      <w:tr w:rsidR="00E855BD" w14:paraId="0EB2A64E" w14:textId="77777777" w:rsidTr="00490B1F">
        <w:tc>
          <w:tcPr>
            <w:tcW w:w="1363" w:type="dxa"/>
          </w:tcPr>
          <w:p w14:paraId="09B57A00" w14:textId="77777777" w:rsidR="00E855BD" w:rsidRDefault="00E855BD" w:rsidP="00490B1F">
            <w:r>
              <w:t>1.1.5</w:t>
            </w:r>
          </w:p>
        </w:tc>
        <w:tc>
          <w:tcPr>
            <w:tcW w:w="2726" w:type="dxa"/>
          </w:tcPr>
          <w:p w14:paraId="1215FF43" w14:textId="77777777" w:rsidR="00E855BD" w:rsidRDefault="00E855BD" w:rsidP="00490B1F">
            <w:r>
              <w:t>Projekt abgenommen</w:t>
            </w:r>
          </w:p>
        </w:tc>
        <w:tc>
          <w:tcPr>
            <w:tcW w:w="1293" w:type="dxa"/>
          </w:tcPr>
          <w:p w14:paraId="70EE55B9" w14:textId="77777777" w:rsidR="00E855BD" w:rsidRDefault="00E855BD" w:rsidP="00490B1F"/>
        </w:tc>
        <w:tc>
          <w:tcPr>
            <w:tcW w:w="4019" w:type="dxa"/>
          </w:tcPr>
          <w:p w14:paraId="025B96BE" w14:textId="77777777" w:rsidR="00E855BD" w:rsidRDefault="00E855BD" w:rsidP="00490B1F"/>
        </w:tc>
      </w:tr>
      <w:tr w:rsidR="00E855BD" w14:paraId="2F1F58FF" w14:textId="77777777" w:rsidTr="00490B1F">
        <w:tc>
          <w:tcPr>
            <w:tcW w:w="1363" w:type="dxa"/>
            <w:shd w:val="clear" w:color="auto" w:fill="D9D9D9" w:themeFill="background1" w:themeFillShade="D9"/>
          </w:tcPr>
          <w:p w14:paraId="76A2C96A" w14:textId="77777777" w:rsidR="00E855BD" w:rsidRPr="0045261B" w:rsidRDefault="00E855BD" w:rsidP="00490B1F">
            <w:pPr>
              <w:rPr>
                <w:b/>
                <w:bCs/>
              </w:rPr>
            </w:pPr>
            <w:r w:rsidRPr="0045261B">
              <w:rPr>
                <w:b/>
                <w:bCs/>
              </w:rPr>
              <w:t xml:space="preserve">1.2 </w:t>
            </w:r>
          </w:p>
        </w:tc>
        <w:tc>
          <w:tcPr>
            <w:tcW w:w="2726" w:type="dxa"/>
            <w:shd w:val="clear" w:color="auto" w:fill="D9D9D9" w:themeFill="background1" w:themeFillShade="D9"/>
          </w:tcPr>
          <w:p w14:paraId="5E15D880" w14:textId="77777777" w:rsidR="00E855BD" w:rsidRPr="0045261B" w:rsidRDefault="00E855BD" w:rsidP="00490B1F">
            <w:pPr>
              <w:rPr>
                <w:b/>
                <w:bCs/>
              </w:rPr>
            </w:pPr>
            <w:r w:rsidRPr="0045261B">
              <w:rPr>
                <w:b/>
                <w:bCs/>
              </w:rPr>
              <w:t>Vorbereitung</w:t>
            </w:r>
          </w:p>
        </w:tc>
        <w:tc>
          <w:tcPr>
            <w:tcW w:w="1293" w:type="dxa"/>
            <w:shd w:val="clear" w:color="auto" w:fill="D9D9D9" w:themeFill="background1" w:themeFillShade="D9"/>
          </w:tcPr>
          <w:p w14:paraId="071F7D0C" w14:textId="77777777" w:rsidR="00E855BD" w:rsidRPr="0045261B" w:rsidRDefault="00E855BD" w:rsidP="00490B1F">
            <w:pPr>
              <w:rPr>
                <w:b/>
                <w:bCs/>
              </w:rPr>
            </w:pPr>
          </w:p>
        </w:tc>
        <w:tc>
          <w:tcPr>
            <w:tcW w:w="4019" w:type="dxa"/>
            <w:shd w:val="clear" w:color="auto" w:fill="D9D9D9" w:themeFill="background1" w:themeFillShade="D9"/>
          </w:tcPr>
          <w:p w14:paraId="5E0CE0F7" w14:textId="77777777" w:rsidR="00E855BD" w:rsidRPr="0045261B" w:rsidRDefault="00E855BD" w:rsidP="00490B1F">
            <w:pPr>
              <w:rPr>
                <w:b/>
                <w:bCs/>
              </w:rPr>
            </w:pPr>
          </w:p>
        </w:tc>
      </w:tr>
      <w:tr w:rsidR="00E855BD" w14:paraId="5BEED500" w14:textId="77777777" w:rsidTr="00490B1F">
        <w:tc>
          <w:tcPr>
            <w:tcW w:w="1363" w:type="dxa"/>
          </w:tcPr>
          <w:p w14:paraId="60A5EC60" w14:textId="77777777" w:rsidR="00E855BD" w:rsidRDefault="00E855BD" w:rsidP="00490B1F">
            <w:r>
              <w:t>1.2.1</w:t>
            </w:r>
          </w:p>
        </w:tc>
        <w:tc>
          <w:tcPr>
            <w:tcW w:w="2726" w:type="dxa"/>
          </w:tcPr>
          <w:p w14:paraId="586A127D" w14:textId="77777777" w:rsidR="00E855BD" w:rsidRDefault="00E855BD" w:rsidP="00490B1F">
            <w:r>
              <w:t>Projektstruktur angelegt</w:t>
            </w:r>
          </w:p>
        </w:tc>
        <w:tc>
          <w:tcPr>
            <w:tcW w:w="1293" w:type="dxa"/>
          </w:tcPr>
          <w:p w14:paraId="785429A9" w14:textId="77777777" w:rsidR="00E855BD" w:rsidRDefault="00E855BD" w:rsidP="00490B1F">
            <w:r>
              <w:t>abgeschlossen</w:t>
            </w:r>
          </w:p>
        </w:tc>
        <w:tc>
          <w:tcPr>
            <w:tcW w:w="4019" w:type="dxa"/>
          </w:tcPr>
          <w:p w14:paraId="4FCF39F2" w14:textId="77777777" w:rsidR="00E855BD" w:rsidRDefault="00E855BD" w:rsidP="00490B1F"/>
        </w:tc>
      </w:tr>
      <w:tr w:rsidR="00E855BD" w14:paraId="06AB0EC5" w14:textId="77777777" w:rsidTr="00490B1F">
        <w:tc>
          <w:tcPr>
            <w:tcW w:w="1363" w:type="dxa"/>
          </w:tcPr>
          <w:p w14:paraId="746E43E7" w14:textId="77777777" w:rsidR="00E855BD" w:rsidRDefault="00E855BD" w:rsidP="00490B1F">
            <w:r>
              <w:t>1.2.2</w:t>
            </w:r>
          </w:p>
        </w:tc>
        <w:tc>
          <w:tcPr>
            <w:tcW w:w="2726" w:type="dxa"/>
          </w:tcPr>
          <w:p w14:paraId="452FEC21" w14:textId="77777777" w:rsidR="00E855BD" w:rsidRDefault="00E855BD" w:rsidP="00490B1F">
            <w:r>
              <w:t>Projektplanung erstellt</w:t>
            </w:r>
          </w:p>
        </w:tc>
        <w:tc>
          <w:tcPr>
            <w:tcW w:w="1293" w:type="dxa"/>
          </w:tcPr>
          <w:p w14:paraId="5A828787" w14:textId="77777777" w:rsidR="00E855BD" w:rsidRDefault="00E855BD" w:rsidP="00490B1F">
            <w:r>
              <w:t>abgeschlossen</w:t>
            </w:r>
          </w:p>
        </w:tc>
        <w:tc>
          <w:tcPr>
            <w:tcW w:w="4019" w:type="dxa"/>
          </w:tcPr>
          <w:p w14:paraId="5C962234" w14:textId="77777777" w:rsidR="00E855BD" w:rsidRDefault="00E855BD" w:rsidP="00490B1F"/>
        </w:tc>
      </w:tr>
      <w:tr w:rsidR="00E855BD" w14:paraId="2E9773FF" w14:textId="77777777" w:rsidTr="00490B1F">
        <w:tc>
          <w:tcPr>
            <w:tcW w:w="1363" w:type="dxa"/>
          </w:tcPr>
          <w:p w14:paraId="6B6241ED" w14:textId="77777777" w:rsidR="00E855BD" w:rsidRDefault="00E855BD" w:rsidP="00490B1F">
            <w:r>
              <w:t>1.2.3</w:t>
            </w:r>
          </w:p>
        </w:tc>
        <w:tc>
          <w:tcPr>
            <w:tcW w:w="2726" w:type="dxa"/>
          </w:tcPr>
          <w:p w14:paraId="3388214D" w14:textId="77777777" w:rsidR="00E855BD" w:rsidRDefault="00E855BD" w:rsidP="00490B1F">
            <w:r>
              <w:t>Einarbeitung durchgeführt</w:t>
            </w:r>
          </w:p>
        </w:tc>
        <w:tc>
          <w:tcPr>
            <w:tcW w:w="1293" w:type="dxa"/>
          </w:tcPr>
          <w:p w14:paraId="087258B9" w14:textId="77777777" w:rsidR="00E855BD" w:rsidRDefault="00E855BD" w:rsidP="00490B1F">
            <w:r>
              <w:t>abgeschlossen</w:t>
            </w:r>
          </w:p>
        </w:tc>
        <w:tc>
          <w:tcPr>
            <w:tcW w:w="4019" w:type="dxa"/>
          </w:tcPr>
          <w:p w14:paraId="25C26B34" w14:textId="77777777" w:rsidR="00E855BD" w:rsidRDefault="00E855BD" w:rsidP="00490B1F"/>
        </w:tc>
      </w:tr>
      <w:tr w:rsidR="00E855BD" w14:paraId="6807D311" w14:textId="77777777" w:rsidTr="00490B1F">
        <w:tc>
          <w:tcPr>
            <w:tcW w:w="1363" w:type="dxa"/>
            <w:shd w:val="clear" w:color="auto" w:fill="D9D9D9" w:themeFill="background1" w:themeFillShade="D9"/>
          </w:tcPr>
          <w:p w14:paraId="0349C9C5" w14:textId="77777777" w:rsidR="00E855BD" w:rsidRPr="008C3ACE" w:rsidRDefault="00E855BD" w:rsidP="00490B1F">
            <w:pPr>
              <w:rPr>
                <w:b/>
                <w:bCs/>
              </w:rPr>
            </w:pPr>
            <w:r w:rsidRPr="008C3ACE">
              <w:rPr>
                <w:b/>
                <w:bCs/>
              </w:rPr>
              <w:t>1.3</w:t>
            </w:r>
          </w:p>
        </w:tc>
        <w:tc>
          <w:tcPr>
            <w:tcW w:w="2726" w:type="dxa"/>
            <w:shd w:val="clear" w:color="auto" w:fill="D9D9D9" w:themeFill="background1" w:themeFillShade="D9"/>
          </w:tcPr>
          <w:p w14:paraId="40CE2CA9" w14:textId="77777777" w:rsidR="00E855BD" w:rsidRPr="008C3ACE" w:rsidRDefault="00E855BD" w:rsidP="00490B1F">
            <w:pPr>
              <w:rPr>
                <w:b/>
                <w:bCs/>
              </w:rPr>
            </w:pPr>
            <w:r w:rsidRPr="008C3ACE">
              <w:rPr>
                <w:b/>
                <w:bCs/>
              </w:rPr>
              <w:t>Analyse Use Case</w:t>
            </w:r>
            <w:r>
              <w:rPr>
                <w:b/>
                <w:bCs/>
              </w:rPr>
              <w:t>s</w:t>
            </w:r>
          </w:p>
        </w:tc>
        <w:tc>
          <w:tcPr>
            <w:tcW w:w="1293" w:type="dxa"/>
            <w:shd w:val="clear" w:color="auto" w:fill="D9D9D9" w:themeFill="background1" w:themeFillShade="D9"/>
          </w:tcPr>
          <w:p w14:paraId="40941BAD" w14:textId="77777777" w:rsidR="00E855BD" w:rsidRPr="008C3ACE" w:rsidRDefault="00E855BD" w:rsidP="00490B1F">
            <w:pPr>
              <w:rPr>
                <w:b/>
                <w:bCs/>
              </w:rPr>
            </w:pPr>
          </w:p>
        </w:tc>
        <w:tc>
          <w:tcPr>
            <w:tcW w:w="4019" w:type="dxa"/>
            <w:shd w:val="clear" w:color="auto" w:fill="D9D9D9" w:themeFill="background1" w:themeFillShade="D9"/>
          </w:tcPr>
          <w:p w14:paraId="0CF682E2" w14:textId="77777777" w:rsidR="00E855BD" w:rsidRPr="008C3ACE" w:rsidRDefault="00E855BD" w:rsidP="00490B1F">
            <w:pPr>
              <w:rPr>
                <w:b/>
                <w:bCs/>
              </w:rPr>
            </w:pPr>
          </w:p>
        </w:tc>
      </w:tr>
      <w:tr w:rsidR="00E855BD" w14:paraId="209E3FBE" w14:textId="77777777" w:rsidTr="00490B1F">
        <w:tc>
          <w:tcPr>
            <w:tcW w:w="1363" w:type="dxa"/>
          </w:tcPr>
          <w:p w14:paraId="0F393182" w14:textId="77777777" w:rsidR="00E855BD" w:rsidRDefault="00E855BD" w:rsidP="00490B1F">
            <w:r>
              <w:t>1.3.1</w:t>
            </w:r>
          </w:p>
        </w:tc>
        <w:tc>
          <w:tcPr>
            <w:tcW w:w="2726" w:type="dxa"/>
          </w:tcPr>
          <w:p w14:paraId="202D0525" w14:textId="77777777" w:rsidR="00E855BD" w:rsidRDefault="00E855BD" w:rsidP="00490B1F">
            <w:r>
              <w:t>Analyse Use Case 1 durchgeführt</w:t>
            </w:r>
          </w:p>
        </w:tc>
        <w:tc>
          <w:tcPr>
            <w:tcW w:w="1293" w:type="dxa"/>
          </w:tcPr>
          <w:p w14:paraId="7A2B29C4" w14:textId="77777777" w:rsidR="00E855BD" w:rsidRDefault="00E855BD" w:rsidP="00490B1F">
            <w:r>
              <w:t>Abgeschlossen</w:t>
            </w:r>
          </w:p>
        </w:tc>
        <w:tc>
          <w:tcPr>
            <w:tcW w:w="4019" w:type="dxa"/>
          </w:tcPr>
          <w:p w14:paraId="64EE2F6C" w14:textId="77777777" w:rsidR="00E855BD" w:rsidRDefault="00E855BD" w:rsidP="00490B1F"/>
        </w:tc>
      </w:tr>
      <w:tr w:rsidR="00E855BD" w14:paraId="20AEB7F4" w14:textId="77777777" w:rsidTr="00490B1F">
        <w:tc>
          <w:tcPr>
            <w:tcW w:w="1363" w:type="dxa"/>
          </w:tcPr>
          <w:p w14:paraId="72001903" w14:textId="77777777" w:rsidR="00E855BD" w:rsidRDefault="00E855BD" w:rsidP="00490B1F">
            <w:r>
              <w:t>1.3.2</w:t>
            </w:r>
          </w:p>
        </w:tc>
        <w:tc>
          <w:tcPr>
            <w:tcW w:w="2726" w:type="dxa"/>
          </w:tcPr>
          <w:p w14:paraId="08CC82C0" w14:textId="77777777" w:rsidR="00E855BD" w:rsidRDefault="00E855BD" w:rsidP="00490B1F">
            <w:r>
              <w:t>Analyse Use Case 2 durchgeführt</w:t>
            </w:r>
          </w:p>
        </w:tc>
        <w:tc>
          <w:tcPr>
            <w:tcW w:w="1293" w:type="dxa"/>
          </w:tcPr>
          <w:p w14:paraId="28C0C091" w14:textId="77777777" w:rsidR="00E855BD" w:rsidRDefault="00E855BD" w:rsidP="00490B1F">
            <w:r>
              <w:t>abgeschlossen</w:t>
            </w:r>
          </w:p>
        </w:tc>
        <w:tc>
          <w:tcPr>
            <w:tcW w:w="4019" w:type="dxa"/>
          </w:tcPr>
          <w:p w14:paraId="05A832BA" w14:textId="77777777" w:rsidR="00E855BD" w:rsidRDefault="00E855BD" w:rsidP="00490B1F"/>
        </w:tc>
      </w:tr>
      <w:tr w:rsidR="00E855BD" w14:paraId="40F4038D" w14:textId="77777777" w:rsidTr="00490B1F">
        <w:tc>
          <w:tcPr>
            <w:tcW w:w="1363" w:type="dxa"/>
          </w:tcPr>
          <w:p w14:paraId="69D3CFD3" w14:textId="77777777" w:rsidR="00E855BD" w:rsidRDefault="00E855BD" w:rsidP="00490B1F">
            <w:r>
              <w:t>1.3.3</w:t>
            </w:r>
          </w:p>
        </w:tc>
        <w:tc>
          <w:tcPr>
            <w:tcW w:w="2726" w:type="dxa"/>
          </w:tcPr>
          <w:p w14:paraId="7DD8B6BA" w14:textId="77777777" w:rsidR="00E855BD" w:rsidRDefault="00E855BD" w:rsidP="00490B1F">
            <w:r>
              <w:t>Analyse Use Case 3 durchgeführt</w:t>
            </w:r>
          </w:p>
        </w:tc>
        <w:tc>
          <w:tcPr>
            <w:tcW w:w="1293" w:type="dxa"/>
          </w:tcPr>
          <w:p w14:paraId="7DE6FF0B" w14:textId="77777777" w:rsidR="00E855BD" w:rsidRDefault="00E855BD" w:rsidP="00490B1F">
            <w:r>
              <w:t>abgeschlossen</w:t>
            </w:r>
          </w:p>
        </w:tc>
        <w:tc>
          <w:tcPr>
            <w:tcW w:w="4019" w:type="dxa"/>
          </w:tcPr>
          <w:p w14:paraId="21D34468" w14:textId="77777777" w:rsidR="00E855BD" w:rsidRDefault="00E855BD" w:rsidP="00490B1F"/>
        </w:tc>
      </w:tr>
      <w:tr w:rsidR="00E855BD" w14:paraId="41EA4123" w14:textId="77777777" w:rsidTr="00490B1F">
        <w:tc>
          <w:tcPr>
            <w:tcW w:w="1363" w:type="dxa"/>
          </w:tcPr>
          <w:p w14:paraId="6C3913C8" w14:textId="77777777" w:rsidR="00E855BD" w:rsidRDefault="00E855BD" w:rsidP="00490B1F">
            <w:r>
              <w:t>1.3.4</w:t>
            </w:r>
          </w:p>
        </w:tc>
        <w:tc>
          <w:tcPr>
            <w:tcW w:w="2726" w:type="dxa"/>
          </w:tcPr>
          <w:p w14:paraId="64B8DE82" w14:textId="77777777" w:rsidR="00E855BD" w:rsidRDefault="00E855BD" w:rsidP="00490B1F">
            <w:r>
              <w:t>Ergebnisse Analyse Use Case 1 besprechen</w:t>
            </w:r>
          </w:p>
        </w:tc>
        <w:tc>
          <w:tcPr>
            <w:tcW w:w="1293" w:type="dxa"/>
          </w:tcPr>
          <w:p w14:paraId="233D0F00" w14:textId="77777777" w:rsidR="00E855BD" w:rsidRDefault="00E855BD" w:rsidP="00490B1F">
            <w:r>
              <w:t>Abgeschlossen</w:t>
            </w:r>
          </w:p>
        </w:tc>
        <w:tc>
          <w:tcPr>
            <w:tcW w:w="4019" w:type="dxa"/>
          </w:tcPr>
          <w:p w14:paraId="78752A72" w14:textId="77777777" w:rsidR="00E855BD" w:rsidRDefault="00E855BD" w:rsidP="00490B1F"/>
        </w:tc>
      </w:tr>
      <w:tr w:rsidR="00E855BD" w14:paraId="55D589B7" w14:textId="77777777" w:rsidTr="00490B1F">
        <w:tc>
          <w:tcPr>
            <w:tcW w:w="1363" w:type="dxa"/>
          </w:tcPr>
          <w:p w14:paraId="52D1C0F1" w14:textId="77777777" w:rsidR="00E855BD" w:rsidRDefault="00E855BD" w:rsidP="00490B1F">
            <w:r>
              <w:t>1.3.5</w:t>
            </w:r>
          </w:p>
        </w:tc>
        <w:tc>
          <w:tcPr>
            <w:tcW w:w="2726" w:type="dxa"/>
          </w:tcPr>
          <w:p w14:paraId="53E3C699" w14:textId="77777777" w:rsidR="00E855BD" w:rsidRDefault="00E855BD" w:rsidP="00490B1F">
            <w:r>
              <w:t>Ergebnisse Analyse Use Case 2 besprechen</w:t>
            </w:r>
          </w:p>
        </w:tc>
        <w:tc>
          <w:tcPr>
            <w:tcW w:w="1293" w:type="dxa"/>
          </w:tcPr>
          <w:p w14:paraId="6446CEBF" w14:textId="77777777" w:rsidR="00E855BD" w:rsidRDefault="00E855BD" w:rsidP="00490B1F">
            <w:r>
              <w:t>abgeschlossen</w:t>
            </w:r>
          </w:p>
        </w:tc>
        <w:tc>
          <w:tcPr>
            <w:tcW w:w="4019" w:type="dxa"/>
          </w:tcPr>
          <w:p w14:paraId="0B765633" w14:textId="77777777" w:rsidR="00E855BD" w:rsidRDefault="00E855BD" w:rsidP="00490B1F"/>
        </w:tc>
      </w:tr>
      <w:tr w:rsidR="00E855BD" w14:paraId="70B21D2A" w14:textId="77777777" w:rsidTr="00490B1F">
        <w:tc>
          <w:tcPr>
            <w:tcW w:w="1363" w:type="dxa"/>
          </w:tcPr>
          <w:p w14:paraId="7C110B3E" w14:textId="77777777" w:rsidR="00E855BD" w:rsidRDefault="00E855BD" w:rsidP="00490B1F">
            <w:r>
              <w:t>1.3.6</w:t>
            </w:r>
          </w:p>
        </w:tc>
        <w:tc>
          <w:tcPr>
            <w:tcW w:w="2726" w:type="dxa"/>
          </w:tcPr>
          <w:p w14:paraId="34E93A97" w14:textId="77777777" w:rsidR="00E855BD" w:rsidRDefault="00E855BD" w:rsidP="00490B1F">
            <w:r>
              <w:t>Ergebnisse Analyse Use Case 3 besprechen</w:t>
            </w:r>
          </w:p>
        </w:tc>
        <w:tc>
          <w:tcPr>
            <w:tcW w:w="1293" w:type="dxa"/>
          </w:tcPr>
          <w:p w14:paraId="72799070" w14:textId="77777777" w:rsidR="00E855BD" w:rsidRDefault="00E855BD" w:rsidP="00490B1F">
            <w:r>
              <w:t>abgeschlossen</w:t>
            </w:r>
          </w:p>
        </w:tc>
        <w:tc>
          <w:tcPr>
            <w:tcW w:w="4019" w:type="dxa"/>
          </w:tcPr>
          <w:p w14:paraId="3CA713DF" w14:textId="77777777" w:rsidR="00E855BD" w:rsidRDefault="00E855BD" w:rsidP="00490B1F"/>
        </w:tc>
      </w:tr>
      <w:tr w:rsidR="00E855BD" w14:paraId="39427676" w14:textId="77777777" w:rsidTr="00490B1F">
        <w:tc>
          <w:tcPr>
            <w:tcW w:w="1363" w:type="dxa"/>
            <w:shd w:val="clear" w:color="auto" w:fill="D9D9D9" w:themeFill="background1" w:themeFillShade="D9"/>
          </w:tcPr>
          <w:p w14:paraId="7C15B536" w14:textId="77777777" w:rsidR="00E855BD" w:rsidRDefault="00E855BD" w:rsidP="00490B1F">
            <w:r>
              <w:t>1.4</w:t>
            </w:r>
          </w:p>
        </w:tc>
        <w:tc>
          <w:tcPr>
            <w:tcW w:w="2726" w:type="dxa"/>
            <w:shd w:val="clear" w:color="auto" w:fill="D9D9D9" w:themeFill="background1" w:themeFillShade="D9"/>
          </w:tcPr>
          <w:p w14:paraId="67D5DA9E" w14:textId="77777777" w:rsidR="00E855BD" w:rsidRPr="00655E96" w:rsidRDefault="00E855BD" w:rsidP="00490B1F">
            <w:pPr>
              <w:rPr>
                <w:b/>
                <w:bCs/>
              </w:rPr>
            </w:pPr>
            <w:r w:rsidRPr="00655E96">
              <w:rPr>
                <w:b/>
                <w:bCs/>
              </w:rPr>
              <w:t>Überarbeitung Use Cases</w:t>
            </w:r>
          </w:p>
        </w:tc>
        <w:tc>
          <w:tcPr>
            <w:tcW w:w="1293" w:type="dxa"/>
            <w:shd w:val="clear" w:color="auto" w:fill="D9D9D9" w:themeFill="background1" w:themeFillShade="D9"/>
          </w:tcPr>
          <w:p w14:paraId="1230BEEF" w14:textId="77777777" w:rsidR="00E855BD" w:rsidRPr="00655E96" w:rsidRDefault="00E855BD" w:rsidP="00490B1F">
            <w:pPr>
              <w:rPr>
                <w:b/>
                <w:bCs/>
              </w:rPr>
            </w:pPr>
          </w:p>
        </w:tc>
        <w:tc>
          <w:tcPr>
            <w:tcW w:w="4019" w:type="dxa"/>
            <w:shd w:val="clear" w:color="auto" w:fill="D9D9D9" w:themeFill="background1" w:themeFillShade="D9"/>
          </w:tcPr>
          <w:p w14:paraId="7319A100" w14:textId="77777777" w:rsidR="00E855BD" w:rsidRPr="00655E96" w:rsidRDefault="00E855BD" w:rsidP="00490B1F">
            <w:pPr>
              <w:rPr>
                <w:b/>
                <w:bCs/>
              </w:rPr>
            </w:pPr>
          </w:p>
        </w:tc>
      </w:tr>
      <w:tr w:rsidR="00E855BD" w14:paraId="13E15FF0" w14:textId="77777777" w:rsidTr="00490B1F">
        <w:tc>
          <w:tcPr>
            <w:tcW w:w="1363" w:type="dxa"/>
          </w:tcPr>
          <w:p w14:paraId="45C75147" w14:textId="77777777" w:rsidR="00E855BD" w:rsidRDefault="00E855BD" w:rsidP="00490B1F">
            <w:r>
              <w:t>1.4.1</w:t>
            </w:r>
          </w:p>
        </w:tc>
        <w:tc>
          <w:tcPr>
            <w:tcW w:w="2726" w:type="dxa"/>
          </w:tcPr>
          <w:p w14:paraId="0A85E46B" w14:textId="77777777" w:rsidR="00E855BD" w:rsidRDefault="00E855BD" w:rsidP="00490B1F">
            <w:r>
              <w:t>Use Case 1 überarbeitet</w:t>
            </w:r>
          </w:p>
        </w:tc>
        <w:tc>
          <w:tcPr>
            <w:tcW w:w="1293" w:type="dxa"/>
          </w:tcPr>
          <w:p w14:paraId="4D988542" w14:textId="77777777" w:rsidR="00E855BD" w:rsidRDefault="00E855BD" w:rsidP="00490B1F">
            <w:r>
              <w:t>Abgeschlossen</w:t>
            </w:r>
          </w:p>
        </w:tc>
        <w:tc>
          <w:tcPr>
            <w:tcW w:w="4019" w:type="dxa"/>
          </w:tcPr>
          <w:p w14:paraId="6F3D0B24" w14:textId="77777777" w:rsidR="00E855BD" w:rsidRDefault="00E855BD" w:rsidP="00490B1F"/>
        </w:tc>
      </w:tr>
      <w:tr w:rsidR="00E855BD" w14:paraId="5B105A74" w14:textId="77777777" w:rsidTr="00490B1F">
        <w:tc>
          <w:tcPr>
            <w:tcW w:w="1363" w:type="dxa"/>
          </w:tcPr>
          <w:p w14:paraId="482A3767" w14:textId="77777777" w:rsidR="00E855BD" w:rsidRDefault="00E855BD" w:rsidP="00490B1F">
            <w:r>
              <w:t>1.4.2</w:t>
            </w:r>
          </w:p>
        </w:tc>
        <w:tc>
          <w:tcPr>
            <w:tcW w:w="2726" w:type="dxa"/>
          </w:tcPr>
          <w:p w14:paraId="169C539F" w14:textId="77777777" w:rsidR="00E855BD" w:rsidRDefault="00E855BD" w:rsidP="00490B1F">
            <w:r>
              <w:t>Use Case 1 dokumentiert</w:t>
            </w:r>
          </w:p>
        </w:tc>
        <w:tc>
          <w:tcPr>
            <w:tcW w:w="1293" w:type="dxa"/>
          </w:tcPr>
          <w:p w14:paraId="0640AF24" w14:textId="77777777" w:rsidR="00E855BD" w:rsidRDefault="00E855BD" w:rsidP="00490B1F">
            <w:r>
              <w:t>Abgeschlossen</w:t>
            </w:r>
          </w:p>
        </w:tc>
        <w:tc>
          <w:tcPr>
            <w:tcW w:w="4019" w:type="dxa"/>
          </w:tcPr>
          <w:p w14:paraId="7A8BAA47" w14:textId="77777777" w:rsidR="00E855BD" w:rsidRDefault="00E855BD" w:rsidP="00490B1F"/>
        </w:tc>
      </w:tr>
      <w:tr w:rsidR="00E855BD" w14:paraId="41E03DDB" w14:textId="77777777" w:rsidTr="00490B1F">
        <w:tc>
          <w:tcPr>
            <w:tcW w:w="1363" w:type="dxa"/>
          </w:tcPr>
          <w:p w14:paraId="1D6B0D4D" w14:textId="77777777" w:rsidR="00E855BD" w:rsidRDefault="00E855BD" w:rsidP="00490B1F">
            <w:r>
              <w:t>1.4.3</w:t>
            </w:r>
          </w:p>
        </w:tc>
        <w:tc>
          <w:tcPr>
            <w:tcW w:w="2726" w:type="dxa"/>
          </w:tcPr>
          <w:p w14:paraId="2EEA11CC" w14:textId="77777777" w:rsidR="00E855BD" w:rsidRDefault="00E855BD" w:rsidP="00490B1F">
            <w:r>
              <w:t>Use Case 1 getestet</w:t>
            </w:r>
          </w:p>
        </w:tc>
        <w:tc>
          <w:tcPr>
            <w:tcW w:w="1293" w:type="dxa"/>
          </w:tcPr>
          <w:p w14:paraId="64B99C3E" w14:textId="77777777" w:rsidR="00E855BD" w:rsidRDefault="00E855BD" w:rsidP="00490B1F">
            <w:r>
              <w:t>abgeschlossen</w:t>
            </w:r>
          </w:p>
        </w:tc>
        <w:tc>
          <w:tcPr>
            <w:tcW w:w="4019" w:type="dxa"/>
          </w:tcPr>
          <w:p w14:paraId="3FABEE42" w14:textId="77777777" w:rsidR="00E855BD" w:rsidRDefault="00E855BD" w:rsidP="00490B1F"/>
        </w:tc>
      </w:tr>
      <w:tr w:rsidR="00E855BD" w14:paraId="2E8E6EF6" w14:textId="77777777" w:rsidTr="00490B1F">
        <w:tc>
          <w:tcPr>
            <w:tcW w:w="1363" w:type="dxa"/>
          </w:tcPr>
          <w:p w14:paraId="52B1D944" w14:textId="77777777" w:rsidR="00E855BD" w:rsidRDefault="00E855BD" w:rsidP="00490B1F">
            <w:r>
              <w:t>1.4.4</w:t>
            </w:r>
          </w:p>
        </w:tc>
        <w:tc>
          <w:tcPr>
            <w:tcW w:w="2726" w:type="dxa"/>
          </w:tcPr>
          <w:p w14:paraId="0BE8F653" w14:textId="77777777" w:rsidR="00E855BD" w:rsidRDefault="00E855BD" w:rsidP="00490B1F">
            <w:r>
              <w:t>Use Case 1 finalisiert</w:t>
            </w:r>
          </w:p>
        </w:tc>
        <w:tc>
          <w:tcPr>
            <w:tcW w:w="1293" w:type="dxa"/>
          </w:tcPr>
          <w:p w14:paraId="033E81DB" w14:textId="77777777" w:rsidR="00E855BD" w:rsidRDefault="00E855BD" w:rsidP="00490B1F">
            <w:r>
              <w:t>abgeschlossen</w:t>
            </w:r>
          </w:p>
        </w:tc>
        <w:tc>
          <w:tcPr>
            <w:tcW w:w="4019" w:type="dxa"/>
          </w:tcPr>
          <w:p w14:paraId="10086EC7" w14:textId="77777777" w:rsidR="00E855BD" w:rsidRDefault="00E855BD" w:rsidP="00490B1F"/>
        </w:tc>
      </w:tr>
      <w:tr w:rsidR="00E855BD" w14:paraId="55A2CBAA" w14:textId="77777777" w:rsidTr="00490B1F">
        <w:tc>
          <w:tcPr>
            <w:tcW w:w="1363" w:type="dxa"/>
          </w:tcPr>
          <w:p w14:paraId="2943935C" w14:textId="77777777" w:rsidR="00E855BD" w:rsidRDefault="00E855BD" w:rsidP="00490B1F">
            <w:r>
              <w:t>1.4.5</w:t>
            </w:r>
          </w:p>
        </w:tc>
        <w:tc>
          <w:tcPr>
            <w:tcW w:w="2726" w:type="dxa"/>
          </w:tcPr>
          <w:p w14:paraId="2078E88C" w14:textId="77777777" w:rsidR="00E855BD" w:rsidRDefault="00E855BD" w:rsidP="00490B1F">
            <w:r>
              <w:t>Use Case 2 überarbeitet</w:t>
            </w:r>
          </w:p>
        </w:tc>
        <w:tc>
          <w:tcPr>
            <w:tcW w:w="1293" w:type="dxa"/>
          </w:tcPr>
          <w:p w14:paraId="597DF835" w14:textId="77777777" w:rsidR="00E855BD" w:rsidRDefault="00E855BD" w:rsidP="00490B1F">
            <w:r>
              <w:t>abgeschlossen</w:t>
            </w:r>
          </w:p>
        </w:tc>
        <w:tc>
          <w:tcPr>
            <w:tcW w:w="4019" w:type="dxa"/>
          </w:tcPr>
          <w:p w14:paraId="50A7EFAE" w14:textId="77777777" w:rsidR="00E855BD" w:rsidRDefault="00E855BD" w:rsidP="00490B1F"/>
        </w:tc>
      </w:tr>
      <w:tr w:rsidR="00E855BD" w14:paraId="55D1CF89" w14:textId="77777777" w:rsidTr="00490B1F">
        <w:tc>
          <w:tcPr>
            <w:tcW w:w="1363" w:type="dxa"/>
          </w:tcPr>
          <w:p w14:paraId="616C1059" w14:textId="77777777" w:rsidR="00E855BD" w:rsidRDefault="00E855BD" w:rsidP="00490B1F">
            <w:r>
              <w:t>1.4.6</w:t>
            </w:r>
          </w:p>
        </w:tc>
        <w:tc>
          <w:tcPr>
            <w:tcW w:w="2726" w:type="dxa"/>
          </w:tcPr>
          <w:p w14:paraId="09BC0D23" w14:textId="77777777" w:rsidR="00E855BD" w:rsidRDefault="00E855BD" w:rsidP="00490B1F">
            <w:r>
              <w:t>Use Case 2 dokumentiert</w:t>
            </w:r>
          </w:p>
        </w:tc>
        <w:tc>
          <w:tcPr>
            <w:tcW w:w="1293" w:type="dxa"/>
          </w:tcPr>
          <w:p w14:paraId="0E50B349" w14:textId="77777777" w:rsidR="00E855BD" w:rsidRDefault="00E855BD" w:rsidP="00490B1F">
            <w:r>
              <w:t>abgeschlossen</w:t>
            </w:r>
          </w:p>
        </w:tc>
        <w:tc>
          <w:tcPr>
            <w:tcW w:w="4019" w:type="dxa"/>
          </w:tcPr>
          <w:p w14:paraId="48FABA81" w14:textId="77777777" w:rsidR="00E855BD" w:rsidRDefault="00E855BD" w:rsidP="00490B1F"/>
        </w:tc>
      </w:tr>
      <w:tr w:rsidR="00E855BD" w14:paraId="75C5B502" w14:textId="77777777" w:rsidTr="00490B1F">
        <w:tc>
          <w:tcPr>
            <w:tcW w:w="1363" w:type="dxa"/>
          </w:tcPr>
          <w:p w14:paraId="6D13B174" w14:textId="77777777" w:rsidR="00E855BD" w:rsidRDefault="00E855BD" w:rsidP="00490B1F">
            <w:r>
              <w:t>1.4.7</w:t>
            </w:r>
          </w:p>
        </w:tc>
        <w:tc>
          <w:tcPr>
            <w:tcW w:w="2726" w:type="dxa"/>
          </w:tcPr>
          <w:p w14:paraId="278BA48E" w14:textId="77777777" w:rsidR="00E855BD" w:rsidRDefault="00E855BD" w:rsidP="00490B1F">
            <w:r>
              <w:t>Use Case 2 getestet</w:t>
            </w:r>
          </w:p>
        </w:tc>
        <w:tc>
          <w:tcPr>
            <w:tcW w:w="1293" w:type="dxa"/>
          </w:tcPr>
          <w:p w14:paraId="3334A757" w14:textId="77777777" w:rsidR="00E855BD" w:rsidRDefault="00E855BD" w:rsidP="00490B1F">
            <w:r>
              <w:t>abgeschlossen</w:t>
            </w:r>
          </w:p>
        </w:tc>
        <w:tc>
          <w:tcPr>
            <w:tcW w:w="4019" w:type="dxa"/>
          </w:tcPr>
          <w:p w14:paraId="06048096" w14:textId="77777777" w:rsidR="00E855BD" w:rsidRDefault="00E855BD" w:rsidP="00490B1F"/>
        </w:tc>
      </w:tr>
      <w:tr w:rsidR="00E855BD" w14:paraId="5D3CB4CD" w14:textId="77777777" w:rsidTr="00490B1F">
        <w:tc>
          <w:tcPr>
            <w:tcW w:w="1363" w:type="dxa"/>
          </w:tcPr>
          <w:p w14:paraId="3CBE089C" w14:textId="77777777" w:rsidR="00E855BD" w:rsidRDefault="00E855BD" w:rsidP="00490B1F">
            <w:r>
              <w:t>1.4.8</w:t>
            </w:r>
          </w:p>
        </w:tc>
        <w:tc>
          <w:tcPr>
            <w:tcW w:w="2726" w:type="dxa"/>
          </w:tcPr>
          <w:p w14:paraId="615D1E50" w14:textId="77777777" w:rsidR="00E855BD" w:rsidRDefault="00E855BD" w:rsidP="00490B1F">
            <w:r>
              <w:t>Use Case 2 finalisiert</w:t>
            </w:r>
          </w:p>
        </w:tc>
        <w:tc>
          <w:tcPr>
            <w:tcW w:w="1293" w:type="dxa"/>
          </w:tcPr>
          <w:p w14:paraId="4C60D481" w14:textId="77777777" w:rsidR="00E855BD" w:rsidRDefault="00E855BD" w:rsidP="00490B1F">
            <w:r>
              <w:t>abgeschlossen</w:t>
            </w:r>
          </w:p>
        </w:tc>
        <w:tc>
          <w:tcPr>
            <w:tcW w:w="4019" w:type="dxa"/>
          </w:tcPr>
          <w:p w14:paraId="39C532DA" w14:textId="77777777" w:rsidR="00E855BD" w:rsidRDefault="00E855BD" w:rsidP="00490B1F"/>
        </w:tc>
      </w:tr>
      <w:tr w:rsidR="00E855BD" w14:paraId="23818FEA" w14:textId="77777777" w:rsidTr="00490B1F">
        <w:tc>
          <w:tcPr>
            <w:tcW w:w="1363" w:type="dxa"/>
          </w:tcPr>
          <w:p w14:paraId="7CF113FB" w14:textId="77777777" w:rsidR="00E855BD" w:rsidRDefault="00E855BD" w:rsidP="00490B1F">
            <w:r>
              <w:t>1.4.9</w:t>
            </w:r>
          </w:p>
        </w:tc>
        <w:tc>
          <w:tcPr>
            <w:tcW w:w="2726" w:type="dxa"/>
          </w:tcPr>
          <w:p w14:paraId="47987985" w14:textId="77777777" w:rsidR="00E855BD" w:rsidRDefault="00E855BD" w:rsidP="00490B1F">
            <w:r>
              <w:t>Use Case 3 überarbeitet</w:t>
            </w:r>
          </w:p>
        </w:tc>
        <w:tc>
          <w:tcPr>
            <w:tcW w:w="1293" w:type="dxa"/>
          </w:tcPr>
          <w:p w14:paraId="3F7ACE8A" w14:textId="77777777" w:rsidR="00E855BD" w:rsidRDefault="00E855BD" w:rsidP="00490B1F">
            <w:r>
              <w:t>abgeschlossen</w:t>
            </w:r>
          </w:p>
        </w:tc>
        <w:tc>
          <w:tcPr>
            <w:tcW w:w="4019" w:type="dxa"/>
          </w:tcPr>
          <w:p w14:paraId="65525B33" w14:textId="77777777" w:rsidR="00E855BD" w:rsidRDefault="00E855BD" w:rsidP="00490B1F"/>
        </w:tc>
      </w:tr>
      <w:tr w:rsidR="00E855BD" w14:paraId="7195BFD8" w14:textId="77777777" w:rsidTr="00490B1F">
        <w:tc>
          <w:tcPr>
            <w:tcW w:w="1363" w:type="dxa"/>
          </w:tcPr>
          <w:p w14:paraId="3C7ADC6C" w14:textId="77777777" w:rsidR="00E855BD" w:rsidRDefault="00E855BD" w:rsidP="00490B1F">
            <w:r>
              <w:t>1.4.10</w:t>
            </w:r>
          </w:p>
        </w:tc>
        <w:tc>
          <w:tcPr>
            <w:tcW w:w="2726" w:type="dxa"/>
          </w:tcPr>
          <w:p w14:paraId="506701F6" w14:textId="77777777" w:rsidR="00E855BD" w:rsidRDefault="00E855BD" w:rsidP="00490B1F">
            <w:r>
              <w:t>Use Case 3 dokumentiert</w:t>
            </w:r>
          </w:p>
        </w:tc>
        <w:tc>
          <w:tcPr>
            <w:tcW w:w="1293" w:type="dxa"/>
          </w:tcPr>
          <w:p w14:paraId="1AC31555" w14:textId="77777777" w:rsidR="00E855BD" w:rsidRDefault="00E855BD" w:rsidP="00490B1F">
            <w:r>
              <w:t>abgeschlossen</w:t>
            </w:r>
          </w:p>
        </w:tc>
        <w:tc>
          <w:tcPr>
            <w:tcW w:w="4019" w:type="dxa"/>
          </w:tcPr>
          <w:p w14:paraId="491624FC" w14:textId="77777777" w:rsidR="00E855BD" w:rsidRDefault="00E855BD" w:rsidP="00490B1F"/>
        </w:tc>
      </w:tr>
      <w:tr w:rsidR="00E855BD" w14:paraId="3FEA628B" w14:textId="77777777" w:rsidTr="00490B1F">
        <w:tc>
          <w:tcPr>
            <w:tcW w:w="1363" w:type="dxa"/>
          </w:tcPr>
          <w:p w14:paraId="18EDBBAE" w14:textId="77777777" w:rsidR="00E855BD" w:rsidRDefault="00E855BD" w:rsidP="00490B1F">
            <w:r>
              <w:t>1.4.11</w:t>
            </w:r>
          </w:p>
        </w:tc>
        <w:tc>
          <w:tcPr>
            <w:tcW w:w="2726" w:type="dxa"/>
          </w:tcPr>
          <w:p w14:paraId="7345BF93" w14:textId="77777777" w:rsidR="00E855BD" w:rsidRDefault="00E855BD" w:rsidP="00490B1F">
            <w:r>
              <w:t>Use Case 3 getestet</w:t>
            </w:r>
          </w:p>
        </w:tc>
        <w:tc>
          <w:tcPr>
            <w:tcW w:w="1293" w:type="dxa"/>
          </w:tcPr>
          <w:p w14:paraId="55D3618A" w14:textId="77777777" w:rsidR="00E855BD" w:rsidRDefault="00E855BD" w:rsidP="00490B1F">
            <w:r>
              <w:t>abgeschlossen</w:t>
            </w:r>
          </w:p>
        </w:tc>
        <w:tc>
          <w:tcPr>
            <w:tcW w:w="4019" w:type="dxa"/>
          </w:tcPr>
          <w:p w14:paraId="2951BDC8" w14:textId="77777777" w:rsidR="00E855BD" w:rsidRDefault="00E855BD" w:rsidP="00490B1F"/>
        </w:tc>
      </w:tr>
      <w:tr w:rsidR="00E855BD" w14:paraId="3E6E85BC" w14:textId="77777777" w:rsidTr="00490B1F">
        <w:tc>
          <w:tcPr>
            <w:tcW w:w="1363" w:type="dxa"/>
          </w:tcPr>
          <w:p w14:paraId="1DD353E0" w14:textId="77777777" w:rsidR="00E855BD" w:rsidRDefault="00E855BD" w:rsidP="00490B1F">
            <w:r>
              <w:t>1.4.12</w:t>
            </w:r>
          </w:p>
        </w:tc>
        <w:tc>
          <w:tcPr>
            <w:tcW w:w="2726" w:type="dxa"/>
          </w:tcPr>
          <w:p w14:paraId="4F4588FF" w14:textId="77777777" w:rsidR="00E855BD" w:rsidRDefault="00E855BD" w:rsidP="00490B1F">
            <w:r>
              <w:t>Use Case 3 finalisiert</w:t>
            </w:r>
          </w:p>
        </w:tc>
        <w:tc>
          <w:tcPr>
            <w:tcW w:w="1293" w:type="dxa"/>
          </w:tcPr>
          <w:p w14:paraId="39A5898F" w14:textId="77777777" w:rsidR="00E855BD" w:rsidRDefault="00E855BD" w:rsidP="00490B1F">
            <w:r>
              <w:t>abgeschlossen</w:t>
            </w:r>
          </w:p>
        </w:tc>
        <w:tc>
          <w:tcPr>
            <w:tcW w:w="4019" w:type="dxa"/>
          </w:tcPr>
          <w:p w14:paraId="1E9B1482" w14:textId="77777777" w:rsidR="00E855BD" w:rsidRDefault="00E855BD" w:rsidP="00490B1F"/>
        </w:tc>
      </w:tr>
      <w:tr w:rsidR="00E855BD" w14:paraId="45A6B7E2" w14:textId="77777777" w:rsidTr="00490B1F">
        <w:tc>
          <w:tcPr>
            <w:tcW w:w="1363" w:type="dxa"/>
            <w:shd w:val="clear" w:color="auto" w:fill="D9D9D9" w:themeFill="background1" w:themeFillShade="D9"/>
          </w:tcPr>
          <w:p w14:paraId="310D5437" w14:textId="77777777" w:rsidR="00E855BD" w:rsidRPr="00655E96" w:rsidRDefault="00E855BD" w:rsidP="00490B1F">
            <w:pPr>
              <w:rPr>
                <w:b/>
                <w:bCs/>
              </w:rPr>
            </w:pPr>
            <w:r w:rsidRPr="00655E96">
              <w:rPr>
                <w:b/>
                <w:bCs/>
              </w:rPr>
              <w:t>1.5</w:t>
            </w:r>
          </w:p>
        </w:tc>
        <w:tc>
          <w:tcPr>
            <w:tcW w:w="2726" w:type="dxa"/>
            <w:shd w:val="clear" w:color="auto" w:fill="D9D9D9" w:themeFill="background1" w:themeFillShade="D9"/>
          </w:tcPr>
          <w:p w14:paraId="6764906E" w14:textId="77777777" w:rsidR="00E855BD" w:rsidRPr="00655E96" w:rsidRDefault="00E855BD" w:rsidP="00490B1F">
            <w:pPr>
              <w:rPr>
                <w:b/>
                <w:bCs/>
              </w:rPr>
            </w:pPr>
            <w:r w:rsidRPr="00655E96">
              <w:rPr>
                <w:b/>
                <w:bCs/>
              </w:rPr>
              <w:t>Inhaltsergänzung Website</w:t>
            </w:r>
          </w:p>
        </w:tc>
        <w:tc>
          <w:tcPr>
            <w:tcW w:w="1293" w:type="dxa"/>
            <w:shd w:val="clear" w:color="auto" w:fill="D9D9D9" w:themeFill="background1" w:themeFillShade="D9"/>
          </w:tcPr>
          <w:p w14:paraId="1805AC9F" w14:textId="77777777" w:rsidR="00E855BD" w:rsidRPr="00655E96" w:rsidRDefault="00E855BD" w:rsidP="00490B1F">
            <w:pPr>
              <w:rPr>
                <w:b/>
                <w:bCs/>
              </w:rPr>
            </w:pPr>
          </w:p>
        </w:tc>
        <w:tc>
          <w:tcPr>
            <w:tcW w:w="4019" w:type="dxa"/>
            <w:shd w:val="clear" w:color="auto" w:fill="D9D9D9" w:themeFill="background1" w:themeFillShade="D9"/>
          </w:tcPr>
          <w:p w14:paraId="2CBC0F61" w14:textId="77777777" w:rsidR="00E855BD" w:rsidRPr="00655E96" w:rsidRDefault="00E855BD" w:rsidP="00490B1F">
            <w:pPr>
              <w:rPr>
                <w:b/>
                <w:bCs/>
              </w:rPr>
            </w:pPr>
          </w:p>
        </w:tc>
      </w:tr>
      <w:tr w:rsidR="00E855BD" w14:paraId="7AA38239" w14:textId="77777777" w:rsidTr="00490B1F">
        <w:tc>
          <w:tcPr>
            <w:tcW w:w="1363" w:type="dxa"/>
          </w:tcPr>
          <w:p w14:paraId="27E9230F" w14:textId="77777777" w:rsidR="00E855BD" w:rsidRDefault="00E855BD" w:rsidP="00490B1F">
            <w:r>
              <w:t>1.5.1</w:t>
            </w:r>
          </w:p>
        </w:tc>
        <w:tc>
          <w:tcPr>
            <w:tcW w:w="2726" w:type="dxa"/>
          </w:tcPr>
          <w:p w14:paraId="35F2B4A4" w14:textId="77777777" w:rsidR="00E855BD" w:rsidRDefault="00E855BD" w:rsidP="00490B1F">
            <w:r>
              <w:t>Fehlende Inhalte ermittelt</w:t>
            </w:r>
          </w:p>
        </w:tc>
        <w:tc>
          <w:tcPr>
            <w:tcW w:w="1293" w:type="dxa"/>
          </w:tcPr>
          <w:p w14:paraId="3B08C847" w14:textId="77777777" w:rsidR="00E855BD" w:rsidRDefault="00E855BD" w:rsidP="00490B1F">
            <w:r>
              <w:t>abgeschlossen</w:t>
            </w:r>
          </w:p>
        </w:tc>
        <w:tc>
          <w:tcPr>
            <w:tcW w:w="4019" w:type="dxa"/>
          </w:tcPr>
          <w:p w14:paraId="5AF81752" w14:textId="77777777" w:rsidR="00E855BD" w:rsidRDefault="00E855BD" w:rsidP="00490B1F"/>
        </w:tc>
      </w:tr>
      <w:tr w:rsidR="00E855BD" w14:paraId="72300202" w14:textId="77777777" w:rsidTr="00490B1F">
        <w:tc>
          <w:tcPr>
            <w:tcW w:w="1363" w:type="dxa"/>
          </w:tcPr>
          <w:p w14:paraId="6DC7B1F3" w14:textId="77777777" w:rsidR="00E855BD" w:rsidRDefault="00E855BD" w:rsidP="00490B1F">
            <w:r>
              <w:t>1.5.2</w:t>
            </w:r>
          </w:p>
        </w:tc>
        <w:tc>
          <w:tcPr>
            <w:tcW w:w="2726" w:type="dxa"/>
          </w:tcPr>
          <w:p w14:paraId="2102B130" w14:textId="77777777" w:rsidR="00E855BD" w:rsidRDefault="00E855BD" w:rsidP="00490B1F">
            <w:r>
              <w:t>Use Case 1 auf Website ergänzt</w:t>
            </w:r>
          </w:p>
        </w:tc>
        <w:tc>
          <w:tcPr>
            <w:tcW w:w="1293" w:type="dxa"/>
          </w:tcPr>
          <w:p w14:paraId="7F54464A" w14:textId="77777777" w:rsidR="00E855BD" w:rsidRDefault="00E855BD" w:rsidP="00490B1F">
            <w:r>
              <w:t>abgeschlossen</w:t>
            </w:r>
          </w:p>
        </w:tc>
        <w:tc>
          <w:tcPr>
            <w:tcW w:w="4019" w:type="dxa"/>
          </w:tcPr>
          <w:p w14:paraId="5F198C80" w14:textId="77777777" w:rsidR="00E855BD" w:rsidRDefault="00E855BD" w:rsidP="00490B1F"/>
        </w:tc>
      </w:tr>
      <w:tr w:rsidR="00E855BD" w14:paraId="0E521CA6" w14:textId="77777777" w:rsidTr="00490B1F">
        <w:tc>
          <w:tcPr>
            <w:tcW w:w="1363" w:type="dxa"/>
          </w:tcPr>
          <w:p w14:paraId="36C9FC11" w14:textId="77777777" w:rsidR="00E855BD" w:rsidRDefault="00E855BD" w:rsidP="00490B1F">
            <w:r>
              <w:t>1.5.3</w:t>
            </w:r>
          </w:p>
        </w:tc>
        <w:tc>
          <w:tcPr>
            <w:tcW w:w="2726" w:type="dxa"/>
          </w:tcPr>
          <w:p w14:paraId="7DD7DD08" w14:textId="77777777" w:rsidR="00E855BD" w:rsidRPr="008729E1" w:rsidRDefault="00E855BD" w:rsidP="00490B1F">
            <w:r w:rsidRPr="008729E1">
              <w:t>Use Case 2 auf Website ergänzt</w:t>
            </w:r>
          </w:p>
        </w:tc>
        <w:tc>
          <w:tcPr>
            <w:tcW w:w="1293" w:type="dxa"/>
          </w:tcPr>
          <w:p w14:paraId="5D477956" w14:textId="77777777" w:rsidR="00E855BD" w:rsidRPr="008729E1" w:rsidRDefault="00E855BD" w:rsidP="00490B1F">
            <w:r>
              <w:t>abgeschlossen</w:t>
            </w:r>
          </w:p>
        </w:tc>
        <w:tc>
          <w:tcPr>
            <w:tcW w:w="4019" w:type="dxa"/>
          </w:tcPr>
          <w:p w14:paraId="1A06B4C8" w14:textId="77777777" w:rsidR="00E855BD" w:rsidRPr="008729E1" w:rsidRDefault="00E855BD" w:rsidP="00490B1F"/>
        </w:tc>
      </w:tr>
      <w:tr w:rsidR="00E855BD" w14:paraId="36FF81DC" w14:textId="77777777" w:rsidTr="00490B1F">
        <w:tc>
          <w:tcPr>
            <w:tcW w:w="1363" w:type="dxa"/>
          </w:tcPr>
          <w:p w14:paraId="7F21C46C" w14:textId="77777777" w:rsidR="00E855BD" w:rsidRDefault="00E855BD" w:rsidP="00490B1F">
            <w:r>
              <w:t>1.5.4</w:t>
            </w:r>
          </w:p>
        </w:tc>
        <w:tc>
          <w:tcPr>
            <w:tcW w:w="2726" w:type="dxa"/>
          </w:tcPr>
          <w:p w14:paraId="4D79654F" w14:textId="77777777" w:rsidR="00E855BD" w:rsidRDefault="00E855BD" w:rsidP="00490B1F">
            <w:r>
              <w:t>Use Case 3 auf Website ergänzt</w:t>
            </w:r>
          </w:p>
        </w:tc>
        <w:tc>
          <w:tcPr>
            <w:tcW w:w="1293" w:type="dxa"/>
          </w:tcPr>
          <w:p w14:paraId="45306E20" w14:textId="77777777" w:rsidR="00E855BD" w:rsidRDefault="00E855BD" w:rsidP="00490B1F">
            <w:r>
              <w:t>abgeschlossen</w:t>
            </w:r>
          </w:p>
        </w:tc>
        <w:tc>
          <w:tcPr>
            <w:tcW w:w="4019" w:type="dxa"/>
          </w:tcPr>
          <w:p w14:paraId="6DFDA713" w14:textId="77777777" w:rsidR="00E855BD" w:rsidRDefault="00E855BD" w:rsidP="00490B1F"/>
        </w:tc>
      </w:tr>
      <w:tr w:rsidR="00E855BD" w14:paraId="205E8E7A" w14:textId="77777777" w:rsidTr="00490B1F">
        <w:tc>
          <w:tcPr>
            <w:tcW w:w="1363" w:type="dxa"/>
          </w:tcPr>
          <w:p w14:paraId="03259570" w14:textId="77777777" w:rsidR="00E855BD" w:rsidRDefault="00E855BD" w:rsidP="00490B1F">
            <w:r>
              <w:t>1.5.5</w:t>
            </w:r>
          </w:p>
        </w:tc>
        <w:tc>
          <w:tcPr>
            <w:tcW w:w="2726" w:type="dxa"/>
          </w:tcPr>
          <w:p w14:paraId="53E2AC39" w14:textId="77777777" w:rsidR="00E855BD" w:rsidRDefault="00E855BD" w:rsidP="00490B1F">
            <w:r>
              <w:t>Restliche Inhalte ergänzt</w:t>
            </w:r>
          </w:p>
        </w:tc>
        <w:tc>
          <w:tcPr>
            <w:tcW w:w="1293" w:type="dxa"/>
          </w:tcPr>
          <w:p w14:paraId="39F5EBF0" w14:textId="77777777" w:rsidR="00E855BD" w:rsidRDefault="00E855BD" w:rsidP="00490B1F">
            <w:r>
              <w:t>abgeschlossen</w:t>
            </w:r>
          </w:p>
        </w:tc>
        <w:tc>
          <w:tcPr>
            <w:tcW w:w="4019" w:type="dxa"/>
          </w:tcPr>
          <w:p w14:paraId="2A692FE1" w14:textId="77777777" w:rsidR="00E855BD" w:rsidRDefault="00E855BD" w:rsidP="00490B1F"/>
        </w:tc>
      </w:tr>
    </w:tbl>
    <w:p w14:paraId="31A5A6AD" w14:textId="77777777" w:rsidR="00E855BD" w:rsidRPr="00D93E61" w:rsidRDefault="00E855BD" w:rsidP="00E855BD">
      <w:pPr>
        <w:tabs>
          <w:tab w:val="left" w:pos="1920"/>
        </w:tabs>
        <w:rPr>
          <w:lang w:val="en-GB"/>
        </w:rPr>
      </w:pPr>
    </w:p>
    <w:p w14:paraId="3AF809AC" w14:textId="369C4B4A" w:rsidR="00E855BD" w:rsidRDefault="00E855BD" w:rsidP="00E855BD">
      <w:pPr>
        <w:pStyle w:val="berschrift1"/>
        <w:rPr>
          <w:lang w:val="en-GB"/>
        </w:rPr>
      </w:pPr>
      <w:bookmarkStart w:id="27" w:name="_Toc102029883"/>
      <w:bookmarkStart w:id="28" w:name="_Toc108703552"/>
      <w:proofErr w:type="spellStart"/>
      <w:r>
        <w:rPr>
          <w:lang w:val="en-GB"/>
        </w:rPr>
        <w:t>Durchführung</w:t>
      </w:r>
      <w:bookmarkEnd w:id="27"/>
      <w:bookmarkEnd w:id="28"/>
      <w:proofErr w:type="spellEnd"/>
    </w:p>
    <w:p w14:paraId="25011EDD" w14:textId="77777777" w:rsidR="00731B82" w:rsidRPr="00731B82" w:rsidRDefault="00731B82" w:rsidP="00731B82">
      <w:pPr>
        <w:rPr>
          <w:lang w:val="en-GB"/>
        </w:rPr>
      </w:pPr>
    </w:p>
    <w:p w14:paraId="5897E89E" w14:textId="77777777" w:rsidR="00E855BD" w:rsidRDefault="00E855BD" w:rsidP="00E855BD">
      <w:r>
        <w:t xml:space="preserve">Zu Beginn wurde ein Überblick über den gesamten M5Stack mit den einzelnen Komponenten und auch der Anwendung </w:t>
      </w:r>
      <w:proofErr w:type="spellStart"/>
      <w:r>
        <w:t>UiFlow</w:t>
      </w:r>
      <w:proofErr w:type="spellEnd"/>
      <w:r>
        <w:t xml:space="preserve"> geschaffen. Dieses Verständnis war eine Grundvoraussetzung, um die 3 Use Cases überarbeiten zu können, wobei auch Grundkenntnisse in Python notwendig waren.</w:t>
      </w:r>
    </w:p>
    <w:p w14:paraId="56C3ED22" w14:textId="77777777" w:rsidR="00E855BD" w:rsidRDefault="00E855BD" w:rsidP="00E855BD">
      <w:r>
        <w:t xml:space="preserve">Kenntnisse in </w:t>
      </w:r>
      <w:proofErr w:type="spellStart"/>
      <w:r>
        <w:t>Wordpress</w:t>
      </w:r>
      <w:proofErr w:type="spellEnd"/>
      <w:r>
        <w:t xml:space="preserve"> waren ebenfalls notwendig, für den Designvorschlag und die Erstellung der weiteren Unterseiten.</w:t>
      </w:r>
    </w:p>
    <w:p w14:paraId="356D153B" w14:textId="77777777" w:rsidR="00E855BD" w:rsidRDefault="00E855BD" w:rsidP="00E855BD"/>
    <w:p w14:paraId="34D45725" w14:textId="77777777" w:rsidR="00E855BD" w:rsidRDefault="00E855BD" w:rsidP="00E855BD">
      <w:r w:rsidRPr="00C77B5E">
        <w:t>Die Durchführung des Überarbeitens d</w:t>
      </w:r>
      <w:r>
        <w:t xml:space="preserve">er einzelnen Use Cases wurde in vier Schritte unterteilt </w:t>
      </w:r>
    </w:p>
    <w:p w14:paraId="511FF0B2" w14:textId="77777777" w:rsidR="00E855BD" w:rsidRDefault="00E855BD" w:rsidP="00E855BD"/>
    <w:p w14:paraId="5161B6BA" w14:textId="77777777" w:rsidR="00E855BD" w:rsidRDefault="00E855BD" w:rsidP="00E855BD">
      <w:pPr>
        <w:pStyle w:val="Listenabsatz"/>
        <w:numPr>
          <w:ilvl w:val="6"/>
          <w:numId w:val="22"/>
        </w:numPr>
        <w:ind w:left="851"/>
      </w:pPr>
      <w:r>
        <w:t xml:space="preserve">Testen und Analysieren </w:t>
      </w:r>
    </w:p>
    <w:p w14:paraId="2CABE426" w14:textId="77777777" w:rsidR="00E855BD" w:rsidRDefault="00E855BD" w:rsidP="00E855BD">
      <w:pPr>
        <w:pStyle w:val="Listenabsatz"/>
        <w:ind w:left="851"/>
      </w:pPr>
      <w:r>
        <w:t xml:space="preserve">Für die erste Phase wurden die zuvor erstellten Use Cases herangezogen, welche in diesem Schritt von einer oder mehreren Personen getestet wurde.  </w:t>
      </w:r>
    </w:p>
    <w:p w14:paraId="595C52D4" w14:textId="77777777" w:rsidR="00E855BD" w:rsidRDefault="00E855BD" w:rsidP="00E855BD">
      <w:pPr>
        <w:pStyle w:val="Listenabsatz"/>
        <w:numPr>
          <w:ilvl w:val="6"/>
          <w:numId w:val="22"/>
        </w:numPr>
        <w:ind w:left="851"/>
      </w:pPr>
      <w:r>
        <w:t>Überarbeiten des Use Case</w:t>
      </w:r>
    </w:p>
    <w:p w14:paraId="45E284BA" w14:textId="77777777" w:rsidR="00E855BD" w:rsidRDefault="00E855BD" w:rsidP="00E855BD">
      <w:pPr>
        <w:pStyle w:val="Listenabsatz"/>
        <w:ind w:left="851"/>
      </w:pPr>
      <w:r>
        <w:t xml:space="preserve">Bei der Überarbeitung der Use Cases wurde das Augenmerk vor allem daraufgelegt, diese so einfach wie möglich zu halten, damit sie verständlicher werden. Dazu wurde versucht die größeren Blöcke in kleinere Module aufzuteilen. Es wurden aber auch Fehler ausgebessert, welche teilweise auf die Erneuerung von </w:t>
      </w:r>
      <w:proofErr w:type="spellStart"/>
      <w:r>
        <w:t>UiFlow</w:t>
      </w:r>
      <w:proofErr w:type="spellEnd"/>
      <w:r>
        <w:t xml:space="preserve"> oder Syntaxfehler zurückzuführen waren.</w:t>
      </w:r>
    </w:p>
    <w:p w14:paraId="1E0ABB20" w14:textId="77777777" w:rsidR="00E855BD" w:rsidRDefault="00E855BD" w:rsidP="00E855BD">
      <w:pPr>
        <w:pStyle w:val="Listenabsatz"/>
        <w:numPr>
          <w:ilvl w:val="6"/>
          <w:numId w:val="22"/>
        </w:numPr>
        <w:ind w:left="851"/>
      </w:pPr>
      <w:r>
        <w:t xml:space="preserve">Testen durch Teammitglieder </w:t>
      </w:r>
    </w:p>
    <w:p w14:paraId="1CB96F27" w14:textId="77777777" w:rsidR="00E855BD" w:rsidRPr="003A3389" w:rsidRDefault="00E855BD" w:rsidP="00E855BD">
      <w:pPr>
        <w:pStyle w:val="Listenabsatz"/>
        <w:ind w:left="851"/>
      </w:pPr>
      <w:r w:rsidRPr="003A3389">
        <w:t>Wurde der Use Case so wei</w:t>
      </w:r>
      <w:r>
        <w:t>t überarbeitet, testeten ihn die beiden anderen, traten Fehler auf, wurde der Use Case erneut angepasst. Dies wurde so lange wiederholt, bis keine Fehler mehr gefunden wurden.</w:t>
      </w:r>
    </w:p>
    <w:p w14:paraId="10E9EB4F" w14:textId="77777777" w:rsidR="00E855BD" w:rsidRDefault="00E855BD" w:rsidP="00E855BD">
      <w:pPr>
        <w:pStyle w:val="Listenabsatz"/>
        <w:numPr>
          <w:ilvl w:val="6"/>
          <w:numId w:val="22"/>
        </w:numPr>
        <w:ind w:left="851"/>
      </w:pPr>
      <w:r>
        <w:t>Erweiterung der Nerd4.0 Website</w:t>
      </w:r>
    </w:p>
    <w:p w14:paraId="78F4FBC1" w14:textId="77777777" w:rsidR="00E855BD" w:rsidRPr="00C77B5E" w:rsidRDefault="00E855BD" w:rsidP="00E855BD">
      <w:pPr>
        <w:pStyle w:val="Listenabsatz"/>
        <w:ind w:left="851"/>
      </w:pPr>
      <w:r>
        <w:t xml:space="preserve">Anschließend wurde der Use Case auf der Webseite in einzelnen Schritten dargestellt </w:t>
      </w:r>
    </w:p>
    <w:p w14:paraId="696B14F2" w14:textId="77777777" w:rsidR="00E855BD" w:rsidRDefault="00E855BD" w:rsidP="00E855BD">
      <w:pPr>
        <w:pStyle w:val="berschrift1"/>
        <w:rPr>
          <w:lang w:val="en-GB"/>
        </w:rPr>
      </w:pPr>
      <w:bookmarkStart w:id="29" w:name="_Toc102029884"/>
      <w:bookmarkStart w:id="30" w:name="_Toc108703553"/>
      <w:proofErr w:type="spellStart"/>
      <w:r w:rsidRPr="0FC5777D">
        <w:rPr>
          <w:lang w:val="en-GB"/>
        </w:rPr>
        <w:t>Erkenntnisse</w:t>
      </w:r>
      <w:proofErr w:type="spellEnd"/>
      <w:r w:rsidRPr="0FC5777D">
        <w:rPr>
          <w:lang w:val="en-GB"/>
        </w:rPr>
        <w:t>/Reflexion</w:t>
      </w:r>
      <w:bookmarkEnd w:id="29"/>
      <w:bookmarkEnd w:id="30"/>
    </w:p>
    <w:p w14:paraId="4C0F6F3D" w14:textId="77777777" w:rsidR="00E855BD" w:rsidRDefault="00E855BD" w:rsidP="00E855BD">
      <w:pPr>
        <w:tabs>
          <w:tab w:val="left" w:pos="1920"/>
        </w:tabs>
        <w:rPr>
          <w:lang w:val="en-GB"/>
        </w:rPr>
      </w:pPr>
    </w:p>
    <w:p w14:paraId="072B6383" w14:textId="77777777" w:rsidR="00E855BD" w:rsidRDefault="00E855BD" w:rsidP="00E855BD">
      <w:pPr>
        <w:tabs>
          <w:tab w:val="left" w:pos="1920"/>
        </w:tabs>
      </w:pPr>
      <w:r w:rsidRPr="00543FBB">
        <w:t>Dieses Projekt war für uns s</w:t>
      </w:r>
      <w:r>
        <w:t xml:space="preserve">ehr spannend, da wir davor wenig Wissen im Bereich von IoT Lösungen im Schulwesen hatten und uns deshalb hier viel Neues aneignen konnten. Außerdem hatten wir uns auch noch nie mit Erklärungsansätzen und Strategien, wie fachfremden Personen Wissen im IoT Bereich gelehrt werden kann beschäftigt, und konnten auch hier einige neue Erkenntnisse gewinnen. Des Weiteren hatte das Projekt auch etliche Herausforderungen, sowohl inhaltlich als auch im Projektmanagement. </w:t>
      </w:r>
    </w:p>
    <w:p w14:paraId="26953EBB" w14:textId="77777777" w:rsidR="00E855BD" w:rsidRDefault="00E855BD" w:rsidP="00E855BD">
      <w:pPr>
        <w:tabs>
          <w:tab w:val="left" w:pos="1920"/>
        </w:tabs>
      </w:pPr>
    </w:p>
    <w:p w14:paraId="469450DE" w14:textId="77777777" w:rsidR="00E855BD" w:rsidRDefault="00E855BD" w:rsidP="00E855BD">
      <w:pPr>
        <w:tabs>
          <w:tab w:val="left" w:pos="1920"/>
        </w:tabs>
      </w:pPr>
      <w:r>
        <w:t xml:space="preserve">Am Anfang hatten wir sehr lange Verständnisprobleme, was genau im Zuge des IT- Projekts erreicht werden sollte, da bereits sehr viel an Vorarbeit im Zuge von anderen Arbeiten und Projekten erreicht wurde und für uns die Erarbeitung der Anknüpfungspunkte im Zuge der Projektplanung einiges an Zeit gekostet hat. </w:t>
      </w:r>
    </w:p>
    <w:p w14:paraId="42EF32AF" w14:textId="77777777" w:rsidR="00E855BD" w:rsidRDefault="00E855BD" w:rsidP="00E855BD">
      <w:pPr>
        <w:tabs>
          <w:tab w:val="left" w:pos="1920"/>
        </w:tabs>
      </w:pPr>
    </w:p>
    <w:p w14:paraId="6D783BD6" w14:textId="77777777" w:rsidR="00E855BD" w:rsidRDefault="00E855BD" w:rsidP="00E855BD">
      <w:pPr>
        <w:tabs>
          <w:tab w:val="left" w:pos="1920"/>
        </w:tabs>
      </w:pPr>
      <w:r>
        <w:t xml:space="preserve">Die überarbeiteten Use Cases sowie die Verwendung der Website wurde danach von zwei weiteren Projektfremden Personen getestet. Da dies einiges an Zeit in Anspruch genommen hat und dann auch die Semesterferien dazwischenkamen, verzögerte sich der Projektabschluss um einige Wochen. </w:t>
      </w:r>
    </w:p>
    <w:p w14:paraId="389C7FE5" w14:textId="77777777" w:rsidR="00E855BD" w:rsidRDefault="00E855BD" w:rsidP="00E855BD">
      <w:pPr>
        <w:tabs>
          <w:tab w:val="left" w:pos="1920"/>
        </w:tabs>
      </w:pPr>
    </w:p>
    <w:p w14:paraId="66E35778" w14:textId="77777777" w:rsidR="00E855BD" w:rsidRDefault="00E855BD" w:rsidP="00E855BD">
      <w:pPr>
        <w:tabs>
          <w:tab w:val="left" w:pos="1920"/>
        </w:tabs>
      </w:pPr>
      <w:r>
        <w:t xml:space="preserve">Insbesondere unsere Fähigkeiten im Bereich des Managements des IT-Projekts und der Konkretisierung der Aufgaben konnten wir verbessern, da wir zuvor noch nie so selbstständig an einem Projekt arbeiten konnten. Auch durch die selbstständige Zeitschätzung konnten wir unsere Kompetenzen in diesem Bereich sehr erweitern. </w:t>
      </w:r>
    </w:p>
    <w:p w14:paraId="3A9F8A49" w14:textId="77777777" w:rsidR="00E855BD" w:rsidRDefault="00E855BD" w:rsidP="00E855BD">
      <w:pPr>
        <w:tabs>
          <w:tab w:val="left" w:pos="1920"/>
        </w:tabs>
      </w:pPr>
    </w:p>
    <w:p w14:paraId="1588D762" w14:textId="77777777" w:rsidR="00E855BD" w:rsidRDefault="00E855BD" w:rsidP="00E855BD">
      <w:pPr>
        <w:tabs>
          <w:tab w:val="left" w:pos="1920"/>
        </w:tabs>
      </w:pPr>
      <w:r>
        <w:t xml:space="preserve">Die Exploration der bereits existierenden Use Cases im Zuge der Modularisierung war einerseits sehr interessant, da wir alle davor noch nicht mit M5Stacks gearbeitet hatten, jedoch auch sehr anspruchsvoll, da sich das Einlesen und Verstehen der bestehenden Lösung und dann die Veränderung jener als aufwendiger als in der Projektplanung geschätzt erwiesen hat. Insbesondere das Beheben der aufgetretenen Probleme in dieser Phase war kompliziert, da sich auch herausgestellt hat, dass einige der Use Cases nicht fehlerfrei laufen und es für die Fehler keine geeignete Lösung gibt. Dass wir für einige der Herausforderungen keine zufriedenstellende Lösung gefunden haben, hat durchaus unserer Motivation negativ entgegengewirkt, war dann aber durchaus kompetenzsteigernd. </w:t>
      </w:r>
    </w:p>
    <w:p w14:paraId="3DBB7B4E" w14:textId="77777777" w:rsidR="00E855BD" w:rsidRDefault="00E855BD" w:rsidP="00E855BD">
      <w:pPr>
        <w:tabs>
          <w:tab w:val="left" w:pos="1920"/>
        </w:tabs>
      </w:pPr>
    </w:p>
    <w:p w14:paraId="5C763BB9" w14:textId="77777777" w:rsidR="00E855BD" w:rsidRDefault="00E855BD" w:rsidP="00E855BD">
      <w:pPr>
        <w:tabs>
          <w:tab w:val="left" w:pos="1920"/>
        </w:tabs>
      </w:pPr>
      <w:r>
        <w:t xml:space="preserve">In der nächsten Phase des Projektes erweiterten wir die bestehende Wordpressseite, um die Use Cases sowie die einzelnen Aufgaben. Zwar hatten einige von uns bereits Erfahrung mit </w:t>
      </w:r>
      <w:proofErr w:type="spellStart"/>
      <w:r>
        <w:t>Wordpress</w:t>
      </w:r>
      <w:proofErr w:type="spellEnd"/>
      <w:r>
        <w:t>, durch die erneute Verwendung konnten unsere Kenntnisse aber einerseits vertieft und andererseits für die Wordpressneulinge neu erlernt werden. Dieses Wissens erscheint uns als sehr sinnvoll.</w:t>
      </w:r>
    </w:p>
    <w:p w14:paraId="3EDE009F" w14:textId="77777777" w:rsidR="00E855BD" w:rsidRDefault="00E855BD" w:rsidP="00E855BD">
      <w:pPr>
        <w:tabs>
          <w:tab w:val="left" w:pos="1920"/>
        </w:tabs>
      </w:pPr>
      <w:r>
        <w:t>Weil wir bereits beim Einarbeiten in die Seite Probleme hatten, die bisher verwendete Designidee nachvollziehen zu können, haben wir ein neues Konzept entworfen, das uns besser gefallen hätte. Bei der Präsentation wurde jedoch entschieden beim alten Design zu bleiben. Rückblickend konnten wir die Erkenntnis daraus ziehen, dass wir das neue Design besser verkaufen hätten müssen, da auch die Testerinnen im Nachhinein festgestellt haben, das verwendete Design nicht nachvollziehen zu können.</w:t>
      </w:r>
    </w:p>
    <w:p w14:paraId="704D9F53" w14:textId="77777777" w:rsidR="004168F4" w:rsidRDefault="004168F4" w:rsidP="00E855BD">
      <w:pPr>
        <w:tabs>
          <w:tab w:val="left" w:pos="1920"/>
        </w:tabs>
      </w:pPr>
    </w:p>
    <w:p w14:paraId="55C02237" w14:textId="3DC7C400" w:rsidR="004168F4" w:rsidRDefault="00AE4E0B" w:rsidP="00E855BD">
      <w:pPr>
        <w:tabs>
          <w:tab w:val="left" w:pos="1920"/>
        </w:tabs>
      </w:pPr>
      <w:r>
        <w:t>Use Case 3 bereitete einige Probleme, da er zu Beginn nicht lauffähig war, und auch die Verbindung mit der App und der Webseite dauerte sehr lange, bis</w:t>
      </w:r>
      <w:r w:rsidR="006B7462">
        <w:t xml:space="preserve"> die Fehler diesbezüglich behoben waren. Das nächste Problem des Use Cases war, dass der Code lediglich in Python, nicht aber in </w:t>
      </w:r>
      <w:proofErr w:type="spellStart"/>
      <w:r w:rsidR="006B7462">
        <w:t>Blockly</w:t>
      </w:r>
      <w:proofErr w:type="spellEnd"/>
      <w:r w:rsidR="006B7462">
        <w:t xml:space="preserve"> verfügbar war. Deshalb wurden sehr viele Stunden dafür aufgewendet, selbst Blöcke für </w:t>
      </w:r>
      <w:proofErr w:type="spellStart"/>
      <w:r w:rsidR="006B7462">
        <w:t>Blockly</w:t>
      </w:r>
      <w:proofErr w:type="spellEnd"/>
      <w:r w:rsidR="006B7462">
        <w:t xml:space="preserve"> in Python zu generieren und anschließend in die Webseite zu integrieren. Leider funktionierte auch das nicht, weshalb schlussendlich der überarbeitete, nun funktionsfähige </w:t>
      </w:r>
      <w:proofErr w:type="spellStart"/>
      <w:r w:rsidR="006B7462">
        <w:t>Pythoncode</w:t>
      </w:r>
      <w:proofErr w:type="spellEnd"/>
      <w:r w:rsidR="006B7462">
        <w:t xml:space="preserve">, sowohl für die erste </w:t>
      </w:r>
      <w:proofErr w:type="gramStart"/>
      <w:r w:rsidR="006B7462">
        <w:t>Version,</w:t>
      </w:r>
      <w:proofErr w:type="gramEnd"/>
      <w:r w:rsidR="006B7462">
        <w:t xml:space="preserve"> als auch für die zweite Version des Use Cases auf die Webseite </w:t>
      </w:r>
      <w:r w:rsidR="00B565E8">
        <w:t xml:space="preserve">samt Anleitung dafür auf die Webseite gestellt wurde. </w:t>
      </w:r>
    </w:p>
    <w:p w14:paraId="65CABA7D" w14:textId="44D8315E" w:rsidR="00E855BD" w:rsidRDefault="00E855BD" w:rsidP="00E855BD">
      <w:pPr>
        <w:tabs>
          <w:tab w:val="left" w:pos="1920"/>
        </w:tabs>
      </w:pPr>
    </w:p>
    <w:p w14:paraId="214CB218" w14:textId="628F6616" w:rsidR="00FC6B16" w:rsidRDefault="00C55390" w:rsidP="00E855BD">
      <w:pPr>
        <w:pStyle w:val="berschrift1"/>
      </w:pPr>
      <w:bookmarkStart w:id="31" w:name="_Toc102029885"/>
      <w:bookmarkStart w:id="32" w:name="_Toc108703554"/>
      <w:r>
        <w:t>Eigener Beitrag</w:t>
      </w:r>
      <w:bookmarkEnd w:id="32"/>
    </w:p>
    <w:p w14:paraId="6B745F8E" w14:textId="739499BC" w:rsidR="00C55390" w:rsidRDefault="0046093B" w:rsidP="00C55390">
      <w:r>
        <w:t xml:space="preserve">Die Generierung von Mehrwert im Projekt war auf zwei Säulen aufgeteilt. Einerseits wurde durch die Überarbeitung der bereits existierenden Use Cases sichergestellt, dass diese für Schüler beziehungsweise auch für fachlich fremde Personen leichter verständlich und schaffbar sind. Insbesondere die Aufteilung der Use Cases in kleinere Module trägt dazu bei, </w:t>
      </w:r>
      <w:r w:rsidR="009D5300">
        <w:t xml:space="preserve">das Frustrationslevel bei den </w:t>
      </w:r>
      <w:proofErr w:type="spellStart"/>
      <w:proofErr w:type="gramStart"/>
      <w:r w:rsidR="009D5300">
        <w:t>Schüler:innen</w:t>
      </w:r>
      <w:proofErr w:type="spellEnd"/>
      <w:proofErr w:type="gramEnd"/>
      <w:r w:rsidR="009D5300">
        <w:t xml:space="preserve"> zu senken, da schneller kleine Erfolge sichtbar sind. Andererseits</w:t>
      </w:r>
      <w:r w:rsidR="006333B0">
        <w:t xml:space="preserve"> wurde die Website inhaltlich um </w:t>
      </w:r>
      <w:r w:rsidR="00E46FD2">
        <w:t xml:space="preserve">die Aufgaben sowie die Use Cases erweitert. Auf der Website befinden sich nun detaillierte Erklärungen und Lösungen für alle Aufgaben und Use Cases, sodass </w:t>
      </w:r>
      <w:r w:rsidR="00DA3191">
        <w:t xml:space="preserve">Lehrpersonen die M5Stacks in den Klassen verwenden können, ohne alle </w:t>
      </w:r>
      <w:r w:rsidR="0001758A">
        <w:t xml:space="preserve">Information </w:t>
      </w:r>
      <w:r w:rsidR="00695139">
        <w:t xml:space="preserve">zuvor auf Papier ausdrucken zu müssen. </w:t>
      </w:r>
      <w:r w:rsidR="007669CF">
        <w:t>Durch die digitale Bereitstellung der Unterlagen</w:t>
      </w:r>
      <w:r w:rsidR="00A04D83">
        <w:t>,</w:t>
      </w:r>
      <w:r w:rsidR="00137933">
        <w:t xml:space="preserve"> </w:t>
      </w:r>
      <w:r w:rsidR="00745CEE">
        <w:t xml:space="preserve">ist das Projekt an digitale Klassenzimmer angepasst und alle nötigen Unterlagen </w:t>
      </w:r>
      <w:r w:rsidR="003778DF">
        <w:t xml:space="preserve">werden zentral zur Verfügung </w:t>
      </w:r>
      <w:r w:rsidR="00731B82">
        <w:t>gestellt</w:t>
      </w:r>
      <w:r w:rsidR="003778DF">
        <w:t>.</w:t>
      </w:r>
    </w:p>
    <w:p w14:paraId="4B233E55" w14:textId="755C4475" w:rsidR="00731B82" w:rsidRDefault="00731B82" w:rsidP="00C55390"/>
    <w:p w14:paraId="076876A7" w14:textId="6A604297" w:rsidR="00731B82" w:rsidRDefault="00731B82" w:rsidP="00731B82">
      <w:pPr>
        <w:pStyle w:val="berschrift1"/>
      </w:pPr>
      <w:bookmarkStart w:id="33" w:name="_Toc108703555"/>
      <w:r w:rsidRPr="00731B82">
        <w:t>Zeitaufzeichnungen</w:t>
      </w:r>
      <w:bookmarkEnd w:id="33"/>
    </w:p>
    <w:p w14:paraId="293FC52B" w14:textId="3F31BD03" w:rsidR="00731B82" w:rsidRPr="001F33FB" w:rsidRDefault="001F33FB" w:rsidP="00731B82">
      <w:pPr>
        <w:pStyle w:val="berschrift2"/>
        <w:rPr>
          <w:b w:val="0"/>
          <w:bCs/>
        </w:rPr>
      </w:pPr>
      <w:bookmarkStart w:id="34" w:name="_Toc108703556"/>
      <w:r>
        <w:rPr>
          <w:noProof/>
        </w:rPr>
        <w:drawing>
          <wp:anchor distT="0" distB="0" distL="114300" distR="114300" simplePos="0" relativeHeight="251692032" behindDoc="1" locked="0" layoutInCell="1" allowOverlap="1" wp14:anchorId="1EAA50B3" wp14:editId="3F9197E5">
            <wp:simplePos x="0" y="0"/>
            <wp:positionH relativeFrom="column">
              <wp:posOffset>-350682</wp:posOffset>
            </wp:positionH>
            <wp:positionV relativeFrom="paragraph">
              <wp:posOffset>231775</wp:posOffset>
            </wp:positionV>
            <wp:extent cx="5731510" cy="5156200"/>
            <wp:effectExtent l="0" t="0" r="2540" b="6350"/>
            <wp:wrapTight wrapText="bothSides">
              <wp:wrapPolygon edited="0">
                <wp:start x="0" y="0"/>
                <wp:lineTo x="0" y="21547"/>
                <wp:lineTo x="21538" y="21547"/>
                <wp:lineTo x="21538" y="0"/>
                <wp:lineTo x="0" y="0"/>
              </wp:wrapPolygon>
            </wp:wrapTight>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731510" cy="5156200"/>
                    </a:xfrm>
                    <a:prstGeom prst="rect">
                      <a:avLst/>
                    </a:prstGeom>
                  </pic:spPr>
                </pic:pic>
              </a:graphicData>
            </a:graphic>
          </wp:anchor>
        </w:drawing>
      </w:r>
      <w:r w:rsidR="00731B82" w:rsidRPr="001F33FB">
        <w:rPr>
          <w:b w:val="0"/>
          <w:bCs/>
        </w:rPr>
        <w:t>L</w:t>
      </w:r>
      <w:r w:rsidR="00731B82" w:rsidRPr="001F33FB">
        <w:rPr>
          <w:rStyle w:val="berschrift2Zchn"/>
          <w:b/>
          <w:bCs/>
        </w:rPr>
        <w:t>ena</w:t>
      </w:r>
      <w:bookmarkEnd w:id="34"/>
    </w:p>
    <w:p w14:paraId="3C13E299" w14:textId="2022D82C" w:rsidR="00731B82" w:rsidRDefault="00731B82" w:rsidP="00731B82"/>
    <w:p w14:paraId="3D7BC526" w14:textId="392A6412" w:rsidR="00731B82" w:rsidRDefault="00731B82" w:rsidP="00731B82"/>
    <w:p w14:paraId="71D4C302" w14:textId="60370C81" w:rsidR="001F33FB" w:rsidRDefault="001F33FB" w:rsidP="00731B82"/>
    <w:p w14:paraId="59797165" w14:textId="29D1A687" w:rsidR="001F33FB" w:rsidRDefault="001F33FB" w:rsidP="00731B82"/>
    <w:p w14:paraId="574EABFA" w14:textId="2FE674CB" w:rsidR="001F33FB" w:rsidRDefault="001F33FB" w:rsidP="00731B82"/>
    <w:p w14:paraId="2C5E8067" w14:textId="638BB302" w:rsidR="001F33FB" w:rsidRDefault="001F33FB" w:rsidP="00731B82"/>
    <w:p w14:paraId="3E0BD565" w14:textId="567FA5B4" w:rsidR="001F33FB" w:rsidRDefault="001F33FB" w:rsidP="00731B82"/>
    <w:p w14:paraId="7A04C6D9" w14:textId="65A5FFB8" w:rsidR="0042772C" w:rsidRDefault="0042772C" w:rsidP="00731B82"/>
    <w:p w14:paraId="2C501BAC" w14:textId="1842698F" w:rsidR="0042772C" w:rsidRDefault="0042772C" w:rsidP="00731B82"/>
    <w:p w14:paraId="46D83EC8" w14:textId="70ED6275" w:rsidR="0042772C" w:rsidRDefault="0042772C" w:rsidP="00731B82"/>
    <w:p w14:paraId="5DE7209B" w14:textId="06DACF20" w:rsidR="0042772C" w:rsidRDefault="0042772C" w:rsidP="00731B82"/>
    <w:p w14:paraId="1348B8EC" w14:textId="67EAF559" w:rsidR="0042772C" w:rsidRDefault="0042772C" w:rsidP="00731B82"/>
    <w:p w14:paraId="3BD33957" w14:textId="314B8890" w:rsidR="0042772C" w:rsidRDefault="0042772C" w:rsidP="00731B82"/>
    <w:p w14:paraId="39C2BA81" w14:textId="7E79B78F" w:rsidR="0042772C" w:rsidRDefault="0042772C" w:rsidP="00731B82"/>
    <w:p w14:paraId="1E83DAD8" w14:textId="436F478B" w:rsidR="0042772C" w:rsidRDefault="0042772C" w:rsidP="00731B82"/>
    <w:p w14:paraId="1F186661" w14:textId="061C6AA3" w:rsidR="0042772C" w:rsidRDefault="0042772C" w:rsidP="00731B82"/>
    <w:p w14:paraId="0B33A910" w14:textId="57E986FB" w:rsidR="0042772C" w:rsidRDefault="0042772C" w:rsidP="00731B82"/>
    <w:p w14:paraId="34EC1F8E" w14:textId="6183524A" w:rsidR="0042772C" w:rsidRDefault="0042772C" w:rsidP="00731B82"/>
    <w:p w14:paraId="05F8DA92" w14:textId="36E5C5EB" w:rsidR="0042772C" w:rsidRDefault="0042772C" w:rsidP="00731B82"/>
    <w:p w14:paraId="27E688A9" w14:textId="52158F63" w:rsidR="0042772C" w:rsidRDefault="0042772C" w:rsidP="00731B82"/>
    <w:p w14:paraId="202ABA8F" w14:textId="2243C183" w:rsidR="0042772C" w:rsidRDefault="0042772C" w:rsidP="00731B82"/>
    <w:p w14:paraId="1C6395F5" w14:textId="337CA9E7" w:rsidR="0042772C" w:rsidRDefault="0042772C" w:rsidP="00731B82"/>
    <w:p w14:paraId="508ECAD9" w14:textId="57F8D97F" w:rsidR="0042772C" w:rsidRDefault="0042772C" w:rsidP="00731B82"/>
    <w:p w14:paraId="00BCB183" w14:textId="61F28FEE" w:rsidR="0042772C" w:rsidRDefault="0042772C" w:rsidP="00731B82"/>
    <w:p w14:paraId="31889726" w14:textId="601B4B25" w:rsidR="0042772C" w:rsidRDefault="0042772C" w:rsidP="00731B82"/>
    <w:p w14:paraId="121EA914" w14:textId="77777777" w:rsidR="0042772C" w:rsidRDefault="0042772C" w:rsidP="00731B82"/>
    <w:p w14:paraId="19FC3F54" w14:textId="7D163AED" w:rsidR="0042772C" w:rsidRDefault="0042772C" w:rsidP="00731B82"/>
    <w:p w14:paraId="58DF85E4" w14:textId="4A969E6F" w:rsidR="0042772C" w:rsidRDefault="0042772C" w:rsidP="00731B82">
      <w:r>
        <w:rPr>
          <w:noProof/>
        </w:rPr>
        <w:drawing>
          <wp:anchor distT="0" distB="0" distL="114300" distR="114300" simplePos="0" relativeHeight="251693056" behindDoc="1" locked="0" layoutInCell="1" allowOverlap="1" wp14:anchorId="0F48E623" wp14:editId="261D9564">
            <wp:simplePos x="0" y="0"/>
            <wp:positionH relativeFrom="column">
              <wp:posOffset>0</wp:posOffset>
            </wp:positionH>
            <wp:positionV relativeFrom="paragraph">
              <wp:posOffset>399</wp:posOffset>
            </wp:positionV>
            <wp:extent cx="5731510" cy="382905"/>
            <wp:effectExtent l="0" t="0" r="2540" b="0"/>
            <wp:wrapTight wrapText="bothSides">
              <wp:wrapPolygon edited="0">
                <wp:start x="0" y="0"/>
                <wp:lineTo x="0" y="20418"/>
                <wp:lineTo x="21538" y="20418"/>
                <wp:lineTo x="21538" y="0"/>
                <wp:lineTo x="0" y="0"/>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1510" cy="382905"/>
                    </a:xfrm>
                    <a:prstGeom prst="rect">
                      <a:avLst/>
                    </a:prstGeom>
                  </pic:spPr>
                </pic:pic>
              </a:graphicData>
            </a:graphic>
          </wp:anchor>
        </w:drawing>
      </w:r>
    </w:p>
    <w:p w14:paraId="373BCBCA" w14:textId="6E36CDE9" w:rsidR="00731B82" w:rsidRDefault="001F33FB" w:rsidP="001F33FB">
      <w:pPr>
        <w:pStyle w:val="berschrift2"/>
      </w:pPr>
      <w:bookmarkStart w:id="35" w:name="_Toc108703557"/>
      <w:r w:rsidRPr="001F33FB">
        <w:drawing>
          <wp:anchor distT="0" distB="0" distL="114300" distR="114300" simplePos="0" relativeHeight="251691008" behindDoc="1" locked="0" layoutInCell="1" allowOverlap="1" wp14:anchorId="1D05B4F9" wp14:editId="19C796C4">
            <wp:simplePos x="0" y="0"/>
            <wp:positionH relativeFrom="column">
              <wp:posOffset>-85090</wp:posOffset>
            </wp:positionH>
            <wp:positionV relativeFrom="paragraph">
              <wp:posOffset>550545</wp:posOffset>
            </wp:positionV>
            <wp:extent cx="5731510" cy="4648835"/>
            <wp:effectExtent l="0" t="0" r="2540" b="0"/>
            <wp:wrapTight wrapText="bothSides">
              <wp:wrapPolygon edited="0">
                <wp:start x="0" y="0"/>
                <wp:lineTo x="0" y="21509"/>
                <wp:lineTo x="21538" y="21509"/>
                <wp:lineTo x="21538" y="0"/>
                <wp:lineTo x="0" y="0"/>
              </wp:wrapPolygon>
            </wp:wrapTight>
            <wp:docPr id="11" name="Grafik 1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isch enthält.&#10;&#10;Automatisch generierte Beschreibung"/>
                    <pic:cNvPicPr/>
                  </pic:nvPicPr>
                  <pic:blipFill>
                    <a:blip r:embed="rId21">
                      <a:extLst>
                        <a:ext uri="{28A0092B-C50C-407E-A947-70E740481C1C}">
                          <a14:useLocalDpi xmlns:a14="http://schemas.microsoft.com/office/drawing/2010/main" val="0"/>
                        </a:ext>
                      </a:extLst>
                    </a:blip>
                    <a:stretch>
                      <a:fillRect/>
                    </a:stretch>
                  </pic:blipFill>
                  <pic:spPr>
                    <a:xfrm>
                      <a:off x="0" y="0"/>
                      <a:ext cx="5731510" cy="4648835"/>
                    </a:xfrm>
                    <a:prstGeom prst="rect">
                      <a:avLst/>
                    </a:prstGeom>
                  </pic:spPr>
                </pic:pic>
              </a:graphicData>
            </a:graphic>
          </wp:anchor>
        </w:drawing>
      </w:r>
      <w:r>
        <w:t>Hannah</w:t>
      </w:r>
      <w:bookmarkEnd w:id="35"/>
    </w:p>
    <w:p w14:paraId="2E1DE0DA" w14:textId="3D49278D" w:rsidR="001F33FB" w:rsidRDefault="001F33FB" w:rsidP="001F33FB"/>
    <w:p w14:paraId="3A7F2A68" w14:textId="3B8ABDFC" w:rsidR="0042772C" w:rsidRDefault="0042772C" w:rsidP="001F33FB"/>
    <w:p w14:paraId="54A73D18" w14:textId="1A01003A" w:rsidR="0042772C" w:rsidRDefault="0042772C" w:rsidP="0042772C">
      <w:pPr>
        <w:pStyle w:val="berschrift2"/>
      </w:pPr>
      <w:bookmarkStart w:id="36" w:name="_Toc108703558"/>
      <w:r>
        <w:t>Janine</w:t>
      </w:r>
      <w:bookmarkEnd w:id="36"/>
    </w:p>
    <w:p w14:paraId="3372734F" w14:textId="48BE670E" w:rsidR="0042772C" w:rsidRDefault="0042772C" w:rsidP="0042772C"/>
    <w:p w14:paraId="4B845742" w14:textId="0F33C8AD" w:rsidR="0042772C" w:rsidRDefault="00B942AE" w:rsidP="0042772C">
      <w:r>
        <w:rPr>
          <w:noProof/>
        </w:rPr>
        <w:drawing>
          <wp:anchor distT="0" distB="0" distL="114300" distR="114300" simplePos="0" relativeHeight="251695104" behindDoc="1" locked="0" layoutInCell="1" allowOverlap="1" wp14:anchorId="5CD852E3" wp14:editId="0224D1E4">
            <wp:simplePos x="0" y="0"/>
            <wp:positionH relativeFrom="column">
              <wp:posOffset>-63765</wp:posOffset>
            </wp:positionH>
            <wp:positionV relativeFrom="paragraph">
              <wp:posOffset>4860098</wp:posOffset>
            </wp:positionV>
            <wp:extent cx="5731510" cy="3997960"/>
            <wp:effectExtent l="0" t="0" r="2540" b="2540"/>
            <wp:wrapTight wrapText="bothSides">
              <wp:wrapPolygon edited="0">
                <wp:start x="0" y="0"/>
                <wp:lineTo x="0" y="21511"/>
                <wp:lineTo x="21538" y="21511"/>
                <wp:lineTo x="21538" y="0"/>
                <wp:lineTo x="0" y="0"/>
              </wp:wrapPolygon>
            </wp:wrapTight>
            <wp:docPr id="21" name="Grafik 2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isch enthält.&#10;&#10;Automatisch generierte Beschreibu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997960"/>
                    </a:xfrm>
                    <a:prstGeom prst="rect">
                      <a:avLst/>
                    </a:prstGeom>
                  </pic:spPr>
                </pic:pic>
              </a:graphicData>
            </a:graphic>
          </wp:anchor>
        </w:drawing>
      </w:r>
      <w:r>
        <w:rPr>
          <w:noProof/>
        </w:rPr>
        <w:drawing>
          <wp:anchor distT="0" distB="0" distL="114300" distR="114300" simplePos="0" relativeHeight="251694080" behindDoc="1" locked="0" layoutInCell="1" allowOverlap="1" wp14:anchorId="1510881B" wp14:editId="57F5D0B2">
            <wp:simplePos x="0" y="0"/>
            <wp:positionH relativeFrom="column">
              <wp:posOffset>-74192</wp:posOffset>
            </wp:positionH>
            <wp:positionV relativeFrom="paragraph">
              <wp:posOffset>151056</wp:posOffset>
            </wp:positionV>
            <wp:extent cx="5731510" cy="4912995"/>
            <wp:effectExtent l="0" t="0" r="2540" b="1905"/>
            <wp:wrapTight wrapText="bothSides">
              <wp:wrapPolygon edited="0">
                <wp:start x="0" y="0"/>
                <wp:lineTo x="0" y="21525"/>
                <wp:lineTo x="21538" y="21525"/>
                <wp:lineTo x="21538" y="0"/>
                <wp:lineTo x="0" y="0"/>
              </wp:wrapPolygon>
            </wp:wrapTight>
            <wp:docPr id="18" name="Grafik 18"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isch enthält.&#10;&#10;Automatisch generierte Beschreibung"/>
                    <pic:cNvPicPr/>
                  </pic:nvPicPr>
                  <pic:blipFill>
                    <a:blip r:embed="rId23">
                      <a:extLst>
                        <a:ext uri="{28A0092B-C50C-407E-A947-70E740481C1C}">
                          <a14:useLocalDpi xmlns:a14="http://schemas.microsoft.com/office/drawing/2010/main" val="0"/>
                        </a:ext>
                      </a:extLst>
                    </a:blip>
                    <a:stretch>
                      <a:fillRect/>
                    </a:stretch>
                  </pic:blipFill>
                  <pic:spPr>
                    <a:xfrm>
                      <a:off x="0" y="0"/>
                      <a:ext cx="5731510" cy="4912995"/>
                    </a:xfrm>
                    <a:prstGeom prst="rect">
                      <a:avLst/>
                    </a:prstGeom>
                  </pic:spPr>
                </pic:pic>
              </a:graphicData>
            </a:graphic>
          </wp:anchor>
        </w:drawing>
      </w:r>
    </w:p>
    <w:p w14:paraId="4F269935" w14:textId="45335E1A" w:rsidR="00B942AE" w:rsidRPr="0042772C" w:rsidRDefault="00B942AE" w:rsidP="0042772C"/>
    <w:p w14:paraId="2D612860" w14:textId="436E0D4D" w:rsidR="00E855BD" w:rsidRDefault="00E855BD" w:rsidP="00E855BD">
      <w:pPr>
        <w:pStyle w:val="berschrift1"/>
      </w:pPr>
      <w:bookmarkStart w:id="37" w:name="_Toc108703559"/>
      <w:r>
        <w:t>Projektabschluss – Übergabe</w:t>
      </w:r>
      <w:bookmarkEnd w:id="31"/>
      <w:bookmarkEnd w:id="37"/>
    </w:p>
    <w:p w14:paraId="0356B1FC" w14:textId="3271C039" w:rsidR="00E855BD" w:rsidRDefault="00E855BD" w:rsidP="00E855BD">
      <w:pPr>
        <w:tabs>
          <w:tab w:val="left" w:pos="1920"/>
        </w:tabs>
      </w:pPr>
    </w:p>
    <w:p w14:paraId="2FF6D27C" w14:textId="771A3A32" w:rsidR="00E855BD" w:rsidRDefault="00E855BD" w:rsidP="00E855BD">
      <w:pPr>
        <w:tabs>
          <w:tab w:val="left" w:pos="1920"/>
        </w:tabs>
      </w:pPr>
      <w:r>
        <w:t xml:space="preserve">Den Projektabschluss stellt eine Abschlusspräsentation und die Übergabe sämtlicher in diesem Projekt erstellten Dateien über ein </w:t>
      </w:r>
      <w:proofErr w:type="spellStart"/>
      <w:r>
        <w:t>Github</w:t>
      </w:r>
      <w:proofErr w:type="spellEnd"/>
      <w:r>
        <w:t xml:space="preserve"> Repository dar. Die Erweiterungen der Website werden nicht erneut abgegeben, sondern sind nur auf der Website ersichtlich. Ebenso werden die aufgenommen Bilder und Videos nicht gesondert abgegeben. </w:t>
      </w:r>
    </w:p>
    <w:p w14:paraId="2AF5B2E5" w14:textId="37EEDF73" w:rsidR="00E855BD" w:rsidRDefault="00E855BD" w:rsidP="00E855BD">
      <w:pPr>
        <w:tabs>
          <w:tab w:val="left" w:pos="1920"/>
        </w:tabs>
      </w:pPr>
      <w:r>
        <w:t xml:space="preserve">Im Repository befinden sich </w:t>
      </w:r>
      <w:r w:rsidR="00731B82">
        <w:t>die folgenden Dokumente</w:t>
      </w:r>
      <w:r>
        <w:t>:</w:t>
      </w:r>
    </w:p>
    <w:p w14:paraId="2EDCB87C" w14:textId="77777777" w:rsidR="00E855BD" w:rsidRDefault="00E855BD" w:rsidP="00E855BD">
      <w:pPr>
        <w:pStyle w:val="Listenabsatz"/>
        <w:numPr>
          <w:ilvl w:val="0"/>
          <w:numId w:val="28"/>
        </w:numPr>
        <w:tabs>
          <w:tab w:val="left" w:pos="1920"/>
        </w:tabs>
      </w:pPr>
      <w:r>
        <w:t>Projektplanung</w:t>
      </w:r>
    </w:p>
    <w:p w14:paraId="649E36D9" w14:textId="77777777" w:rsidR="00E855BD" w:rsidRDefault="00E855BD" w:rsidP="00E855BD">
      <w:pPr>
        <w:pStyle w:val="Listenabsatz"/>
        <w:numPr>
          <w:ilvl w:val="0"/>
          <w:numId w:val="28"/>
        </w:numPr>
        <w:tabs>
          <w:tab w:val="left" w:pos="1920"/>
        </w:tabs>
      </w:pPr>
      <w:r>
        <w:t>Anleitung Use Case 1</w:t>
      </w:r>
    </w:p>
    <w:p w14:paraId="24AB1FD0" w14:textId="04037245" w:rsidR="00E855BD" w:rsidRDefault="00E855BD" w:rsidP="00E855BD">
      <w:pPr>
        <w:pStyle w:val="Listenabsatz"/>
        <w:numPr>
          <w:ilvl w:val="0"/>
          <w:numId w:val="28"/>
        </w:numPr>
        <w:tabs>
          <w:tab w:val="left" w:pos="1920"/>
        </w:tabs>
      </w:pPr>
      <w:r>
        <w:t>Anleitung Use Case 2</w:t>
      </w:r>
    </w:p>
    <w:p w14:paraId="53F04780" w14:textId="77777777" w:rsidR="00E855BD" w:rsidRDefault="00E855BD" w:rsidP="00E855BD">
      <w:pPr>
        <w:pStyle w:val="Listenabsatz"/>
        <w:numPr>
          <w:ilvl w:val="0"/>
          <w:numId w:val="28"/>
        </w:numPr>
        <w:tabs>
          <w:tab w:val="left" w:pos="1920"/>
        </w:tabs>
      </w:pPr>
      <w:r>
        <w:t>Anleitung Use Case 3</w:t>
      </w:r>
    </w:p>
    <w:p w14:paraId="43F3EAA4" w14:textId="77777777" w:rsidR="00E855BD" w:rsidRDefault="00E855BD" w:rsidP="00E855BD">
      <w:pPr>
        <w:pStyle w:val="Listenabsatz"/>
        <w:numPr>
          <w:ilvl w:val="0"/>
          <w:numId w:val="28"/>
        </w:numPr>
        <w:tabs>
          <w:tab w:val="left" w:pos="1920"/>
        </w:tabs>
      </w:pPr>
      <w:r>
        <w:t>Zeitaufzeichnungen</w:t>
      </w:r>
    </w:p>
    <w:p w14:paraId="7F7D7A0E" w14:textId="77777777" w:rsidR="00E855BD" w:rsidRPr="00543FBB" w:rsidRDefault="00E855BD" w:rsidP="00E855BD">
      <w:pPr>
        <w:pStyle w:val="Listenabsatz"/>
        <w:numPr>
          <w:ilvl w:val="0"/>
          <w:numId w:val="28"/>
        </w:numPr>
        <w:tabs>
          <w:tab w:val="left" w:pos="1920"/>
        </w:tabs>
      </w:pPr>
      <w:r>
        <w:t>Projektabschlussbericht</w:t>
      </w:r>
    </w:p>
    <w:p w14:paraId="25C69DE8" w14:textId="77777777" w:rsidR="00E855BD" w:rsidRDefault="00E855BD"/>
    <w:sectPr w:rsidR="00E855BD">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AA902" w14:textId="77777777" w:rsidR="00361425" w:rsidRDefault="00361425">
      <w:pPr>
        <w:spacing w:line="240" w:lineRule="auto"/>
      </w:pPr>
      <w:r>
        <w:separator/>
      </w:r>
    </w:p>
  </w:endnote>
  <w:endnote w:type="continuationSeparator" w:id="0">
    <w:p w14:paraId="399F4117" w14:textId="77777777" w:rsidR="00361425" w:rsidRDefault="003614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CEEFD" w14:textId="77777777" w:rsidR="000D62F4" w:rsidRDefault="00B565E8">
    <w:pPr>
      <w:pStyle w:val="Fuzeile"/>
    </w:pPr>
    <w:r>
      <w:rPr>
        <w:noProof/>
        <w:lang w:eastAsia="de-AT"/>
      </w:rPr>
      <mc:AlternateContent>
        <mc:Choice Requires="wps">
          <w:drawing>
            <wp:anchor distT="45720" distB="45720" distL="114300" distR="114300" simplePos="0" relativeHeight="251659264" behindDoc="0" locked="1" layoutInCell="1" allowOverlap="1" wp14:anchorId="4D50CA95" wp14:editId="2F788495">
              <wp:simplePos x="0" y="0"/>
              <wp:positionH relativeFrom="column">
                <wp:posOffset>4565650</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7C64278D" w14:textId="77777777" w:rsidR="000D62F4" w:rsidRPr="00237B77" w:rsidRDefault="00B565E8"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294E4502" w14:textId="77777777" w:rsidR="000D62F4" w:rsidRPr="00237B77" w:rsidRDefault="00B565E8"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3ABA3013" w14:textId="77777777" w:rsidR="000D62F4" w:rsidRPr="00237B77" w:rsidRDefault="00B565E8" w:rsidP="00237B77">
                          <w:pPr>
                            <w:spacing w:line="220" w:lineRule="exact"/>
                            <w:rPr>
                              <w:rFonts w:cs="Arial"/>
                              <w:sz w:val="16"/>
                              <w:szCs w:val="16"/>
                            </w:rPr>
                          </w:pPr>
                          <w:r w:rsidRPr="00237B77">
                            <w:rPr>
                              <w:rFonts w:cs="Arial"/>
                              <w:sz w:val="16"/>
                              <w:szCs w:val="16"/>
                            </w:rPr>
                            <w:t>Altenberger Straße 69</w:t>
                          </w:r>
                        </w:p>
                        <w:p w14:paraId="13D31449" w14:textId="77777777" w:rsidR="000D62F4" w:rsidRPr="00237B77" w:rsidRDefault="00B565E8" w:rsidP="00237B77">
                          <w:pPr>
                            <w:spacing w:line="220" w:lineRule="exact"/>
                            <w:rPr>
                              <w:rFonts w:cs="Arial"/>
                              <w:sz w:val="16"/>
                              <w:szCs w:val="16"/>
                            </w:rPr>
                          </w:pPr>
                          <w:r w:rsidRPr="00237B77">
                            <w:rPr>
                              <w:rFonts w:cs="Arial"/>
                              <w:sz w:val="16"/>
                              <w:szCs w:val="16"/>
                            </w:rPr>
                            <w:t>4040 Linz, Österreich</w:t>
                          </w:r>
                        </w:p>
                        <w:p w14:paraId="23BDDDA8" w14:textId="77777777" w:rsidR="000D62F4" w:rsidRPr="00237B77" w:rsidRDefault="00B565E8" w:rsidP="00237B77">
                          <w:pPr>
                            <w:spacing w:line="220" w:lineRule="exact"/>
                            <w:rPr>
                              <w:rFonts w:cs="Arial"/>
                              <w:sz w:val="16"/>
                              <w:szCs w:val="16"/>
                            </w:rPr>
                          </w:pPr>
                          <w:r w:rsidRPr="00237B77">
                            <w:rPr>
                              <w:rFonts w:cs="Arial"/>
                              <w:sz w:val="16"/>
                              <w:szCs w:val="16"/>
                            </w:rPr>
                            <w:t>jku.at</w:t>
                          </w:r>
                        </w:p>
                        <w:p w14:paraId="45ED4528" w14:textId="77777777" w:rsidR="000D62F4" w:rsidRPr="00237B77" w:rsidRDefault="00B565E8"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50CA95" id="_x0000_t202" coordsize="21600,21600" o:spt="202" path="m,l,21600r21600,l21600,xe">
              <v:stroke joinstyle="miter"/>
              <v:path gradientshapeok="t" o:connecttype="rect"/>
            </v:shapetype>
            <v:shape id="_x0000_s1032" type="#_x0000_t202" style="position:absolute;margin-left:359.5pt;margin-top:748.5pt;width:98.95pt;height:66.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" filled="f" stroked="f">
              <v:textbox inset="0,0,0,0">
                <w:txbxContent>
                  <w:p w14:paraId="7C64278D" w14:textId="77777777" w:rsidR="000D62F4" w:rsidRPr="00237B77" w:rsidRDefault="00B565E8"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294E4502" w14:textId="77777777" w:rsidR="000D62F4" w:rsidRPr="00237B77" w:rsidRDefault="00B565E8"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3ABA3013" w14:textId="77777777" w:rsidR="000D62F4" w:rsidRPr="00237B77" w:rsidRDefault="00B565E8" w:rsidP="00237B77">
                    <w:pPr>
                      <w:spacing w:line="220" w:lineRule="exact"/>
                      <w:rPr>
                        <w:rFonts w:cs="Arial"/>
                        <w:sz w:val="16"/>
                        <w:szCs w:val="16"/>
                      </w:rPr>
                    </w:pPr>
                    <w:r w:rsidRPr="00237B77">
                      <w:rPr>
                        <w:rFonts w:cs="Arial"/>
                        <w:sz w:val="16"/>
                        <w:szCs w:val="16"/>
                      </w:rPr>
                      <w:t>Altenberger Straße 69</w:t>
                    </w:r>
                  </w:p>
                  <w:p w14:paraId="13D31449" w14:textId="77777777" w:rsidR="000D62F4" w:rsidRPr="00237B77" w:rsidRDefault="00B565E8" w:rsidP="00237B77">
                    <w:pPr>
                      <w:spacing w:line="220" w:lineRule="exact"/>
                      <w:rPr>
                        <w:rFonts w:cs="Arial"/>
                        <w:sz w:val="16"/>
                        <w:szCs w:val="16"/>
                      </w:rPr>
                    </w:pPr>
                    <w:r w:rsidRPr="00237B77">
                      <w:rPr>
                        <w:rFonts w:cs="Arial"/>
                        <w:sz w:val="16"/>
                        <w:szCs w:val="16"/>
                      </w:rPr>
                      <w:t>4040 Linz, Österreich</w:t>
                    </w:r>
                  </w:p>
                  <w:p w14:paraId="23BDDDA8" w14:textId="77777777" w:rsidR="000D62F4" w:rsidRPr="00237B77" w:rsidRDefault="00B565E8" w:rsidP="00237B77">
                    <w:pPr>
                      <w:spacing w:line="220" w:lineRule="exact"/>
                      <w:rPr>
                        <w:rFonts w:cs="Arial"/>
                        <w:sz w:val="16"/>
                        <w:szCs w:val="16"/>
                      </w:rPr>
                    </w:pPr>
                    <w:r w:rsidRPr="00237B77">
                      <w:rPr>
                        <w:rFonts w:cs="Arial"/>
                        <w:sz w:val="16"/>
                        <w:szCs w:val="16"/>
                      </w:rPr>
                      <w:t>jku.at</w:t>
                    </w:r>
                  </w:p>
                  <w:p w14:paraId="45ED4528" w14:textId="77777777" w:rsidR="000D62F4" w:rsidRPr="00237B77" w:rsidRDefault="00B565E8"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14D73" w14:textId="77777777" w:rsidR="00361425" w:rsidRDefault="00361425">
      <w:pPr>
        <w:spacing w:line="240" w:lineRule="auto"/>
      </w:pPr>
      <w:r>
        <w:separator/>
      </w:r>
    </w:p>
  </w:footnote>
  <w:footnote w:type="continuationSeparator" w:id="0">
    <w:p w14:paraId="0BC9ED73" w14:textId="77777777" w:rsidR="00361425" w:rsidRDefault="003614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BF99" w14:textId="77777777" w:rsidR="000D62F4" w:rsidRDefault="00B565E8" w:rsidP="00F04562">
    <w:r>
      <w:rPr>
        <w:noProof/>
        <w:lang w:eastAsia="de-AT"/>
      </w:rPr>
      <w:drawing>
        <wp:anchor distT="0" distB="0" distL="114300" distR="114300" simplePos="0" relativeHeight="251660288" behindDoc="0" locked="1" layoutInCell="1" allowOverlap="1" wp14:anchorId="4328AEF0" wp14:editId="0ACBF3B3">
          <wp:simplePos x="0" y="0"/>
          <wp:positionH relativeFrom="page">
            <wp:posOffset>5231130</wp:posOffset>
          </wp:positionH>
          <wp:positionV relativeFrom="page">
            <wp:posOffset>531495</wp:posOffset>
          </wp:positionV>
          <wp:extent cx="1778000" cy="1258570"/>
          <wp:effectExtent l="0" t="0" r="0" b="0"/>
          <wp:wrapNone/>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itutslogos_hoch_deutsch_schwarz_65.e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78000" cy="12585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5285"/>
    <w:multiLevelType w:val="multilevel"/>
    <w:tmpl w:val="F59271E8"/>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lowerLetter"/>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DE4120"/>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BB2A6E"/>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2B415C"/>
    <w:multiLevelType w:val="multilevel"/>
    <w:tmpl w:val="AD40E188"/>
    <w:numStyleLink w:val="berschriftenJKU"/>
  </w:abstractNum>
  <w:abstractNum w:abstractNumId="4" w15:restartNumberingAfterBreak="0">
    <w:nsid w:val="0FAF6F43"/>
    <w:multiLevelType w:val="multilevel"/>
    <w:tmpl w:val="AD40E188"/>
    <w:numStyleLink w:val="berschriftenJKU"/>
  </w:abstractNum>
  <w:abstractNum w:abstractNumId="5" w15:restartNumberingAfterBreak="0">
    <w:nsid w:val="10A71721"/>
    <w:multiLevelType w:val="hybridMultilevel"/>
    <w:tmpl w:val="E312BBF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1BD2BAC"/>
    <w:multiLevelType w:val="hybridMultilevel"/>
    <w:tmpl w:val="64E2B2A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14A66AFA"/>
    <w:multiLevelType w:val="multilevel"/>
    <w:tmpl w:val="AD40E188"/>
    <w:numStyleLink w:val="berschriftenJKU"/>
  </w:abstractNum>
  <w:abstractNum w:abstractNumId="8"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1989653C"/>
    <w:multiLevelType w:val="hybridMultilevel"/>
    <w:tmpl w:val="C7BE442A"/>
    <w:lvl w:ilvl="0" w:tplc="7DEA1556">
      <w:numFmt w:val="bullet"/>
      <w:lvlText w:val="-"/>
      <w:lvlJc w:val="left"/>
      <w:pPr>
        <w:ind w:left="720" w:hanging="360"/>
      </w:pPr>
      <w:rPr>
        <w:rFonts w:ascii="Arial" w:eastAsiaTheme="minorHAns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ED76403"/>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FA41A83"/>
    <w:multiLevelType w:val="hybridMultilevel"/>
    <w:tmpl w:val="78C6A83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1FF6504B"/>
    <w:multiLevelType w:val="hybridMultilevel"/>
    <w:tmpl w:val="0DC8050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20F63EC"/>
    <w:multiLevelType w:val="hybridMultilevel"/>
    <w:tmpl w:val="FCD649A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2C759A4"/>
    <w:multiLevelType w:val="hybridMultilevel"/>
    <w:tmpl w:val="DD7C63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DBE1D04"/>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2424BA5"/>
    <w:multiLevelType w:val="multilevel"/>
    <w:tmpl w:val="AD40E188"/>
    <w:numStyleLink w:val="berschriftenJKU"/>
  </w:abstractNum>
  <w:abstractNum w:abstractNumId="18" w15:restartNumberingAfterBreak="0">
    <w:nsid w:val="32A93379"/>
    <w:multiLevelType w:val="hybridMultilevel"/>
    <w:tmpl w:val="D0C849F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36046C36"/>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981577C"/>
    <w:multiLevelType w:val="multilevel"/>
    <w:tmpl w:val="9D461764"/>
    <w:styleLink w:val="ListeJKU"/>
    <w:lvl w:ilvl="0">
      <w:start w:val="1"/>
      <w:numFmt w:val="bullet"/>
      <w:lvlText w:val="•"/>
      <w:lvlJc w:val="left"/>
      <w:pPr>
        <w:ind w:left="227" w:hanging="227"/>
      </w:pPr>
      <w:rPr>
        <w:rFonts w:ascii="Arial" w:hAnsi="Arial" w:hint="default"/>
        <w:sz w:val="28"/>
      </w:rPr>
    </w:lvl>
    <w:lvl w:ilvl="1">
      <w:start w:val="1"/>
      <w:numFmt w:val="bullet"/>
      <w:lvlText w:val="◦"/>
      <w:lvlJc w:val="left"/>
      <w:pPr>
        <w:ind w:left="454" w:hanging="227"/>
      </w:pPr>
      <w:rPr>
        <w:rFonts w:ascii="Arial" w:hAnsi="Arial" w:hint="default"/>
        <w:sz w:val="30"/>
      </w:rPr>
    </w:lvl>
    <w:lvl w:ilvl="2">
      <w:start w:val="1"/>
      <w:numFmt w:val="bullet"/>
      <w:lvlText w:val=""/>
      <w:lvlJc w:val="left"/>
      <w:pPr>
        <w:ind w:left="680" w:hanging="226"/>
      </w:pPr>
      <w:rPr>
        <w:rFonts w:ascii="Wingdings" w:hAnsi="Wingdings" w:hint="default"/>
      </w:rPr>
    </w:lvl>
    <w:lvl w:ilvl="3">
      <w:start w:val="1"/>
      <w:numFmt w:val="bullet"/>
      <w:lvlText w:val="-"/>
      <w:lvlJc w:val="left"/>
      <w:pPr>
        <w:ind w:left="907" w:hanging="227"/>
      </w:pPr>
      <w:rPr>
        <w:rFonts w:ascii="Arial" w:hAnsi="Arial" w:hint="default"/>
        <w:sz w:val="24"/>
      </w:rPr>
    </w:lvl>
    <w:lvl w:ilvl="4">
      <w:start w:val="1"/>
      <w:numFmt w:val="bullet"/>
      <w:lvlText w:val=""/>
      <w:lvlJc w:val="left"/>
      <w:pPr>
        <w:ind w:left="1134" w:hanging="227"/>
      </w:pPr>
      <w:rPr>
        <w:rFonts w:ascii="Wingdings 2" w:hAnsi="Wingdings 2" w:hint="default"/>
        <w:sz w:val="16"/>
      </w:rPr>
    </w:lvl>
    <w:lvl w:ilvl="5">
      <w:start w:val="1"/>
      <w:numFmt w:val="lowerRoman"/>
      <w:lvlText w:val="(%6)"/>
      <w:lvlJc w:val="left"/>
      <w:pPr>
        <w:ind w:left="1361" w:hanging="22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24765AC"/>
    <w:multiLevelType w:val="multilevel"/>
    <w:tmpl w:val="AD40E188"/>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pStyle w:val="berschrift4"/>
      <w:lvlText w:val="%1.%2.%3.%4. "/>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pStyle w:val="berschrift6"/>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A167FE6"/>
    <w:multiLevelType w:val="hybridMultilevel"/>
    <w:tmpl w:val="D79ABD0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4CC722E2"/>
    <w:multiLevelType w:val="hybridMultilevel"/>
    <w:tmpl w:val="D51643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4CDF4C54"/>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54C31605"/>
    <w:multiLevelType w:val="multilevel"/>
    <w:tmpl w:val="AD40E188"/>
    <w:numStyleLink w:val="berschriftenJKU"/>
  </w:abstractNum>
  <w:abstractNum w:abstractNumId="27" w15:restartNumberingAfterBreak="0">
    <w:nsid w:val="56A07C7C"/>
    <w:multiLevelType w:val="multilevel"/>
    <w:tmpl w:val="AD40E188"/>
    <w:numStyleLink w:val="berschriftenJKU"/>
  </w:abstractNum>
  <w:abstractNum w:abstractNumId="28" w15:restartNumberingAfterBreak="0">
    <w:nsid w:val="56FE0D5B"/>
    <w:multiLevelType w:val="hybridMultilevel"/>
    <w:tmpl w:val="53AA0FF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57C27A0C"/>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8CC647B"/>
    <w:multiLevelType w:val="multilevel"/>
    <w:tmpl w:val="AD40E188"/>
    <w:numStyleLink w:val="berschriftenJKU"/>
  </w:abstractNum>
  <w:abstractNum w:abstractNumId="31"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730C6BC4"/>
    <w:multiLevelType w:val="multilevel"/>
    <w:tmpl w:val="AD40E188"/>
    <w:numStyleLink w:val="berschriftenJKU"/>
  </w:abstractNum>
  <w:abstractNum w:abstractNumId="33" w15:restartNumberingAfterBreak="0">
    <w:nsid w:val="73486D13"/>
    <w:multiLevelType w:val="multilevel"/>
    <w:tmpl w:val="AD40E188"/>
    <w:numStyleLink w:val="berschriftenJKU"/>
  </w:abstractNum>
  <w:abstractNum w:abstractNumId="34" w15:restartNumberingAfterBreak="0">
    <w:nsid w:val="76D34112"/>
    <w:multiLevelType w:val="hybridMultilevel"/>
    <w:tmpl w:val="0A1C2E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5"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7F664D6"/>
    <w:multiLevelType w:val="multilevel"/>
    <w:tmpl w:val="AD40E188"/>
    <w:numStyleLink w:val="berschriftenJKU"/>
  </w:abstractNum>
  <w:abstractNum w:abstractNumId="37" w15:restartNumberingAfterBreak="0">
    <w:nsid w:val="7BBB0167"/>
    <w:multiLevelType w:val="multilevel"/>
    <w:tmpl w:val="9D461764"/>
    <w:numStyleLink w:val="ListeJKU"/>
  </w:abstractNum>
  <w:num w:numId="1" w16cid:durableId="2141651721">
    <w:abstractNumId w:val="8"/>
  </w:num>
  <w:num w:numId="2" w16cid:durableId="382485706">
    <w:abstractNumId w:val="31"/>
  </w:num>
  <w:num w:numId="3" w16cid:durableId="977030216">
    <w:abstractNumId w:val="35"/>
  </w:num>
  <w:num w:numId="4" w16cid:durableId="1002857316">
    <w:abstractNumId w:val="29"/>
  </w:num>
  <w:num w:numId="5" w16cid:durableId="1108045453">
    <w:abstractNumId w:val="24"/>
  </w:num>
  <w:num w:numId="6" w16cid:durableId="1909488178">
    <w:abstractNumId w:val="19"/>
  </w:num>
  <w:num w:numId="7" w16cid:durableId="270860760">
    <w:abstractNumId w:val="1"/>
  </w:num>
  <w:num w:numId="8" w16cid:durableId="1479028773">
    <w:abstractNumId w:val="16"/>
  </w:num>
  <w:num w:numId="9" w16cid:durableId="808983012">
    <w:abstractNumId w:val="21"/>
  </w:num>
  <w:num w:numId="10" w16cid:durableId="1714965429">
    <w:abstractNumId w:val="36"/>
  </w:num>
  <w:num w:numId="11" w16cid:durableId="536285073">
    <w:abstractNumId w:val="17"/>
  </w:num>
  <w:num w:numId="12" w16cid:durableId="1737968552">
    <w:abstractNumId w:val="32"/>
  </w:num>
  <w:num w:numId="13" w16cid:durableId="839783289">
    <w:abstractNumId w:val="26"/>
  </w:num>
  <w:num w:numId="14" w16cid:durableId="950816595">
    <w:abstractNumId w:val="3"/>
  </w:num>
  <w:num w:numId="15" w16cid:durableId="1601715137">
    <w:abstractNumId w:val="33"/>
  </w:num>
  <w:num w:numId="16" w16cid:durableId="479883949">
    <w:abstractNumId w:val="4"/>
  </w:num>
  <w:num w:numId="17" w16cid:durableId="409234689">
    <w:abstractNumId w:val="7"/>
  </w:num>
  <w:num w:numId="18" w16cid:durableId="220411035">
    <w:abstractNumId w:val="30"/>
  </w:num>
  <w:num w:numId="19" w16cid:durableId="114570807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1460752">
    <w:abstractNumId w:val="10"/>
  </w:num>
  <w:num w:numId="21" w16cid:durableId="1090469407">
    <w:abstractNumId w:val="25"/>
  </w:num>
  <w:num w:numId="22" w16cid:durableId="1569461117">
    <w:abstractNumId w:val="27"/>
  </w:num>
  <w:num w:numId="23" w16cid:durableId="1450782317">
    <w:abstractNumId w:val="20"/>
  </w:num>
  <w:num w:numId="24" w16cid:durableId="1373338583">
    <w:abstractNumId w:val="37"/>
  </w:num>
  <w:num w:numId="25" w16cid:durableId="1299729446">
    <w:abstractNumId w:val="23"/>
  </w:num>
  <w:num w:numId="26" w16cid:durableId="625893604">
    <w:abstractNumId w:val="22"/>
  </w:num>
  <w:num w:numId="27" w16cid:durableId="1161854412">
    <w:abstractNumId w:val="28"/>
  </w:num>
  <w:num w:numId="28" w16cid:durableId="1586527901">
    <w:abstractNumId w:val="34"/>
  </w:num>
  <w:num w:numId="29" w16cid:durableId="602298721">
    <w:abstractNumId w:val="13"/>
  </w:num>
  <w:num w:numId="30" w16cid:durableId="587885364">
    <w:abstractNumId w:val="6"/>
  </w:num>
  <w:num w:numId="31" w16cid:durableId="1897810766">
    <w:abstractNumId w:val="5"/>
  </w:num>
  <w:num w:numId="32" w16cid:durableId="1185288742">
    <w:abstractNumId w:val="12"/>
  </w:num>
  <w:num w:numId="33" w16cid:durableId="1680933638">
    <w:abstractNumId w:val="15"/>
  </w:num>
  <w:num w:numId="34" w16cid:durableId="797533218">
    <w:abstractNumId w:val="14"/>
  </w:num>
  <w:num w:numId="35" w16cid:durableId="922878183">
    <w:abstractNumId w:val="18"/>
  </w:num>
  <w:num w:numId="36" w16cid:durableId="1552620113">
    <w:abstractNumId w:val="0"/>
  </w:num>
  <w:num w:numId="37" w16cid:durableId="989872215">
    <w:abstractNumId w:val="11"/>
  </w:num>
  <w:num w:numId="38" w16cid:durableId="242028366">
    <w:abstractNumId w:val="9"/>
  </w:num>
  <w:num w:numId="39" w16cid:durableId="14684692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tzQyMjYzMzcxM7FQ0lEKTi0uzszPAykwrAUAEg8/nCwAAAA="/>
  </w:docVars>
  <w:rsids>
    <w:rsidRoot w:val="763FB2C2"/>
    <w:rsid w:val="0001758A"/>
    <w:rsid w:val="0005414A"/>
    <w:rsid w:val="001239EC"/>
    <w:rsid w:val="00137933"/>
    <w:rsid w:val="001F33FB"/>
    <w:rsid w:val="0023370B"/>
    <w:rsid w:val="002530F3"/>
    <w:rsid w:val="002E28E2"/>
    <w:rsid w:val="002E396B"/>
    <w:rsid w:val="00361425"/>
    <w:rsid w:val="003778DF"/>
    <w:rsid w:val="003B0606"/>
    <w:rsid w:val="003E469A"/>
    <w:rsid w:val="004168F4"/>
    <w:rsid w:val="0042772C"/>
    <w:rsid w:val="0046093B"/>
    <w:rsid w:val="0058652F"/>
    <w:rsid w:val="005C484E"/>
    <w:rsid w:val="00623425"/>
    <w:rsid w:val="006333B0"/>
    <w:rsid w:val="00695139"/>
    <w:rsid w:val="006B7462"/>
    <w:rsid w:val="00731B82"/>
    <w:rsid w:val="00745CEE"/>
    <w:rsid w:val="007669CF"/>
    <w:rsid w:val="00786BBE"/>
    <w:rsid w:val="00805358"/>
    <w:rsid w:val="009B63C9"/>
    <w:rsid w:val="009D5300"/>
    <w:rsid w:val="00A04D83"/>
    <w:rsid w:val="00A85037"/>
    <w:rsid w:val="00AE4E0B"/>
    <w:rsid w:val="00B565E8"/>
    <w:rsid w:val="00B942AE"/>
    <w:rsid w:val="00BA76FB"/>
    <w:rsid w:val="00C55390"/>
    <w:rsid w:val="00DA3191"/>
    <w:rsid w:val="00E46FD2"/>
    <w:rsid w:val="00E855BD"/>
    <w:rsid w:val="00E863E3"/>
    <w:rsid w:val="00FC6B16"/>
    <w:rsid w:val="340B3375"/>
    <w:rsid w:val="763FB2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D057B"/>
  <w15:chartTrackingRefBased/>
  <w15:docId w15:val="{3BAE357F-6A23-471B-AC1F-FB2C87755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Standard JKU"/>
    <w:qFormat/>
    <w:rsid w:val="00623425"/>
    <w:pPr>
      <w:spacing w:after="0" w:line="300" w:lineRule="exact"/>
    </w:pPr>
    <w:rPr>
      <w:rFonts w:ascii="Arial" w:hAnsi="Arial"/>
      <w:lang w:val="de-AT"/>
    </w:rPr>
  </w:style>
  <w:style w:type="paragraph" w:styleId="berschrift1">
    <w:name w:val="heading 1"/>
    <w:aliases w:val="Überschrift 1 JKU"/>
    <w:basedOn w:val="Standard"/>
    <w:next w:val="Standard"/>
    <w:link w:val="berschrift1Zchn"/>
    <w:uiPriority w:val="9"/>
    <w:qFormat/>
    <w:rsid w:val="00623425"/>
    <w:pPr>
      <w:keepNext/>
      <w:keepLines/>
      <w:numPr>
        <w:numId w:val="22"/>
      </w:numPr>
      <w:spacing w:before="240" w:after="240" w:line="240" w:lineRule="auto"/>
      <w:outlineLvl w:val="0"/>
    </w:pPr>
    <w:rPr>
      <w:rFonts w:eastAsiaTheme="majorEastAsia" w:cstheme="majorBidi"/>
      <w:b/>
      <w:sz w:val="26"/>
      <w:szCs w:val="32"/>
    </w:rPr>
  </w:style>
  <w:style w:type="paragraph" w:styleId="berschrift2">
    <w:name w:val="heading 2"/>
    <w:aliases w:val="Überschrift 2 JKU"/>
    <w:basedOn w:val="Standard"/>
    <w:next w:val="Standard"/>
    <w:link w:val="berschrift2Zchn"/>
    <w:uiPriority w:val="9"/>
    <w:unhideWhenUsed/>
    <w:qFormat/>
    <w:rsid w:val="00623425"/>
    <w:pPr>
      <w:keepNext/>
      <w:keepLines/>
      <w:numPr>
        <w:ilvl w:val="1"/>
        <w:numId w:val="22"/>
      </w:numPr>
      <w:spacing w:before="240" w:after="240" w:line="240" w:lineRule="auto"/>
      <w:outlineLvl w:val="1"/>
    </w:pPr>
    <w:rPr>
      <w:rFonts w:eastAsiaTheme="majorEastAsia" w:cstheme="majorBidi"/>
      <w:b/>
      <w:sz w:val="26"/>
      <w:szCs w:val="26"/>
    </w:rPr>
  </w:style>
  <w:style w:type="paragraph" w:styleId="berschrift3">
    <w:name w:val="heading 3"/>
    <w:aliases w:val="Überschrift 3 JKU"/>
    <w:basedOn w:val="Standard"/>
    <w:next w:val="Standard"/>
    <w:link w:val="berschrift3Zchn"/>
    <w:uiPriority w:val="9"/>
    <w:unhideWhenUsed/>
    <w:qFormat/>
    <w:rsid w:val="00623425"/>
    <w:pPr>
      <w:keepNext/>
      <w:keepLines/>
      <w:numPr>
        <w:ilvl w:val="2"/>
        <w:numId w:val="22"/>
      </w:numPr>
      <w:spacing w:before="120" w:after="120" w:line="240" w:lineRule="auto"/>
      <w:outlineLvl w:val="2"/>
    </w:pPr>
    <w:rPr>
      <w:rFonts w:eastAsiaTheme="majorEastAsia" w:cstheme="majorBidi"/>
      <w:b/>
      <w:szCs w:val="24"/>
    </w:rPr>
  </w:style>
  <w:style w:type="paragraph" w:styleId="berschrift4">
    <w:name w:val="heading 4"/>
    <w:aliases w:val="Überschrift 4 JKU"/>
    <w:basedOn w:val="Standard"/>
    <w:next w:val="Standard"/>
    <w:link w:val="berschrift4Zchn"/>
    <w:uiPriority w:val="9"/>
    <w:unhideWhenUsed/>
    <w:qFormat/>
    <w:rsid w:val="00623425"/>
    <w:pPr>
      <w:keepNext/>
      <w:keepLines/>
      <w:numPr>
        <w:ilvl w:val="3"/>
        <w:numId w:val="22"/>
      </w:numPr>
      <w:spacing w:before="40" w:line="240" w:lineRule="auto"/>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qFormat/>
    <w:rsid w:val="00623425"/>
    <w:pPr>
      <w:keepNext/>
      <w:keepLines/>
      <w:numPr>
        <w:ilvl w:val="4"/>
        <w:numId w:val="22"/>
      </w:numPr>
      <w:spacing w:before="40" w:line="240" w:lineRule="auto"/>
      <w:outlineLvl w:val="4"/>
    </w:pPr>
    <w:rPr>
      <w:rFonts w:eastAsiaTheme="majorEastAsia" w:cstheme="majorBidi"/>
      <w:b/>
    </w:rPr>
  </w:style>
  <w:style w:type="paragraph" w:styleId="berschrift6">
    <w:name w:val="heading 6"/>
    <w:basedOn w:val="Standard"/>
    <w:next w:val="Standard"/>
    <w:link w:val="berschrift6Zchn"/>
    <w:uiPriority w:val="9"/>
    <w:semiHidden/>
    <w:rsid w:val="00623425"/>
    <w:pPr>
      <w:keepNext/>
      <w:keepLines/>
      <w:numPr>
        <w:ilvl w:val="5"/>
        <w:numId w:val="22"/>
      </w:numPr>
      <w:spacing w:before="40" w:line="240" w:lineRule="auto"/>
      <w:outlineLvl w:val="5"/>
    </w:pPr>
    <w:rPr>
      <w:rFonts w:eastAsiaTheme="majorEastAsia" w:cstheme="majorBidi"/>
      <w:b/>
    </w:rPr>
  </w:style>
  <w:style w:type="paragraph" w:styleId="berschrift7">
    <w:name w:val="heading 7"/>
    <w:basedOn w:val="Standard"/>
    <w:next w:val="Standard"/>
    <w:link w:val="berschrift7Zchn"/>
    <w:uiPriority w:val="9"/>
    <w:semiHidden/>
    <w:qFormat/>
    <w:rsid w:val="00623425"/>
    <w:pPr>
      <w:keepNext/>
      <w:keepLines/>
      <w:spacing w:before="40" w:line="240" w:lineRule="auto"/>
      <w:outlineLvl w:val="6"/>
    </w:pPr>
    <w:rPr>
      <w:rFonts w:eastAsiaTheme="majorEastAsia" w:cstheme="majorBidi"/>
      <w:b/>
      <w:iCs/>
    </w:rPr>
  </w:style>
  <w:style w:type="paragraph" w:styleId="berschrift8">
    <w:name w:val="heading 8"/>
    <w:basedOn w:val="Standard"/>
    <w:next w:val="Standard"/>
    <w:link w:val="berschrift8Zchn"/>
    <w:uiPriority w:val="9"/>
    <w:semiHidden/>
    <w:qFormat/>
    <w:rsid w:val="00623425"/>
    <w:pPr>
      <w:keepNext/>
      <w:keepLines/>
      <w:spacing w:before="40" w:line="240" w:lineRule="auto"/>
      <w:outlineLvl w:val="7"/>
    </w:pPr>
    <w:rPr>
      <w:rFonts w:eastAsiaTheme="majorEastAsia" w:cstheme="majorBidi"/>
      <w:b/>
      <w:szCs w:val="21"/>
    </w:rPr>
  </w:style>
  <w:style w:type="paragraph" w:styleId="berschrift9">
    <w:name w:val="heading 9"/>
    <w:basedOn w:val="Standard"/>
    <w:next w:val="Standard"/>
    <w:link w:val="berschrift9Zchn"/>
    <w:uiPriority w:val="9"/>
    <w:semiHidden/>
    <w:qFormat/>
    <w:rsid w:val="00623425"/>
    <w:pPr>
      <w:keepNext/>
      <w:keepLines/>
      <w:spacing w:before="40" w:line="240" w:lineRule="auto"/>
      <w:outlineLvl w:val="8"/>
    </w:pPr>
    <w:rPr>
      <w:rFonts w:eastAsiaTheme="majorEastAsia" w:cstheme="majorBidi"/>
      <w:b/>
      <w:i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aliases w:val="Überschrift 1 JKU Zchn"/>
    <w:basedOn w:val="Absatz-Standardschriftart"/>
    <w:link w:val="berschrift1"/>
    <w:uiPriority w:val="9"/>
    <w:rsid w:val="00623425"/>
    <w:rPr>
      <w:rFonts w:ascii="Arial" w:eastAsiaTheme="majorEastAsia" w:hAnsi="Arial" w:cstheme="majorBidi"/>
      <w:b/>
      <w:sz w:val="26"/>
      <w:szCs w:val="32"/>
      <w:lang w:val="de-AT"/>
    </w:rPr>
  </w:style>
  <w:style w:type="character" w:customStyle="1" w:styleId="berschrift2Zchn">
    <w:name w:val="Überschrift 2 Zchn"/>
    <w:aliases w:val="Überschrift 2 JKU Zchn"/>
    <w:basedOn w:val="Absatz-Standardschriftart"/>
    <w:link w:val="berschrift2"/>
    <w:uiPriority w:val="9"/>
    <w:rsid w:val="00623425"/>
    <w:rPr>
      <w:rFonts w:ascii="Arial" w:eastAsiaTheme="majorEastAsia" w:hAnsi="Arial" w:cstheme="majorBidi"/>
      <w:b/>
      <w:sz w:val="26"/>
      <w:szCs w:val="26"/>
      <w:lang w:val="de-AT"/>
    </w:rPr>
  </w:style>
  <w:style w:type="character" w:customStyle="1" w:styleId="berschrift3Zchn">
    <w:name w:val="Überschrift 3 Zchn"/>
    <w:aliases w:val="Überschrift 3 JKU Zchn"/>
    <w:basedOn w:val="Absatz-Standardschriftart"/>
    <w:link w:val="berschrift3"/>
    <w:uiPriority w:val="9"/>
    <w:rsid w:val="00623425"/>
    <w:rPr>
      <w:rFonts w:ascii="Arial" w:eastAsiaTheme="majorEastAsia" w:hAnsi="Arial" w:cstheme="majorBidi"/>
      <w:b/>
      <w:szCs w:val="24"/>
      <w:lang w:val="de-AT"/>
    </w:rPr>
  </w:style>
  <w:style w:type="character" w:customStyle="1" w:styleId="berschrift4Zchn">
    <w:name w:val="Überschrift 4 Zchn"/>
    <w:aliases w:val="Überschrift 4 JKU Zchn"/>
    <w:basedOn w:val="Absatz-Standardschriftart"/>
    <w:link w:val="berschrift4"/>
    <w:uiPriority w:val="9"/>
    <w:rsid w:val="00623425"/>
    <w:rPr>
      <w:rFonts w:ascii="Arial" w:eastAsiaTheme="majorEastAsia" w:hAnsi="Arial" w:cstheme="majorBidi"/>
      <w:b/>
      <w:iCs/>
      <w:lang w:val="de-AT"/>
    </w:rPr>
  </w:style>
  <w:style w:type="character" w:customStyle="1" w:styleId="berschrift5Zchn">
    <w:name w:val="Überschrift 5 Zchn"/>
    <w:aliases w:val="Überschrift 5 JKU Zchn"/>
    <w:basedOn w:val="Absatz-Standardschriftart"/>
    <w:link w:val="berschrift5"/>
    <w:uiPriority w:val="9"/>
    <w:rsid w:val="00623425"/>
    <w:rPr>
      <w:rFonts w:ascii="Arial" w:eastAsiaTheme="majorEastAsia" w:hAnsi="Arial" w:cstheme="majorBidi"/>
      <w:b/>
      <w:lang w:val="de-AT"/>
    </w:rPr>
  </w:style>
  <w:style w:type="character" w:customStyle="1" w:styleId="berschrift6Zchn">
    <w:name w:val="Überschrift 6 Zchn"/>
    <w:basedOn w:val="Absatz-Standardschriftart"/>
    <w:link w:val="berschrift6"/>
    <w:uiPriority w:val="9"/>
    <w:semiHidden/>
    <w:rsid w:val="00623425"/>
    <w:rPr>
      <w:rFonts w:ascii="Arial" w:eastAsiaTheme="majorEastAsia" w:hAnsi="Arial" w:cstheme="majorBidi"/>
      <w:b/>
      <w:lang w:val="de-AT"/>
    </w:rPr>
  </w:style>
  <w:style w:type="character" w:customStyle="1" w:styleId="berschrift7Zchn">
    <w:name w:val="Überschrift 7 Zchn"/>
    <w:basedOn w:val="Absatz-Standardschriftart"/>
    <w:link w:val="berschrift7"/>
    <w:uiPriority w:val="9"/>
    <w:semiHidden/>
    <w:rsid w:val="00623425"/>
    <w:rPr>
      <w:rFonts w:ascii="Arial" w:eastAsiaTheme="majorEastAsia" w:hAnsi="Arial" w:cstheme="majorBidi"/>
      <w:b/>
      <w:iCs/>
      <w:lang w:val="de-AT"/>
    </w:rPr>
  </w:style>
  <w:style w:type="character" w:customStyle="1" w:styleId="berschrift8Zchn">
    <w:name w:val="Überschrift 8 Zchn"/>
    <w:basedOn w:val="Absatz-Standardschriftart"/>
    <w:link w:val="berschrift8"/>
    <w:uiPriority w:val="9"/>
    <w:semiHidden/>
    <w:rsid w:val="00623425"/>
    <w:rPr>
      <w:rFonts w:ascii="Arial" w:eastAsiaTheme="majorEastAsia" w:hAnsi="Arial" w:cstheme="majorBidi"/>
      <w:b/>
      <w:szCs w:val="21"/>
      <w:lang w:val="de-AT"/>
    </w:rPr>
  </w:style>
  <w:style w:type="character" w:customStyle="1" w:styleId="berschrift9Zchn">
    <w:name w:val="Überschrift 9 Zchn"/>
    <w:basedOn w:val="Absatz-Standardschriftart"/>
    <w:link w:val="berschrift9"/>
    <w:uiPriority w:val="9"/>
    <w:semiHidden/>
    <w:rsid w:val="00623425"/>
    <w:rPr>
      <w:rFonts w:ascii="Arial" w:eastAsiaTheme="majorEastAsia" w:hAnsi="Arial" w:cstheme="majorBidi"/>
      <w:b/>
      <w:iCs/>
      <w:szCs w:val="21"/>
      <w:lang w:val="de-AT"/>
    </w:rPr>
  </w:style>
  <w:style w:type="paragraph" w:styleId="Kopfzeile">
    <w:name w:val="header"/>
    <w:aliases w:val="Kopfzeile JKU"/>
    <w:basedOn w:val="Standard"/>
    <w:link w:val="KopfzeileZchn"/>
    <w:uiPriority w:val="99"/>
    <w:unhideWhenUsed/>
    <w:rsid w:val="00623425"/>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623425"/>
    <w:rPr>
      <w:rFonts w:ascii="Arial" w:hAnsi="Arial"/>
      <w:sz w:val="16"/>
      <w:lang w:val="de-AT"/>
    </w:rPr>
  </w:style>
  <w:style w:type="paragraph" w:styleId="Fuzeile">
    <w:name w:val="footer"/>
    <w:aliases w:val="Fußzeile JKU"/>
    <w:basedOn w:val="Standard"/>
    <w:link w:val="FuzeileZchn"/>
    <w:uiPriority w:val="99"/>
    <w:unhideWhenUsed/>
    <w:rsid w:val="00623425"/>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623425"/>
    <w:rPr>
      <w:rFonts w:ascii="Arial" w:hAnsi="Arial"/>
      <w:position w:val="-14"/>
      <w:sz w:val="14"/>
      <w:lang w:val="de-AT"/>
    </w:rPr>
  </w:style>
  <w:style w:type="character" w:styleId="Hyperlink">
    <w:name w:val="Hyperlink"/>
    <w:basedOn w:val="Absatz-Standardschriftart"/>
    <w:uiPriority w:val="99"/>
    <w:unhideWhenUsed/>
    <w:rsid w:val="00623425"/>
    <w:rPr>
      <w:color w:val="0563C1" w:themeColor="hyperlink"/>
      <w:u w:val="single"/>
    </w:rPr>
  </w:style>
  <w:style w:type="paragraph" w:styleId="Sprechblasentext">
    <w:name w:val="Balloon Text"/>
    <w:basedOn w:val="Standard"/>
    <w:link w:val="SprechblasentextZchn"/>
    <w:uiPriority w:val="99"/>
    <w:semiHidden/>
    <w:unhideWhenUsed/>
    <w:rsid w:val="00623425"/>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23425"/>
    <w:rPr>
      <w:rFonts w:ascii="Segoe UI" w:hAnsi="Segoe UI" w:cs="Segoe UI"/>
      <w:sz w:val="18"/>
      <w:szCs w:val="18"/>
      <w:lang w:val="de-AT"/>
    </w:rPr>
  </w:style>
  <w:style w:type="character" w:styleId="Platzhaltertext">
    <w:name w:val="Placeholder Text"/>
    <w:basedOn w:val="Absatz-Standardschriftart"/>
    <w:uiPriority w:val="99"/>
    <w:semiHidden/>
    <w:rsid w:val="00623425"/>
    <w:rPr>
      <w:color w:val="808080"/>
    </w:rPr>
  </w:style>
  <w:style w:type="paragraph" w:styleId="Listenabsatz">
    <w:name w:val="List Paragraph"/>
    <w:aliases w:val="Listenabsatz JKU"/>
    <w:basedOn w:val="Standard"/>
    <w:uiPriority w:val="34"/>
    <w:qFormat/>
    <w:rsid w:val="00623425"/>
    <w:pPr>
      <w:ind w:left="720"/>
      <w:contextualSpacing/>
    </w:pPr>
  </w:style>
  <w:style w:type="paragraph" w:styleId="berarbeitung">
    <w:name w:val="Revision"/>
    <w:hidden/>
    <w:uiPriority w:val="99"/>
    <w:semiHidden/>
    <w:rsid w:val="00623425"/>
    <w:pPr>
      <w:spacing w:after="0" w:line="240" w:lineRule="auto"/>
    </w:pPr>
    <w:rPr>
      <w:rFonts w:ascii="Arial" w:hAnsi="Arial"/>
      <w:sz w:val="16"/>
      <w:lang w:val="de-AT"/>
    </w:rPr>
  </w:style>
  <w:style w:type="character" w:styleId="Kommentarzeichen">
    <w:name w:val="annotation reference"/>
    <w:basedOn w:val="Absatz-Standardschriftart"/>
    <w:uiPriority w:val="99"/>
    <w:semiHidden/>
    <w:unhideWhenUsed/>
    <w:rsid w:val="00623425"/>
    <w:rPr>
      <w:sz w:val="16"/>
      <w:szCs w:val="16"/>
    </w:rPr>
  </w:style>
  <w:style w:type="paragraph" w:styleId="Kommentartext">
    <w:name w:val="annotation text"/>
    <w:basedOn w:val="Standard"/>
    <w:link w:val="KommentartextZchn"/>
    <w:uiPriority w:val="99"/>
    <w:semiHidden/>
    <w:unhideWhenUsed/>
    <w:rsid w:val="0062342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23425"/>
    <w:rPr>
      <w:rFonts w:ascii="Arial" w:hAnsi="Arial"/>
      <w:sz w:val="20"/>
      <w:szCs w:val="20"/>
      <w:lang w:val="de-AT"/>
    </w:rPr>
  </w:style>
  <w:style w:type="paragraph" w:styleId="Kommentarthema">
    <w:name w:val="annotation subject"/>
    <w:basedOn w:val="Kommentartext"/>
    <w:next w:val="Kommentartext"/>
    <w:link w:val="KommentarthemaZchn"/>
    <w:uiPriority w:val="99"/>
    <w:semiHidden/>
    <w:unhideWhenUsed/>
    <w:rsid w:val="00623425"/>
    <w:rPr>
      <w:b/>
      <w:bCs/>
    </w:rPr>
  </w:style>
  <w:style w:type="character" w:customStyle="1" w:styleId="KommentarthemaZchn">
    <w:name w:val="Kommentarthema Zchn"/>
    <w:basedOn w:val="KommentartextZchn"/>
    <w:link w:val="Kommentarthema"/>
    <w:uiPriority w:val="99"/>
    <w:semiHidden/>
    <w:rsid w:val="00623425"/>
    <w:rPr>
      <w:rFonts w:ascii="Arial" w:hAnsi="Arial"/>
      <w:b/>
      <w:bCs/>
      <w:sz w:val="20"/>
      <w:szCs w:val="20"/>
      <w:lang w:val="de-AT"/>
    </w:rPr>
  </w:style>
  <w:style w:type="numbering" w:customStyle="1" w:styleId="ListeJKU">
    <w:name w:val="Liste JKU"/>
    <w:uiPriority w:val="99"/>
    <w:rsid w:val="00623425"/>
    <w:pPr>
      <w:numPr>
        <w:numId w:val="23"/>
      </w:numPr>
    </w:pPr>
  </w:style>
  <w:style w:type="character" w:styleId="Fett">
    <w:name w:val="Strong"/>
    <w:basedOn w:val="Absatz-Standardschriftart"/>
    <w:uiPriority w:val="22"/>
    <w:qFormat/>
    <w:rsid w:val="00623425"/>
    <w:rPr>
      <w:b/>
      <w:bCs/>
    </w:rPr>
  </w:style>
  <w:style w:type="paragraph" w:styleId="Titel">
    <w:name w:val="Title"/>
    <w:aliases w:val="Titel Deckblatt JKU"/>
    <w:basedOn w:val="Standard"/>
    <w:next w:val="Standard"/>
    <w:link w:val="TitelZchn"/>
    <w:uiPriority w:val="10"/>
    <w:qFormat/>
    <w:rsid w:val="00623425"/>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623425"/>
    <w:rPr>
      <w:rFonts w:ascii="Arial Black" w:hAnsi="Arial Black" w:cs="Arial"/>
      <w:caps/>
      <w:sz w:val="56"/>
      <w:lang w:val="de-AT"/>
    </w:rPr>
  </w:style>
  <w:style w:type="paragraph" w:styleId="Untertitel">
    <w:name w:val="Subtitle"/>
    <w:aliases w:val="Untertitel JKU"/>
    <w:basedOn w:val="Standard"/>
    <w:next w:val="Standard"/>
    <w:link w:val="UntertitelZchn"/>
    <w:uiPriority w:val="11"/>
    <w:qFormat/>
    <w:rsid w:val="00623425"/>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623425"/>
    <w:rPr>
      <w:rFonts w:ascii="Arial" w:eastAsiaTheme="minorEastAsia" w:hAnsi="Arial"/>
      <w:sz w:val="28"/>
      <w:lang w:val="de-AT"/>
    </w:rPr>
  </w:style>
  <w:style w:type="paragraph" w:styleId="Zitat">
    <w:name w:val="Quote"/>
    <w:aliases w:val="Zitat JKU"/>
    <w:basedOn w:val="Standard"/>
    <w:next w:val="Standard"/>
    <w:link w:val="ZitatZchn"/>
    <w:uiPriority w:val="29"/>
    <w:qFormat/>
    <w:rsid w:val="00623425"/>
    <w:pPr>
      <w:spacing w:before="200" w:after="160"/>
      <w:ind w:left="864" w:right="864"/>
      <w:jc w:val="center"/>
    </w:pPr>
    <w:rPr>
      <w:i/>
      <w:iCs/>
      <w:color w:val="404040" w:themeColor="text1" w:themeTint="BF"/>
    </w:rPr>
  </w:style>
  <w:style w:type="character" w:customStyle="1" w:styleId="ZitatZchn">
    <w:name w:val="Zitat Zchn"/>
    <w:aliases w:val="Zitat JKU Zchn"/>
    <w:basedOn w:val="Absatz-Standardschriftart"/>
    <w:link w:val="Zitat"/>
    <w:uiPriority w:val="29"/>
    <w:rsid w:val="00623425"/>
    <w:rPr>
      <w:rFonts w:ascii="Arial" w:hAnsi="Arial"/>
      <w:i/>
      <w:iCs/>
      <w:color w:val="404040" w:themeColor="text1" w:themeTint="BF"/>
      <w:lang w:val="de-AT"/>
    </w:rPr>
  </w:style>
  <w:style w:type="character" w:styleId="IntensiverVerweis">
    <w:name w:val="Intense Reference"/>
    <w:aliases w:val="Intensiver Verweis JKU"/>
    <w:basedOn w:val="Absatz-Standardschriftart"/>
    <w:uiPriority w:val="32"/>
    <w:qFormat/>
    <w:rsid w:val="00623425"/>
    <w:rPr>
      <w:b/>
      <w:bCs/>
      <w:caps/>
      <w:smallCaps w:val="0"/>
      <w:color w:val="auto"/>
      <w:spacing w:val="5"/>
    </w:rPr>
  </w:style>
  <w:style w:type="numbering" w:customStyle="1" w:styleId="berschriftenJKU">
    <w:name w:val="Überschriften JKU"/>
    <w:uiPriority w:val="99"/>
    <w:rsid w:val="00623425"/>
    <w:pPr>
      <w:numPr>
        <w:numId w:val="9"/>
      </w:numPr>
    </w:pPr>
  </w:style>
  <w:style w:type="paragraph" w:styleId="Funotentext">
    <w:name w:val="footnote text"/>
    <w:basedOn w:val="Standard"/>
    <w:link w:val="FunotentextZchn"/>
    <w:uiPriority w:val="99"/>
    <w:semiHidden/>
    <w:unhideWhenUsed/>
    <w:rsid w:val="00623425"/>
    <w:pPr>
      <w:spacing w:line="240" w:lineRule="auto"/>
    </w:pPr>
    <w:rPr>
      <w:sz w:val="18"/>
      <w:szCs w:val="20"/>
    </w:rPr>
  </w:style>
  <w:style w:type="character" w:customStyle="1" w:styleId="FunotentextZchn">
    <w:name w:val="Fußnotentext Zchn"/>
    <w:basedOn w:val="Absatz-Standardschriftart"/>
    <w:link w:val="Funotentext"/>
    <w:uiPriority w:val="99"/>
    <w:semiHidden/>
    <w:rsid w:val="00623425"/>
    <w:rPr>
      <w:rFonts w:ascii="Arial" w:hAnsi="Arial"/>
      <w:sz w:val="18"/>
      <w:szCs w:val="20"/>
      <w:lang w:val="de-AT"/>
    </w:rPr>
  </w:style>
  <w:style w:type="character" w:styleId="Funotenzeichen">
    <w:name w:val="footnote reference"/>
    <w:basedOn w:val="Absatz-Standardschriftart"/>
    <w:uiPriority w:val="99"/>
    <w:semiHidden/>
    <w:unhideWhenUsed/>
    <w:rsid w:val="00623425"/>
    <w:rPr>
      <w:vertAlign w:val="superscript"/>
    </w:rPr>
  </w:style>
  <w:style w:type="paragraph" w:styleId="Beschriftung">
    <w:name w:val="caption"/>
    <w:basedOn w:val="Standard"/>
    <w:next w:val="Standard"/>
    <w:link w:val="BeschriftungZchn"/>
    <w:uiPriority w:val="35"/>
    <w:qFormat/>
    <w:rsid w:val="00623425"/>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623425"/>
  </w:style>
  <w:style w:type="character" w:styleId="SchwacherVerweis">
    <w:name w:val="Subtle Reference"/>
    <w:basedOn w:val="Absatz-Standardschriftart"/>
    <w:uiPriority w:val="31"/>
    <w:qFormat/>
    <w:rsid w:val="00623425"/>
    <w:rPr>
      <w:smallCaps/>
      <w:color w:val="5A5A5A" w:themeColor="text1" w:themeTint="A5"/>
    </w:rPr>
  </w:style>
  <w:style w:type="paragraph" w:customStyle="1" w:styleId="Absender">
    <w:name w:val="Absender"/>
    <w:basedOn w:val="Standard"/>
    <w:link w:val="AbsenderZchn"/>
    <w:qFormat/>
    <w:rsid w:val="00623425"/>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623425"/>
    <w:pPr>
      <w:framePr w:w="2194" w:h="3384" w:hSpace="141" w:wrap="around" w:vAnchor="text" w:hAnchor="page" w:x="8900" w:y="286"/>
      <w:spacing w:line="220" w:lineRule="exact"/>
    </w:pPr>
    <w:rPr>
      <w:rFonts w:cs="Arial"/>
      <w:sz w:val="18"/>
    </w:rPr>
  </w:style>
  <w:style w:type="character" w:customStyle="1" w:styleId="AbsenderZchn">
    <w:name w:val="Absender Zchn"/>
    <w:basedOn w:val="Absatz-Standardschriftart"/>
    <w:link w:val="Absender"/>
    <w:rsid w:val="00623425"/>
    <w:rPr>
      <w:rFonts w:ascii="Arial" w:hAnsi="Arial" w:cs="Arial"/>
      <w:b/>
      <w:sz w:val="18"/>
      <w:szCs w:val="20"/>
      <w:lang w:val="de-AT"/>
    </w:rPr>
  </w:style>
  <w:style w:type="character" w:customStyle="1" w:styleId="InformationenzumAbsenderZchn">
    <w:name w:val="Informationen zum Absender Zchn"/>
    <w:basedOn w:val="Absatz-Standardschriftart"/>
    <w:link w:val="InformationenzumAbsender"/>
    <w:rsid w:val="00623425"/>
    <w:rPr>
      <w:rFonts w:ascii="Arial" w:hAnsi="Arial" w:cs="Arial"/>
      <w:sz w:val="18"/>
      <w:lang w:val="de-AT"/>
    </w:rPr>
  </w:style>
  <w:style w:type="character" w:customStyle="1" w:styleId="BeschriftungZchn">
    <w:name w:val="Beschriftung Zchn"/>
    <w:basedOn w:val="Absatz-Standardschriftart"/>
    <w:link w:val="Beschriftung"/>
    <w:uiPriority w:val="35"/>
    <w:rsid w:val="00623425"/>
    <w:rPr>
      <w:rFonts w:ascii="Arial" w:hAnsi="Arial"/>
      <w:iCs/>
      <w:color w:val="000000" w:themeColor="text1"/>
      <w:sz w:val="18"/>
      <w:szCs w:val="18"/>
      <w:lang w:val="de-AT"/>
    </w:rPr>
  </w:style>
  <w:style w:type="table" w:styleId="Tabellenraster">
    <w:name w:val="Table Grid"/>
    <w:basedOn w:val="NormaleTabelle"/>
    <w:uiPriority w:val="39"/>
    <w:rsid w:val="00623425"/>
    <w:pPr>
      <w:spacing w:after="0" w:line="240" w:lineRule="auto"/>
    </w:pPr>
    <w:rPr>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5dunkelAkzent11">
    <w:name w:val="Gitternetztabelle 5 dunkel  – Akzent 11"/>
    <w:basedOn w:val="NormaleTabelle"/>
    <w:uiPriority w:val="50"/>
    <w:locked/>
    <w:rsid w:val="00623425"/>
    <w:pPr>
      <w:spacing w:after="0" w:line="240" w:lineRule="auto"/>
    </w:pPr>
    <w:rPr>
      <w:lang w:val="de-AT"/>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Listentabelle3Akzent11">
    <w:name w:val="Listentabelle 3 – Akzent 11"/>
    <w:basedOn w:val="NormaleTabelle"/>
    <w:uiPriority w:val="48"/>
    <w:locked/>
    <w:rsid w:val="00623425"/>
    <w:pPr>
      <w:spacing w:after="0" w:line="240" w:lineRule="auto"/>
    </w:pPr>
    <w:rPr>
      <w:lang w:val="de-AT"/>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elleJKU">
    <w:name w:val="Tabelle JKU"/>
    <w:basedOn w:val="Gitternetztabelle5dunkelAkzent11"/>
    <w:uiPriority w:val="99"/>
    <w:rsid w:val="00623425"/>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8EAADB"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8EAADB"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8EAADB"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8EAADB" w:themeFill="accent1" w:themeFillTint="99"/>
      </w:tcPr>
    </w:tblStylePr>
    <w:tblStylePr w:type="band1Vert">
      <w:pPr>
        <w:jc w:val="left"/>
      </w:pPr>
      <w:rPr>
        <w:rFonts w:ascii="Arial" w:hAnsi="Arial"/>
        <w:sz w:val="22"/>
      </w:rPr>
      <w:tblPr/>
      <w:tcPr>
        <w:shd w:val="clear" w:color="auto" w:fill="B4C6E7" w:themeFill="accent1" w:themeFillTint="66"/>
      </w:tcPr>
    </w:tblStylePr>
    <w:tblStylePr w:type="band2Vert">
      <w:pPr>
        <w:jc w:val="left"/>
      </w:pPr>
      <w:rPr>
        <w:rFonts w:ascii="Arial" w:hAnsi="Arial"/>
        <w:color w:val="000000" w:themeColor="text1"/>
        <w:sz w:val="22"/>
      </w:rPr>
      <w:tblPr/>
      <w:tcPr>
        <w:shd w:val="clear" w:color="auto" w:fill="D9E2F3"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D9E2F3"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623425"/>
    <w:pPr>
      <w:spacing w:before="240" w:after="120"/>
      <w:jc w:val="center"/>
    </w:pPr>
    <w:rPr>
      <w:rFonts w:eastAsia="Times New Roman" w:cs="Arial"/>
      <w:b/>
    </w:rPr>
  </w:style>
  <w:style w:type="paragraph" w:styleId="KeinLeerraum">
    <w:name w:val="No Spacing"/>
    <w:uiPriority w:val="1"/>
    <w:qFormat/>
    <w:rsid w:val="00623425"/>
    <w:pPr>
      <w:spacing w:after="0" w:line="240" w:lineRule="auto"/>
    </w:pPr>
    <w:rPr>
      <w:rFonts w:ascii="Arial" w:hAnsi="Arial"/>
      <w:lang w:val="de-AT"/>
    </w:rPr>
  </w:style>
  <w:style w:type="paragraph" w:customStyle="1" w:styleId="DokumententitelJKU">
    <w:name w:val="Dokumententitel JKU"/>
    <w:basedOn w:val="Standard"/>
    <w:next w:val="Standard"/>
    <w:link w:val="DokumententitelJKUZchn"/>
    <w:qFormat/>
    <w:rsid w:val="00623425"/>
    <w:pPr>
      <w:spacing w:before="240" w:after="360" w:line="240" w:lineRule="auto"/>
    </w:pPr>
    <w:rPr>
      <w:rFonts w:eastAsiaTheme="minorEastAsia"/>
      <w:b/>
      <w:caps/>
      <w:sz w:val="32"/>
    </w:rPr>
  </w:style>
  <w:style w:type="paragraph" w:styleId="Inhaltsverzeichnisberschrift">
    <w:name w:val="TOC Heading"/>
    <w:basedOn w:val="berschrift1"/>
    <w:next w:val="Standard"/>
    <w:uiPriority w:val="39"/>
    <w:unhideWhenUsed/>
    <w:qFormat/>
    <w:rsid w:val="00623425"/>
    <w:pPr>
      <w:numPr>
        <w:numId w:val="0"/>
      </w:numPr>
      <w:outlineLvl w:val="9"/>
    </w:pPr>
    <w:rPr>
      <w:lang w:eastAsia="de-AT"/>
    </w:rPr>
  </w:style>
  <w:style w:type="paragraph" w:styleId="Verzeichnis1">
    <w:name w:val="toc 1"/>
    <w:basedOn w:val="Standard"/>
    <w:next w:val="Standard"/>
    <w:autoRedefine/>
    <w:uiPriority w:val="39"/>
    <w:unhideWhenUsed/>
    <w:rsid w:val="00623425"/>
    <w:pPr>
      <w:tabs>
        <w:tab w:val="left" w:pos="442"/>
        <w:tab w:val="right" w:leader="dot" w:pos="9412"/>
      </w:tabs>
      <w:spacing w:after="100"/>
      <w:ind w:left="442" w:hanging="442"/>
    </w:pPr>
  </w:style>
  <w:style w:type="paragraph" w:styleId="Verzeichnis2">
    <w:name w:val="toc 2"/>
    <w:basedOn w:val="Standard"/>
    <w:next w:val="Standard"/>
    <w:autoRedefine/>
    <w:uiPriority w:val="39"/>
    <w:unhideWhenUsed/>
    <w:rsid w:val="00623425"/>
    <w:pPr>
      <w:tabs>
        <w:tab w:val="left" w:pos="896"/>
        <w:tab w:val="right" w:leader="dot" w:pos="9412"/>
      </w:tabs>
      <w:spacing w:after="100"/>
      <w:ind w:left="896" w:hanging="454"/>
    </w:pPr>
  </w:style>
  <w:style w:type="paragraph" w:styleId="Verzeichnis3">
    <w:name w:val="toc 3"/>
    <w:basedOn w:val="Standard"/>
    <w:next w:val="Standard"/>
    <w:autoRedefine/>
    <w:uiPriority w:val="39"/>
    <w:unhideWhenUsed/>
    <w:rsid w:val="00623425"/>
    <w:pPr>
      <w:tabs>
        <w:tab w:val="left" w:pos="1576"/>
        <w:tab w:val="right" w:leader="dot" w:pos="9412"/>
      </w:tabs>
      <w:spacing w:after="100"/>
      <w:ind w:left="1576" w:hanging="680"/>
    </w:pPr>
    <w:rPr>
      <w:noProof/>
    </w:rPr>
  </w:style>
  <w:style w:type="paragraph" w:styleId="Verzeichnis4">
    <w:name w:val="toc 4"/>
    <w:basedOn w:val="Standard"/>
    <w:next w:val="Standard"/>
    <w:autoRedefine/>
    <w:uiPriority w:val="39"/>
    <w:unhideWhenUsed/>
    <w:rsid w:val="00623425"/>
    <w:pPr>
      <w:tabs>
        <w:tab w:val="left" w:pos="2483"/>
        <w:tab w:val="right" w:leader="dot" w:pos="9412"/>
      </w:tabs>
      <w:spacing w:after="100"/>
      <w:ind w:left="2483" w:hanging="907"/>
    </w:pPr>
  </w:style>
  <w:style w:type="paragraph" w:styleId="Verzeichnis5">
    <w:name w:val="toc 5"/>
    <w:basedOn w:val="Standard"/>
    <w:next w:val="Standard"/>
    <w:autoRedefine/>
    <w:uiPriority w:val="39"/>
    <w:unhideWhenUsed/>
    <w:rsid w:val="00623425"/>
    <w:pPr>
      <w:tabs>
        <w:tab w:val="left" w:pos="3561"/>
        <w:tab w:val="right" w:leader="dot" w:pos="9412"/>
      </w:tabs>
      <w:spacing w:after="100"/>
      <w:ind w:left="3560" w:hanging="1077"/>
    </w:pPr>
  </w:style>
  <w:style w:type="character" w:customStyle="1" w:styleId="DokumententitelJKUZchn">
    <w:name w:val="Dokumententitel JKU Zchn"/>
    <w:basedOn w:val="UntertitelZchn"/>
    <w:link w:val="DokumententitelJKU"/>
    <w:rsid w:val="00623425"/>
    <w:rPr>
      <w:rFonts w:ascii="Arial" w:eastAsiaTheme="minorEastAsia" w:hAnsi="Arial"/>
      <w:b/>
      <w:caps/>
      <w:sz w:val="32"/>
      <w:lang w:val="de-AT"/>
    </w:rPr>
  </w:style>
  <w:style w:type="table" w:styleId="Gitternetztabelle4Akzent1">
    <w:name w:val="Grid Table 4 Accent 1"/>
    <w:basedOn w:val="NormaleTabelle"/>
    <w:uiPriority w:val="49"/>
    <w:rsid w:val="00623425"/>
    <w:pPr>
      <w:spacing w:after="0" w:line="240" w:lineRule="auto"/>
    </w:pPr>
    <w:rPr>
      <w:lang w:val="de-AT"/>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4Akzent11">
    <w:name w:val="Gitternetztabelle 4 – Akzent 11"/>
    <w:basedOn w:val="NormaleTabelle"/>
    <w:next w:val="Gitternetztabelle4Akzent1"/>
    <w:uiPriority w:val="49"/>
    <w:rsid w:val="00623425"/>
    <w:pPr>
      <w:spacing w:after="0" w:line="240" w:lineRule="auto"/>
    </w:pPr>
    <w:rPr>
      <w:lang w:val="de-AT"/>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611856">
      <w:bodyDiv w:val="1"/>
      <w:marLeft w:val="0"/>
      <w:marRight w:val="0"/>
      <w:marTop w:val="0"/>
      <w:marBottom w:val="0"/>
      <w:divBdr>
        <w:top w:val="none" w:sz="0" w:space="0" w:color="auto"/>
        <w:left w:val="none" w:sz="0" w:space="0" w:color="auto"/>
        <w:bottom w:val="none" w:sz="0" w:space="0" w:color="auto"/>
        <w:right w:val="none" w:sz="0" w:space="0" w:color="auto"/>
      </w:divBdr>
    </w:div>
    <w:div w:id="1104426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diagramData" Target="diagrams/data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emf"/><Relationship Id="rId14" Type="http://schemas.microsoft.com/office/2007/relationships/diagramDrawing" Target="diagrams/drawing1.xml"/><Relationship Id="rId22"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4EE55D-E5F5-449C-835A-DC49E671D0E8}"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de-AT"/>
        </a:p>
      </dgm:t>
    </dgm:pt>
    <dgm:pt modelId="{AB9DD267-B36B-45D8-B28D-01283AEA7A2A}">
      <dgm:prSet phldrT="[Text]"/>
      <dgm:spPr/>
      <dgm:t>
        <a:bodyPr/>
        <a:lstStyle/>
        <a:p>
          <a:r>
            <a:rPr lang="de-AT"/>
            <a:t>1.1 Projektmanagemene</a:t>
          </a:r>
        </a:p>
      </dgm:t>
    </dgm:pt>
    <dgm:pt modelId="{3FF51BE2-131A-441B-8B87-7266115CEC57}" type="parTrans" cxnId="{8F1E96F6-0FAE-4705-98B8-3A34B5FECCA0}">
      <dgm:prSet/>
      <dgm:spPr/>
      <dgm:t>
        <a:bodyPr/>
        <a:lstStyle/>
        <a:p>
          <a:endParaRPr lang="de-AT"/>
        </a:p>
      </dgm:t>
    </dgm:pt>
    <dgm:pt modelId="{42F7DCA8-2504-47C4-9B09-0E180ED4BA47}" type="sibTrans" cxnId="{8F1E96F6-0FAE-4705-98B8-3A34B5FECCA0}">
      <dgm:prSet/>
      <dgm:spPr/>
      <dgm:t>
        <a:bodyPr/>
        <a:lstStyle/>
        <a:p>
          <a:endParaRPr lang="de-AT"/>
        </a:p>
      </dgm:t>
    </dgm:pt>
    <dgm:pt modelId="{4B80FF13-7A2C-49BE-9983-8EE875507881}">
      <dgm:prSet phldrT="[Text]"/>
      <dgm:spPr>
        <a:ln>
          <a:solidFill>
            <a:schemeClr val="accent1"/>
          </a:solidFill>
        </a:ln>
      </dgm:spPr>
      <dgm:t>
        <a:bodyPr/>
        <a:lstStyle/>
        <a:p>
          <a:r>
            <a:rPr lang="de-AT"/>
            <a:t>1.1.1 Projekt beauftragt</a:t>
          </a:r>
        </a:p>
      </dgm:t>
    </dgm:pt>
    <dgm:pt modelId="{38CABB5F-0383-41A7-AF71-4B6C8C758A9A}" type="parTrans" cxnId="{00E6774C-BB75-44DB-9FB5-5DB673A8AA53}">
      <dgm:prSet/>
      <dgm:spPr/>
      <dgm:t>
        <a:bodyPr/>
        <a:lstStyle/>
        <a:p>
          <a:endParaRPr lang="de-AT"/>
        </a:p>
      </dgm:t>
    </dgm:pt>
    <dgm:pt modelId="{FABEB1A5-55F2-4AA0-92D3-247A40AC264D}" type="sibTrans" cxnId="{00E6774C-BB75-44DB-9FB5-5DB673A8AA53}">
      <dgm:prSet/>
      <dgm:spPr/>
      <dgm:t>
        <a:bodyPr/>
        <a:lstStyle/>
        <a:p>
          <a:endParaRPr lang="de-AT"/>
        </a:p>
      </dgm:t>
    </dgm:pt>
    <dgm:pt modelId="{A4849358-5F88-4F27-AD19-A23E10892055}">
      <dgm:prSet phldrT="[Text]"/>
      <dgm:spPr/>
      <dgm:t>
        <a:bodyPr/>
        <a:lstStyle/>
        <a:p>
          <a:r>
            <a:rPr lang="de-AT"/>
            <a:t>1.1.3 Projekt durchführen</a:t>
          </a:r>
        </a:p>
      </dgm:t>
    </dgm:pt>
    <dgm:pt modelId="{52EDCC63-6582-4143-817B-2D148179CBD8}" type="parTrans" cxnId="{22F6E3C1-85D9-41D4-A9C0-3CAFA0F9CE5E}">
      <dgm:prSet/>
      <dgm:spPr/>
      <dgm:t>
        <a:bodyPr/>
        <a:lstStyle/>
        <a:p>
          <a:endParaRPr lang="de-AT"/>
        </a:p>
      </dgm:t>
    </dgm:pt>
    <dgm:pt modelId="{8812CF87-9F8E-4F8C-864F-4BE7A1EDBA87}" type="sibTrans" cxnId="{22F6E3C1-85D9-41D4-A9C0-3CAFA0F9CE5E}">
      <dgm:prSet/>
      <dgm:spPr/>
      <dgm:t>
        <a:bodyPr/>
        <a:lstStyle/>
        <a:p>
          <a:endParaRPr lang="de-AT"/>
        </a:p>
      </dgm:t>
    </dgm:pt>
    <dgm:pt modelId="{D23A9B07-807B-4A7A-8816-3A2B4C0DEE5E}">
      <dgm:prSet phldrT="[Text]"/>
      <dgm:spPr/>
      <dgm:t>
        <a:bodyPr/>
        <a:lstStyle/>
        <a:p>
          <a:r>
            <a:rPr lang="de-AT"/>
            <a:t>1.2 Vorbereitung</a:t>
          </a:r>
        </a:p>
      </dgm:t>
    </dgm:pt>
    <dgm:pt modelId="{0ED982F1-1994-4D11-9FB6-092C3FCE34C0}" type="parTrans" cxnId="{20ED1421-DFF5-43C9-BCE8-FE82364F5D2C}">
      <dgm:prSet/>
      <dgm:spPr/>
      <dgm:t>
        <a:bodyPr/>
        <a:lstStyle/>
        <a:p>
          <a:endParaRPr lang="de-AT"/>
        </a:p>
      </dgm:t>
    </dgm:pt>
    <dgm:pt modelId="{BA645971-0848-45F2-A482-FDD31ACB2FA1}" type="sibTrans" cxnId="{20ED1421-DFF5-43C9-BCE8-FE82364F5D2C}">
      <dgm:prSet/>
      <dgm:spPr/>
      <dgm:t>
        <a:bodyPr/>
        <a:lstStyle/>
        <a:p>
          <a:endParaRPr lang="de-AT"/>
        </a:p>
      </dgm:t>
    </dgm:pt>
    <dgm:pt modelId="{191FB27C-5C4F-4F0F-9A21-B6B9F0B96346}">
      <dgm:prSet phldrT="[Text]"/>
      <dgm:spPr/>
      <dgm:t>
        <a:bodyPr/>
        <a:lstStyle/>
        <a:p>
          <a:r>
            <a:rPr lang="de-AT"/>
            <a:t>1.2.1 Projektstruktut anlegen</a:t>
          </a:r>
        </a:p>
      </dgm:t>
    </dgm:pt>
    <dgm:pt modelId="{D0CEC320-45C9-43D3-BC07-B40DD515D737}" type="parTrans" cxnId="{F4BEEE9E-BD14-46B6-ABFA-7B0091622D42}">
      <dgm:prSet/>
      <dgm:spPr/>
      <dgm:t>
        <a:bodyPr/>
        <a:lstStyle/>
        <a:p>
          <a:endParaRPr lang="de-AT"/>
        </a:p>
      </dgm:t>
    </dgm:pt>
    <dgm:pt modelId="{8CA2A3A7-66BE-4D90-825E-D7ECC0EE4E8C}" type="sibTrans" cxnId="{F4BEEE9E-BD14-46B6-ABFA-7B0091622D42}">
      <dgm:prSet/>
      <dgm:spPr/>
      <dgm:t>
        <a:bodyPr/>
        <a:lstStyle/>
        <a:p>
          <a:endParaRPr lang="de-AT"/>
        </a:p>
      </dgm:t>
    </dgm:pt>
    <dgm:pt modelId="{E48CA252-6AA8-45D7-A778-5FA1CEB92014}">
      <dgm:prSet phldrT="[Text]"/>
      <dgm:spPr/>
      <dgm:t>
        <a:bodyPr/>
        <a:lstStyle/>
        <a:p>
          <a:r>
            <a:rPr lang="de-AT"/>
            <a:t>1.3 Analyse Use Case</a:t>
          </a:r>
        </a:p>
      </dgm:t>
    </dgm:pt>
    <dgm:pt modelId="{8CBB9DA4-19E4-496A-A96F-233B12776571}" type="parTrans" cxnId="{8AAD75F2-09BD-4954-B2EF-9D310579D827}">
      <dgm:prSet/>
      <dgm:spPr/>
      <dgm:t>
        <a:bodyPr/>
        <a:lstStyle/>
        <a:p>
          <a:endParaRPr lang="de-AT"/>
        </a:p>
      </dgm:t>
    </dgm:pt>
    <dgm:pt modelId="{C7A12204-8498-4E80-AF60-CDDC5AFB5C91}" type="sibTrans" cxnId="{8AAD75F2-09BD-4954-B2EF-9D310579D827}">
      <dgm:prSet/>
      <dgm:spPr/>
      <dgm:t>
        <a:bodyPr/>
        <a:lstStyle/>
        <a:p>
          <a:endParaRPr lang="de-AT"/>
        </a:p>
      </dgm:t>
    </dgm:pt>
    <dgm:pt modelId="{A8095A2D-2D31-4C62-A388-B6429B8AA8B6}">
      <dgm:prSet phldrT="[Text]"/>
      <dgm:spPr/>
      <dgm:t>
        <a:bodyPr/>
        <a:lstStyle/>
        <a:p>
          <a:r>
            <a:rPr lang="de-AT"/>
            <a:t>1.4 Überarbeitung Use Cases</a:t>
          </a:r>
        </a:p>
      </dgm:t>
    </dgm:pt>
    <dgm:pt modelId="{C3E7D123-E2A1-4F52-BA3C-90B48D5024A6}" type="parTrans" cxnId="{7DC25C34-2B31-4B9A-A195-CCEDF259234D}">
      <dgm:prSet/>
      <dgm:spPr/>
      <dgm:t>
        <a:bodyPr/>
        <a:lstStyle/>
        <a:p>
          <a:endParaRPr lang="de-AT"/>
        </a:p>
      </dgm:t>
    </dgm:pt>
    <dgm:pt modelId="{93F96FCF-4422-4BAC-9C68-155ACF334056}" type="sibTrans" cxnId="{7DC25C34-2B31-4B9A-A195-CCEDF259234D}">
      <dgm:prSet/>
      <dgm:spPr/>
      <dgm:t>
        <a:bodyPr/>
        <a:lstStyle/>
        <a:p>
          <a:endParaRPr lang="de-AT"/>
        </a:p>
      </dgm:t>
    </dgm:pt>
    <dgm:pt modelId="{1ADC7E84-9F5E-4467-89D1-1F1AADD05CDC}">
      <dgm:prSet phldrT="[Text]"/>
      <dgm:spPr/>
      <dgm:t>
        <a:bodyPr/>
        <a:lstStyle/>
        <a:p>
          <a:r>
            <a:rPr lang="de-AT"/>
            <a:t>1.5 Inhaltsergänzung Website</a:t>
          </a:r>
        </a:p>
      </dgm:t>
    </dgm:pt>
    <dgm:pt modelId="{7BBED3D6-4289-4FDA-AB2D-A671BF4F7E6B}" type="parTrans" cxnId="{9191DE12-CAF2-4BCF-BCF0-1B8FD1EB71CD}">
      <dgm:prSet/>
      <dgm:spPr/>
      <dgm:t>
        <a:bodyPr/>
        <a:lstStyle/>
        <a:p>
          <a:endParaRPr lang="de-AT"/>
        </a:p>
      </dgm:t>
    </dgm:pt>
    <dgm:pt modelId="{A37B5147-06A3-45B1-9969-E7F24B5490C2}" type="sibTrans" cxnId="{9191DE12-CAF2-4BCF-BCF0-1B8FD1EB71CD}">
      <dgm:prSet/>
      <dgm:spPr/>
      <dgm:t>
        <a:bodyPr/>
        <a:lstStyle/>
        <a:p>
          <a:endParaRPr lang="de-AT"/>
        </a:p>
      </dgm:t>
    </dgm:pt>
    <dgm:pt modelId="{28E04C6E-C865-4E7E-AAE6-95817FD23D95}">
      <dgm:prSet phldrT="[Text]"/>
      <dgm:spPr/>
      <dgm:t>
        <a:bodyPr/>
        <a:lstStyle/>
        <a:p>
          <a:r>
            <a:rPr lang="de-AT"/>
            <a:t>1.1.2 Projekt koordinieren</a:t>
          </a:r>
        </a:p>
      </dgm:t>
    </dgm:pt>
    <dgm:pt modelId="{B625D5C6-1DDC-4E1D-9C70-45EA55470696}" type="parTrans" cxnId="{07417F93-C74D-4A5E-AA51-5384C30BCCD3}">
      <dgm:prSet/>
      <dgm:spPr/>
      <dgm:t>
        <a:bodyPr/>
        <a:lstStyle/>
        <a:p>
          <a:endParaRPr lang="de-AT"/>
        </a:p>
      </dgm:t>
    </dgm:pt>
    <dgm:pt modelId="{97A809B4-0D24-49F6-9777-F1F832A08322}" type="sibTrans" cxnId="{07417F93-C74D-4A5E-AA51-5384C30BCCD3}">
      <dgm:prSet/>
      <dgm:spPr/>
      <dgm:t>
        <a:bodyPr/>
        <a:lstStyle/>
        <a:p>
          <a:endParaRPr lang="de-AT"/>
        </a:p>
      </dgm:t>
    </dgm:pt>
    <dgm:pt modelId="{D81F61D7-58D4-4F75-A597-3E30FFD0445F}">
      <dgm:prSet phldrT="[Text]"/>
      <dgm:spPr/>
      <dgm:t>
        <a:bodyPr/>
        <a:lstStyle/>
        <a:p>
          <a:r>
            <a:rPr lang="de-AT"/>
            <a:t>1.1.4 Projekt abschließen</a:t>
          </a:r>
        </a:p>
      </dgm:t>
    </dgm:pt>
    <dgm:pt modelId="{ED89E52B-D715-4FA1-861B-998A2A9352A6}" type="parTrans" cxnId="{10F92A90-D574-4535-9E77-F83E8D34DBF1}">
      <dgm:prSet/>
      <dgm:spPr/>
      <dgm:t>
        <a:bodyPr/>
        <a:lstStyle/>
        <a:p>
          <a:endParaRPr lang="de-AT"/>
        </a:p>
      </dgm:t>
    </dgm:pt>
    <dgm:pt modelId="{02642F91-6724-4B97-B188-C03EA8821C6E}" type="sibTrans" cxnId="{10F92A90-D574-4535-9E77-F83E8D34DBF1}">
      <dgm:prSet/>
      <dgm:spPr/>
      <dgm:t>
        <a:bodyPr/>
        <a:lstStyle/>
        <a:p>
          <a:endParaRPr lang="de-AT"/>
        </a:p>
      </dgm:t>
    </dgm:pt>
    <dgm:pt modelId="{2C65CAFE-34E1-49D6-9CD1-F41FE6CD810E}">
      <dgm:prSet phldrT="[Text]"/>
      <dgm:spPr>
        <a:ln>
          <a:solidFill>
            <a:schemeClr val="accent5">
              <a:lumMod val="40000"/>
              <a:lumOff val="60000"/>
            </a:schemeClr>
          </a:solidFill>
        </a:ln>
      </dgm:spPr>
      <dgm:t>
        <a:bodyPr/>
        <a:lstStyle/>
        <a:p>
          <a:r>
            <a:rPr lang="de-AT"/>
            <a:t>1.1.5 Projekt abschließen</a:t>
          </a:r>
        </a:p>
      </dgm:t>
    </dgm:pt>
    <dgm:pt modelId="{7F2B1A6C-75BB-4A8B-9090-2C657922DF79}" type="parTrans" cxnId="{024360C2-CDED-4D7F-AC39-BDA253D87A5A}">
      <dgm:prSet/>
      <dgm:spPr/>
      <dgm:t>
        <a:bodyPr/>
        <a:lstStyle/>
        <a:p>
          <a:endParaRPr lang="de-AT"/>
        </a:p>
      </dgm:t>
    </dgm:pt>
    <dgm:pt modelId="{8D54193E-5059-4866-B1BB-F5A9C7DC6E31}" type="sibTrans" cxnId="{024360C2-CDED-4D7F-AC39-BDA253D87A5A}">
      <dgm:prSet/>
      <dgm:spPr/>
      <dgm:t>
        <a:bodyPr/>
        <a:lstStyle/>
        <a:p>
          <a:endParaRPr lang="de-AT"/>
        </a:p>
      </dgm:t>
    </dgm:pt>
    <dgm:pt modelId="{9327579A-8FFA-4F3A-9D68-7284AFD9F173}">
      <dgm:prSet phldrT="[Text]"/>
      <dgm:spPr>
        <a:ln>
          <a:solidFill>
            <a:schemeClr val="accent5">
              <a:lumMod val="40000"/>
              <a:lumOff val="60000"/>
            </a:schemeClr>
          </a:solidFill>
        </a:ln>
      </dgm:spPr>
      <dgm:t>
        <a:bodyPr/>
        <a:lstStyle/>
        <a:p>
          <a:r>
            <a:rPr lang="de-AT"/>
            <a:t>1.2.2 Projektplanung erstellt</a:t>
          </a:r>
        </a:p>
      </dgm:t>
    </dgm:pt>
    <dgm:pt modelId="{41D8AAE7-AC32-4D93-8D0C-810E7E9A79F7}" type="parTrans" cxnId="{31B87923-378D-42D3-ADD2-B43D360670F2}">
      <dgm:prSet/>
      <dgm:spPr/>
      <dgm:t>
        <a:bodyPr/>
        <a:lstStyle/>
        <a:p>
          <a:endParaRPr lang="de-AT"/>
        </a:p>
      </dgm:t>
    </dgm:pt>
    <dgm:pt modelId="{C95DC5E2-565F-4B7A-A0CB-D76D82921BE2}" type="sibTrans" cxnId="{31B87923-378D-42D3-ADD2-B43D360670F2}">
      <dgm:prSet/>
      <dgm:spPr/>
      <dgm:t>
        <a:bodyPr/>
        <a:lstStyle/>
        <a:p>
          <a:endParaRPr lang="de-AT"/>
        </a:p>
      </dgm:t>
    </dgm:pt>
    <dgm:pt modelId="{E34F637C-19AE-4BA5-B783-7D09B6D5EF56}">
      <dgm:prSet phldrT="[Text]"/>
      <dgm:spPr/>
      <dgm:t>
        <a:bodyPr/>
        <a:lstStyle/>
        <a:p>
          <a:r>
            <a:rPr lang="de-AT"/>
            <a:t>1.2.3 Einarbeitung durchführen</a:t>
          </a:r>
        </a:p>
      </dgm:t>
    </dgm:pt>
    <dgm:pt modelId="{CEFDD6D4-FF15-4A6C-8E2A-C27EA6EB1A7F}" type="parTrans" cxnId="{7AB510B4-615D-42C8-84C3-F85E6EEF3B76}">
      <dgm:prSet/>
      <dgm:spPr/>
      <dgm:t>
        <a:bodyPr/>
        <a:lstStyle/>
        <a:p>
          <a:endParaRPr lang="de-AT"/>
        </a:p>
      </dgm:t>
    </dgm:pt>
    <dgm:pt modelId="{88A07FD1-D3E2-4837-A0C3-F144A95E6068}" type="sibTrans" cxnId="{7AB510B4-615D-42C8-84C3-F85E6EEF3B76}">
      <dgm:prSet/>
      <dgm:spPr/>
      <dgm:t>
        <a:bodyPr/>
        <a:lstStyle/>
        <a:p>
          <a:endParaRPr lang="de-AT"/>
        </a:p>
      </dgm:t>
    </dgm:pt>
    <dgm:pt modelId="{D5784199-9DD9-4FD6-BDD6-D308680EF1E4}">
      <dgm:prSet phldrT="[Text]"/>
      <dgm:spPr/>
      <dgm:t>
        <a:bodyPr/>
        <a:lstStyle/>
        <a:p>
          <a:r>
            <a:rPr lang="de-AT"/>
            <a:t>1.3.1 Analyse Use Case 1</a:t>
          </a:r>
        </a:p>
      </dgm:t>
    </dgm:pt>
    <dgm:pt modelId="{666DD138-D80C-4253-BF08-0C7ACB6F44FA}" type="parTrans" cxnId="{3337F348-F730-48C6-8CF9-D9C22BF3BD62}">
      <dgm:prSet/>
      <dgm:spPr/>
      <dgm:t>
        <a:bodyPr/>
        <a:lstStyle/>
        <a:p>
          <a:endParaRPr lang="de-AT"/>
        </a:p>
      </dgm:t>
    </dgm:pt>
    <dgm:pt modelId="{85E2AAD0-0C1C-401C-AAE9-E256A91BAB15}" type="sibTrans" cxnId="{3337F348-F730-48C6-8CF9-D9C22BF3BD62}">
      <dgm:prSet/>
      <dgm:spPr/>
      <dgm:t>
        <a:bodyPr/>
        <a:lstStyle/>
        <a:p>
          <a:endParaRPr lang="de-AT"/>
        </a:p>
      </dgm:t>
    </dgm:pt>
    <dgm:pt modelId="{206005FF-7A7E-43AB-91FC-611E7281D07F}">
      <dgm:prSet phldrT="[Text]"/>
      <dgm:spPr/>
      <dgm:t>
        <a:bodyPr/>
        <a:lstStyle/>
        <a:p>
          <a:r>
            <a:rPr lang="de-AT"/>
            <a:t>1.3.2 Analyse Use Case 2</a:t>
          </a:r>
        </a:p>
      </dgm:t>
    </dgm:pt>
    <dgm:pt modelId="{BDE2BB52-D626-4567-B80B-2CD4E611CEAA}" type="parTrans" cxnId="{FCB7FE45-63CB-4027-BC72-3A68871709E6}">
      <dgm:prSet/>
      <dgm:spPr/>
      <dgm:t>
        <a:bodyPr/>
        <a:lstStyle/>
        <a:p>
          <a:endParaRPr lang="de-AT"/>
        </a:p>
      </dgm:t>
    </dgm:pt>
    <dgm:pt modelId="{ADAECA84-F48E-4081-AB85-BBC66C4A44AA}" type="sibTrans" cxnId="{FCB7FE45-63CB-4027-BC72-3A68871709E6}">
      <dgm:prSet/>
      <dgm:spPr/>
      <dgm:t>
        <a:bodyPr/>
        <a:lstStyle/>
        <a:p>
          <a:endParaRPr lang="de-AT"/>
        </a:p>
      </dgm:t>
    </dgm:pt>
    <dgm:pt modelId="{74877723-E276-4E3F-B054-B5813EDB8844}">
      <dgm:prSet phldrT="[Text]"/>
      <dgm:spPr/>
      <dgm:t>
        <a:bodyPr/>
        <a:lstStyle/>
        <a:p>
          <a:r>
            <a:rPr lang="de-AT"/>
            <a:t>1.3.3 Analyse Use Case 2</a:t>
          </a:r>
        </a:p>
      </dgm:t>
    </dgm:pt>
    <dgm:pt modelId="{7E0CFA51-EC79-4777-BD38-FF72786B601A}" type="parTrans" cxnId="{A772957D-9C42-4B6A-9B70-52A6C95F2F60}">
      <dgm:prSet/>
      <dgm:spPr/>
      <dgm:t>
        <a:bodyPr/>
        <a:lstStyle/>
        <a:p>
          <a:endParaRPr lang="de-AT"/>
        </a:p>
      </dgm:t>
    </dgm:pt>
    <dgm:pt modelId="{A82A6F11-3E89-42E7-B52D-E5CEC0EAE27F}" type="sibTrans" cxnId="{A772957D-9C42-4B6A-9B70-52A6C95F2F60}">
      <dgm:prSet/>
      <dgm:spPr/>
      <dgm:t>
        <a:bodyPr/>
        <a:lstStyle/>
        <a:p>
          <a:endParaRPr lang="de-AT"/>
        </a:p>
      </dgm:t>
    </dgm:pt>
    <dgm:pt modelId="{A4B05026-4712-4527-9AFD-3E3612A9EDB7}">
      <dgm:prSet phldrT="[Text]"/>
      <dgm:spPr/>
      <dgm:t>
        <a:bodyPr/>
        <a:lstStyle/>
        <a:p>
          <a:r>
            <a:rPr lang="de-AT"/>
            <a:t>1.3.4 Ergebnisse Analyse Use Case 1 besprechen</a:t>
          </a:r>
        </a:p>
      </dgm:t>
    </dgm:pt>
    <dgm:pt modelId="{2B7DD1FF-1E36-456F-A595-11FEDF265DDC}" type="parTrans" cxnId="{9AAEB302-D170-4D2C-9264-74FACDBF3EF0}">
      <dgm:prSet/>
      <dgm:spPr/>
      <dgm:t>
        <a:bodyPr/>
        <a:lstStyle/>
        <a:p>
          <a:endParaRPr lang="de-AT"/>
        </a:p>
      </dgm:t>
    </dgm:pt>
    <dgm:pt modelId="{DAAA8AB8-5BD5-4B7B-B000-80FF58329FC7}" type="sibTrans" cxnId="{9AAEB302-D170-4D2C-9264-74FACDBF3EF0}">
      <dgm:prSet/>
      <dgm:spPr/>
      <dgm:t>
        <a:bodyPr/>
        <a:lstStyle/>
        <a:p>
          <a:endParaRPr lang="de-AT"/>
        </a:p>
      </dgm:t>
    </dgm:pt>
    <dgm:pt modelId="{1B9EF56F-4E85-4EB7-A734-2D385C53882F}">
      <dgm:prSet phldrT="[Text]"/>
      <dgm:spPr/>
      <dgm:t>
        <a:bodyPr/>
        <a:lstStyle/>
        <a:p>
          <a:r>
            <a:rPr lang="de-AT"/>
            <a:t>1.3.5 Ergebnisse Analyse Use Case 2 besprechen</a:t>
          </a:r>
        </a:p>
      </dgm:t>
    </dgm:pt>
    <dgm:pt modelId="{19EFC7AD-C75F-4664-A317-55395DCE8EB9}" type="parTrans" cxnId="{9481E17F-10F7-4755-84A8-DCDFFEB12671}">
      <dgm:prSet/>
      <dgm:spPr/>
      <dgm:t>
        <a:bodyPr/>
        <a:lstStyle/>
        <a:p>
          <a:endParaRPr lang="de-AT"/>
        </a:p>
      </dgm:t>
    </dgm:pt>
    <dgm:pt modelId="{19E2CAB3-7D9B-49A2-BE6A-28097DB6C76C}" type="sibTrans" cxnId="{9481E17F-10F7-4755-84A8-DCDFFEB12671}">
      <dgm:prSet/>
      <dgm:spPr/>
      <dgm:t>
        <a:bodyPr/>
        <a:lstStyle/>
        <a:p>
          <a:endParaRPr lang="de-AT"/>
        </a:p>
      </dgm:t>
    </dgm:pt>
    <dgm:pt modelId="{6A72CB12-AFF6-4557-926D-4D816D5D19C3}">
      <dgm:prSet phldrT="[Text]"/>
      <dgm:spPr/>
      <dgm:t>
        <a:bodyPr/>
        <a:lstStyle/>
        <a:p>
          <a:r>
            <a:rPr lang="de-AT"/>
            <a:t>1.3.6 Ergebnisse Analyse Use Case 3 besprechen</a:t>
          </a:r>
        </a:p>
      </dgm:t>
    </dgm:pt>
    <dgm:pt modelId="{E2EAFD99-FEE9-4D07-8157-1CE7226CE817}" type="parTrans" cxnId="{14EF4355-AD80-490E-AFC1-33D8840F3F23}">
      <dgm:prSet/>
      <dgm:spPr/>
      <dgm:t>
        <a:bodyPr/>
        <a:lstStyle/>
        <a:p>
          <a:endParaRPr lang="de-AT"/>
        </a:p>
      </dgm:t>
    </dgm:pt>
    <dgm:pt modelId="{E5968C1B-8A19-4CAA-9ABF-877047BAB45C}" type="sibTrans" cxnId="{14EF4355-AD80-490E-AFC1-33D8840F3F23}">
      <dgm:prSet/>
      <dgm:spPr/>
      <dgm:t>
        <a:bodyPr/>
        <a:lstStyle/>
        <a:p>
          <a:endParaRPr lang="de-AT"/>
        </a:p>
      </dgm:t>
    </dgm:pt>
    <dgm:pt modelId="{7BD92B83-C755-4F6D-984F-98667D7FF8CF}">
      <dgm:prSet phldrT="[Text]"/>
      <dgm:spPr/>
      <dgm:t>
        <a:bodyPr/>
        <a:lstStyle/>
        <a:p>
          <a:r>
            <a:rPr lang="de-AT"/>
            <a:t>1.4.1 Use Case 1 überarbeitet</a:t>
          </a:r>
        </a:p>
      </dgm:t>
    </dgm:pt>
    <dgm:pt modelId="{0CD39984-C9C2-420F-A51C-D0B4124FC09E}" type="parTrans" cxnId="{54B88869-D40C-49FF-A9BD-B17077BD17BC}">
      <dgm:prSet/>
      <dgm:spPr/>
      <dgm:t>
        <a:bodyPr/>
        <a:lstStyle/>
        <a:p>
          <a:endParaRPr lang="de-AT"/>
        </a:p>
      </dgm:t>
    </dgm:pt>
    <dgm:pt modelId="{99A4FA71-1F56-4A86-9810-FA59BC0435D8}" type="sibTrans" cxnId="{54B88869-D40C-49FF-A9BD-B17077BD17BC}">
      <dgm:prSet/>
      <dgm:spPr/>
      <dgm:t>
        <a:bodyPr/>
        <a:lstStyle/>
        <a:p>
          <a:endParaRPr lang="de-AT"/>
        </a:p>
      </dgm:t>
    </dgm:pt>
    <dgm:pt modelId="{67989D69-02D4-47A4-9D22-517231E25A00}">
      <dgm:prSet/>
      <dgm:spPr/>
      <dgm:t>
        <a:bodyPr/>
        <a:lstStyle/>
        <a:p>
          <a:r>
            <a:rPr lang="de-AT"/>
            <a:t>1.4.2 Use Case 1 dokumentiert</a:t>
          </a:r>
        </a:p>
      </dgm:t>
    </dgm:pt>
    <dgm:pt modelId="{D0F51CB8-5729-4DEB-A1AA-3F90FB8B6106}" type="parTrans" cxnId="{364CAE3B-F764-4B43-B699-E0DF22EBCD5E}">
      <dgm:prSet/>
      <dgm:spPr/>
      <dgm:t>
        <a:bodyPr/>
        <a:lstStyle/>
        <a:p>
          <a:endParaRPr lang="de-AT"/>
        </a:p>
      </dgm:t>
    </dgm:pt>
    <dgm:pt modelId="{7E9C222C-BDD9-4697-AA03-0F94F4878F3B}" type="sibTrans" cxnId="{364CAE3B-F764-4B43-B699-E0DF22EBCD5E}">
      <dgm:prSet/>
      <dgm:spPr/>
      <dgm:t>
        <a:bodyPr/>
        <a:lstStyle/>
        <a:p>
          <a:endParaRPr lang="de-AT"/>
        </a:p>
      </dgm:t>
    </dgm:pt>
    <dgm:pt modelId="{95BCF635-EBE6-49B3-AFDA-E0E59E6094D9}">
      <dgm:prSet/>
      <dgm:spPr/>
      <dgm:t>
        <a:bodyPr/>
        <a:lstStyle/>
        <a:p>
          <a:r>
            <a:rPr lang="de-AT"/>
            <a:t>1.4.3 Use Case 1 getestet</a:t>
          </a:r>
        </a:p>
      </dgm:t>
    </dgm:pt>
    <dgm:pt modelId="{33EDD3E9-9EED-4AB9-A83B-2FE30C6CABC6}" type="parTrans" cxnId="{6E4EF261-253B-4001-86FB-F649225DC41C}">
      <dgm:prSet/>
      <dgm:spPr/>
      <dgm:t>
        <a:bodyPr/>
        <a:lstStyle/>
        <a:p>
          <a:endParaRPr lang="de-AT"/>
        </a:p>
      </dgm:t>
    </dgm:pt>
    <dgm:pt modelId="{D069665B-7188-46EF-A11E-29A44DEA7291}" type="sibTrans" cxnId="{6E4EF261-253B-4001-86FB-F649225DC41C}">
      <dgm:prSet/>
      <dgm:spPr/>
      <dgm:t>
        <a:bodyPr/>
        <a:lstStyle/>
        <a:p>
          <a:endParaRPr lang="de-AT"/>
        </a:p>
      </dgm:t>
    </dgm:pt>
    <dgm:pt modelId="{21E5F79C-5B2D-4930-A0BB-3E4CBCA40F6F}">
      <dgm:prSet/>
      <dgm:spPr>
        <a:ln>
          <a:solidFill>
            <a:schemeClr val="accent5">
              <a:lumMod val="40000"/>
              <a:lumOff val="60000"/>
            </a:schemeClr>
          </a:solidFill>
        </a:ln>
      </dgm:spPr>
      <dgm:t>
        <a:bodyPr/>
        <a:lstStyle/>
        <a:p>
          <a:r>
            <a:rPr lang="de-AT"/>
            <a:t>1.4.4 Use Case 1 finalisiert</a:t>
          </a:r>
        </a:p>
      </dgm:t>
    </dgm:pt>
    <dgm:pt modelId="{8BD9472D-698B-4056-AF07-B0C9904ACD9A}" type="parTrans" cxnId="{B2665D8B-A0C3-4446-A62A-3D46830F8C18}">
      <dgm:prSet/>
      <dgm:spPr/>
      <dgm:t>
        <a:bodyPr/>
        <a:lstStyle/>
        <a:p>
          <a:endParaRPr lang="de-AT"/>
        </a:p>
      </dgm:t>
    </dgm:pt>
    <dgm:pt modelId="{67942542-6285-458C-AAAD-D69F455C8A58}" type="sibTrans" cxnId="{B2665D8B-A0C3-4446-A62A-3D46830F8C18}">
      <dgm:prSet/>
      <dgm:spPr/>
      <dgm:t>
        <a:bodyPr/>
        <a:lstStyle/>
        <a:p>
          <a:endParaRPr lang="de-AT"/>
        </a:p>
      </dgm:t>
    </dgm:pt>
    <dgm:pt modelId="{E959E67A-135F-406D-9D93-CDD178B4E724}">
      <dgm:prSet/>
      <dgm:spPr/>
      <dgm:t>
        <a:bodyPr/>
        <a:lstStyle/>
        <a:p>
          <a:r>
            <a:rPr lang="de-AT"/>
            <a:t>1.4.5 Use Case 2 überarbeitet</a:t>
          </a:r>
        </a:p>
      </dgm:t>
    </dgm:pt>
    <dgm:pt modelId="{B8A88479-E7DB-4591-8561-ABB3F0B8C718}" type="parTrans" cxnId="{25711AD6-92A1-4F0D-B21B-B39107EA8384}">
      <dgm:prSet/>
      <dgm:spPr/>
      <dgm:t>
        <a:bodyPr/>
        <a:lstStyle/>
        <a:p>
          <a:endParaRPr lang="de-AT"/>
        </a:p>
      </dgm:t>
    </dgm:pt>
    <dgm:pt modelId="{B25B31EB-11DC-4485-86B5-BA2326168B6B}" type="sibTrans" cxnId="{25711AD6-92A1-4F0D-B21B-B39107EA8384}">
      <dgm:prSet/>
      <dgm:spPr/>
      <dgm:t>
        <a:bodyPr/>
        <a:lstStyle/>
        <a:p>
          <a:endParaRPr lang="de-AT"/>
        </a:p>
      </dgm:t>
    </dgm:pt>
    <dgm:pt modelId="{552F9544-A7F2-4759-A3D9-C6751B1F8922}">
      <dgm:prSet/>
      <dgm:spPr/>
      <dgm:t>
        <a:bodyPr/>
        <a:lstStyle/>
        <a:p>
          <a:r>
            <a:rPr lang="de-AT"/>
            <a:t>1.4.6 Use Case 2 dokumentiert</a:t>
          </a:r>
        </a:p>
      </dgm:t>
    </dgm:pt>
    <dgm:pt modelId="{9D92113A-421F-4DD9-A8BD-E35DF4A9DE5F}" type="parTrans" cxnId="{2B60437D-34D0-42E3-AA67-04AD1ABC8584}">
      <dgm:prSet/>
      <dgm:spPr/>
      <dgm:t>
        <a:bodyPr/>
        <a:lstStyle/>
        <a:p>
          <a:endParaRPr lang="de-AT"/>
        </a:p>
      </dgm:t>
    </dgm:pt>
    <dgm:pt modelId="{9B500DAD-2F5D-4FF3-8208-EE2EE59E0214}" type="sibTrans" cxnId="{2B60437D-34D0-42E3-AA67-04AD1ABC8584}">
      <dgm:prSet/>
      <dgm:spPr/>
      <dgm:t>
        <a:bodyPr/>
        <a:lstStyle/>
        <a:p>
          <a:endParaRPr lang="de-AT"/>
        </a:p>
      </dgm:t>
    </dgm:pt>
    <dgm:pt modelId="{5D89EAAE-F5DC-46E8-9931-F38FA98255BC}">
      <dgm:prSet/>
      <dgm:spPr/>
      <dgm:t>
        <a:bodyPr/>
        <a:lstStyle/>
        <a:p>
          <a:r>
            <a:rPr lang="de-AT"/>
            <a:t>1.4.7 Use Case 2 getestet</a:t>
          </a:r>
        </a:p>
      </dgm:t>
    </dgm:pt>
    <dgm:pt modelId="{EBC721C4-E03C-4137-A67D-DB330C9E9CC0}" type="parTrans" cxnId="{AA234F7E-328B-4EE4-8FCB-5AE01EDC5B97}">
      <dgm:prSet/>
      <dgm:spPr/>
      <dgm:t>
        <a:bodyPr/>
        <a:lstStyle/>
        <a:p>
          <a:endParaRPr lang="de-AT"/>
        </a:p>
      </dgm:t>
    </dgm:pt>
    <dgm:pt modelId="{92A05E82-4FF1-441D-B4CF-3ABA56DBBD44}" type="sibTrans" cxnId="{AA234F7E-328B-4EE4-8FCB-5AE01EDC5B97}">
      <dgm:prSet/>
      <dgm:spPr/>
      <dgm:t>
        <a:bodyPr/>
        <a:lstStyle/>
        <a:p>
          <a:endParaRPr lang="de-AT"/>
        </a:p>
      </dgm:t>
    </dgm:pt>
    <dgm:pt modelId="{21A46F9F-B620-44D9-8359-1A2E1990E2E2}">
      <dgm:prSet/>
      <dgm:spPr>
        <a:ln>
          <a:solidFill>
            <a:schemeClr val="accent5">
              <a:lumMod val="40000"/>
              <a:lumOff val="60000"/>
            </a:schemeClr>
          </a:solidFill>
        </a:ln>
      </dgm:spPr>
      <dgm:t>
        <a:bodyPr/>
        <a:lstStyle/>
        <a:p>
          <a:r>
            <a:rPr lang="de-AT"/>
            <a:t>1.4.8 Use Case 2 finalisiert</a:t>
          </a:r>
        </a:p>
      </dgm:t>
    </dgm:pt>
    <dgm:pt modelId="{38DFE181-3D8C-437F-97BD-D35676621F93}" type="parTrans" cxnId="{06A68D9D-E54F-43AF-8B21-0ABBEBB503BA}">
      <dgm:prSet/>
      <dgm:spPr/>
      <dgm:t>
        <a:bodyPr/>
        <a:lstStyle/>
        <a:p>
          <a:endParaRPr lang="de-AT"/>
        </a:p>
      </dgm:t>
    </dgm:pt>
    <dgm:pt modelId="{5A233F30-E32C-4EFB-8E04-900AE0A08842}" type="sibTrans" cxnId="{06A68D9D-E54F-43AF-8B21-0ABBEBB503BA}">
      <dgm:prSet/>
      <dgm:spPr/>
      <dgm:t>
        <a:bodyPr/>
        <a:lstStyle/>
        <a:p>
          <a:endParaRPr lang="de-AT"/>
        </a:p>
      </dgm:t>
    </dgm:pt>
    <dgm:pt modelId="{697D4274-154A-4AE7-AF5E-B837CD6AE011}">
      <dgm:prSet/>
      <dgm:spPr/>
      <dgm:t>
        <a:bodyPr/>
        <a:lstStyle/>
        <a:p>
          <a:r>
            <a:rPr lang="de-AT"/>
            <a:t>1.4.9 Use Case 3 überarbeitet</a:t>
          </a:r>
        </a:p>
      </dgm:t>
    </dgm:pt>
    <dgm:pt modelId="{349C14A0-58C2-4032-92C8-C565374FCAEE}" type="parTrans" cxnId="{09ED81D4-13CD-48DC-B734-DDFBCB8E4959}">
      <dgm:prSet/>
      <dgm:spPr/>
      <dgm:t>
        <a:bodyPr/>
        <a:lstStyle/>
        <a:p>
          <a:endParaRPr lang="de-AT"/>
        </a:p>
      </dgm:t>
    </dgm:pt>
    <dgm:pt modelId="{885FC6A6-22A7-4F27-9AD0-0BA45C8FD106}" type="sibTrans" cxnId="{09ED81D4-13CD-48DC-B734-DDFBCB8E4959}">
      <dgm:prSet/>
      <dgm:spPr/>
      <dgm:t>
        <a:bodyPr/>
        <a:lstStyle/>
        <a:p>
          <a:endParaRPr lang="de-AT"/>
        </a:p>
      </dgm:t>
    </dgm:pt>
    <dgm:pt modelId="{6054B231-0FC9-4D01-B753-87C121252E0D}">
      <dgm:prSet/>
      <dgm:spPr/>
      <dgm:t>
        <a:bodyPr/>
        <a:lstStyle/>
        <a:p>
          <a:r>
            <a:rPr lang="de-AT"/>
            <a:t>1.4.10 Use Case 3 dokumentiert</a:t>
          </a:r>
        </a:p>
      </dgm:t>
    </dgm:pt>
    <dgm:pt modelId="{B2400A6E-A2CC-47FE-BD7C-F86EF94B5CFF}" type="parTrans" cxnId="{C53DBBDE-7C5A-474F-9863-6B20A0D6184E}">
      <dgm:prSet/>
      <dgm:spPr/>
      <dgm:t>
        <a:bodyPr/>
        <a:lstStyle/>
        <a:p>
          <a:endParaRPr lang="de-AT"/>
        </a:p>
      </dgm:t>
    </dgm:pt>
    <dgm:pt modelId="{DEF87439-031E-4802-B9DA-3BBCA0A1A080}" type="sibTrans" cxnId="{C53DBBDE-7C5A-474F-9863-6B20A0D6184E}">
      <dgm:prSet/>
      <dgm:spPr/>
      <dgm:t>
        <a:bodyPr/>
        <a:lstStyle/>
        <a:p>
          <a:endParaRPr lang="de-AT"/>
        </a:p>
      </dgm:t>
    </dgm:pt>
    <dgm:pt modelId="{F312D16E-A047-4450-BC69-ED7FCB52D9AB}">
      <dgm:prSet/>
      <dgm:spPr/>
      <dgm:t>
        <a:bodyPr/>
        <a:lstStyle/>
        <a:p>
          <a:r>
            <a:rPr lang="de-AT"/>
            <a:t>1.4.11 Use Case 3 getestet</a:t>
          </a:r>
        </a:p>
      </dgm:t>
    </dgm:pt>
    <dgm:pt modelId="{2AFA3C62-EE8C-4B77-8100-9F80F2106B56}" type="parTrans" cxnId="{ACD5F746-165A-4590-A1F5-174A30598474}">
      <dgm:prSet/>
      <dgm:spPr/>
      <dgm:t>
        <a:bodyPr/>
        <a:lstStyle/>
        <a:p>
          <a:endParaRPr lang="de-AT"/>
        </a:p>
      </dgm:t>
    </dgm:pt>
    <dgm:pt modelId="{B369F8BC-3AD9-4ABC-AF75-CD1AE888ABBA}" type="sibTrans" cxnId="{ACD5F746-165A-4590-A1F5-174A30598474}">
      <dgm:prSet/>
      <dgm:spPr/>
      <dgm:t>
        <a:bodyPr/>
        <a:lstStyle/>
        <a:p>
          <a:endParaRPr lang="de-AT"/>
        </a:p>
      </dgm:t>
    </dgm:pt>
    <dgm:pt modelId="{6BD7696E-74B8-4E8A-95E9-BDBF912C74CA}">
      <dgm:prSet custT="1"/>
      <dgm:spPr>
        <a:ln>
          <a:solidFill>
            <a:schemeClr val="accent5">
              <a:lumMod val="40000"/>
              <a:lumOff val="60000"/>
            </a:schemeClr>
          </a:solidFill>
        </a:ln>
      </dgm:spPr>
      <dgm:t>
        <a:bodyPr/>
        <a:lstStyle/>
        <a:p>
          <a:r>
            <a:rPr lang="de-AT" sz="800"/>
            <a:t>1.4.12 Use Case 3 finalisiert</a:t>
          </a:r>
        </a:p>
      </dgm:t>
    </dgm:pt>
    <dgm:pt modelId="{C64B4E7B-6418-43F5-B0A6-C7B899295CEA}" type="parTrans" cxnId="{DD59444E-E847-499F-B77B-C86399750DBA}">
      <dgm:prSet/>
      <dgm:spPr/>
      <dgm:t>
        <a:bodyPr/>
        <a:lstStyle/>
        <a:p>
          <a:endParaRPr lang="de-AT"/>
        </a:p>
      </dgm:t>
    </dgm:pt>
    <dgm:pt modelId="{6B3654D5-5873-4DD3-8DAF-D687574CABA5}" type="sibTrans" cxnId="{DD59444E-E847-499F-B77B-C86399750DBA}">
      <dgm:prSet/>
      <dgm:spPr/>
      <dgm:t>
        <a:bodyPr/>
        <a:lstStyle/>
        <a:p>
          <a:endParaRPr lang="de-AT"/>
        </a:p>
      </dgm:t>
    </dgm:pt>
    <dgm:pt modelId="{1481A7A6-0420-4DBA-BA73-0E9CB3A78D9B}">
      <dgm:prSet phldrT="[Text]"/>
      <dgm:spPr/>
      <dgm:t>
        <a:bodyPr/>
        <a:lstStyle/>
        <a:p>
          <a:r>
            <a:rPr lang="de-AT"/>
            <a:t>1.5.1 Fehlende Inhalte ermittelt</a:t>
          </a:r>
        </a:p>
      </dgm:t>
    </dgm:pt>
    <dgm:pt modelId="{DF74748F-8C5B-49E0-8384-6555CD248962}" type="parTrans" cxnId="{4283D291-698B-452A-A68E-7DDA2F8CE754}">
      <dgm:prSet/>
      <dgm:spPr/>
      <dgm:t>
        <a:bodyPr/>
        <a:lstStyle/>
        <a:p>
          <a:endParaRPr lang="de-AT"/>
        </a:p>
      </dgm:t>
    </dgm:pt>
    <dgm:pt modelId="{160EA156-BB04-4052-BC37-74D3FA747D55}" type="sibTrans" cxnId="{4283D291-698B-452A-A68E-7DDA2F8CE754}">
      <dgm:prSet/>
      <dgm:spPr/>
      <dgm:t>
        <a:bodyPr/>
        <a:lstStyle/>
        <a:p>
          <a:endParaRPr lang="de-AT"/>
        </a:p>
      </dgm:t>
    </dgm:pt>
    <dgm:pt modelId="{0FB4FBDC-E5D3-4093-AEE2-EEE528A6E799}">
      <dgm:prSet/>
      <dgm:spPr/>
      <dgm:t>
        <a:bodyPr/>
        <a:lstStyle/>
        <a:p>
          <a:r>
            <a:rPr lang="de-AT"/>
            <a:t>1.5.2 Use Case 1 ergänzt</a:t>
          </a:r>
        </a:p>
      </dgm:t>
    </dgm:pt>
    <dgm:pt modelId="{EE556113-2851-4D6C-B41B-0BDA8F4BB8AF}" type="parTrans" cxnId="{100E6CB0-2B9D-43B4-8140-C0B7F4029787}">
      <dgm:prSet/>
      <dgm:spPr/>
      <dgm:t>
        <a:bodyPr/>
        <a:lstStyle/>
        <a:p>
          <a:endParaRPr lang="de-AT"/>
        </a:p>
      </dgm:t>
    </dgm:pt>
    <dgm:pt modelId="{49E12CDE-FF49-48DD-BF0E-4A0AA41F01CB}" type="sibTrans" cxnId="{100E6CB0-2B9D-43B4-8140-C0B7F4029787}">
      <dgm:prSet/>
      <dgm:spPr/>
      <dgm:t>
        <a:bodyPr/>
        <a:lstStyle/>
        <a:p>
          <a:endParaRPr lang="de-AT"/>
        </a:p>
      </dgm:t>
    </dgm:pt>
    <dgm:pt modelId="{FF29035A-B907-4732-89CA-2771B3397844}">
      <dgm:prSet/>
      <dgm:spPr/>
      <dgm:t>
        <a:bodyPr/>
        <a:lstStyle/>
        <a:p>
          <a:r>
            <a:rPr lang="de-AT"/>
            <a:t>1.5.3 Use Case 2 ergänzt</a:t>
          </a:r>
        </a:p>
      </dgm:t>
    </dgm:pt>
    <dgm:pt modelId="{75BF4B4A-ADAA-43B6-AE3D-3A0D3810746F}" type="parTrans" cxnId="{5DAD65CD-44CF-46D9-8167-E90C2120B70A}">
      <dgm:prSet/>
      <dgm:spPr/>
      <dgm:t>
        <a:bodyPr/>
        <a:lstStyle/>
        <a:p>
          <a:endParaRPr lang="de-AT"/>
        </a:p>
      </dgm:t>
    </dgm:pt>
    <dgm:pt modelId="{00F7D2AF-D370-4308-8456-EB02523A4C5D}" type="sibTrans" cxnId="{5DAD65CD-44CF-46D9-8167-E90C2120B70A}">
      <dgm:prSet/>
      <dgm:spPr/>
      <dgm:t>
        <a:bodyPr/>
        <a:lstStyle/>
        <a:p>
          <a:endParaRPr lang="de-AT"/>
        </a:p>
      </dgm:t>
    </dgm:pt>
    <dgm:pt modelId="{5DA9C712-7318-4320-A3A7-4C672892FFD0}">
      <dgm:prSet/>
      <dgm:spPr>
        <a:ln>
          <a:solidFill>
            <a:schemeClr val="accent5">
              <a:lumMod val="40000"/>
              <a:lumOff val="60000"/>
            </a:schemeClr>
          </a:solidFill>
        </a:ln>
      </dgm:spPr>
      <dgm:t>
        <a:bodyPr/>
        <a:lstStyle/>
        <a:p>
          <a:r>
            <a:rPr lang="de-AT"/>
            <a:t>1.5.6 Inhaltsergänzung abgeschlossen</a:t>
          </a:r>
        </a:p>
      </dgm:t>
    </dgm:pt>
    <dgm:pt modelId="{F0EF1B2A-D036-4B7A-8971-F8D6A91753D8}" type="parTrans" cxnId="{6ECD15FA-38EB-4DDE-B73C-850A3C2BD7C5}">
      <dgm:prSet/>
      <dgm:spPr/>
      <dgm:t>
        <a:bodyPr/>
        <a:lstStyle/>
        <a:p>
          <a:endParaRPr lang="de-AT"/>
        </a:p>
      </dgm:t>
    </dgm:pt>
    <dgm:pt modelId="{0942AA69-6BEF-4E77-A809-CA11831BA6E7}" type="sibTrans" cxnId="{6ECD15FA-38EB-4DDE-B73C-850A3C2BD7C5}">
      <dgm:prSet/>
      <dgm:spPr/>
      <dgm:t>
        <a:bodyPr/>
        <a:lstStyle/>
        <a:p>
          <a:endParaRPr lang="de-AT"/>
        </a:p>
      </dgm:t>
    </dgm:pt>
    <dgm:pt modelId="{295A30AF-A9A7-4DEA-9141-B23D50510644}">
      <dgm:prSet/>
      <dgm:spPr/>
      <dgm:t>
        <a:bodyPr/>
        <a:lstStyle/>
        <a:p>
          <a:r>
            <a:rPr lang="de-AT"/>
            <a:t>1.5.4 Use Case 3 ergänzt</a:t>
          </a:r>
        </a:p>
      </dgm:t>
    </dgm:pt>
    <dgm:pt modelId="{53E314EB-B95D-4437-A8C3-62EB2022FAC9}" type="parTrans" cxnId="{702E1FFE-C786-4C29-A6B3-F27AC86262BB}">
      <dgm:prSet/>
      <dgm:spPr/>
      <dgm:t>
        <a:bodyPr/>
        <a:lstStyle/>
        <a:p>
          <a:endParaRPr lang="de-AT"/>
        </a:p>
      </dgm:t>
    </dgm:pt>
    <dgm:pt modelId="{EA923766-711B-49DF-B1D0-97EA8C767213}" type="sibTrans" cxnId="{702E1FFE-C786-4C29-A6B3-F27AC86262BB}">
      <dgm:prSet/>
      <dgm:spPr/>
      <dgm:t>
        <a:bodyPr/>
        <a:lstStyle/>
        <a:p>
          <a:endParaRPr lang="de-AT"/>
        </a:p>
      </dgm:t>
    </dgm:pt>
    <dgm:pt modelId="{BF2F2EA5-A307-46C3-BC19-E02432F6D8BB}">
      <dgm:prSet/>
      <dgm:spPr/>
      <dgm:t>
        <a:bodyPr/>
        <a:lstStyle/>
        <a:p>
          <a:r>
            <a:rPr lang="de-AT"/>
            <a:t>1.5.5 restliche Inhalte ergänzt</a:t>
          </a:r>
        </a:p>
      </dgm:t>
    </dgm:pt>
    <dgm:pt modelId="{C21590AC-3D6C-4627-A36F-B763059C1735}" type="parTrans" cxnId="{7C30AB16-BA1E-4269-8573-C614CDDA6E5B}">
      <dgm:prSet/>
      <dgm:spPr/>
      <dgm:t>
        <a:bodyPr/>
        <a:lstStyle/>
        <a:p>
          <a:endParaRPr lang="de-AT"/>
        </a:p>
      </dgm:t>
    </dgm:pt>
    <dgm:pt modelId="{6D667E21-2D30-4D59-AAE9-96611F000F5B}" type="sibTrans" cxnId="{7C30AB16-BA1E-4269-8573-C614CDDA6E5B}">
      <dgm:prSet/>
      <dgm:spPr/>
      <dgm:t>
        <a:bodyPr/>
        <a:lstStyle/>
        <a:p>
          <a:endParaRPr lang="de-AT"/>
        </a:p>
      </dgm:t>
    </dgm:pt>
    <dgm:pt modelId="{F91757C6-D8D0-4B78-BA24-3B7FBAF93B3B}" type="pres">
      <dgm:prSet presAssocID="{B54EE55D-E5F5-449C-835A-DC49E671D0E8}" presName="diagram" presStyleCnt="0">
        <dgm:presLayoutVars>
          <dgm:chPref val="1"/>
          <dgm:dir/>
          <dgm:animOne val="branch"/>
          <dgm:animLvl val="lvl"/>
          <dgm:resizeHandles/>
        </dgm:presLayoutVars>
      </dgm:prSet>
      <dgm:spPr/>
    </dgm:pt>
    <dgm:pt modelId="{BDF331F7-F26A-46F5-9236-09C8CF158647}" type="pres">
      <dgm:prSet presAssocID="{AB9DD267-B36B-45D8-B28D-01283AEA7A2A}" presName="root" presStyleCnt="0"/>
      <dgm:spPr/>
    </dgm:pt>
    <dgm:pt modelId="{920C9F6F-034E-4BE5-8709-AA4518EAC4EB}" type="pres">
      <dgm:prSet presAssocID="{AB9DD267-B36B-45D8-B28D-01283AEA7A2A}" presName="rootComposite" presStyleCnt="0"/>
      <dgm:spPr/>
    </dgm:pt>
    <dgm:pt modelId="{F8BB2F12-CE5C-493A-8825-4E19AE1CC725}" type="pres">
      <dgm:prSet presAssocID="{AB9DD267-B36B-45D8-B28D-01283AEA7A2A}" presName="rootText" presStyleLbl="node1" presStyleIdx="0" presStyleCnt="5"/>
      <dgm:spPr/>
    </dgm:pt>
    <dgm:pt modelId="{ED4E3995-DC58-48C0-B92D-0E2EDA709471}" type="pres">
      <dgm:prSet presAssocID="{AB9DD267-B36B-45D8-B28D-01283AEA7A2A}" presName="rootConnector" presStyleLbl="node1" presStyleIdx="0" presStyleCnt="5"/>
      <dgm:spPr/>
    </dgm:pt>
    <dgm:pt modelId="{329D6B38-71E7-48D1-A024-EA1F6E87E1A7}" type="pres">
      <dgm:prSet presAssocID="{AB9DD267-B36B-45D8-B28D-01283AEA7A2A}" presName="childShape" presStyleCnt="0"/>
      <dgm:spPr/>
    </dgm:pt>
    <dgm:pt modelId="{636A4B98-1290-4720-B097-28793860E6AF}" type="pres">
      <dgm:prSet presAssocID="{38CABB5F-0383-41A7-AF71-4B6C8C758A9A}" presName="Name13" presStyleLbl="parChTrans1D2" presStyleIdx="0" presStyleCnt="32"/>
      <dgm:spPr/>
    </dgm:pt>
    <dgm:pt modelId="{C1957EA5-B623-4D97-8D9A-0F2922807D05}" type="pres">
      <dgm:prSet presAssocID="{4B80FF13-7A2C-49BE-9983-8EE875507881}" presName="childText" presStyleLbl="bgAcc1" presStyleIdx="0" presStyleCnt="32">
        <dgm:presLayoutVars>
          <dgm:bulletEnabled val="1"/>
        </dgm:presLayoutVars>
      </dgm:prSet>
      <dgm:spPr/>
    </dgm:pt>
    <dgm:pt modelId="{574D36CD-696B-4616-A22F-B4094EF94DC9}" type="pres">
      <dgm:prSet presAssocID="{B625D5C6-1DDC-4E1D-9C70-45EA55470696}" presName="Name13" presStyleLbl="parChTrans1D2" presStyleIdx="1" presStyleCnt="32"/>
      <dgm:spPr/>
    </dgm:pt>
    <dgm:pt modelId="{5AA7E48B-7195-4550-AEC5-3B4BB54DDF3C}" type="pres">
      <dgm:prSet presAssocID="{28E04C6E-C865-4E7E-AAE6-95817FD23D95}" presName="childText" presStyleLbl="bgAcc1" presStyleIdx="1" presStyleCnt="32">
        <dgm:presLayoutVars>
          <dgm:bulletEnabled val="1"/>
        </dgm:presLayoutVars>
      </dgm:prSet>
      <dgm:spPr/>
    </dgm:pt>
    <dgm:pt modelId="{2D68ED7D-A89A-4D81-BADE-858185D13930}" type="pres">
      <dgm:prSet presAssocID="{52EDCC63-6582-4143-817B-2D148179CBD8}" presName="Name13" presStyleLbl="parChTrans1D2" presStyleIdx="2" presStyleCnt="32"/>
      <dgm:spPr/>
    </dgm:pt>
    <dgm:pt modelId="{8A0E718E-0BCA-422C-B030-662D42F6B174}" type="pres">
      <dgm:prSet presAssocID="{A4849358-5F88-4F27-AD19-A23E10892055}" presName="childText" presStyleLbl="bgAcc1" presStyleIdx="2" presStyleCnt="32">
        <dgm:presLayoutVars>
          <dgm:bulletEnabled val="1"/>
        </dgm:presLayoutVars>
      </dgm:prSet>
      <dgm:spPr/>
    </dgm:pt>
    <dgm:pt modelId="{ECC18987-8477-428C-848D-3A22B5CEEAAF}" type="pres">
      <dgm:prSet presAssocID="{ED89E52B-D715-4FA1-861B-998A2A9352A6}" presName="Name13" presStyleLbl="parChTrans1D2" presStyleIdx="3" presStyleCnt="32"/>
      <dgm:spPr/>
    </dgm:pt>
    <dgm:pt modelId="{B90CF170-FC3A-4913-AB1E-40523B7F372A}" type="pres">
      <dgm:prSet presAssocID="{D81F61D7-58D4-4F75-A597-3E30FFD0445F}" presName="childText" presStyleLbl="bgAcc1" presStyleIdx="3" presStyleCnt="32">
        <dgm:presLayoutVars>
          <dgm:bulletEnabled val="1"/>
        </dgm:presLayoutVars>
      </dgm:prSet>
      <dgm:spPr/>
    </dgm:pt>
    <dgm:pt modelId="{F6A1F31E-1051-4683-9ADE-134AFB898982}" type="pres">
      <dgm:prSet presAssocID="{7F2B1A6C-75BB-4A8B-9090-2C657922DF79}" presName="Name13" presStyleLbl="parChTrans1D2" presStyleIdx="4" presStyleCnt="32"/>
      <dgm:spPr/>
    </dgm:pt>
    <dgm:pt modelId="{16464803-0617-4959-88F9-650A9352EAAC}" type="pres">
      <dgm:prSet presAssocID="{2C65CAFE-34E1-49D6-9CD1-F41FE6CD810E}" presName="childText" presStyleLbl="bgAcc1" presStyleIdx="4" presStyleCnt="32">
        <dgm:presLayoutVars>
          <dgm:bulletEnabled val="1"/>
        </dgm:presLayoutVars>
      </dgm:prSet>
      <dgm:spPr/>
    </dgm:pt>
    <dgm:pt modelId="{A8D8975E-905F-4F44-8840-320787C46ECC}" type="pres">
      <dgm:prSet presAssocID="{D23A9B07-807B-4A7A-8816-3A2B4C0DEE5E}" presName="root" presStyleCnt="0"/>
      <dgm:spPr/>
    </dgm:pt>
    <dgm:pt modelId="{E3DC4E14-F041-42FC-AA91-8E36C4992753}" type="pres">
      <dgm:prSet presAssocID="{D23A9B07-807B-4A7A-8816-3A2B4C0DEE5E}" presName="rootComposite" presStyleCnt="0"/>
      <dgm:spPr/>
    </dgm:pt>
    <dgm:pt modelId="{706BB9B9-16A0-4893-9295-0FC9F553CF67}" type="pres">
      <dgm:prSet presAssocID="{D23A9B07-807B-4A7A-8816-3A2B4C0DEE5E}" presName="rootText" presStyleLbl="node1" presStyleIdx="1" presStyleCnt="5"/>
      <dgm:spPr/>
    </dgm:pt>
    <dgm:pt modelId="{A7F07DEE-1A8C-460A-A4B8-AF8D3935DBA0}" type="pres">
      <dgm:prSet presAssocID="{D23A9B07-807B-4A7A-8816-3A2B4C0DEE5E}" presName="rootConnector" presStyleLbl="node1" presStyleIdx="1" presStyleCnt="5"/>
      <dgm:spPr/>
    </dgm:pt>
    <dgm:pt modelId="{8F5717DE-A0AA-4112-84BF-8CBC1A7A0B5A}" type="pres">
      <dgm:prSet presAssocID="{D23A9B07-807B-4A7A-8816-3A2B4C0DEE5E}" presName="childShape" presStyleCnt="0"/>
      <dgm:spPr/>
    </dgm:pt>
    <dgm:pt modelId="{627B1635-2B5E-4CBA-BA68-48AE32C409A3}" type="pres">
      <dgm:prSet presAssocID="{D0CEC320-45C9-43D3-BC07-B40DD515D737}" presName="Name13" presStyleLbl="parChTrans1D2" presStyleIdx="5" presStyleCnt="32"/>
      <dgm:spPr/>
    </dgm:pt>
    <dgm:pt modelId="{90EA88C6-C35D-4CFF-A534-150125B20AC3}" type="pres">
      <dgm:prSet presAssocID="{191FB27C-5C4F-4F0F-9A21-B6B9F0B96346}" presName="childText" presStyleLbl="bgAcc1" presStyleIdx="5" presStyleCnt="32">
        <dgm:presLayoutVars>
          <dgm:bulletEnabled val="1"/>
        </dgm:presLayoutVars>
      </dgm:prSet>
      <dgm:spPr/>
    </dgm:pt>
    <dgm:pt modelId="{423FB7C7-BD01-4757-84AE-913D3881EF27}" type="pres">
      <dgm:prSet presAssocID="{41D8AAE7-AC32-4D93-8D0C-810E7E9A79F7}" presName="Name13" presStyleLbl="parChTrans1D2" presStyleIdx="6" presStyleCnt="32"/>
      <dgm:spPr/>
    </dgm:pt>
    <dgm:pt modelId="{3CFE1A19-1B61-4095-8227-40FDC1151DD5}" type="pres">
      <dgm:prSet presAssocID="{9327579A-8FFA-4F3A-9D68-7284AFD9F173}" presName="childText" presStyleLbl="bgAcc1" presStyleIdx="6" presStyleCnt="32">
        <dgm:presLayoutVars>
          <dgm:bulletEnabled val="1"/>
        </dgm:presLayoutVars>
      </dgm:prSet>
      <dgm:spPr/>
    </dgm:pt>
    <dgm:pt modelId="{18C1D6D2-0191-49AE-B0A5-59A783FB57E7}" type="pres">
      <dgm:prSet presAssocID="{CEFDD6D4-FF15-4A6C-8E2A-C27EA6EB1A7F}" presName="Name13" presStyleLbl="parChTrans1D2" presStyleIdx="7" presStyleCnt="32"/>
      <dgm:spPr/>
    </dgm:pt>
    <dgm:pt modelId="{45F3C5BB-E312-499A-BB3A-F3F5663CC23A}" type="pres">
      <dgm:prSet presAssocID="{E34F637C-19AE-4BA5-B783-7D09B6D5EF56}" presName="childText" presStyleLbl="bgAcc1" presStyleIdx="7" presStyleCnt="32">
        <dgm:presLayoutVars>
          <dgm:bulletEnabled val="1"/>
        </dgm:presLayoutVars>
      </dgm:prSet>
      <dgm:spPr/>
    </dgm:pt>
    <dgm:pt modelId="{9234CD42-415C-4278-A74E-626CFD6518DE}" type="pres">
      <dgm:prSet presAssocID="{E48CA252-6AA8-45D7-A778-5FA1CEB92014}" presName="root" presStyleCnt="0"/>
      <dgm:spPr/>
    </dgm:pt>
    <dgm:pt modelId="{4EEF8072-F6B9-4C34-B781-4407C627902D}" type="pres">
      <dgm:prSet presAssocID="{E48CA252-6AA8-45D7-A778-5FA1CEB92014}" presName="rootComposite" presStyleCnt="0"/>
      <dgm:spPr/>
    </dgm:pt>
    <dgm:pt modelId="{80363060-0395-4CF6-9AE6-D74C89BA4112}" type="pres">
      <dgm:prSet presAssocID="{E48CA252-6AA8-45D7-A778-5FA1CEB92014}" presName="rootText" presStyleLbl="node1" presStyleIdx="2" presStyleCnt="5"/>
      <dgm:spPr/>
    </dgm:pt>
    <dgm:pt modelId="{27213825-B9F2-4D9E-9928-6CCAC8D439E1}" type="pres">
      <dgm:prSet presAssocID="{E48CA252-6AA8-45D7-A778-5FA1CEB92014}" presName="rootConnector" presStyleLbl="node1" presStyleIdx="2" presStyleCnt="5"/>
      <dgm:spPr/>
    </dgm:pt>
    <dgm:pt modelId="{25B07357-64C0-47A2-8982-0799515141F9}" type="pres">
      <dgm:prSet presAssocID="{E48CA252-6AA8-45D7-A778-5FA1CEB92014}" presName="childShape" presStyleCnt="0"/>
      <dgm:spPr/>
    </dgm:pt>
    <dgm:pt modelId="{546EE485-FF56-4B9D-B586-2C986D5CF458}" type="pres">
      <dgm:prSet presAssocID="{666DD138-D80C-4253-BF08-0C7ACB6F44FA}" presName="Name13" presStyleLbl="parChTrans1D2" presStyleIdx="8" presStyleCnt="32"/>
      <dgm:spPr/>
    </dgm:pt>
    <dgm:pt modelId="{02930419-79BD-45A4-BDAF-5A2C488A330D}" type="pres">
      <dgm:prSet presAssocID="{D5784199-9DD9-4FD6-BDD6-D308680EF1E4}" presName="childText" presStyleLbl="bgAcc1" presStyleIdx="8" presStyleCnt="32">
        <dgm:presLayoutVars>
          <dgm:bulletEnabled val="1"/>
        </dgm:presLayoutVars>
      </dgm:prSet>
      <dgm:spPr/>
    </dgm:pt>
    <dgm:pt modelId="{5DF102D6-8848-421E-9CEA-36C43CF10785}" type="pres">
      <dgm:prSet presAssocID="{BDE2BB52-D626-4567-B80B-2CD4E611CEAA}" presName="Name13" presStyleLbl="parChTrans1D2" presStyleIdx="9" presStyleCnt="32"/>
      <dgm:spPr/>
    </dgm:pt>
    <dgm:pt modelId="{E652510B-417E-4D13-8CDF-AF920F75C2D2}" type="pres">
      <dgm:prSet presAssocID="{206005FF-7A7E-43AB-91FC-611E7281D07F}" presName="childText" presStyleLbl="bgAcc1" presStyleIdx="9" presStyleCnt="32">
        <dgm:presLayoutVars>
          <dgm:bulletEnabled val="1"/>
        </dgm:presLayoutVars>
      </dgm:prSet>
      <dgm:spPr/>
    </dgm:pt>
    <dgm:pt modelId="{98D833A8-4C63-4A8D-8A3E-53B21A711D5C}" type="pres">
      <dgm:prSet presAssocID="{7E0CFA51-EC79-4777-BD38-FF72786B601A}" presName="Name13" presStyleLbl="parChTrans1D2" presStyleIdx="10" presStyleCnt="32"/>
      <dgm:spPr/>
    </dgm:pt>
    <dgm:pt modelId="{55645A3A-F47F-4309-9F9C-636679124FD7}" type="pres">
      <dgm:prSet presAssocID="{74877723-E276-4E3F-B054-B5813EDB8844}" presName="childText" presStyleLbl="bgAcc1" presStyleIdx="10" presStyleCnt="32">
        <dgm:presLayoutVars>
          <dgm:bulletEnabled val="1"/>
        </dgm:presLayoutVars>
      </dgm:prSet>
      <dgm:spPr/>
    </dgm:pt>
    <dgm:pt modelId="{2B28F08B-930F-4DB9-B412-D8A1E8A6E7CD}" type="pres">
      <dgm:prSet presAssocID="{2B7DD1FF-1E36-456F-A595-11FEDF265DDC}" presName="Name13" presStyleLbl="parChTrans1D2" presStyleIdx="11" presStyleCnt="32"/>
      <dgm:spPr/>
    </dgm:pt>
    <dgm:pt modelId="{6CA63A18-E827-4452-8FBC-7B9F480E6905}" type="pres">
      <dgm:prSet presAssocID="{A4B05026-4712-4527-9AFD-3E3612A9EDB7}" presName="childText" presStyleLbl="bgAcc1" presStyleIdx="11" presStyleCnt="32">
        <dgm:presLayoutVars>
          <dgm:bulletEnabled val="1"/>
        </dgm:presLayoutVars>
      </dgm:prSet>
      <dgm:spPr/>
    </dgm:pt>
    <dgm:pt modelId="{1F957081-4E86-4C9E-A337-1A59E32618FF}" type="pres">
      <dgm:prSet presAssocID="{19EFC7AD-C75F-4664-A317-55395DCE8EB9}" presName="Name13" presStyleLbl="parChTrans1D2" presStyleIdx="12" presStyleCnt="32"/>
      <dgm:spPr/>
    </dgm:pt>
    <dgm:pt modelId="{45FA11E6-3C88-41FA-ADA0-141CB273ADB8}" type="pres">
      <dgm:prSet presAssocID="{1B9EF56F-4E85-4EB7-A734-2D385C53882F}" presName="childText" presStyleLbl="bgAcc1" presStyleIdx="12" presStyleCnt="32">
        <dgm:presLayoutVars>
          <dgm:bulletEnabled val="1"/>
        </dgm:presLayoutVars>
      </dgm:prSet>
      <dgm:spPr/>
    </dgm:pt>
    <dgm:pt modelId="{0404A6D2-62AD-4E06-BE6F-17D83CA063DC}" type="pres">
      <dgm:prSet presAssocID="{E2EAFD99-FEE9-4D07-8157-1CE7226CE817}" presName="Name13" presStyleLbl="parChTrans1D2" presStyleIdx="13" presStyleCnt="32"/>
      <dgm:spPr/>
    </dgm:pt>
    <dgm:pt modelId="{079E8C2A-7C40-464C-943E-4B46D9294D89}" type="pres">
      <dgm:prSet presAssocID="{6A72CB12-AFF6-4557-926D-4D816D5D19C3}" presName="childText" presStyleLbl="bgAcc1" presStyleIdx="13" presStyleCnt="32">
        <dgm:presLayoutVars>
          <dgm:bulletEnabled val="1"/>
        </dgm:presLayoutVars>
      </dgm:prSet>
      <dgm:spPr/>
    </dgm:pt>
    <dgm:pt modelId="{6FC3E270-063B-4077-8919-AE7A7B4429B9}" type="pres">
      <dgm:prSet presAssocID="{A8095A2D-2D31-4C62-A388-B6429B8AA8B6}" presName="root" presStyleCnt="0"/>
      <dgm:spPr/>
    </dgm:pt>
    <dgm:pt modelId="{2D95B74D-7C1D-473E-8A00-6D49BE4F0C0C}" type="pres">
      <dgm:prSet presAssocID="{A8095A2D-2D31-4C62-A388-B6429B8AA8B6}" presName="rootComposite" presStyleCnt="0"/>
      <dgm:spPr/>
    </dgm:pt>
    <dgm:pt modelId="{BB46DE93-CC71-47C0-BAEF-F2B2D4E24532}" type="pres">
      <dgm:prSet presAssocID="{A8095A2D-2D31-4C62-A388-B6429B8AA8B6}" presName="rootText" presStyleLbl="node1" presStyleIdx="3" presStyleCnt="5"/>
      <dgm:spPr/>
    </dgm:pt>
    <dgm:pt modelId="{804CAF46-8A12-4C7E-A0B1-32FEEA331D38}" type="pres">
      <dgm:prSet presAssocID="{A8095A2D-2D31-4C62-A388-B6429B8AA8B6}" presName="rootConnector" presStyleLbl="node1" presStyleIdx="3" presStyleCnt="5"/>
      <dgm:spPr/>
    </dgm:pt>
    <dgm:pt modelId="{992CB72D-F877-462D-989B-97CBD725B22B}" type="pres">
      <dgm:prSet presAssocID="{A8095A2D-2D31-4C62-A388-B6429B8AA8B6}" presName="childShape" presStyleCnt="0"/>
      <dgm:spPr/>
    </dgm:pt>
    <dgm:pt modelId="{B8B166A2-4FC7-47AD-AF0C-0A5224F8C9A7}" type="pres">
      <dgm:prSet presAssocID="{0CD39984-C9C2-420F-A51C-D0B4124FC09E}" presName="Name13" presStyleLbl="parChTrans1D2" presStyleIdx="14" presStyleCnt="32"/>
      <dgm:spPr/>
    </dgm:pt>
    <dgm:pt modelId="{F182E54E-9C2F-4680-9C0D-09B6B867A379}" type="pres">
      <dgm:prSet presAssocID="{7BD92B83-C755-4F6D-984F-98667D7FF8CF}" presName="childText" presStyleLbl="bgAcc1" presStyleIdx="14" presStyleCnt="32">
        <dgm:presLayoutVars>
          <dgm:bulletEnabled val="1"/>
        </dgm:presLayoutVars>
      </dgm:prSet>
      <dgm:spPr/>
    </dgm:pt>
    <dgm:pt modelId="{339D0B92-B2DA-47AB-A385-1947A4106C42}" type="pres">
      <dgm:prSet presAssocID="{D0F51CB8-5729-4DEB-A1AA-3F90FB8B6106}" presName="Name13" presStyleLbl="parChTrans1D2" presStyleIdx="15" presStyleCnt="32"/>
      <dgm:spPr/>
    </dgm:pt>
    <dgm:pt modelId="{527B13B1-1AA2-4683-A5DB-5D26084A5662}" type="pres">
      <dgm:prSet presAssocID="{67989D69-02D4-47A4-9D22-517231E25A00}" presName="childText" presStyleLbl="bgAcc1" presStyleIdx="15" presStyleCnt="32">
        <dgm:presLayoutVars>
          <dgm:bulletEnabled val="1"/>
        </dgm:presLayoutVars>
      </dgm:prSet>
      <dgm:spPr/>
    </dgm:pt>
    <dgm:pt modelId="{E22909C5-FA56-4AE4-8C16-CA270755C3F1}" type="pres">
      <dgm:prSet presAssocID="{33EDD3E9-9EED-4AB9-A83B-2FE30C6CABC6}" presName="Name13" presStyleLbl="parChTrans1D2" presStyleIdx="16" presStyleCnt="32"/>
      <dgm:spPr/>
    </dgm:pt>
    <dgm:pt modelId="{A16859B8-4471-4FB9-88BF-BCCA520E3890}" type="pres">
      <dgm:prSet presAssocID="{95BCF635-EBE6-49B3-AFDA-E0E59E6094D9}" presName="childText" presStyleLbl="bgAcc1" presStyleIdx="16" presStyleCnt="32">
        <dgm:presLayoutVars>
          <dgm:bulletEnabled val="1"/>
        </dgm:presLayoutVars>
      </dgm:prSet>
      <dgm:spPr/>
    </dgm:pt>
    <dgm:pt modelId="{FD4D7B99-DDAC-4DD4-93A4-4C48EEA744B6}" type="pres">
      <dgm:prSet presAssocID="{8BD9472D-698B-4056-AF07-B0C9904ACD9A}" presName="Name13" presStyleLbl="parChTrans1D2" presStyleIdx="17" presStyleCnt="32"/>
      <dgm:spPr/>
    </dgm:pt>
    <dgm:pt modelId="{C35AC36C-A6F8-4A1B-9003-32A9F32931DF}" type="pres">
      <dgm:prSet presAssocID="{21E5F79C-5B2D-4930-A0BB-3E4CBCA40F6F}" presName="childText" presStyleLbl="bgAcc1" presStyleIdx="17" presStyleCnt="32">
        <dgm:presLayoutVars>
          <dgm:bulletEnabled val="1"/>
        </dgm:presLayoutVars>
      </dgm:prSet>
      <dgm:spPr/>
    </dgm:pt>
    <dgm:pt modelId="{EC82CB50-A6EF-439D-BBED-D3DBED9EFAE4}" type="pres">
      <dgm:prSet presAssocID="{B8A88479-E7DB-4591-8561-ABB3F0B8C718}" presName="Name13" presStyleLbl="parChTrans1D2" presStyleIdx="18" presStyleCnt="32"/>
      <dgm:spPr/>
    </dgm:pt>
    <dgm:pt modelId="{C555035C-D58E-47FA-BC3B-2B502E88F8E8}" type="pres">
      <dgm:prSet presAssocID="{E959E67A-135F-406D-9D93-CDD178B4E724}" presName="childText" presStyleLbl="bgAcc1" presStyleIdx="18" presStyleCnt="32">
        <dgm:presLayoutVars>
          <dgm:bulletEnabled val="1"/>
        </dgm:presLayoutVars>
      </dgm:prSet>
      <dgm:spPr/>
    </dgm:pt>
    <dgm:pt modelId="{AEB8A392-88CE-41C9-9967-82C98A9450F3}" type="pres">
      <dgm:prSet presAssocID="{9D92113A-421F-4DD9-A8BD-E35DF4A9DE5F}" presName="Name13" presStyleLbl="parChTrans1D2" presStyleIdx="19" presStyleCnt="32"/>
      <dgm:spPr/>
    </dgm:pt>
    <dgm:pt modelId="{951EED39-3CC5-4F21-ADD0-880D081E4907}" type="pres">
      <dgm:prSet presAssocID="{552F9544-A7F2-4759-A3D9-C6751B1F8922}" presName="childText" presStyleLbl="bgAcc1" presStyleIdx="19" presStyleCnt="32">
        <dgm:presLayoutVars>
          <dgm:bulletEnabled val="1"/>
        </dgm:presLayoutVars>
      </dgm:prSet>
      <dgm:spPr/>
    </dgm:pt>
    <dgm:pt modelId="{59457F02-2638-47E1-A55A-E86F0DA5447D}" type="pres">
      <dgm:prSet presAssocID="{EBC721C4-E03C-4137-A67D-DB330C9E9CC0}" presName="Name13" presStyleLbl="parChTrans1D2" presStyleIdx="20" presStyleCnt="32"/>
      <dgm:spPr/>
    </dgm:pt>
    <dgm:pt modelId="{512890BA-75C1-41A0-8A70-5572207DF739}" type="pres">
      <dgm:prSet presAssocID="{5D89EAAE-F5DC-46E8-9931-F38FA98255BC}" presName="childText" presStyleLbl="bgAcc1" presStyleIdx="20" presStyleCnt="32">
        <dgm:presLayoutVars>
          <dgm:bulletEnabled val="1"/>
        </dgm:presLayoutVars>
      </dgm:prSet>
      <dgm:spPr/>
    </dgm:pt>
    <dgm:pt modelId="{3FCF023B-7BA2-484E-B926-49E21B8D4AA7}" type="pres">
      <dgm:prSet presAssocID="{38DFE181-3D8C-437F-97BD-D35676621F93}" presName="Name13" presStyleLbl="parChTrans1D2" presStyleIdx="21" presStyleCnt="32"/>
      <dgm:spPr/>
    </dgm:pt>
    <dgm:pt modelId="{CE43853D-B264-4F2E-821B-2EA8DF92536B}" type="pres">
      <dgm:prSet presAssocID="{21A46F9F-B620-44D9-8359-1A2E1990E2E2}" presName="childText" presStyleLbl="bgAcc1" presStyleIdx="21" presStyleCnt="32" custLinFactNeighborX="-875" custLinFactNeighborY="-1400">
        <dgm:presLayoutVars>
          <dgm:bulletEnabled val="1"/>
        </dgm:presLayoutVars>
      </dgm:prSet>
      <dgm:spPr/>
    </dgm:pt>
    <dgm:pt modelId="{86C5DC25-2D58-4B72-8D52-15B0B2014540}" type="pres">
      <dgm:prSet presAssocID="{349C14A0-58C2-4032-92C8-C565374FCAEE}" presName="Name13" presStyleLbl="parChTrans1D2" presStyleIdx="22" presStyleCnt="32"/>
      <dgm:spPr/>
    </dgm:pt>
    <dgm:pt modelId="{98B36A26-F218-475C-BA2E-CBC036B0BED3}" type="pres">
      <dgm:prSet presAssocID="{697D4274-154A-4AE7-AF5E-B837CD6AE011}" presName="childText" presStyleLbl="bgAcc1" presStyleIdx="22" presStyleCnt="32">
        <dgm:presLayoutVars>
          <dgm:bulletEnabled val="1"/>
        </dgm:presLayoutVars>
      </dgm:prSet>
      <dgm:spPr/>
    </dgm:pt>
    <dgm:pt modelId="{AB6D22F8-F744-4DF3-9BAD-D13CD96FECAF}" type="pres">
      <dgm:prSet presAssocID="{B2400A6E-A2CC-47FE-BD7C-F86EF94B5CFF}" presName="Name13" presStyleLbl="parChTrans1D2" presStyleIdx="23" presStyleCnt="32"/>
      <dgm:spPr/>
    </dgm:pt>
    <dgm:pt modelId="{BBE471FD-8288-449C-8F36-A4025AAF09D6}" type="pres">
      <dgm:prSet presAssocID="{6054B231-0FC9-4D01-B753-87C121252E0D}" presName="childText" presStyleLbl="bgAcc1" presStyleIdx="23" presStyleCnt="32">
        <dgm:presLayoutVars>
          <dgm:bulletEnabled val="1"/>
        </dgm:presLayoutVars>
      </dgm:prSet>
      <dgm:spPr/>
    </dgm:pt>
    <dgm:pt modelId="{635F842B-272D-4074-A62E-18E9B8B6C00B}" type="pres">
      <dgm:prSet presAssocID="{2AFA3C62-EE8C-4B77-8100-9F80F2106B56}" presName="Name13" presStyleLbl="parChTrans1D2" presStyleIdx="24" presStyleCnt="32"/>
      <dgm:spPr/>
    </dgm:pt>
    <dgm:pt modelId="{5F6D3DFB-EE15-423E-A0BB-9658AB932ECB}" type="pres">
      <dgm:prSet presAssocID="{F312D16E-A047-4450-BC69-ED7FCB52D9AB}" presName="childText" presStyleLbl="bgAcc1" presStyleIdx="24" presStyleCnt="32">
        <dgm:presLayoutVars>
          <dgm:bulletEnabled val="1"/>
        </dgm:presLayoutVars>
      </dgm:prSet>
      <dgm:spPr/>
    </dgm:pt>
    <dgm:pt modelId="{24D4A926-481A-4A62-849B-2CD593C4AB55}" type="pres">
      <dgm:prSet presAssocID="{C64B4E7B-6418-43F5-B0A6-C7B899295CEA}" presName="Name13" presStyleLbl="parChTrans1D2" presStyleIdx="25" presStyleCnt="32"/>
      <dgm:spPr/>
    </dgm:pt>
    <dgm:pt modelId="{BED9484A-9946-4C3E-988D-03C066D12746}" type="pres">
      <dgm:prSet presAssocID="{6BD7696E-74B8-4E8A-95E9-BDBF912C74CA}" presName="childText" presStyleLbl="bgAcc1" presStyleIdx="25" presStyleCnt="32">
        <dgm:presLayoutVars>
          <dgm:bulletEnabled val="1"/>
        </dgm:presLayoutVars>
      </dgm:prSet>
      <dgm:spPr/>
    </dgm:pt>
    <dgm:pt modelId="{8753A8C1-982D-45CD-B6F4-69A5D02E370D}" type="pres">
      <dgm:prSet presAssocID="{1ADC7E84-9F5E-4467-89D1-1F1AADD05CDC}" presName="root" presStyleCnt="0"/>
      <dgm:spPr/>
    </dgm:pt>
    <dgm:pt modelId="{4503EED3-C2F4-429D-A1B3-B467F4D53954}" type="pres">
      <dgm:prSet presAssocID="{1ADC7E84-9F5E-4467-89D1-1F1AADD05CDC}" presName="rootComposite" presStyleCnt="0"/>
      <dgm:spPr/>
    </dgm:pt>
    <dgm:pt modelId="{74D4642A-3B50-4D89-82C8-EE2B1E3FD16D}" type="pres">
      <dgm:prSet presAssocID="{1ADC7E84-9F5E-4467-89D1-1F1AADD05CDC}" presName="rootText" presStyleLbl="node1" presStyleIdx="4" presStyleCnt="5"/>
      <dgm:spPr/>
    </dgm:pt>
    <dgm:pt modelId="{7FADCCF1-83B8-43E1-851B-C364A8917E02}" type="pres">
      <dgm:prSet presAssocID="{1ADC7E84-9F5E-4467-89D1-1F1AADD05CDC}" presName="rootConnector" presStyleLbl="node1" presStyleIdx="4" presStyleCnt="5"/>
      <dgm:spPr/>
    </dgm:pt>
    <dgm:pt modelId="{BC21EF19-4690-4719-94C6-E7A2942D2E44}" type="pres">
      <dgm:prSet presAssocID="{1ADC7E84-9F5E-4467-89D1-1F1AADD05CDC}" presName="childShape" presStyleCnt="0"/>
      <dgm:spPr/>
    </dgm:pt>
    <dgm:pt modelId="{639C7880-CF55-497E-A089-58C5796D6109}" type="pres">
      <dgm:prSet presAssocID="{DF74748F-8C5B-49E0-8384-6555CD248962}" presName="Name13" presStyleLbl="parChTrans1D2" presStyleIdx="26" presStyleCnt="32"/>
      <dgm:spPr/>
    </dgm:pt>
    <dgm:pt modelId="{A8BD3376-93A9-44A7-A431-FF846D7E89EF}" type="pres">
      <dgm:prSet presAssocID="{1481A7A6-0420-4DBA-BA73-0E9CB3A78D9B}" presName="childText" presStyleLbl="bgAcc1" presStyleIdx="26" presStyleCnt="32">
        <dgm:presLayoutVars>
          <dgm:bulletEnabled val="1"/>
        </dgm:presLayoutVars>
      </dgm:prSet>
      <dgm:spPr/>
    </dgm:pt>
    <dgm:pt modelId="{05F89C82-8BC9-4504-A658-7A3D165CCE30}" type="pres">
      <dgm:prSet presAssocID="{EE556113-2851-4D6C-B41B-0BDA8F4BB8AF}" presName="Name13" presStyleLbl="parChTrans1D2" presStyleIdx="27" presStyleCnt="32"/>
      <dgm:spPr/>
    </dgm:pt>
    <dgm:pt modelId="{AC845B55-2451-40B8-B6DC-745493457E04}" type="pres">
      <dgm:prSet presAssocID="{0FB4FBDC-E5D3-4093-AEE2-EEE528A6E799}" presName="childText" presStyleLbl="bgAcc1" presStyleIdx="27" presStyleCnt="32">
        <dgm:presLayoutVars>
          <dgm:bulletEnabled val="1"/>
        </dgm:presLayoutVars>
      </dgm:prSet>
      <dgm:spPr/>
    </dgm:pt>
    <dgm:pt modelId="{C18B2E45-030E-4484-987B-72576ED84169}" type="pres">
      <dgm:prSet presAssocID="{75BF4B4A-ADAA-43B6-AE3D-3A0D3810746F}" presName="Name13" presStyleLbl="parChTrans1D2" presStyleIdx="28" presStyleCnt="32"/>
      <dgm:spPr/>
    </dgm:pt>
    <dgm:pt modelId="{1F80B3F8-8E0A-4DA2-8496-A1C62AF93A28}" type="pres">
      <dgm:prSet presAssocID="{FF29035A-B907-4732-89CA-2771B3397844}" presName="childText" presStyleLbl="bgAcc1" presStyleIdx="28" presStyleCnt="32">
        <dgm:presLayoutVars>
          <dgm:bulletEnabled val="1"/>
        </dgm:presLayoutVars>
      </dgm:prSet>
      <dgm:spPr/>
    </dgm:pt>
    <dgm:pt modelId="{C3D0E8CB-89BA-45F3-B752-039507EB2391}" type="pres">
      <dgm:prSet presAssocID="{53E314EB-B95D-4437-A8C3-62EB2022FAC9}" presName="Name13" presStyleLbl="parChTrans1D2" presStyleIdx="29" presStyleCnt="32"/>
      <dgm:spPr/>
    </dgm:pt>
    <dgm:pt modelId="{DC9B66E5-D095-4536-99FF-ED3E756409D7}" type="pres">
      <dgm:prSet presAssocID="{295A30AF-A9A7-4DEA-9141-B23D50510644}" presName="childText" presStyleLbl="bgAcc1" presStyleIdx="29" presStyleCnt="32">
        <dgm:presLayoutVars>
          <dgm:bulletEnabled val="1"/>
        </dgm:presLayoutVars>
      </dgm:prSet>
      <dgm:spPr/>
    </dgm:pt>
    <dgm:pt modelId="{C28F2960-37D4-4E53-A90C-1942F6EB7CDA}" type="pres">
      <dgm:prSet presAssocID="{C21590AC-3D6C-4627-A36F-B763059C1735}" presName="Name13" presStyleLbl="parChTrans1D2" presStyleIdx="30" presStyleCnt="32"/>
      <dgm:spPr/>
    </dgm:pt>
    <dgm:pt modelId="{C4A6A007-191F-42F1-B1F5-30BCDC8ACACE}" type="pres">
      <dgm:prSet presAssocID="{BF2F2EA5-A307-46C3-BC19-E02432F6D8BB}" presName="childText" presStyleLbl="bgAcc1" presStyleIdx="30" presStyleCnt="32">
        <dgm:presLayoutVars>
          <dgm:bulletEnabled val="1"/>
        </dgm:presLayoutVars>
      </dgm:prSet>
      <dgm:spPr/>
    </dgm:pt>
    <dgm:pt modelId="{988BFC97-05C8-4FF1-B775-BA815BC680FE}" type="pres">
      <dgm:prSet presAssocID="{F0EF1B2A-D036-4B7A-8971-F8D6A91753D8}" presName="Name13" presStyleLbl="parChTrans1D2" presStyleIdx="31" presStyleCnt="32"/>
      <dgm:spPr/>
    </dgm:pt>
    <dgm:pt modelId="{7A16D74E-0C3A-437B-BFB5-EABCE5E95C6E}" type="pres">
      <dgm:prSet presAssocID="{5DA9C712-7318-4320-A3A7-4C672892FFD0}" presName="childText" presStyleLbl="bgAcc1" presStyleIdx="31" presStyleCnt="32">
        <dgm:presLayoutVars>
          <dgm:bulletEnabled val="1"/>
        </dgm:presLayoutVars>
      </dgm:prSet>
      <dgm:spPr/>
    </dgm:pt>
  </dgm:ptLst>
  <dgm:cxnLst>
    <dgm:cxn modelId="{26FDB400-5E0F-4134-B548-D4E65182A2D8}" type="presOf" srcId="{552F9544-A7F2-4759-A3D9-C6751B1F8922}" destId="{951EED39-3CC5-4F21-ADD0-880D081E4907}" srcOrd="0" destOrd="0" presId="urn:microsoft.com/office/officeart/2005/8/layout/hierarchy3"/>
    <dgm:cxn modelId="{3C72A002-78CF-47DD-8EF8-11A217E56423}" type="presOf" srcId="{A8095A2D-2D31-4C62-A388-B6429B8AA8B6}" destId="{BB46DE93-CC71-47C0-BAEF-F2B2D4E24532}" srcOrd="0" destOrd="0" presId="urn:microsoft.com/office/officeart/2005/8/layout/hierarchy3"/>
    <dgm:cxn modelId="{9AAEB302-D170-4D2C-9264-74FACDBF3EF0}" srcId="{E48CA252-6AA8-45D7-A778-5FA1CEB92014}" destId="{A4B05026-4712-4527-9AFD-3E3612A9EDB7}" srcOrd="3" destOrd="0" parTransId="{2B7DD1FF-1E36-456F-A595-11FEDF265DDC}" sibTransId="{DAAA8AB8-5BD5-4B7B-B000-80FF58329FC7}"/>
    <dgm:cxn modelId="{4EF8F609-3346-4C72-8EBF-25D84997AFB1}" type="presOf" srcId="{D81F61D7-58D4-4F75-A597-3E30FFD0445F}" destId="{B90CF170-FC3A-4913-AB1E-40523B7F372A}" srcOrd="0" destOrd="0" presId="urn:microsoft.com/office/officeart/2005/8/layout/hierarchy3"/>
    <dgm:cxn modelId="{42E2CC0F-BF41-4701-B5DC-1CD5548A85A5}" type="presOf" srcId="{D0CEC320-45C9-43D3-BC07-B40DD515D737}" destId="{627B1635-2B5E-4CBA-BA68-48AE32C409A3}" srcOrd="0" destOrd="0" presId="urn:microsoft.com/office/officeart/2005/8/layout/hierarchy3"/>
    <dgm:cxn modelId="{0C64F410-3348-47E8-BA64-D42A93E7E331}" type="presOf" srcId="{1481A7A6-0420-4DBA-BA73-0E9CB3A78D9B}" destId="{A8BD3376-93A9-44A7-A431-FF846D7E89EF}" srcOrd="0" destOrd="0" presId="urn:microsoft.com/office/officeart/2005/8/layout/hierarchy3"/>
    <dgm:cxn modelId="{3F450411-FCA1-46B9-BEE8-F2A5AC84F215}" type="presOf" srcId="{206005FF-7A7E-43AB-91FC-611E7281D07F}" destId="{E652510B-417E-4D13-8CDF-AF920F75C2D2}" srcOrd="0" destOrd="0" presId="urn:microsoft.com/office/officeart/2005/8/layout/hierarchy3"/>
    <dgm:cxn modelId="{9191DE12-CAF2-4BCF-BCF0-1B8FD1EB71CD}" srcId="{B54EE55D-E5F5-449C-835A-DC49E671D0E8}" destId="{1ADC7E84-9F5E-4467-89D1-1F1AADD05CDC}" srcOrd="4" destOrd="0" parTransId="{7BBED3D6-4289-4FDA-AB2D-A671BF4F7E6B}" sibTransId="{A37B5147-06A3-45B1-9969-E7F24B5490C2}"/>
    <dgm:cxn modelId="{7C30AB16-BA1E-4269-8573-C614CDDA6E5B}" srcId="{1ADC7E84-9F5E-4467-89D1-1F1AADD05CDC}" destId="{BF2F2EA5-A307-46C3-BC19-E02432F6D8BB}" srcOrd="4" destOrd="0" parTransId="{C21590AC-3D6C-4627-A36F-B763059C1735}" sibTransId="{6D667E21-2D30-4D59-AAE9-96611F000F5B}"/>
    <dgm:cxn modelId="{AB5D5C1B-699E-4032-BFC2-C623597CE650}" type="presOf" srcId="{7E0CFA51-EC79-4777-BD38-FF72786B601A}" destId="{98D833A8-4C63-4A8D-8A3E-53B21A711D5C}" srcOrd="0" destOrd="0" presId="urn:microsoft.com/office/officeart/2005/8/layout/hierarchy3"/>
    <dgm:cxn modelId="{C765DC1F-5EC2-49BC-8B46-D09F2CEEBC0C}" type="presOf" srcId="{38CABB5F-0383-41A7-AF71-4B6C8C758A9A}" destId="{636A4B98-1290-4720-B097-28793860E6AF}" srcOrd="0" destOrd="0" presId="urn:microsoft.com/office/officeart/2005/8/layout/hierarchy3"/>
    <dgm:cxn modelId="{DBC7EA1F-C1A2-4F0D-AF17-2012E3FED812}" type="presOf" srcId="{349C14A0-58C2-4032-92C8-C565374FCAEE}" destId="{86C5DC25-2D58-4B72-8D52-15B0B2014540}" srcOrd="0" destOrd="0" presId="urn:microsoft.com/office/officeart/2005/8/layout/hierarchy3"/>
    <dgm:cxn modelId="{20ED1421-DFF5-43C9-BCE8-FE82364F5D2C}" srcId="{B54EE55D-E5F5-449C-835A-DC49E671D0E8}" destId="{D23A9B07-807B-4A7A-8816-3A2B4C0DEE5E}" srcOrd="1" destOrd="0" parTransId="{0ED982F1-1994-4D11-9FB6-092C3FCE34C0}" sibTransId="{BA645971-0848-45F2-A482-FDD31ACB2FA1}"/>
    <dgm:cxn modelId="{12A2A521-C0B8-426D-BFFF-9EADDEA84710}" type="presOf" srcId="{E34F637C-19AE-4BA5-B783-7D09B6D5EF56}" destId="{45F3C5BB-E312-499A-BB3A-F3F5663CC23A}" srcOrd="0" destOrd="0" presId="urn:microsoft.com/office/officeart/2005/8/layout/hierarchy3"/>
    <dgm:cxn modelId="{389BBA22-DAA5-4817-8F12-71494098CCAA}" type="presOf" srcId="{ED89E52B-D715-4FA1-861B-998A2A9352A6}" destId="{ECC18987-8477-428C-848D-3A22B5CEEAAF}" srcOrd="0" destOrd="0" presId="urn:microsoft.com/office/officeart/2005/8/layout/hierarchy3"/>
    <dgm:cxn modelId="{31B87923-378D-42D3-ADD2-B43D360670F2}" srcId="{D23A9B07-807B-4A7A-8816-3A2B4C0DEE5E}" destId="{9327579A-8FFA-4F3A-9D68-7284AFD9F173}" srcOrd="1" destOrd="0" parTransId="{41D8AAE7-AC32-4D93-8D0C-810E7E9A79F7}" sibTransId="{C95DC5E2-565F-4B7A-A0CB-D76D82921BE2}"/>
    <dgm:cxn modelId="{A2D40F29-FC67-4470-8F8E-F62455DD7A75}" type="presOf" srcId="{5D89EAAE-F5DC-46E8-9931-F38FA98255BC}" destId="{512890BA-75C1-41A0-8A70-5572207DF739}" srcOrd="0" destOrd="0" presId="urn:microsoft.com/office/officeart/2005/8/layout/hierarchy3"/>
    <dgm:cxn modelId="{7DC25C34-2B31-4B9A-A195-CCEDF259234D}" srcId="{B54EE55D-E5F5-449C-835A-DC49E671D0E8}" destId="{A8095A2D-2D31-4C62-A388-B6429B8AA8B6}" srcOrd="3" destOrd="0" parTransId="{C3E7D123-E2A1-4F52-BA3C-90B48D5024A6}" sibTransId="{93F96FCF-4422-4BAC-9C68-155ACF334056}"/>
    <dgm:cxn modelId="{A237753B-6BE7-4B19-BE9A-B49AEF2C2C28}" type="presOf" srcId="{1ADC7E84-9F5E-4467-89D1-1F1AADD05CDC}" destId="{7FADCCF1-83B8-43E1-851B-C364A8917E02}" srcOrd="1" destOrd="0" presId="urn:microsoft.com/office/officeart/2005/8/layout/hierarchy3"/>
    <dgm:cxn modelId="{364CAE3B-F764-4B43-B699-E0DF22EBCD5E}" srcId="{A8095A2D-2D31-4C62-A388-B6429B8AA8B6}" destId="{67989D69-02D4-47A4-9D22-517231E25A00}" srcOrd="1" destOrd="0" parTransId="{D0F51CB8-5729-4DEB-A1AA-3F90FB8B6106}" sibTransId="{7E9C222C-BDD9-4697-AA03-0F94F4878F3B}"/>
    <dgm:cxn modelId="{00175B3F-6FD0-44CD-8651-C7B82E9F3051}" type="presOf" srcId="{28E04C6E-C865-4E7E-AAE6-95817FD23D95}" destId="{5AA7E48B-7195-4550-AEC5-3B4BB54DDF3C}" srcOrd="0" destOrd="0" presId="urn:microsoft.com/office/officeart/2005/8/layout/hierarchy3"/>
    <dgm:cxn modelId="{AEDD035C-CC05-4ABA-8A3C-3980A4FAD868}" type="presOf" srcId="{697D4274-154A-4AE7-AF5E-B837CD6AE011}" destId="{98B36A26-F218-475C-BA2E-CBC036B0BED3}" srcOrd="0" destOrd="0" presId="urn:microsoft.com/office/officeart/2005/8/layout/hierarchy3"/>
    <dgm:cxn modelId="{B806925D-9FE4-4503-B541-514F28CE0330}" type="presOf" srcId="{7F2B1A6C-75BB-4A8B-9090-2C657922DF79}" destId="{F6A1F31E-1051-4683-9ADE-134AFB898982}" srcOrd="0" destOrd="0" presId="urn:microsoft.com/office/officeart/2005/8/layout/hierarchy3"/>
    <dgm:cxn modelId="{6E4EF261-253B-4001-86FB-F649225DC41C}" srcId="{A8095A2D-2D31-4C62-A388-B6429B8AA8B6}" destId="{95BCF635-EBE6-49B3-AFDA-E0E59E6094D9}" srcOrd="2" destOrd="0" parTransId="{33EDD3E9-9EED-4AB9-A83B-2FE30C6CABC6}" sibTransId="{D069665B-7188-46EF-A11E-29A44DEA7291}"/>
    <dgm:cxn modelId="{E1C29265-E9B0-4E9E-A3CF-159A38515BF2}" type="presOf" srcId="{DF74748F-8C5B-49E0-8384-6555CD248962}" destId="{639C7880-CF55-497E-A089-58C5796D6109}" srcOrd="0" destOrd="0" presId="urn:microsoft.com/office/officeart/2005/8/layout/hierarchy3"/>
    <dgm:cxn modelId="{FCB7FE45-63CB-4027-BC72-3A68871709E6}" srcId="{E48CA252-6AA8-45D7-A778-5FA1CEB92014}" destId="{206005FF-7A7E-43AB-91FC-611E7281D07F}" srcOrd="1" destOrd="0" parTransId="{BDE2BB52-D626-4567-B80B-2CD4E611CEAA}" sibTransId="{ADAECA84-F48E-4081-AB85-BBC66C4A44AA}"/>
    <dgm:cxn modelId="{E6BFCE66-4043-4F80-8CFF-A6EE89218FC7}" type="presOf" srcId="{0CD39984-C9C2-420F-A51C-D0B4124FC09E}" destId="{B8B166A2-4FC7-47AD-AF0C-0A5224F8C9A7}" srcOrd="0" destOrd="0" presId="urn:microsoft.com/office/officeart/2005/8/layout/hierarchy3"/>
    <dgm:cxn modelId="{ACD5F746-165A-4590-A1F5-174A30598474}" srcId="{A8095A2D-2D31-4C62-A388-B6429B8AA8B6}" destId="{F312D16E-A047-4450-BC69-ED7FCB52D9AB}" srcOrd="10" destOrd="0" parTransId="{2AFA3C62-EE8C-4B77-8100-9F80F2106B56}" sibTransId="{B369F8BC-3AD9-4ABC-AF75-CD1AE888ABBA}"/>
    <dgm:cxn modelId="{3337F348-F730-48C6-8CF9-D9C22BF3BD62}" srcId="{E48CA252-6AA8-45D7-A778-5FA1CEB92014}" destId="{D5784199-9DD9-4FD6-BDD6-D308680EF1E4}" srcOrd="0" destOrd="0" parTransId="{666DD138-D80C-4253-BF08-0C7ACB6F44FA}" sibTransId="{85E2AAD0-0C1C-401C-AAE9-E256A91BAB15}"/>
    <dgm:cxn modelId="{54B88869-D40C-49FF-A9BD-B17077BD17BC}" srcId="{A8095A2D-2D31-4C62-A388-B6429B8AA8B6}" destId="{7BD92B83-C755-4F6D-984F-98667D7FF8CF}" srcOrd="0" destOrd="0" parTransId="{0CD39984-C9C2-420F-A51C-D0B4124FC09E}" sibTransId="{99A4FA71-1F56-4A86-9810-FA59BC0435D8}"/>
    <dgm:cxn modelId="{C315E86A-7C6E-410F-9F98-920648886B67}" type="presOf" srcId="{5DA9C712-7318-4320-A3A7-4C672892FFD0}" destId="{7A16D74E-0C3A-437B-BFB5-EABCE5E95C6E}" srcOrd="0" destOrd="0" presId="urn:microsoft.com/office/officeart/2005/8/layout/hierarchy3"/>
    <dgm:cxn modelId="{F355A84B-20F4-4FD0-9858-0969A9B3729C}" type="presOf" srcId="{E48CA252-6AA8-45D7-A778-5FA1CEB92014}" destId="{27213825-B9F2-4D9E-9928-6CCAC8D439E1}" srcOrd="1" destOrd="0" presId="urn:microsoft.com/office/officeart/2005/8/layout/hierarchy3"/>
    <dgm:cxn modelId="{11F4354C-B520-44D6-94ED-99C0EFE6C438}" type="presOf" srcId="{33EDD3E9-9EED-4AB9-A83B-2FE30C6CABC6}" destId="{E22909C5-FA56-4AE4-8C16-CA270755C3F1}" srcOrd="0" destOrd="0" presId="urn:microsoft.com/office/officeart/2005/8/layout/hierarchy3"/>
    <dgm:cxn modelId="{00E6774C-BB75-44DB-9FB5-5DB673A8AA53}" srcId="{AB9DD267-B36B-45D8-B28D-01283AEA7A2A}" destId="{4B80FF13-7A2C-49BE-9983-8EE875507881}" srcOrd="0" destOrd="0" parTransId="{38CABB5F-0383-41A7-AF71-4B6C8C758A9A}" sibTransId="{FABEB1A5-55F2-4AA0-92D3-247A40AC264D}"/>
    <dgm:cxn modelId="{3F66944C-F261-4B67-987D-9D4356124E9B}" type="presOf" srcId="{4B80FF13-7A2C-49BE-9983-8EE875507881}" destId="{C1957EA5-B623-4D97-8D9A-0F2922807D05}" srcOrd="0" destOrd="0" presId="urn:microsoft.com/office/officeart/2005/8/layout/hierarchy3"/>
    <dgm:cxn modelId="{DD59444E-E847-499F-B77B-C86399750DBA}" srcId="{A8095A2D-2D31-4C62-A388-B6429B8AA8B6}" destId="{6BD7696E-74B8-4E8A-95E9-BDBF912C74CA}" srcOrd="11" destOrd="0" parTransId="{C64B4E7B-6418-43F5-B0A6-C7B899295CEA}" sibTransId="{6B3654D5-5873-4DD3-8DAF-D687574CABA5}"/>
    <dgm:cxn modelId="{AF72476F-8C76-4C91-BC90-16854C2E1B63}" type="presOf" srcId="{53E314EB-B95D-4437-A8C3-62EB2022FAC9}" destId="{C3D0E8CB-89BA-45F3-B752-039507EB2391}" srcOrd="0" destOrd="0" presId="urn:microsoft.com/office/officeart/2005/8/layout/hierarchy3"/>
    <dgm:cxn modelId="{CB3B4470-9E82-4262-93B4-914A31E01E38}" type="presOf" srcId="{B8A88479-E7DB-4591-8561-ABB3F0B8C718}" destId="{EC82CB50-A6EF-439D-BBED-D3DBED9EFAE4}" srcOrd="0" destOrd="0" presId="urn:microsoft.com/office/officeart/2005/8/layout/hierarchy3"/>
    <dgm:cxn modelId="{EE8A6A50-35A8-4479-ABBE-C6D28B3E9E39}" type="presOf" srcId="{A4849358-5F88-4F27-AD19-A23E10892055}" destId="{8A0E718E-0BCA-422C-B030-662D42F6B174}" srcOrd="0" destOrd="0" presId="urn:microsoft.com/office/officeart/2005/8/layout/hierarchy3"/>
    <dgm:cxn modelId="{38B3C751-6586-43D2-9E91-1B92295B5D78}" type="presOf" srcId="{0FB4FBDC-E5D3-4093-AEE2-EEE528A6E799}" destId="{AC845B55-2451-40B8-B6DC-745493457E04}" srcOrd="0" destOrd="0" presId="urn:microsoft.com/office/officeart/2005/8/layout/hierarchy3"/>
    <dgm:cxn modelId="{E51CB352-B715-4D82-8753-B1608419D567}" type="presOf" srcId="{BDE2BB52-D626-4567-B80B-2CD4E611CEAA}" destId="{5DF102D6-8848-421E-9CEA-36C43CF10785}" srcOrd="0" destOrd="0" presId="urn:microsoft.com/office/officeart/2005/8/layout/hierarchy3"/>
    <dgm:cxn modelId="{09AB3274-981A-4831-808E-7008422B0B8C}" type="presOf" srcId="{6054B231-0FC9-4D01-B753-87C121252E0D}" destId="{BBE471FD-8288-449C-8F36-A4025AAF09D6}" srcOrd="0" destOrd="0" presId="urn:microsoft.com/office/officeart/2005/8/layout/hierarchy3"/>
    <dgm:cxn modelId="{498FAC54-AC5E-4C57-BB76-41FB1137A0FD}" type="presOf" srcId="{74877723-E276-4E3F-B054-B5813EDB8844}" destId="{55645A3A-F47F-4309-9F9C-636679124FD7}" srcOrd="0" destOrd="0" presId="urn:microsoft.com/office/officeart/2005/8/layout/hierarchy3"/>
    <dgm:cxn modelId="{8846C254-9281-43A6-BE22-546AB12B74DF}" type="presOf" srcId="{C64B4E7B-6418-43F5-B0A6-C7B899295CEA}" destId="{24D4A926-481A-4A62-849B-2CD593C4AB55}" srcOrd="0" destOrd="0" presId="urn:microsoft.com/office/officeart/2005/8/layout/hierarchy3"/>
    <dgm:cxn modelId="{14EF4355-AD80-490E-AFC1-33D8840F3F23}" srcId="{E48CA252-6AA8-45D7-A778-5FA1CEB92014}" destId="{6A72CB12-AFF6-4557-926D-4D816D5D19C3}" srcOrd="5" destOrd="0" parTransId="{E2EAFD99-FEE9-4D07-8157-1CE7226CE817}" sibTransId="{E5968C1B-8A19-4CAA-9ABF-877047BAB45C}"/>
    <dgm:cxn modelId="{72FC3576-2FAC-4BDE-B426-D7E9B9C447CD}" type="presOf" srcId="{9327579A-8FFA-4F3A-9D68-7284AFD9F173}" destId="{3CFE1A19-1B61-4095-8227-40FDC1151DD5}" srcOrd="0" destOrd="0" presId="urn:microsoft.com/office/officeart/2005/8/layout/hierarchy3"/>
    <dgm:cxn modelId="{AF318B56-C38F-4795-BB13-5A3B5C4A8CA1}" type="presOf" srcId="{CEFDD6D4-FF15-4A6C-8E2A-C27EA6EB1A7F}" destId="{18C1D6D2-0191-49AE-B0A5-59A783FB57E7}" srcOrd="0" destOrd="0" presId="urn:microsoft.com/office/officeart/2005/8/layout/hierarchy3"/>
    <dgm:cxn modelId="{C5051A77-9129-4D63-9CA8-4C967E484FC6}" type="presOf" srcId="{666DD138-D80C-4253-BF08-0C7ACB6F44FA}" destId="{546EE485-FF56-4B9D-B586-2C986D5CF458}" srcOrd="0" destOrd="0" presId="urn:microsoft.com/office/officeart/2005/8/layout/hierarchy3"/>
    <dgm:cxn modelId="{809DBC5A-A132-472D-A14A-F504AE65F69E}" type="presOf" srcId="{67989D69-02D4-47A4-9D22-517231E25A00}" destId="{527B13B1-1AA2-4683-A5DB-5D26084A5662}" srcOrd="0" destOrd="0" presId="urn:microsoft.com/office/officeart/2005/8/layout/hierarchy3"/>
    <dgm:cxn modelId="{F6D2F27B-3CB4-4BD7-A387-65A90729B01B}" type="presOf" srcId="{EE556113-2851-4D6C-B41B-0BDA8F4BB8AF}" destId="{05F89C82-8BC9-4504-A658-7A3D165CCE30}" srcOrd="0" destOrd="0" presId="urn:microsoft.com/office/officeart/2005/8/layout/hierarchy3"/>
    <dgm:cxn modelId="{2B60437D-34D0-42E3-AA67-04AD1ABC8584}" srcId="{A8095A2D-2D31-4C62-A388-B6429B8AA8B6}" destId="{552F9544-A7F2-4759-A3D9-C6751B1F8922}" srcOrd="5" destOrd="0" parTransId="{9D92113A-421F-4DD9-A8BD-E35DF4A9DE5F}" sibTransId="{9B500DAD-2F5D-4FF3-8208-EE2EE59E0214}"/>
    <dgm:cxn modelId="{A772957D-9C42-4B6A-9B70-52A6C95F2F60}" srcId="{E48CA252-6AA8-45D7-A778-5FA1CEB92014}" destId="{74877723-E276-4E3F-B054-B5813EDB8844}" srcOrd="2" destOrd="0" parTransId="{7E0CFA51-EC79-4777-BD38-FF72786B601A}" sibTransId="{A82A6F11-3E89-42E7-B52D-E5CEC0EAE27F}"/>
    <dgm:cxn modelId="{AA234F7E-328B-4EE4-8FCB-5AE01EDC5B97}" srcId="{A8095A2D-2D31-4C62-A388-B6429B8AA8B6}" destId="{5D89EAAE-F5DC-46E8-9931-F38FA98255BC}" srcOrd="6" destOrd="0" parTransId="{EBC721C4-E03C-4137-A67D-DB330C9E9CC0}" sibTransId="{92A05E82-4FF1-441D-B4CF-3ABA56DBBD44}"/>
    <dgm:cxn modelId="{E6AAA17E-3C40-4C3E-A690-19984104A17D}" type="presOf" srcId="{52EDCC63-6582-4143-817B-2D148179CBD8}" destId="{2D68ED7D-A89A-4D81-BADE-858185D13930}" srcOrd="0" destOrd="0" presId="urn:microsoft.com/office/officeart/2005/8/layout/hierarchy3"/>
    <dgm:cxn modelId="{9481E17F-10F7-4755-84A8-DCDFFEB12671}" srcId="{E48CA252-6AA8-45D7-A778-5FA1CEB92014}" destId="{1B9EF56F-4E85-4EB7-A734-2D385C53882F}" srcOrd="4" destOrd="0" parTransId="{19EFC7AD-C75F-4664-A317-55395DCE8EB9}" sibTransId="{19E2CAB3-7D9B-49A2-BE6A-28097DB6C76C}"/>
    <dgm:cxn modelId="{4E816580-FCFA-4F24-BDE5-1BD8A0371FE8}" type="presOf" srcId="{E2EAFD99-FEE9-4D07-8157-1CE7226CE817}" destId="{0404A6D2-62AD-4E06-BE6F-17D83CA063DC}" srcOrd="0" destOrd="0" presId="urn:microsoft.com/office/officeart/2005/8/layout/hierarchy3"/>
    <dgm:cxn modelId="{FC19E186-FCD8-4C31-B372-6DDA1139F323}" type="presOf" srcId="{D23A9B07-807B-4A7A-8816-3A2B4C0DEE5E}" destId="{706BB9B9-16A0-4893-9295-0FC9F553CF67}" srcOrd="0" destOrd="0" presId="urn:microsoft.com/office/officeart/2005/8/layout/hierarchy3"/>
    <dgm:cxn modelId="{F8683589-300D-400A-A111-D40D61FA7B29}" type="presOf" srcId="{75BF4B4A-ADAA-43B6-AE3D-3A0D3810746F}" destId="{C18B2E45-030E-4484-987B-72576ED84169}" srcOrd="0" destOrd="0" presId="urn:microsoft.com/office/officeart/2005/8/layout/hierarchy3"/>
    <dgm:cxn modelId="{31EAD389-9DF4-4956-8FE5-FF8EC39591EB}" type="presOf" srcId="{2C65CAFE-34E1-49D6-9CD1-F41FE6CD810E}" destId="{16464803-0617-4959-88F9-650A9352EAAC}" srcOrd="0" destOrd="0" presId="urn:microsoft.com/office/officeart/2005/8/layout/hierarchy3"/>
    <dgm:cxn modelId="{47ED3C8B-FC1F-4E4B-A8BC-C2419D358353}" type="presOf" srcId="{1B9EF56F-4E85-4EB7-A734-2D385C53882F}" destId="{45FA11E6-3C88-41FA-ADA0-141CB273ADB8}" srcOrd="0" destOrd="0" presId="urn:microsoft.com/office/officeart/2005/8/layout/hierarchy3"/>
    <dgm:cxn modelId="{B2665D8B-A0C3-4446-A62A-3D46830F8C18}" srcId="{A8095A2D-2D31-4C62-A388-B6429B8AA8B6}" destId="{21E5F79C-5B2D-4930-A0BB-3E4CBCA40F6F}" srcOrd="3" destOrd="0" parTransId="{8BD9472D-698B-4056-AF07-B0C9904ACD9A}" sibTransId="{67942542-6285-458C-AAAD-D69F455C8A58}"/>
    <dgm:cxn modelId="{10F92A90-D574-4535-9E77-F83E8D34DBF1}" srcId="{AB9DD267-B36B-45D8-B28D-01283AEA7A2A}" destId="{D81F61D7-58D4-4F75-A597-3E30FFD0445F}" srcOrd="3" destOrd="0" parTransId="{ED89E52B-D715-4FA1-861B-998A2A9352A6}" sibTransId="{02642F91-6724-4B97-B188-C03EA8821C6E}"/>
    <dgm:cxn modelId="{4283D291-698B-452A-A68E-7DDA2F8CE754}" srcId="{1ADC7E84-9F5E-4467-89D1-1F1AADD05CDC}" destId="{1481A7A6-0420-4DBA-BA73-0E9CB3A78D9B}" srcOrd="0" destOrd="0" parTransId="{DF74748F-8C5B-49E0-8384-6555CD248962}" sibTransId="{160EA156-BB04-4052-BC37-74D3FA747D55}"/>
    <dgm:cxn modelId="{8D179A92-83B9-49D7-BCCE-41E25D0A7004}" type="presOf" srcId="{21E5F79C-5B2D-4930-A0BB-3E4CBCA40F6F}" destId="{C35AC36C-A6F8-4A1B-9003-32A9F32931DF}" srcOrd="0" destOrd="0" presId="urn:microsoft.com/office/officeart/2005/8/layout/hierarchy3"/>
    <dgm:cxn modelId="{07417F93-C74D-4A5E-AA51-5384C30BCCD3}" srcId="{AB9DD267-B36B-45D8-B28D-01283AEA7A2A}" destId="{28E04C6E-C865-4E7E-AAE6-95817FD23D95}" srcOrd="1" destOrd="0" parTransId="{B625D5C6-1DDC-4E1D-9C70-45EA55470696}" sibTransId="{97A809B4-0D24-49F6-9777-F1F832A08322}"/>
    <dgm:cxn modelId="{96E73698-88FE-4D36-A1EE-F3F22871453C}" type="presOf" srcId="{A8095A2D-2D31-4C62-A388-B6429B8AA8B6}" destId="{804CAF46-8A12-4C7E-A0B1-32FEEA331D38}" srcOrd="1" destOrd="0" presId="urn:microsoft.com/office/officeart/2005/8/layout/hierarchy3"/>
    <dgm:cxn modelId="{E3B96798-B324-4A75-AC38-29ACB818A250}" type="presOf" srcId="{95BCF635-EBE6-49B3-AFDA-E0E59E6094D9}" destId="{A16859B8-4471-4FB9-88BF-BCCA520E3890}" srcOrd="0" destOrd="0" presId="urn:microsoft.com/office/officeart/2005/8/layout/hierarchy3"/>
    <dgm:cxn modelId="{8D39B599-D6CF-43C0-AD84-177D06CFC34A}" type="presOf" srcId="{BF2F2EA5-A307-46C3-BC19-E02432F6D8BB}" destId="{C4A6A007-191F-42F1-B1F5-30BCDC8ACACE}" srcOrd="0" destOrd="0" presId="urn:microsoft.com/office/officeart/2005/8/layout/hierarchy3"/>
    <dgm:cxn modelId="{7967189C-C483-407C-BD3B-6AEF20775F37}" type="presOf" srcId="{21A46F9F-B620-44D9-8359-1A2E1990E2E2}" destId="{CE43853D-B264-4F2E-821B-2EA8DF92536B}" srcOrd="0" destOrd="0" presId="urn:microsoft.com/office/officeart/2005/8/layout/hierarchy3"/>
    <dgm:cxn modelId="{3312EF9C-5B92-43E5-8504-07D1A3D40FBC}" type="presOf" srcId="{2AFA3C62-EE8C-4B77-8100-9F80F2106B56}" destId="{635F842B-272D-4074-A62E-18E9B8B6C00B}" srcOrd="0" destOrd="0" presId="urn:microsoft.com/office/officeart/2005/8/layout/hierarchy3"/>
    <dgm:cxn modelId="{06A68D9D-E54F-43AF-8B21-0ABBEBB503BA}" srcId="{A8095A2D-2D31-4C62-A388-B6429B8AA8B6}" destId="{21A46F9F-B620-44D9-8359-1A2E1990E2E2}" srcOrd="7" destOrd="0" parTransId="{38DFE181-3D8C-437F-97BD-D35676621F93}" sibTransId="{5A233F30-E32C-4EFB-8E04-900AE0A08842}"/>
    <dgm:cxn modelId="{F4BEEE9E-BD14-46B6-ABFA-7B0091622D42}" srcId="{D23A9B07-807B-4A7A-8816-3A2B4C0DEE5E}" destId="{191FB27C-5C4F-4F0F-9A21-B6B9F0B96346}" srcOrd="0" destOrd="0" parTransId="{D0CEC320-45C9-43D3-BC07-B40DD515D737}" sibTransId="{8CA2A3A7-66BE-4D90-825E-D7ECC0EE4E8C}"/>
    <dgm:cxn modelId="{EBDA199F-2FE9-4DFF-A6D1-A721EFB60DB5}" type="presOf" srcId="{FF29035A-B907-4732-89CA-2771B3397844}" destId="{1F80B3F8-8E0A-4DA2-8496-A1C62AF93A28}" srcOrd="0" destOrd="0" presId="urn:microsoft.com/office/officeart/2005/8/layout/hierarchy3"/>
    <dgm:cxn modelId="{607123A1-DD08-4A91-8A9F-96573A2FF3C0}" type="presOf" srcId="{E959E67A-135F-406D-9D93-CDD178B4E724}" destId="{C555035C-D58E-47FA-BC3B-2B502E88F8E8}" srcOrd="0" destOrd="0" presId="urn:microsoft.com/office/officeart/2005/8/layout/hierarchy3"/>
    <dgm:cxn modelId="{C5D9B4A3-061E-4952-9E79-6A34D6E91D61}" type="presOf" srcId="{6BD7696E-74B8-4E8A-95E9-BDBF912C74CA}" destId="{BED9484A-9946-4C3E-988D-03C066D12746}" srcOrd="0" destOrd="0" presId="urn:microsoft.com/office/officeart/2005/8/layout/hierarchy3"/>
    <dgm:cxn modelId="{12880FA5-B79E-4C9D-B6DF-5AC71C470897}" type="presOf" srcId="{8BD9472D-698B-4056-AF07-B0C9904ACD9A}" destId="{FD4D7B99-DDAC-4DD4-93A4-4C48EEA744B6}" srcOrd="0" destOrd="0" presId="urn:microsoft.com/office/officeart/2005/8/layout/hierarchy3"/>
    <dgm:cxn modelId="{BE476FA6-65CD-4934-BAC4-6ABCC735182D}" type="presOf" srcId="{295A30AF-A9A7-4DEA-9141-B23D50510644}" destId="{DC9B66E5-D095-4536-99FF-ED3E756409D7}" srcOrd="0" destOrd="0" presId="urn:microsoft.com/office/officeart/2005/8/layout/hierarchy3"/>
    <dgm:cxn modelId="{9C6CA4A7-976D-46BE-B51E-5B07C0B9B667}" type="presOf" srcId="{6A72CB12-AFF6-4557-926D-4D816D5D19C3}" destId="{079E8C2A-7C40-464C-943E-4B46D9294D89}" srcOrd="0" destOrd="0" presId="urn:microsoft.com/office/officeart/2005/8/layout/hierarchy3"/>
    <dgm:cxn modelId="{0F73E2AE-3FD5-43B6-AF52-0C3961A5C967}" type="presOf" srcId="{AB9DD267-B36B-45D8-B28D-01283AEA7A2A}" destId="{ED4E3995-DC58-48C0-B92D-0E2EDA709471}" srcOrd="1" destOrd="0" presId="urn:microsoft.com/office/officeart/2005/8/layout/hierarchy3"/>
    <dgm:cxn modelId="{100E6CB0-2B9D-43B4-8140-C0B7F4029787}" srcId="{1ADC7E84-9F5E-4467-89D1-1F1AADD05CDC}" destId="{0FB4FBDC-E5D3-4093-AEE2-EEE528A6E799}" srcOrd="1" destOrd="0" parTransId="{EE556113-2851-4D6C-B41B-0BDA8F4BB8AF}" sibTransId="{49E12CDE-FF49-48DD-BF0E-4A0AA41F01CB}"/>
    <dgm:cxn modelId="{F00349B1-C954-48CB-821E-29C077E252DD}" type="presOf" srcId="{F312D16E-A047-4450-BC69-ED7FCB52D9AB}" destId="{5F6D3DFB-EE15-423E-A0BB-9658AB932ECB}" srcOrd="0" destOrd="0" presId="urn:microsoft.com/office/officeart/2005/8/layout/hierarchy3"/>
    <dgm:cxn modelId="{7AB510B4-615D-42C8-84C3-F85E6EEF3B76}" srcId="{D23A9B07-807B-4A7A-8816-3A2B4C0DEE5E}" destId="{E34F637C-19AE-4BA5-B783-7D09B6D5EF56}" srcOrd="2" destOrd="0" parTransId="{CEFDD6D4-FF15-4A6C-8E2A-C27EA6EB1A7F}" sibTransId="{88A07FD1-D3E2-4837-A0C3-F144A95E6068}"/>
    <dgm:cxn modelId="{DA110BB5-25EA-450D-B58E-2098263D1701}" type="presOf" srcId="{AB9DD267-B36B-45D8-B28D-01283AEA7A2A}" destId="{F8BB2F12-CE5C-493A-8825-4E19AE1CC725}" srcOrd="0" destOrd="0" presId="urn:microsoft.com/office/officeart/2005/8/layout/hierarchy3"/>
    <dgm:cxn modelId="{28C8DCBC-4802-4873-AD7A-1AF80F2EEC52}" type="presOf" srcId="{B625D5C6-1DDC-4E1D-9C70-45EA55470696}" destId="{574D36CD-696B-4616-A22F-B4094EF94DC9}" srcOrd="0" destOrd="0" presId="urn:microsoft.com/office/officeart/2005/8/layout/hierarchy3"/>
    <dgm:cxn modelId="{8A8A7EBD-853E-4E3B-8BDB-011F7AD5737F}" type="presOf" srcId="{7BD92B83-C755-4F6D-984F-98667D7FF8CF}" destId="{F182E54E-9C2F-4680-9C0D-09B6B867A379}" srcOrd="0" destOrd="0" presId="urn:microsoft.com/office/officeart/2005/8/layout/hierarchy3"/>
    <dgm:cxn modelId="{6A260ABF-A589-4834-9E68-6E68258D401A}" type="presOf" srcId="{9D92113A-421F-4DD9-A8BD-E35DF4A9DE5F}" destId="{AEB8A392-88CE-41C9-9967-82C98A9450F3}" srcOrd="0" destOrd="0" presId="urn:microsoft.com/office/officeart/2005/8/layout/hierarchy3"/>
    <dgm:cxn modelId="{22F6E3C1-85D9-41D4-A9C0-3CAFA0F9CE5E}" srcId="{AB9DD267-B36B-45D8-B28D-01283AEA7A2A}" destId="{A4849358-5F88-4F27-AD19-A23E10892055}" srcOrd="2" destOrd="0" parTransId="{52EDCC63-6582-4143-817B-2D148179CBD8}" sibTransId="{8812CF87-9F8E-4F8C-864F-4BE7A1EDBA87}"/>
    <dgm:cxn modelId="{024360C2-CDED-4D7F-AC39-BDA253D87A5A}" srcId="{AB9DD267-B36B-45D8-B28D-01283AEA7A2A}" destId="{2C65CAFE-34E1-49D6-9CD1-F41FE6CD810E}" srcOrd="4" destOrd="0" parTransId="{7F2B1A6C-75BB-4A8B-9090-2C657922DF79}" sibTransId="{8D54193E-5059-4866-B1BB-F5A9C7DC6E31}"/>
    <dgm:cxn modelId="{4E65B5C6-6C6D-426F-B6EE-30AD16A393B9}" type="presOf" srcId="{D23A9B07-807B-4A7A-8816-3A2B4C0DEE5E}" destId="{A7F07DEE-1A8C-460A-A4B8-AF8D3935DBA0}" srcOrd="1" destOrd="0" presId="urn:microsoft.com/office/officeart/2005/8/layout/hierarchy3"/>
    <dgm:cxn modelId="{06D8E7C8-B879-4FD8-859B-E64F0DC144E8}" type="presOf" srcId="{1ADC7E84-9F5E-4467-89D1-1F1AADD05CDC}" destId="{74D4642A-3B50-4D89-82C8-EE2B1E3FD16D}" srcOrd="0" destOrd="0" presId="urn:microsoft.com/office/officeart/2005/8/layout/hierarchy3"/>
    <dgm:cxn modelId="{890842CA-D7B6-4470-9145-0B3D55573AF1}" type="presOf" srcId="{2B7DD1FF-1E36-456F-A595-11FEDF265DDC}" destId="{2B28F08B-930F-4DB9-B412-D8A1E8A6E7CD}" srcOrd="0" destOrd="0" presId="urn:microsoft.com/office/officeart/2005/8/layout/hierarchy3"/>
    <dgm:cxn modelId="{5DAD65CD-44CF-46D9-8167-E90C2120B70A}" srcId="{1ADC7E84-9F5E-4467-89D1-1F1AADD05CDC}" destId="{FF29035A-B907-4732-89CA-2771B3397844}" srcOrd="2" destOrd="0" parTransId="{75BF4B4A-ADAA-43B6-AE3D-3A0D3810746F}" sibTransId="{00F7D2AF-D370-4308-8456-EB02523A4C5D}"/>
    <dgm:cxn modelId="{7EC196D1-9868-49A6-BDE7-79CA1BEEED4F}" type="presOf" srcId="{EBC721C4-E03C-4137-A67D-DB330C9E9CC0}" destId="{59457F02-2638-47E1-A55A-E86F0DA5447D}" srcOrd="0" destOrd="0" presId="urn:microsoft.com/office/officeart/2005/8/layout/hierarchy3"/>
    <dgm:cxn modelId="{932E4AD4-85DD-4F87-9F80-BD0C5FD069FF}" type="presOf" srcId="{F0EF1B2A-D036-4B7A-8971-F8D6A91753D8}" destId="{988BFC97-05C8-4FF1-B775-BA815BC680FE}" srcOrd="0" destOrd="0" presId="urn:microsoft.com/office/officeart/2005/8/layout/hierarchy3"/>
    <dgm:cxn modelId="{09ED81D4-13CD-48DC-B734-DDFBCB8E4959}" srcId="{A8095A2D-2D31-4C62-A388-B6429B8AA8B6}" destId="{697D4274-154A-4AE7-AF5E-B837CD6AE011}" srcOrd="8" destOrd="0" parTransId="{349C14A0-58C2-4032-92C8-C565374FCAEE}" sibTransId="{885FC6A6-22A7-4F27-9AD0-0BA45C8FD106}"/>
    <dgm:cxn modelId="{25711AD6-92A1-4F0D-B21B-B39107EA8384}" srcId="{A8095A2D-2D31-4C62-A388-B6429B8AA8B6}" destId="{E959E67A-135F-406D-9D93-CDD178B4E724}" srcOrd="4" destOrd="0" parTransId="{B8A88479-E7DB-4591-8561-ABB3F0B8C718}" sibTransId="{B25B31EB-11DC-4485-86B5-BA2326168B6B}"/>
    <dgm:cxn modelId="{A8C46BD8-C8A9-4723-9F10-498E59E39F52}" type="presOf" srcId="{D5784199-9DD9-4FD6-BDD6-D308680EF1E4}" destId="{02930419-79BD-45A4-BDAF-5A2C488A330D}" srcOrd="0" destOrd="0" presId="urn:microsoft.com/office/officeart/2005/8/layout/hierarchy3"/>
    <dgm:cxn modelId="{73CA8EDA-887E-4633-B7C1-CB77348E7436}" type="presOf" srcId="{D0F51CB8-5729-4DEB-A1AA-3F90FB8B6106}" destId="{339D0B92-B2DA-47AB-A385-1947A4106C42}" srcOrd="0" destOrd="0" presId="urn:microsoft.com/office/officeart/2005/8/layout/hierarchy3"/>
    <dgm:cxn modelId="{2C60D6DA-EFBB-4CC8-8BC9-E5846ACE7638}" type="presOf" srcId="{A4B05026-4712-4527-9AFD-3E3612A9EDB7}" destId="{6CA63A18-E827-4452-8FBC-7B9F480E6905}" srcOrd="0" destOrd="0" presId="urn:microsoft.com/office/officeart/2005/8/layout/hierarchy3"/>
    <dgm:cxn modelId="{C53DBBDE-7C5A-474F-9863-6B20A0D6184E}" srcId="{A8095A2D-2D31-4C62-A388-B6429B8AA8B6}" destId="{6054B231-0FC9-4D01-B753-87C121252E0D}" srcOrd="9" destOrd="0" parTransId="{B2400A6E-A2CC-47FE-BD7C-F86EF94B5CFF}" sibTransId="{DEF87439-031E-4802-B9DA-3BBCA0A1A080}"/>
    <dgm:cxn modelId="{9FF03FE1-FCA0-45EE-BB23-622E079B81F2}" type="presOf" srcId="{C21590AC-3D6C-4627-A36F-B763059C1735}" destId="{C28F2960-37D4-4E53-A90C-1942F6EB7CDA}" srcOrd="0" destOrd="0" presId="urn:microsoft.com/office/officeart/2005/8/layout/hierarchy3"/>
    <dgm:cxn modelId="{2CBB19E4-881B-402B-A578-5DAB1B4F687B}" type="presOf" srcId="{E48CA252-6AA8-45D7-A778-5FA1CEB92014}" destId="{80363060-0395-4CF6-9AE6-D74C89BA4112}" srcOrd="0" destOrd="0" presId="urn:microsoft.com/office/officeart/2005/8/layout/hierarchy3"/>
    <dgm:cxn modelId="{99F1BEE4-E307-4B19-AC8C-58C5BCD580CC}" type="presOf" srcId="{B2400A6E-A2CC-47FE-BD7C-F86EF94B5CFF}" destId="{AB6D22F8-F744-4DF3-9BAD-D13CD96FECAF}" srcOrd="0" destOrd="0" presId="urn:microsoft.com/office/officeart/2005/8/layout/hierarchy3"/>
    <dgm:cxn modelId="{46917AE5-2511-407C-B346-EC10B88AA452}" type="presOf" srcId="{38DFE181-3D8C-437F-97BD-D35676621F93}" destId="{3FCF023B-7BA2-484E-B926-49E21B8D4AA7}" srcOrd="0" destOrd="0" presId="urn:microsoft.com/office/officeart/2005/8/layout/hierarchy3"/>
    <dgm:cxn modelId="{A5EF17ED-B20F-4339-8FBC-3DD9EC1D8AAE}" type="presOf" srcId="{B54EE55D-E5F5-449C-835A-DC49E671D0E8}" destId="{F91757C6-D8D0-4B78-BA24-3B7FBAF93B3B}" srcOrd="0" destOrd="0" presId="urn:microsoft.com/office/officeart/2005/8/layout/hierarchy3"/>
    <dgm:cxn modelId="{DD406EEF-C820-406A-9357-D803CEB81945}" type="presOf" srcId="{41D8AAE7-AC32-4D93-8D0C-810E7E9A79F7}" destId="{423FB7C7-BD01-4757-84AE-913D3881EF27}" srcOrd="0" destOrd="0" presId="urn:microsoft.com/office/officeart/2005/8/layout/hierarchy3"/>
    <dgm:cxn modelId="{8AAD75F2-09BD-4954-B2EF-9D310579D827}" srcId="{B54EE55D-E5F5-449C-835A-DC49E671D0E8}" destId="{E48CA252-6AA8-45D7-A778-5FA1CEB92014}" srcOrd="2" destOrd="0" parTransId="{8CBB9DA4-19E4-496A-A96F-233B12776571}" sibTransId="{C7A12204-8498-4E80-AF60-CDDC5AFB5C91}"/>
    <dgm:cxn modelId="{7CB544F5-7CEF-46CD-AE3A-7D8DBE26F5D0}" type="presOf" srcId="{191FB27C-5C4F-4F0F-9A21-B6B9F0B96346}" destId="{90EA88C6-C35D-4CFF-A534-150125B20AC3}" srcOrd="0" destOrd="0" presId="urn:microsoft.com/office/officeart/2005/8/layout/hierarchy3"/>
    <dgm:cxn modelId="{029A94F5-48DC-4BD5-BC92-EF77C4F2CD6B}" type="presOf" srcId="{19EFC7AD-C75F-4664-A317-55395DCE8EB9}" destId="{1F957081-4E86-4C9E-A337-1A59E32618FF}" srcOrd="0" destOrd="0" presId="urn:microsoft.com/office/officeart/2005/8/layout/hierarchy3"/>
    <dgm:cxn modelId="{8F1E96F6-0FAE-4705-98B8-3A34B5FECCA0}" srcId="{B54EE55D-E5F5-449C-835A-DC49E671D0E8}" destId="{AB9DD267-B36B-45D8-B28D-01283AEA7A2A}" srcOrd="0" destOrd="0" parTransId="{3FF51BE2-131A-441B-8B87-7266115CEC57}" sibTransId="{42F7DCA8-2504-47C4-9B09-0E180ED4BA47}"/>
    <dgm:cxn modelId="{6ECD15FA-38EB-4DDE-B73C-850A3C2BD7C5}" srcId="{1ADC7E84-9F5E-4467-89D1-1F1AADD05CDC}" destId="{5DA9C712-7318-4320-A3A7-4C672892FFD0}" srcOrd="5" destOrd="0" parTransId="{F0EF1B2A-D036-4B7A-8971-F8D6A91753D8}" sibTransId="{0942AA69-6BEF-4E77-A809-CA11831BA6E7}"/>
    <dgm:cxn modelId="{702E1FFE-C786-4C29-A6B3-F27AC86262BB}" srcId="{1ADC7E84-9F5E-4467-89D1-1F1AADD05CDC}" destId="{295A30AF-A9A7-4DEA-9141-B23D50510644}" srcOrd="3" destOrd="0" parTransId="{53E314EB-B95D-4437-A8C3-62EB2022FAC9}" sibTransId="{EA923766-711B-49DF-B1D0-97EA8C767213}"/>
    <dgm:cxn modelId="{9C9D61AF-8DD6-4540-A676-47493F84F926}" type="presParOf" srcId="{F91757C6-D8D0-4B78-BA24-3B7FBAF93B3B}" destId="{BDF331F7-F26A-46F5-9236-09C8CF158647}" srcOrd="0" destOrd="0" presId="urn:microsoft.com/office/officeart/2005/8/layout/hierarchy3"/>
    <dgm:cxn modelId="{350AF387-C6FE-4DEC-85BB-16963B066B91}" type="presParOf" srcId="{BDF331F7-F26A-46F5-9236-09C8CF158647}" destId="{920C9F6F-034E-4BE5-8709-AA4518EAC4EB}" srcOrd="0" destOrd="0" presId="urn:microsoft.com/office/officeart/2005/8/layout/hierarchy3"/>
    <dgm:cxn modelId="{B1122001-EBFE-4402-850A-847566D945F3}" type="presParOf" srcId="{920C9F6F-034E-4BE5-8709-AA4518EAC4EB}" destId="{F8BB2F12-CE5C-493A-8825-4E19AE1CC725}" srcOrd="0" destOrd="0" presId="urn:microsoft.com/office/officeart/2005/8/layout/hierarchy3"/>
    <dgm:cxn modelId="{778A8CC3-7F97-49F0-85A3-B2D11E6FD628}" type="presParOf" srcId="{920C9F6F-034E-4BE5-8709-AA4518EAC4EB}" destId="{ED4E3995-DC58-48C0-B92D-0E2EDA709471}" srcOrd="1" destOrd="0" presId="urn:microsoft.com/office/officeart/2005/8/layout/hierarchy3"/>
    <dgm:cxn modelId="{0EE984AB-C5BB-4452-A901-AD73E87CCD36}" type="presParOf" srcId="{BDF331F7-F26A-46F5-9236-09C8CF158647}" destId="{329D6B38-71E7-48D1-A024-EA1F6E87E1A7}" srcOrd="1" destOrd="0" presId="urn:microsoft.com/office/officeart/2005/8/layout/hierarchy3"/>
    <dgm:cxn modelId="{70A8DA76-379D-43D4-96E8-A172A5602257}" type="presParOf" srcId="{329D6B38-71E7-48D1-A024-EA1F6E87E1A7}" destId="{636A4B98-1290-4720-B097-28793860E6AF}" srcOrd="0" destOrd="0" presId="urn:microsoft.com/office/officeart/2005/8/layout/hierarchy3"/>
    <dgm:cxn modelId="{06BECD2C-07E5-4EC3-920D-6011C01DEDB1}" type="presParOf" srcId="{329D6B38-71E7-48D1-A024-EA1F6E87E1A7}" destId="{C1957EA5-B623-4D97-8D9A-0F2922807D05}" srcOrd="1" destOrd="0" presId="urn:microsoft.com/office/officeart/2005/8/layout/hierarchy3"/>
    <dgm:cxn modelId="{EB4250D0-88B3-4C2C-A46B-771AEE219821}" type="presParOf" srcId="{329D6B38-71E7-48D1-A024-EA1F6E87E1A7}" destId="{574D36CD-696B-4616-A22F-B4094EF94DC9}" srcOrd="2" destOrd="0" presId="urn:microsoft.com/office/officeart/2005/8/layout/hierarchy3"/>
    <dgm:cxn modelId="{7EAD0850-3EA2-4959-9BA8-69DC50E70851}" type="presParOf" srcId="{329D6B38-71E7-48D1-A024-EA1F6E87E1A7}" destId="{5AA7E48B-7195-4550-AEC5-3B4BB54DDF3C}" srcOrd="3" destOrd="0" presId="urn:microsoft.com/office/officeart/2005/8/layout/hierarchy3"/>
    <dgm:cxn modelId="{7C8A25AF-B201-41EF-AB72-DB4396528129}" type="presParOf" srcId="{329D6B38-71E7-48D1-A024-EA1F6E87E1A7}" destId="{2D68ED7D-A89A-4D81-BADE-858185D13930}" srcOrd="4" destOrd="0" presId="urn:microsoft.com/office/officeart/2005/8/layout/hierarchy3"/>
    <dgm:cxn modelId="{84B3C3B6-743E-4DB2-BF5F-6C6DF970D737}" type="presParOf" srcId="{329D6B38-71E7-48D1-A024-EA1F6E87E1A7}" destId="{8A0E718E-0BCA-422C-B030-662D42F6B174}" srcOrd="5" destOrd="0" presId="urn:microsoft.com/office/officeart/2005/8/layout/hierarchy3"/>
    <dgm:cxn modelId="{82159126-B333-4DA3-9940-32E723F84FE7}" type="presParOf" srcId="{329D6B38-71E7-48D1-A024-EA1F6E87E1A7}" destId="{ECC18987-8477-428C-848D-3A22B5CEEAAF}" srcOrd="6" destOrd="0" presId="urn:microsoft.com/office/officeart/2005/8/layout/hierarchy3"/>
    <dgm:cxn modelId="{0E437F77-466A-46C7-BFEE-01C76513B5E1}" type="presParOf" srcId="{329D6B38-71E7-48D1-A024-EA1F6E87E1A7}" destId="{B90CF170-FC3A-4913-AB1E-40523B7F372A}" srcOrd="7" destOrd="0" presId="urn:microsoft.com/office/officeart/2005/8/layout/hierarchy3"/>
    <dgm:cxn modelId="{7BA2C260-30C6-40E4-AA07-C7044D0066E1}" type="presParOf" srcId="{329D6B38-71E7-48D1-A024-EA1F6E87E1A7}" destId="{F6A1F31E-1051-4683-9ADE-134AFB898982}" srcOrd="8" destOrd="0" presId="urn:microsoft.com/office/officeart/2005/8/layout/hierarchy3"/>
    <dgm:cxn modelId="{91520846-0F91-4ABD-8AF3-DB6EF6A44B31}" type="presParOf" srcId="{329D6B38-71E7-48D1-A024-EA1F6E87E1A7}" destId="{16464803-0617-4959-88F9-650A9352EAAC}" srcOrd="9" destOrd="0" presId="urn:microsoft.com/office/officeart/2005/8/layout/hierarchy3"/>
    <dgm:cxn modelId="{B19BB6F7-D3F0-40BA-88E5-AD1AD2365798}" type="presParOf" srcId="{F91757C6-D8D0-4B78-BA24-3B7FBAF93B3B}" destId="{A8D8975E-905F-4F44-8840-320787C46ECC}" srcOrd="1" destOrd="0" presId="urn:microsoft.com/office/officeart/2005/8/layout/hierarchy3"/>
    <dgm:cxn modelId="{23BE158B-FC60-4E1B-BB19-F1F3B3113DA7}" type="presParOf" srcId="{A8D8975E-905F-4F44-8840-320787C46ECC}" destId="{E3DC4E14-F041-42FC-AA91-8E36C4992753}" srcOrd="0" destOrd="0" presId="urn:microsoft.com/office/officeart/2005/8/layout/hierarchy3"/>
    <dgm:cxn modelId="{E1C1DB67-3295-49EE-BF1F-095A0265BF76}" type="presParOf" srcId="{E3DC4E14-F041-42FC-AA91-8E36C4992753}" destId="{706BB9B9-16A0-4893-9295-0FC9F553CF67}" srcOrd="0" destOrd="0" presId="urn:microsoft.com/office/officeart/2005/8/layout/hierarchy3"/>
    <dgm:cxn modelId="{AE4C09CA-DCD7-4A14-9CC2-5861443B032A}" type="presParOf" srcId="{E3DC4E14-F041-42FC-AA91-8E36C4992753}" destId="{A7F07DEE-1A8C-460A-A4B8-AF8D3935DBA0}" srcOrd="1" destOrd="0" presId="urn:microsoft.com/office/officeart/2005/8/layout/hierarchy3"/>
    <dgm:cxn modelId="{CD72010F-F83D-4386-B8B3-21BF333E23F1}" type="presParOf" srcId="{A8D8975E-905F-4F44-8840-320787C46ECC}" destId="{8F5717DE-A0AA-4112-84BF-8CBC1A7A0B5A}" srcOrd="1" destOrd="0" presId="urn:microsoft.com/office/officeart/2005/8/layout/hierarchy3"/>
    <dgm:cxn modelId="{D5266F19-EC63-4D50-984B-A87535379183}" type="presParOf" srcId="{8F5717DE-A0AA-4112-84BF-8CBC1A7A0B5A}" destId="{627B1635-2B5E-4CBA-BA68-48AE32C409A3}" srcOrd="0" destOrd="0" presId="urn:microsoft.com/office/officeart/2005/8/layout/hierarchy3"/>
    <dgm:cxn modelId="{A9377DFF-09AD-46FC-86C5-9F5F02958BD9}" type="presParOf" srcId="{8F5717DE-A0AA-4112-84BF-8CBC1A7A0B5A}" destId="{90EA88C6-C35D-4CFF-A534-150125B20AC3}" srcOrd="1" destOrd="0" presId="urn:microsoft.com/office/officeart/2005/8/layout/hierarchy3"/>
    <dgm:cxn modelId="{A6F8C061-F2E4-42EA-9794-5E3DD40956AE}" type="presParOf" srcId="{8F5717DE-A0AA-4112-84BF-8CBC1A7A0B5A}" destId="{423FB7C7-BD01-4757-84AE-913D3881EF27}" srcOrd="2" destOrd="0" presId="urn:microsoft.com/office/officeart/2005/8/layout/hierarchy3"/>
    <dgm:cxn modelId="{5B4C13EE-CF88-479A-BAE7-5696206142A5}" type="presParOf" srcId="{8F5717DE-A0AA-4112-84BF-8CBC1A7A0B5A}" destId="{3CFE1A19-1B61-4095-8227-40FDC1151DD5}" srcOrd="3" destOrd="0" presId="urn:microsoft.com/office/officeart/2005/8/layout/hierarchy3"/>
    <dgm:cxn modelId="{E19F7510-AE3D-405E-B563-11260D5DAE33}" type="presParOf" srcId="{8F5717DE-A0AA-4112-84BF-8CBC1A7A0B5A}" destId="{18C1D6D2-0191-49AE-B0A5-59A783FB57E7}" srcOrd="4" destOrd="0" presId="urn:microsoft.com/office/officeart/2005/8/layout/hierarchy3"/>
    <dgm:cxn modelId="{3E58D875-8B38-4781-9527-EDBC61980EFA}" type="presParOf" srcId="{8F5717DE-A0AA-4112-84BF-8CBC1A7A0B5A}" destId="{45F3C5BB-E312-499A-BB3A-F3F5663CC23A}" srcOrd="5" destOrd="0" presId="urn:microsoft.com/office/officeart/2005/8/layout/hierarchy3"/>
    <dgm:cxn modelId="{086C3ABA-3183-4FF7-BD54-E69E7AC1A523}" type="presParOf" srcId="{F91757C6-D8D0-4B78-BA24-3B7FBAF93B3B}" destId="{9234CD42-415C-4278-A74E-626CFD6518DE}" srcOrd="2" destOrd="0" presId="urn:microsoft.com/office/officeart/2005/8/layout/hierarchy3"/>
    <dgm:cxn modelId="{DA99AC1A-FA41-42B5-A44E-1B49B082DB7F}" type="presParOf" srcId="{9234CD42-415C-4278-A74E-626CFD6518DE}" destId="{4EEF8072-F6B9-4C34-B781-4407C627902D}" srcOrd="0" destOrd="0" presId="urn:microsoft.com/office/officeart/2005/8/layout/hierarchy3"/>
    <dgm:cxn modelId="{E8F35DB9-130C-4FB3-B20D-371C9BE440C8}" type="presParOf" srcId="{4EEF8072-F6B9-4C34-B781-4407C627902D}" destId="{80363060-0395-4CF6-9AE6-D74C89BA4112}" srcOrd="0" destOrd="0" presId="urn:microsoft.com/office/officeart/2005/8/layout/hierarchy3"/>
    <dgm:cxn modelId="{8A75BD3F-BC26-4CCD-A075-DB783E4EA74B}" type="presParOf" srcId="{4EEF8072-F6B9-4C34-B781-4407C627902D}" destId="{27213825-B9F2-4D9E-9928-6CCAC8D439E1}" srcOrd="1" destOrd="0" presId="urn:microsoft.com/office/officeart/2005/8/layout/hierarchy3"/>
    <dgm:cxn modelId="{FE6B9C7F-9814-4B7F-9B1E-288D93AE727E}" type="presParOf" srcId="{9234CD42-415C-4278-A74E-626CFD6518DE}" destId="{25B07357-64C0-47A2-8982-0799515141F9}" srcOrd="1" destOrd="0" presId="urn:microsoft.com/office/officeart/2005/8/layout/hierarchy3"/>
    <dgm:cxn modelId="{88970255-38BD-45B4-B12C-BAA75A5B829C}" type="presParOf" srcId="{25B07357-64C0-47A2-8982-0799515141F9}" destId="{546EE485-FF56-4B9D-B586-2C986D5CF458}" srcOrd="0" destOrd="0" presId="urn:microsoft.com/office/officeart/2005/8/layout/hierarchy3"/>
    <dgm:cxn modelId="{AF043C1D-48DF-4A6E-821C-41DC6DB7673B}" type="presParOf" srcId="{25B07357-64C0-47A2-8982-0799515141F9}" destId="{02930419-79BD-45A4-BDAF-5A2C488A330D}" srcOrd="1" destOrd="0" presId="urn:microsoft.com/office/officeart/2005/8/layout/hierarchy3"/>
    <dgm:cxn modelId="{3F0F2DF8-6EB1-40E4-B167-64B542BE23BD}" type="presParOf" srcId="{25B07357-64C0-47A2-8982-0799515141F9}" destId="{5DF102D6-8848-421E-9CEA-36C43CF10785}" srcOrd="2" destOrd="0" presId="urn:microsoft.com/office/officeart/2005/8/layout/hierarchy3"/>
    <dgm:cxn modelId="{5252B666-A8FC-4F07-B742-AC71EEBD5E22}" type="presParOf" srcId="{25B07357-64C0-47A2-8982-0799515141F9}" destId="{E652510B-417E-4D13-8CDF-AF920F75C2D2}" srcOrd="3" destOrd="0" presId="urn:microsoft.com/office/officeart/2005/8/layout/hierarchy3"/>
    <dgm:cxn modelId="{9CB0CF03-509B-4236-AC48-EF4AC30807A6}" type="presParOf" srcId="{25B07357-64C0-47A2-8982-0799515141F9}" destId="{98D833A8-4C63-4A8D-8A3E-53B21A711D5C}" srcOrd="4" destOrd="0" presId="urn:microsoft.com/office/officeart/2005/8/layout/hierarchy3"/>
    <dgm:cxn modelId="{0C11000C-163A-4A40-892A-6AC6119BD0DB}" type="presParOf" srcId="{25B07357-64C0-47A2-8982-0799515141F9}" destId="{55645A3A-F47F-4309-9F9C-636679124FD7}" srcOrd="5" destOrd="0" presId="urn:microsoft.com/office/officeart/2005/8/layout/hierarchy3"/>
    <dgm:cxn modelId="{78918E2E-4E65-410E-ABF3-CD33B8799A65}" type="presParOf" srcId="{25B07357-64C0-47A2-8982-0799515141F9}" destId="{2B28F08B-930F-4DB9-B412-D8A1E8A6E7CD}" srcOrd="6" destOrd="0" presId="urn:microsoft.com/office/officeart/2005/8/layout/hierarchy3"/>
    <dgm:cxn modelId="{95DDBEE6-6F4A-41F1-BCC2-9A8FEA95FC44}" type="presParOf" srcId="{25B07357-64C0-47A2-8982-0799515141F9}" destId="{6CA63A18-E827-4452-8FBC-7B9F480E6905}" srcOrd="7" destOrd="0" presId="urn:microsoft.com/office/officeart/2005/8/layout/hierarchy3"/>
    <dgm:cxn modelId="{E7C52344-308F-446C-A271-A217A5816811}" type="presParOf" srcId="{25B07357-64C0-47A2-8982-0799515141F9}" destId="{1F957081-4E86-4C9E-A337-1A59E32618FF}" srcOrd="8" destOrd="0" presId="urn:microsoft.com/office/officeart/2005/8/layout/hierarchy3"/>
    <dgm:cxn modelId="{E5FEF7DB-0D6F-49E8-A8CA-C296EA3948E0}" type="presParOf" srcId="{25B07357-64C0-47A2-8982-0799515141F9}" destId="{45FA11E6-3C88-41FA-ADA0-141CB273ADB8}" srcOrd="9" destOrd="0" presId="urn:microsoft.com/office/officeart/2005/8/layout/hierarchy3"/>
    <dgm:cxn modelId="{3574CBF6-ABA0-490D-AAD5-AD26E8ACF520}" type="presParOf" srcId="{25B07357-64C0-47A2-8982-0799515141F9}" destId="{0404A6D2-62AD-4E06-BE6F-17D83CA063DC}" srcOrd="10" destOrd="0" presId="urn:microsoft.com/office/officeart/2005/8/layout/hierarchy3"/>
    <dgm:cxn modelId="{3A24A6A0-5244-427D-9901-164BC4E70562}" type="presParOf" srcId="{25B07357-64C0-47A2-8982-0799515141F9}" destId="{079E8C2A-7C40-464C-943E-4B46D9294D89}" srcOrd="11" destOrd="0" presId="urn:microsoft.com/office/officeart/2005/8/layout/hierarchy3"/>
    <dgm:cxn modelId="{496B85D8-43EC-4F7D-B659-E821D4EFC5F6}" type="presParOf" srcId="{F91757C6-D8D0-4B78-BA24-3B7FBAF93B3B}" destId="{6FC3E270-063B-4077-8919-AE7A7B4429B9}" srcOrd="3" destOrd="0" presId="urn:microsoft.com/office/officeart/2005/8/layout/hierarchy3"/>
    <dgm:cxn modelId="{7FD5D451-4B59-46B1-BFA2-BFAACC5E2763}" type="presParOf" srcId="{6FC3E270-063B-4077-8919-AE7A7B4429B9}" destId="{2D95B74D-7C1D-473E-8A00-6D49BE4F0C0C}" srcOrd="0" destOrd="0" presId="urn:microsoft.com/office/officeart/2005/8/layout/hierarchy3"/>
    <dgm:cxn modelId="{9FE20144-7B63-4199-87CD-88C840222F75}" type="presParOf" srcId="{2D95B74D-7C1D-473E-8A00-6D49BE4F0C0C}" destId="{BB46DE93-CC71-47C0-BAEF-F2B2D4E24532}" srcOrd="0" destOrd="0" presId="urn:microsoft.com/office/officeart/2005/8/layout/hierarchy3"/>
    <dgm:cxn modelId="{FC4CAA8E-CE45-4250-8804-94C9A1D128D6}" type="presParOf" srcId="{2D95B74D-7C1D-473E-8A00-6D49BE4F0C0C}" destId="{804CAF46-8A12-4C7E-A0B1-32FEEA331D38}" srcOrd="1" destOrd="0" presId="urn:microsoft.com/office/officeart/2005/8/layout/hierarchy3"/>
    <dgm:cxn modelId="{669B4496-93B3-4158-866B-EAE1A326BB4B}" type="presParOf" srcId="{6FC3E270-063B-4077-8919-AE7A7B4429B9}" destId="{992CB72D-F877-462D-989B-97CBD725B22B}" srcOrd="1" destOrd="0" presId="urn:microsoft.com/office/officeart/2005/8/layout/hierarchy3"/>
    <dgm:cxn modelId="{A50F339B-C198-402D-B901-FFF9B3D5928E}" type="presParOf" srcId="{992CB72D-F877-462D-989B-97CBD725B22B}" destId="{B8B166A2-4FC7-47AD-AF0C-0A5224F8C9A7}" srcOrd="0" destOrd="0" presId="urn:microsoft.com/office/officeart/2005/8/layout/hierarchy3"/>
    <dgm:cxn modelId="{B1769EBA-FBC3-4627-9260-B4C18D305A08}" type="presParOf" srcId="{992CB72D-F877-462D-989B-97CBD725B22B}" destId="{F182E54E-9C2F-4680-9C0D-09B6B867A379}" srcOrd="1" destOrd="0" presId="urn:microsoft.com/office/officeart/2005/8/layout/hierarchy3"/>
    <dgm:cxn modelId="{F41EAF67-8BA6-45F1-839C-BEF558C2A1E8}" type="presParOf" srcId="{992CB72D-F877-462D-989B-97CBD725B22B}" destId="{339D0B92-B2DA-47AB-A385-1947A4106C42}" srcOrd="2" destOrd="0" presId="urn:microsoft.com/office/officeart/2005/8/layout/hierarchy3"/>
    <dgm:cxn modelId="{2CEB9362-04A6-4354-845F-2EEB5F0B7B06}" type="presParOf" srcId="{992CB72D-F877-462D-989B-97CBD725B22B}" destId="{527B13B1-1AA2-4683-A5DB-5D26084A5662}" srcOrd="3" destOrd="0" presId="urn:microsoft.com/office/officeart/2005/8/layout/hierarchy3"/>
    <dgm:cxn modelId="{3CCD8F24-1EA8-45D4-836D-1D2A1202D595}" type="presParOf" srcId="{992CB72D-F877-462D-989B-97CBD725B22B}" destId="{E22909C5-FA56-4AE4-8C16-CA270755C3F1}" srcOrd="4" destOrd="0" presId="urn:microsoft.com/office/officeart/2005/8/layout/hierarchy3"/>
    <dgm:cxn modelId="{260613CC-3ECC-4DD6-866A-84E1F00ABEDD}" type="presParOf" srcId="{992CB72D-F877-462D-989B-97CBD725B22B}" destId="{A16859B8-4471-4FB9-88BF-BCCA520E3890}" srcOrd="5" destOrd="0" presId="urn:microsoft.com/office/officeart/2005/8/layout/hierarchy3"/>
    <dgm:cxn modelId="{FBB61733-70BB-49DE-853E-F81064A9DF00}" type="presParOf" srcId="{992CB72D-F877-462D-989B-97CBD725B22B}" destId="{FD4D7B99-DDAC-4DD4-93A4-4C48EEA744B6}" srcOrd="6" destOrd="0" presId="urn:microsoft.com/office/officeart/2005/8/layout/hierarchy3"/>
    <dgm:cxn modelId="{7268EB3A-C14C-4CAD-9C2E-8D51FBD8A04A}" type="presParOf" srcId="{992CB72D-F877-462D-989B-97CBD725B22B}" destId="{C35AC36C-A6F8-4A1B-9003-32A9F32931DF}" srcOrd="7" destOrd="0" presId="urn:microsoft.com/office/officeart/2005/8/layout/hierarchy3"/>
    <dgm:cxn modelId="{E4B5DBAE-0444-4388-9E4D-AACAAF10747A}" type="presParOf" srcId="{992CB72D-F877-462D-989B-97CBD725B22B}" destId="{EC82CB50-A6EF-439D-BBED-D3DBED9EFAE4}" srcOrd="8" destOrd="0" presId="urn:microsoft.com/office/officeart/2005/8/layout/hierarchy3"/>
    <dgm:cxn modelId="{581DA046-F2D4-48FC-943A-40F316E3BB8B}" type="presParOf" srcId="{992CB72D-F877-462D-989B-97CBD725B22B}" destId="{C555035C-D58E-47FA-BC3B-2B502E88F8E8}" srcOrd="9" destOrd="0" presId="urn:microsoft.com/office/officeart/2005/8/layout/hierarchy3"/>
    <dgm:cxn modelId="{668DA8D7-3DE2-49EA-8A3E-A8515E5A138A}" type="presParOf" srcId="{992CB72D-F877-462D-989B-97CBD725B22B}" destId="{AEB8A392-88CE-41C9-9967-82C98A9450F3}" srcOrd="10" destOrd="0" presId="urn:microsoft.com/office/officeart/2005/8/layout/hierarchy3"/>
    <dgm:cxn modelId="{97335DBA-C7DB-4D43-846D-DA355ECD9FBE}" type="presParOf" srcId="{992CB72D-F877-462D-989B-97CBD725B22B}" destId="{951EED39-3CC5-4F21-ADD0-880D081E4907}" srcOrd="11" destOrd="0" presId="urn:microsoft.com/office/officeart/2005/8/layout/hierarchy3"/>
    <dgm:cxn modelId="{481826D2-7F4C-46E8-B48D-8F5E07361910}" type="presParOf" srcId="{992CB72D-F877-462D-989B-97CBD725B22B}" destId="{59457F02-2638-47E1-A55A-E86F0DA5447D}" srcOrd="12" destOrd="0" presId="urn:microsoft.com/office/officeart/2005/8/layout/hierarchy3"/>
    <dgm:cxn modelId="{8952C25E-02F7-46B3-988C-F9A05F73C743}" type="presParOf" srcId="{992CB72D-F877-462D-989B-97CBD725B22B}" destId="{512890BA-75C1-41A0-8A70-5572207DF739}" srcOrd="13" destOrd="0" presId="urn:microsoft.com/office/officeart/2005/8/layout/hierarchy3"/>
    <dgm:cxn modelId="{7C4F0B63-E1CA-4630-AC6C-48B7406B631C}" type="presParOf" srcId="{992CB72D-F877-462D-989B-97CBD725B22B}" destId="{3FCF023B-7BA2-484E-B926-49E21B8D4AA7}" srcOrd="14" destOrd="0" presId="urn:microsoft.com/office/officeart/2005/8/layout/hierarchy3"/>
    <dgm:cxn modelId="{375134B0-1BC1-44D7-A831-496C073F9638}" type="presParOf" srcId="{992CB72D-F877-462D-989B-97CBD725B22B}" destId="{CE43853D-B264-4F2E-821B-2EA8DF92536B}" srcOrd="15" destOrd="0" presId="urn:microsoft.com/office/officeart/2005/8/layout/hierarchy3"/>
    <dgm:cxn modelId="{3DD4DACF-E7B1-4D5C-AEF3-8D2A63B48A1F}" type="presParOf" srcId="{992CB72D-F877-462D-989B-97CBD725B22B}" destId="{86C5DC25-2D58-4B72-8D52-15B0B2014540}" srcOrd="16" destOrd="0" presId="urn:microsoft.com/office/officeart/2005/8/layout/hierarchy3"/>
    <dgm:cxn modelId="{A73CBE1C-B3D9-47B8-9509-763E2A4D7EA8}" type="presParOf" srcId="{992CB72D-F877-462D-989B-97CBD725B22B}" destId="{98B36A26-F218-475C-BA2E-CBC036B0BED3}" srcOrd="17" destOrd="0" presId="urn:microsoft.com/office/officeart/2005/8/layout/hierarchy3"/>
    <dgm:cxn modelId="{72C6F257-1986-4A53-9DFC-72DF51DC3496}" type="presParOf" srcId="{992CB72D-F877-462D-989B-97CBD725B22B}" destId="{AB6D22F8-F744-4DF3-9BAD-D13CD96FECAF}" srcOrd="18" destOrd="0" presId="urn:microsoft.com/office/officeart/2005/8/layout/hierarchy3"/>
    <dgm:cxn modelId="{D19B2FE9-76A7-491A-BCA7-3B635FDDA72E}" type="presParOf" srcId="{992CB72D-F877-462D-989B-97CBD725B22B}" destId="{BBE471FD-8288-449C-8F36-A4025AAF09D6}" srcOrd="19" destOrd="0" presId="urn:microsoft.com/office/officeart/2005/8/layout/hierarchy3"/>
    <dgm:cxn modelId="{A0515346-C180-40A4-A15E-911C7BBEEC76}" type="presParOf" srcId="{992CB72D-F877-462D-989B-97CBD725B22B}" destId="{635F842B-272D-4074-A62E-18E9B8B6C00B}" srcOrd="20" destOrd="0" presId="urn:microsoft.com/office/officeart/2005/8/layout/hierarchy3"/>
    <dgm:cxn modelId="{0B1D3FB2-D81F-44FB-AC7E-3F50F6715280}" type="presParOf" srcId="{992CB72D-F877-462D-989B-97CBD725B22B}" destId="{5F6D3DFB-EE15-423E-A0BB-9658AB932ECB}" srcOrd="21" destOrd="0" presId="urn:microsoft.com/office/officeart/2005/8/layout/hierarchy3"/>
    <dgm:cxn modelId="{43598AE5-F1B9-4C0E-B0C4-A09693B7352C}" type="presParOf" srcId="{992CB72D-F877-462D-989B-97CBD725B22B}" destId="{24D4A926-481A-4A62-849B-2CD593C4AB55}" srcOrd="22" destOrd="0" presId="urn:microsoft.com/office/officeart/2005/8/layout/hierarchy3"/>
    <dgm:cxn modelId="{DC227060-B8D4-48AA-B3CA-D8FA67A38618}" type="presParOf" srcId="{992CB72D-F877-462D-989B-97CBD725B22B}" destId="{BED9484A-9946-4C3E-988D-03C066D12746}" srcOrd="23" destOrd="0" presId="urn:microsoft.com/office/officeart/2005/8/layout/hierarchy3"/>
    <dgm:cxn modelId="{838170F4-1779-438B-879B-B448F028CF17}" type="presParOf" srcId="{F91757C6-D8D0-4B78-BA24-3B7FBAF93B3B}" destId="{8753A8C1-982D-45CD-B6F4-69A5D02E370D}" srcOrd="4" destOrd="0" presId="urn:microsoft.com/office/officeart/2005/8/layout/hierarchy3"/>
    <dgm:cxn modelId="{4B954F62-7477-4467-8F33-830CB5831115}" type="presParOf" srcId="{8753A8C1-982D-45CD-B6F4-69A5D02E370D}" destId="{4503EED3-C2F4-429D-A1B3-B467F4D53954}" srcOrd="0" destOrd="0" presId="urn:microsoft.com/office/officeart/2005/8/layout/hierarchy3"/>
    <dgm:cxn modelId="{B183B389-6E55-4E10-889C-634BD43D0D92}" type="presParOf" srcId="{4503EED3-C2F4-429D-A1B3-B467F4D53954}" destId="{74D4642A-3B50-4D89-82C8-EE2B1E3FD16D}" srcOrd="0" destOrd="0" presId="urn:microsoft.com/office/officeart/2005/8/layout/hierarchy3"/>
    <dgm:cxn modelId="{19F16366-B56B-493A-91D1-ECC05D301B9C}" type="presParOf" srcId="{4503EED3-C2F4-429D-A1B3-B467F4D53954}" destId="{7FADCCF1-83B8-43E1-851B-C364A8917E02}" srcOrd="1" destOrd="0" presId="urn:microsoft.com/office/officeart/2005/8/layout/hierarchy3"/>
    <dgm:cxn modelId="{72B171B4-19DC-400D-9095-12A317EB14AB}" type="presParOf" srcId="{8753A8C1-982D-45CD-B6F4-69A5D02E370D}" destId="{BC21EF19-4690-4719-94C6-E7A2942D2E44}" srcOrd="1" destOrd="0" presId="urn:microsoft.com/office/officeart/2005/8/layout/hierarchy3"/>
    <dgm:cxn modelId="{6FFACDE8-1C2C-47CF-8DD7-D693D4BDD698}" type="presParOf" srcId="{BC21EF19-4690-4719-94C6-E7A2942D2E44}" destId="{639C7880-CF55-497E-A089-58C5796D6109}" srcOrd="0" destOrd="0" presId="urn:microsoft.com/office/officeart/2005/8/layout/hierarchy3"/>
    <dgm:cxn modelId="{EFA277E3-6C95-4AD6-92B7-4ED73C4E9682}" type="presParOf" srcId="{BC21EF19-4690-4719-94C6-E7A2942D2E44}" destId="{A8BD3376-93A9-44A7-A431-FF846D7E89EF}" srcOrd="1" destOrd="0" presId="urn:microsoft.com/office/officeart/2005/8/layout/hierarchy3"/>
    <dgm:cxn modelId="{C5756593-0D9A-437D-B148-1BF6D69925FD}" type="presParOf" srcId="{BC21EF19-4690-4719-94C6-E7A2942D2E44}" destId="{05F89C82-8BC9-4504-A658-7A3D165CCE30}" srcOrd="2" destOrd="0" presId="urn:microsoft.com/office/officeart/2005/8/layout/hierarchy3"/>
    <dgm:cxn modelId="{47431257-3226-4537-B7AE-5A29067A3C7A}" type="presParOf" srcId="{BC21EF19-4690-4719-94C6-E7A2942D2E44}" destId="{AC845B55-2451-40B8-B6DC-745493457E04}" srcOrd="3" destOrd="0" presId="urn:microsoft.com/office/officeart/2005/8/layout/hierarchy3"/>
    <dgm:cxn modelId="{9EF11CDB-8482-40DC-B3DE-32E2B0058B07}" type="presParOf" srcId="{BC21EF19-4690-4719-94C6-E7A2942D2E44}" destId="{C18B2E45-030E-4484-987B-72576ED84169}" srcOrd="4" destOrd="0" presId="urn:microsoft.com/office/officeart/2005/8/layout/hierarchy3"/>
    <dgm:cxn modelId="{3F91E091-617D-498E-927A-F3BB87AD0215}" type="presParOf" srcId="{BC21EF19-4690-4719-94C6-E7A2942D2E44}" destId="{1F80B3F8-8E0A-4DA2-8496-A1C62AF93A28}" srcOrd="5" destOrd="0" presId="urn:microsoft.com/office/officeart/2005/8/layout/hierarchy3"/>
    <dgm:cxn modelId="{71745F9F-B334-492E-8EC5-3C6ACF7FB366}" type="presParOf" srcId="{BC21EF19-4690-4719-94C6-E7A2942D2E44}" destId="{C3D0E8CB-89BA-45F3-B752-039507EB2391}" srcOrd="6" destOrd="0" presId="urn:microsoft.com/office/officeart/2005/8/layout/hierarchy3"/>
    <dgm:cxn modelId="{17C422B7-BBF8-4719-AC42-C0292548303E}" type="presParOf" srcId="{BC21EF19-4690-4719-94C6-E7A2942D2E44}" destId="{DC9B66E5-D095-4536-99FF-ED3E756409D7}" srcOrd="7" destOrd="0" presId="urn:microsoft.com/office/officeart/2005/8/layout/hierarchy3"/>
    <dgm:cxn modelId="{17E6B5B9-590D-4001-84B4-94B5F7A2BE18}" type="presParOf" srcId="{BC21EF19-4690-4719-94C6-E7A2942D2E44}" destId="{C28F2960-37D4-4E53-A90C-1942F6EB7CDA}" srcOrd="8" destOrd="0" presId="urn:microsoft.com/office/officeart/2005/8/layout/hierarchy3"/>
    <dgm:cxn modelId="{27449AB5-51B4-4FAA-8977-2B81A8E772CC}" type="presParOf" srcId="{BC21EF19-4690-4719-94C6-E7A2942D2E44}" destId="{C4A6A007-191F-42F1-B1F5-30BCDC8ACACE}" srcOrd="9" destOrd="0" presId="urn:microsoft.com/office/officeart/2005/8/layout/hierarchy3"/>
    <dgm:cxn modelId="{694FEF03-6770-4F33-B613-97CE33F15377}" type="presParOf" srcId="{BC21EF19-4690-4719-94C6-E7A2942D2E44}" destId="{988BFC97-05C8-4FF1-B775-BA815BC680FE}" srcOrd="10" destOrd="0" presId="urn:microsoft.com/office/officeart/2005/8/layout/hierarchy3"/>
    <dgm:cxn modelId="{EF6D6889-9AF3-48D7-A63D-B3A904153367}" type="presParOf" srcId="{BC21EF19-4690-4719-94C6-E7A2942D2E44}" destId="{7A16D74E-0C3A-437B-BFB5-EABCE5E95C6E}" srcOrd="11" destOrd="0" presId="urn:microsoft.com/office/officeart/2005/8/layout/hierarchy3"/>
  </dgm:cxnLst>
  <dgm:bg/>
  <dgm:whole>
    <a:ln>
      <a:no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BB2F12-CE5C-493A-8825-4E19AE1CC725}">
      <dsp:nvSpPr>
        <dsp:cNvPr id="0" name=""/>
        <dsp:cNvSpPr/>
      </dsp:nvSpPr>
      <dsp:spPr>
        <a:xfrm>
          <a:off x="656874" y="6729"/>
          <a:ext cx="1062260" cy="531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de-AT" sz="900" kern="1200"/>
            <a:t>1.1 Projektmanagemene</a:t>
          </a:r>
        </a:p>
      </dsp:txBody>
      <dsp:txXfrm>
        <a:off x="672430" y="22285"/>
        <a:ext cx="1031148" cy="500018"/>
      </dsp:txXfrm>
    </dsp:sp>
    <dsp:sp modelId="{636A4B98-1290-4720-B097-28793860E6AF}">
      <dsp:nvSpPr>
        <dsp:cNvPr id="0" name=""/>
        <dsp:cNvSpPr/>
      </dsp:nvSpPr>
      <dsp:spPr>
        <a:xfrm>
          <a:off x="763100" y="537859"/>
          <a:ext cx="106226" cy="398347"/>
        </a:xfrm>
        <a:custGeom>
          <a:avLst/>
          <a:gdLst/>
          <a:ahLst/>
          <a:cxnLst/>
          <a:rect l="0" t="0" r="0" b="0"/>
          <a:pathLst>
            <a:path>
              <a:moveTo>
                <a:pt x="0" y="0"/>
              </a:moveTo>
              <a:lnTo>
                <a:pt x="0" y="398347"/>
              </a:lnTo>
              <a:lnTo>
                <a:pt x="106226" y="3983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57EA5-B623-4D97-8D9A-0F2922807D05}">
      <dsp:nvSpPr>
        <dsp:cNvPr id="0" name=""/>
        <dsp:cNvSpPr/>
      </dsp:nvSpPr>
      <dsp:spPr>
        <a:xfrm>
          <a:off x="869326" y="67064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1.1 Projekt beauftragt</a:t>
          </a:r>
        </a:p>
      </dsp:txBody>
      <dsp:txXfrm>
        <a:off x="884882" y="686198"/>
        <a:ext cx="818696" cy="500018"/>
      </dsp:txXfrm>
    </dsp:sp>
    <dsp:sp modelId="{574D36CD-696B-4616-A22F-B4094EF94DC9}">
      <dsp:nvSpPr>
        <dsp:cNvPr id="0" name=""/>
        <dsp:cNvSpPr/>
      </dsp:nvSpPr>
      <dsp:spPr>
        <a:xfrm>
          <a:off x="763100" y="537859"/>
          <a:ext cx="106226" cy="1062260"/>
        </a:xfrm>
        <a:custGeom>
          <a:avLst/>
          <a:gdLst/>
          <a:ahLst/>
          <a:cxnLst/>
          <a:rect l="0" t="0" r="0" b="0"/>
          <a:pathLst>
            <a:path>
              <a:moveTo>
                <a:pt x="0" y="0"/>
              </a:moveTo>
              <a:lnTo>
                <a:pt x="0" y="1062260"/>
              </a:lnTo>
              <a:lnTo>
                <a:pt x="106226" y="10622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A7E48B-7195-4550-AEC5-3B4BB54DDF3C}">
      <dsp:nvSpPr>
        <dsp:cNvPr id="0" name=""/>
        <dsp:cNvSpPr/>
      </dsp:nvSpPr>
      <dsp:spPr>
        <a:xfrm>
          <a:off x="869326" y="133455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1.2 Projekt koordinieren</a:t>
          </a:r>
        </a:p>
      </dsp:txBody>
      <dsp:txXfrm>
        <a:off x="884882" y="1350110"/>
        <a:ext cx="818696" cy="500018"/>
      </dsp:txXfrm>
    </dsp:sp>
    <dsp:sp modelId="{2D68ED7D-A89A-4D81-BADE-858185D13930}">
      <dsp:nvSpPr>
        <dsp:cNvPr id="0" name=""/>
        <dsp:cNvSpPr/>
      </dsp:nvSpPr>
      <dsp:spPr>
        <a:xfrm>
          <a:off x="763100" y="537859"/>
          <a:ext cx="106226" cy="1726172"/>
        </a:xfrm>
        <a:custGeom>
          <a:avLst/>
          <a:gdLst/>
          <a:ahLst/>
          <a:cxnLst/>
          <a:rect l="0" t="0" r="0" b="0"/>
          <a:pathLst>
            <a:path>
              <a:moveTo>
                <a:pt x="0" y="0"/>
              </a:moveTo>
              <a:lnTo>
                <a:pt x="0" y="1726172"/>
              </a:lnTo>
              <a:lnTo>
                <a:pt x="106226" y="17261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0E718E-0BCA-422C-B030-662D42F6B174}">
      <dsp:nvSpPr>
        <dsp:cNvPr id="0" name=""/>
        <dsp:cNvSpPr/>
      </dsp:nvSpPr>
      <dsp:spPr>
        <a:xfrm>
          <a:off x="869326" y="1998467"/>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1.3 Projekt durchführen</a:t>
          </a:r>
        </a:p>
      </dsp:txBody>
      <dsp:txXfrm>
        <a:off x="884882" y="2014023"/>
        <a:ext cx="818696" cy="500018"/>
      </dsp:txXfrm>
    </dsp:sp>
    <dsp:sp modelId="{ECC18987-8477-428C-848D-3A22B5CEEAAF}">
      <dsp:nvSpPr>
        <dsp:cNvPr id="0" name=""/>
        <dsp:cNvSpPr/>
      </dsp:nvSpPr>
      <dsp:spPr>
        <a:xfrm>
          <a:off x="763100" y="537859"/>
          <a:ext cx="106226" cy="2390085"/>
        </a:xfrm>
        <a:custGeom>
          <a:avLst/>
          <a:gdLst/>
          <a:ahLst/>
          <a:cxnLst/>
          <a:rect l="0" t="0" r="0" b="0"/>
          <a:pathLst>
            <a:path>
              <a:moveTo>
                <a:pt x="0" y="0"/>
              </a:moveTo>
              <a:lnTo>
                <a:pt x="0" y="2390085"/>
              </a:lnTo>
              <a:lnTo>
                <a:pt x="106226" y="2390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0CF170-FC3A-4913-AB1E-40523B7F372A}">
      <dsp:nvSpPr>
        <dsp:cNvPr id="0" name=""/>
        <dsp:cNvSpPr/>
      </dsp:nvSpPr>
      <dsp:spPr>
        <a:xfrm>
          <a:off x="869326" y="2662379"/>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1.4 Projekt abschließen</a:t>
          </a:r>
        </a:p>
      </dsp:txBody>
      <dsp:txXfrm>
        <a:off x="884882" y="2677935"/>
        <a:ext cx="818696" cy="500018"/>
      </dsp:txXfrm>
    </dsp:sp>
    <dsp:sp modelId="{F6A1F31E-1051-4683-9ADE-134AFB898982}">
      <dsp:nvSpPr>
        <dsp:cNvPr id="0" name=""/>
        <dsp:cNvSpPr/>
      </dsp:nvSpPr>
      <dsp:spPr>
        <a:xfrm>
          <a:off x="763100" y="537859"/>
          <a:ext cx="106226" cy="3053997"/>
        </a:xfrm>
        <a:custGeom>
          <a:avLst/>
          <a:gdLst/>
          <a:ahLst/>
          <a:cxnLst/>
          <a:rect l="0" t="0" r="0" b="0"/>
          <a:pathLst>
            <a:path>
              <a:moveTo>
                <a:pt x="0" y="0"/>
              </a:moveTo>
              <a:lnTo>
                <a:pt x="0" y="3053997"/>
              </a:lnTo>
              <a:lnTo>
                <a:pt x="106226" y="305399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464803-0617-4959-88F9-650A9352EAAC}">
      <dsp:nvSpPr>
        <dsp:cNvPr id="0" name=""/>
        <dsp:cNvSpPr/>
      </dsp:nvSpPr>
      <dsp:spPr>
        <a:xfrm>
          <a:off x="869326" y="332629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5">
              <a:lumMod val="40000"/>
              <a:lumOff val="6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1.5 Projekt abschließen</a:t>
          </a:r>
        </a:p>
      </dsp:txBody>
      <dsp:txXfrm>
        <a:off x="884882" y="3341848"/>
        <a:ext cx="818696" cy="500018"/>
      </dsp:txXfrm>
    </dsp:sp>
    <dsp:sp modelId="{706BB9B9-16A0-4893-9295-0FC9F553CF67}">
      <dsp:nvSpPr>
        <dsp:cNvPr id="0" name=""/>
        <dsp:cNvSpPr/>
      </dsp:nvSpPr>
      <dsp:spPr>
        <a:xfrm>
          <a:off x="1984699" y="6729"/>
          <a:ext cx="1062260" cy="531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de-AT" sz="900" kern="1200"/>
            <a:t>1.2 Vorbereitung</a:t>
          </a:r>
        </a:p>
      </dsp:txBody>
      <dsp:txXfrm>
        <a:off x="2000255" y="22285"/>
        <a:ext cx="1031148" cy="500018"/>
      </dsp:txXfrm>
    </dsp:sp>
    <dsp:sp modelId="{627B1635-2B5E-4CBA-BA68-48AE32C409A3}">
      <dsp:nvSpPr>
        <dsp:cNvPr id="0" name=""/>
        <dsp:cNvSpPr/>
      </dsp:nvSpPr>
      <dsp:spPr>
        <a:xfrm>
          <a:off x="2090925" y="537859"/>
          <a:ext cx="106226" cy="398347"/>
        </a:xfrm>
        <a:custGeom>
          <a:avLst/>
          <a:gdLst/>
          <a:ahLst/>
          <a:cxnLst/>
          <a:rect l="0" t="0" r="0" b="0"/>
          <a:pathLst>
            <a:path>
              <a:moveTo>
                <a:pt x="0" y="0"/>
              </a:moveTo>
              <a:lnTo>
                <a:pt x="0" y="398347"/>
              </a:lnTo>
              <a:lnTo>
                <a:pt x="106226" y="3983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EA88C6-C35D-4CFF-A534-150125B20AC3}">
      <dsp:nvSpPr>
        <dsp:cNvPr id="0" name=""/>
        <dsp:cNvSpPr/>
      </dsp:nvSpPr>
      <dsp:spPr>
        <a:xfrm>
          <a:off x="2197151" y="67064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2.1 Projektstruktut anlegen</a:t>
          </a:r>
        </a:p>
      </dsp:txBody>
      <dsp:txXfrm>
        <a:off x="2212707" y="686198"/>
        <a:ext cx="818696" cy="500018"/>
      </dsp:txXfrm>
    </dsp:sp>
    <dsp:sp modelId="{423FB7C7-BD01-4757-84AE-913D3881EF27}">
      <dsp:nvSpPr>
        <dsp:cNvPr id="0" name=""/>
        <dsp:cNvSpPr/>
      </dsp:nvSpPr>
      <dsp:spPr>
        <a:xfrm>
          <a:off x="2090925" y="537859"/>
          <a:ext cx="106226" cy="1062260"/>
        </a:xfrm>
        <a:custGeom>
          <a:avLst/>
          <a:gdLst/>
          <a:ahLst/>
          <a:cxnLst/>
          <a:rect l="0" t="0" r="0" b="0"/>
          <a:pathLst>
            <a:path>
              <a:moveTo>
                <a:pt x="0" y="0"/>
              </a:moveTo>
              <a:lnTo>
                <a:pt x="0" y="1062260"/>
              </a:lnTo>
              <a:lnTo>
                <a:pt x="106226" y="10622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FE1A19-1B61-4095-8227-40FDC1151DD5}">
      <dsp:nvSpPr>
        <dsp:cNvPr id="0" name=""/>
        <dsp:cNvSpPr/>
      </dsp:nvSpPr>
      <dsp:spPr>
        <a:xfrm>
          <a:off x="2197151" y="133455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5">
              <a:lumMod val="40000"/>
              <a:lumOff val="6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2.2 Projektplanung erstellt</a:t>
          </a:r>
        </a:p>
      </dsp:txBody>
      <dsp:txXfrm>
        <a:off x="2212707" y="1350110"/>
        <a:ext cx="818696" cy="500018"/>
      </dsp:txXfrm>
    </dsp:sp>
    <dsp:sp modelId="{18C1D6D2-0191-49AE-B0A5-59A783FB57E7}">
      <dsp:nvSpPr>
        <dsp:cNvPr id="0" name=""/>
        <dsp:cNvSpPr/>
      </dsp:nvSpPr>
      <dsp:spPr>
        <a:xfrm>
          <a:off x="2090925" y="537859"/>
          <a:ext cx="106226" cy="1726172"/>
        </a:xfrm>
        <a:custGeom>
          <a:avLst/>
          <a:gdLst/>
          <a:ahLst/>
          <a:cxnLst/>
          <a:rect l="0" t="0" r="0" b="0"/>
          <a:pathLst>
            <a:path>
              <a:moveTo>
                <a:pt x="0" y="0"/>
              </a:moveTo>
              <a:lnTo>
                <a:pt x="0" y="1726172"/>
              </a:lnTo>
              <a:lnTo>
                <a:pt x="106226" y="17261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F3C5BB-E312-499A-BB3A-F3F5663CC23A}">
      <dsp:nvSpPr>
        <dsp:cNvPr id="0" name=""/>
        <dsp:cNvSpPr/>
      </dsp:nvSpPr>
      <dsp:spPr>
        <a:xfrm>
          <a:off x="2197151" y="1998467"/>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2.3 Einarbeitung durchführen</a:t>
          </a:r>
        </a:p>
      </dsp:txBody>
      <dsp:txXfrm>
        <a:off x="2212707" y="2014023"/>
        <a:ext cx="818696" cy="500018"/>
      </dsp:txXfrm>
    </dsp:sp>
    <dsp:sp modelId="{80363060-0395-4CF6-9AE6-D74C89BA4112}">
      <dsp:nvSpPr>
        <dsp:cNvPr id="0" name=""/>
        <dsp:cNvSpPr/>
      </dsp:nvSpPr>
      <dsp:spPr>
        <a:xfrm>
          <a:off x="3312524" y="6729"/>
          <a:ext cx="1062260" cy="531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de-AT" sz="900" kern="1200"/>
            <a:t>1.3 Analyse Use Case</a:t>
          </a:r>
        </a:p>
      </dsp:txBody>
      <dsp:txXfrm>
        <a:off x="3328080" y="22285"/>
        <a:ext cx="1031148" cy="500018"/>
      </dsp:txXfrm>
    </dsp:sp>
    <dsp:sp modelId="{546EE485-FF56-4B9D-B586-2C986D5CF458}">
      <dsp:nvSpPr>
        <dsp:cNvPr id="0" name=""/>
        <dsp:cNvSpPr/>
      </dsp:nvSpPr>
      <dsp:spPr>
        <a:xfrm>
          <a:off x="3418750" y="537859"/>
          <a:ext cx="106226" cy="398347"/>
        </a:xfrm>
        <a:custGeom>
          <a:avLst/>
          <a:gdLst/>
          <a:ahLst/>
          <a:cxnLst/>
          <a:rect l="0" t="0" r="0" b="0"/>
          <a:pathLst>
            <a:path>
              <a:moveTo>
                <a:pt x="0" y="0"/>
              </a:moveTo>
              <a:lnTo>
                <a:pt x="0" y="398347"/>
              </a:lnTo>
              <a:lnTo>
                <a:pt x="106226" y="3983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930419-79BD-45A4-BDAF-5A2C488A330D}">
      <dsp:nvSpPr>
        <dsp:cNvPr id="0" name=""/>
        <dsp:cNvSpPr/>
      </dsp:nvSpPr>
      <dsp:spPr>
        <a:xfrm>
          <a:off x="3524976" y="67064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3.1 Analyse Use Case 1</a:t>
          </a:r>
        </a:p>
      </dsp:txBody>
      <dsp:txXfrm>
        <a:off x="3540532" y="686198"/>
        <a:ext cx="818696" cy="500018"/>
      </dsp:txXfrm>
    </dsp:sp>
    <dsp:sp modelId="{5DF102D6-8848-421E-9CEA-36C43CF10785}">
      <dsp:nvSpPr>
        <dsp:cNvPr id="0" name=""/>
        <dsp:cNvSpPr/>
      </dsp:nvSpPr>
      <dsp:spPr>
        <a:xfrm>
          <a:off x="3418750" y="537859"/>
          <a:ext cx="106226" cy="1062260"/>
        </a:xfrm>
        <a:custGeom>
          <a:avLst/>
          <a:gdLst/>
          <a:ahLst/>
          <a:cxnLst/>
          <a:rect l="0" t="0" r="0" b="0"/>
          <a:pathLst>
            <a:path>
              <a:moveTo>
                <a:pt x="0" y="0"/>
              </a:moveTo>
              <a:lnTo>
                <a:pt x="0" y="1062260"/>
              </a:lnTo>
              <a:lnTo>
                <a:pt x="106226" y="10622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52510B-417E-4D13-8CDF-AF920F75C2D2}">
      <dsp:nvSpPr>
        <dsp:cNvPr id="0" name=""/>
        <dsp:cNvSpPr/>
      </dsp:nvSpPr>
      <dsp:spPr>
        <a:xfrm>
          <a:off x="3524976" y="133455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3.2 Analyse Use Case 2</a:t>
          </a:r>
        </a:p>
      </dsp:txBody>
      <dsp:txXfrm>
        <a:off x="3540532" y="1350110"/>
        <a:ext cx="818696" cy="500018"/>
      </dsp:txXfrm>
    </dsp:sp>
    <dsp:sp modelId="{98D833A8-4C63-4A8D-8A3E-53B21A711D5C}">
      <dsp:nvSpPr>
        <dsp:cNvPr id="0" name=""/>
        <dsp:cNvSpPr/>
      </dsp:nvSpPr>
      <dsp:spPr>
        <a:xfrm>
          <a:off x="3418750" y="537859"/>
          <a:ext cx="106226" cy="1726172"/>
        </a:xfrm>
        <a:custGeom>
          <a:avLst/>
          <a:gdLst/>
          <a:ahLst/>
          <a:cxnLst/>
          <a:rect l="0" t="0" r="0" b="0"/>
          <a:pathLst>
            <a:path>
              <a:moveTo>
                <a:pt x="0" y="0"/>
              </a:moveTo>
              <a:lnTo>
                <a:pt x="0" y="1726172"/>
              </a:lnTo>
              <a:lnTo>
                <a:pt x="106226" y="17261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645A3A-F47F-4309-9F9C-636679124FD7}">
      <dsp:nvSpPr>
        <dsp:cNvPr id="0" name=""/>
        <dsp:cNvSpPr/>
      </dsp:nvSpPr>
      <dsp:spPr>
        <a:xfrm>
          <a:off x="3524976" y="1998467"/>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3.3 Analyse Use Case 2</a:t>
          </a:r>
        </a:p>
      </dsp:txBody>
      <dsp:txXfrm>
        <a:off x="3540532" y="2014023"/>
        <a:ext cx="818696" cy="500018"/>
      </dsp:txXfrm>
    </dsp:sp>
    <dsp:sp modelId="{2B28F08B-930F-4DB9-B412-D8A1E8A6E7CD}">
      <dsp:nvSpPr>
        <dsp:cNvPr id="0" name=""/>
        <dsp:cNvSpPr/>
      </dsp:nvSpPr>
      <dsp:spPr>
        <a:xfrm>
          <a:off x="3418750" y="537859"/>
          <a:ext cx="106226" cy="2390085"/>
        </a:xfrm>
        <a:custGeom>
          <a:avLst/>
          <a:gdLst/>
          <a:ahLst/>
          <a:cxnLst/>
          <a:rect l="0" t="0" r="0" b="0"/>
          <a:pathLst>
            <a:path>
              <a:moveTo>
                <a:pt x="0" y="0"/>
              </a:moveTo>
              <a:lnTo>
                <a:pt x="0" y="2390085"/>
              </a:lnTo>
              <a:lnTo>
                <a:pt x="106226" y="2390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A63A18-E827-4452-8FBC-7B9F480E6905}">
      <dsp:nvSpPr>
        <dsp:cNvPr id="0" name=""/>
        <dsp:cNvSpPr/>
      </dsp:nvSpPr>
      <dsp:spPr>
        <a:xfrm>
          <a:off x="3524976" y="2662379"/>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3.4 Ergebnisse Analyse Use Case 1 besprechen</a:t>
          </a:r>
        </a:p>
      </dsp:txBody>
      <dsp:txXfrm>
        <a:off x="3540532" y="2677935"/>
        <a:ext cx="818696" cy="500018"/>
      </dsp:txXfrm>
    </dsp:sp>
    <dsp:sp modelId="{1F957081-4E86-4C9E-A337-1A59E32618FF}">
      <dsp:nvSpPr>
        <dsp:cNvPr id="0" name=""/>
        <dsp:cNvSpPr/>
      </dsp:nvSpPr>
      <dsp:spPr>
        <a:xfrm>
          <a:off x="3418750" y="537859"/>
          <a:ext cx="106226" cy="3053997"/>
        </a:xfrm>
        <a:custGeom>
          <a:avLst/>
          <a:gdLst/>
          <a:ahLst/>
          <a:cxnLst/>
          <a:rect l="0" t="0" r="0" b="0"/>
          <a:pathLst>
            <a:path>
              <a:moveTo>
                <a:pt x="0" y="0"/>
              </a:moveTo>
              <a:lnTo>
                <a:pt x="0" y="3053997"/>
              </a:lnTo>
              <a:lnTo>
                <a:pt x="106226" y="305399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5FA11E6-3C88-41FA-ADA0-141CB273ADB8}">
      <dsp:nvSpPr>
        <dsp:cNvPr id="0" name=""/>
        <dsp:cNvSpPr/>
      </dsp:nvSpPr>
      <dsp:spPr>
        <a:xfrm>
          <a:off x="3524976" y="332629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3.5 Ergebnisse Analyse Use Case 2 besprechen</a:t>
          </a:r>
        </a:p>
      </dsp:txBody>
      <dsp:txXfrm>
        <a:off x="3540532" y="3341848"/>
        <a:ext cx="818696" cy="500018"/>
      </dsp:txXfrm>
    </dsp:sp>
    <dsp:sp modelId="{0404A6D2-62AD-4E06-BE6F-17D83CA063DC}">
      <dsp:nvSpPr>
        <dsp:cNvPr id="0" name=""/>
        <dsp:cNvSpPr/>
      </dsp:nvSpPr>
      <dsp:spPr>
        <a:xfrm>
          <a:off x="3418750" y="537859"/>
          <a:ext cx="106226" cy="3717910"/>
        </a:xfrm>
        <a:custGeom>
          <a:avLst/>
          <a:gdLst/>
          <a:ahLst/>
          <a:cxnLst/>
          <a:rect l="0" t="0" r="0" b="0"/>
          <a:pathLst>
            <a:path>
              <a:moveTo>
                <a:pt x="0" y="0"/>
              </a:moveTo>
              <a:lnTo>
                <a:pt x="0" y="3717910"/>
              </a:lnTo>
              <a:lnTo>
                <a:pt x="106226" y="37179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9E8C2A-7C40-464C-943E-4B46D9294D89}">
      <dsp:nvSpPr>
        <dsp:cNvPr id="0" name=""/>
        <dsp:cNvSpPr/>
      </dsp:nvSpPr>
      <dsp:spPr>
        <a:xfrm>
          <a:off x="3524976" y="399020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3.6 Ergebnisse Analyse Use Case 3 besprechen</a:t>
          </a:r>
        </a:p>
      </dsp:txBody>
      <dsp:txXfrm>
        <a:off x="3540532" y="4005760"/>
        <a:ext cx="818696" cy="500018"/>
      </dsp:txXfrm>
    </dsp:sp>
    <dsp:sp modelId="{BB46DE93-CC71-47C0-BAEF-F2B2D4E24532}">
      <dsp:nvSpPr>
        <dsp:cNvPr id="0" name=""/>
        <dsp:cNvSpPr/>
      </dsp:nvSpPr>
      <dsp:spPr>
        <a:xfrm>
          <a:off x="4640350" y="6729"/>
          <a:ext cx="1062260" cy="531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de-AT" sz="900" kern="1200"/>
            <a:t>1.4 Überarbeitung Use Cases</a:t>
          </a:r>
        </a:p>
      </dsp:txBody>
      <dsp:txXfrm>
        <a:off x="4655906" y="22285"/>
        <a:ext cx="1031148" cy="500018"/>
      </dsp:txXfrm>
    </dsp:sp>
    <dsp:sp modelId="{B8B166A2-4FC7-47AD-AF0C-0A5224F8C9A7}">
      <dsp:nvSpPr>
        <dsp:cNvPr id="0" name=""/>
        <dsp:cNvSpPr/>
      </dsp:nvSpPr>
      <dsp:spPr>
        <a:xfrm>
          <a:off x="4746576" y="537859"/>
          <a:ext cx="106226" cy="398347"/>
        </a:xfrm>
        <a:custGeom>
          <a:avLst/>
          <a:gdLst/>
          <a:ahLst/>
          <a:cxnLst/>
          <a:rect l="0" t="0" r="0" b="0"/>
          <a:pathLst>
            <a:path>
              <a:moveTo>
                <a:pt x="0" y="0"/>
              </a:moveTo>
              <a:lnTo>
                <a:pt x="0" y="398347"/>
              </a:lnTo>
              <a:lnTo>
                <a:pt x="106226" y="3983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82E54E-9C2F-4680-9C0D-09B6B867A379}">
      <dsp:nvSpPr>
        <dsp:cNvPr id="0" name=""/>
        <dsp:cNvSpPr/>
      </dsp:nvSpPr>
      <dsp:spPr>
        <a:xfrm>
          <a:off x="4852802" y="67064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1 Use Case 1 überarbeitet</a:t>
          </a:r>
        </a:p>
      </dsp:txBody>
      <dsp:txXfrm>
        <a:off x="4868358" y="686198"/>
        <a:ext cx="818696" cy="500018"/>
      </dsp:txXfrm>
    </dsp:sp>
    <dsp:sp modelId="{339D0B92-B2DA-47AB-A385-1947A4106C42}">
      <dsp:nvSpPr>
        <dsp:cNvPr id="0" name=""/>
        <dsp:cNvSpPr/>
      </dsp:nvSpPr>
      <dsp:spPr>
        <a:xfrm>
          <a:off x="4746576" y="537859"/>
          <a:ext cx="106226" cy="1062260"/>
        </a:xfrm>
        <a:custGeom>
          <a:avLst/>
          <a:gdLst/>
          <a:ahLst/>
          <a:cxnLst/>
          <a:rect l="0" t="0" r="0" b="0"/>
          <a:pathLst>
            <a:path>
              <a:moveTo>
                <a:pt x="0" y="0"/>
              </a:moveTo>
              <a:lnTo>
                <a:pt x="0" y="1062260"/>
              </a:lnTo>
              <a:lnTo>
                <a:pt x="106226" y="10622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7B13B1-1AA2-4683-A5DB-5D26084A5662}">
      <dsp:nvSpPr>
        <dsp:cNvPr id="0" name=""/>
        <dsp:cNvSpPr/>
      </dsp:nvSpPr>
      <dsp:spPr>
        <a:xfrm>
          <a:off x="4852802" y="133455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2 Use Case 1 dokumentiert</a:t>
          </a:r>
        </a:p>
      </dsp:txBody>
      <dsp:txXfrm>
        <a:off x="4868358" y="1350110"/>
        <a:ext cx="818696" cy="500018"/>
      </dsp:txXfrm>
    </dsp:sp>
    <dsp:sp modelId="{E22909C5-FA56-4AE4-8C16-CA270755C3F1}">
      <dsp:nvSpPr>
        <dsp:cNvPr id="0" name=""/>
        <dsp:cNvSpPr/>
      </dsp:nvSpPr>
      <dsp:spPr>
        <a:xfrm>
          <a:off x="4746576" y="537859"/>
          <a:ext cx="106226" cy="1726172"/>
        </a:xfrm>
        <a:custGeom>
          <a:avLst/>
          <a:gdLst/>
          <a:ahLst/>
          <a:cxnLst/>
          <a:rect l="0" t="0" r="0" b="0"/>
          <a:pathLst>
            <a:path>
              <a:moveTo>
                <a:pt x="0" y="0"/>
              </a:moveTo>
              <a:lnTo>
                <a:pt x="0" y="1726172"/>
              </a:lnTo>
              <a:lnTo>
                <a:pt x="106226" y="17261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6859B8-4471-4FB9-88BF-BCCA520E3890}">
      <dsp:nvSpPr>
        <dsp:cNvPr id="0" name=""/>
        <dsp:cNvSpPr/>
      </dsp:nvSpPr>
      <dsp:spPr>
        <a:xfrm>
          <a:off x="4852802" y="1998467"/>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3 Use Case 1 getestet</a:t>
          </a:r>
        </a:p>
      </dsp:txBody>
      <dsp:txXfrm>
        <a:off x="4868358" y="2014023"/>
        <a:ext cx="818696" cy="500018"/>
      </dsp:txXfrm>
    </dsp:sp>
    <dsp:sp modelId="{FD4D7B99-DDAC-4DD4-93A4-4C48EEA744B6}">
      <dsp:nvSpPr>
        <dsp:cNvPr id="0" name=""/>
        <dsp:cNvSpPr/>
      </dsp:nvSpPr>
      <dsp:spPr>
        <a:xfrm>
          <a:off x="4746576" y="537859"/>
          <a:ext cx="106226" cy="2390085"/>
        </a:xfrm>
        <a:custGeom>
          <a:avLst/>
          <a:gdLst/>
          <a:ahLst/>
          <a:cxnLst/>
          <a:rect l="0" t="0" r="0" b="0"/>
          <a:pathLst>
            <a:path>
              <a:moveTo>
                <a:pt x="0" y="0"/>
              </a:moveTo>
              <a:lnTo>
                <a:pt x="0" y="2390085"/>
              </a:lnTo>
              <a:lnTo>
                <a:pt x="106226" y="2390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5AC36C-A6F8-4A1B-9003-32A9F32931DF}">
      <dsp:nvSpPr>
        <dsp:cNvPr id="0" name=""/>
        <dsp:cNvSpPr/>
      </dsp:nvSpPr>
      <dsp:spPr>
        <a:xfrm>
          <a:off x="4852802" y="2662379"/>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5">
              <a:lumMod val="40000"/>
              <a:lumOff val="6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4 Use Case 1 finalisiert</a:t>
          </a:r>
        </a:p>
      </dsp:txBody>
      <dsp:txXfrm>
        <a:off x="4868358" y="2677935"/>
        <a:ext cx="818696" cy="500018"/>
      </dsp:txXfrm>
    </dsp:sp>
    <dsp:sp modelId="{EC82CB50-A6EF-439D-BBED-D3DBED9EFAE4}">
      <dsp:nvSpPr>
        <dsp:cNvPr id="0" name=""/>
        <dsp:cNvSpPr/>
      </dsp:nvSpPr>
      <dsp:spPr>
        <a:xfrm>
          <a:off x="4746576" y="537859"/>
          <a:ext cx="106226" cy="3053997"/>
        </a:xfrm>
        <a:custGeom>
          <a:avLst/>
          <a:gdLst/>
          <a:ahLst/>
          <a:cxnLst/>
          <a:rect l="0" t="0" r="0" b="0"/>
          <a:pathLst>
            <a:path>
              <a:moveTo>
                <a:pt x="0" y="0"/>
              </a:moveTo>
              <a:lnTo>
                <a:pt x="0" y="3053997"/>
              </a:lnTo>
              <a:lnTo>
                <a:pt x="106226" y="305399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55035C-D58E-47FA-BC3B-2B502E88F8E8}">
      <dsp:nvSpPr>
        <dsp:cNvPr id="0" name=""/>
        <dsp:cNvSpPr/>
      </dsp:nvSpPr>
      <dsp:spPr>
        <a:xfrm>
          <a:off x="4852802" y="332629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5 Use Case 2 überarbeitet</a:t>
          </a:r>
        </a:p>
      </dsp:txBody>
      <dsp:txXfrm>
        <a:off x="4868358" y="3341848"/>
        <a:ext cx="818696" cy="500018"/>
      </dsp:txXfrm>
    </dsp:sp>
    <dsp:sp modelId="{AEB8A392-88CE-41C9-9967-82C98A9450F3}">
      <dsp:nvSpPr>
        <dsp:cNvPr id="0" name=""/>
        <dsp:cNvSpPr/>
      </dsp:nvSpPr>
      <dsp:spPr>
        <a:xfrm>
          <a:off x="4746576" y="537859"/>
          <a:ext cx="106226" cy="3717910"/>
        </a:xfrm>
        <a:custGeom>
          <a:avLst/>
          <a:gdLst/>
          <a:ahLst/>
          <a:cxnLst/>
          <a:rect l="0" t="0" r="0" b="0"/>
          <a:pathLst>
            <a:path>
              <a:moveTo>
                <a:pt x="0" y="0"/>
              </a:moveTo>
              <a:lnTo>
                <a:pt x="0" y="3717910"/>
              </a:lnTo>
              <a:lnTo>
                <a:pt x="106226" y="37179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1EED39-3CC5-4F21-ADD0-880D081E4907}">
      <dsp:nvSpPr>
        <dsp:cNvPr id="0" name=""/>
        <dsp:cNvSpPr/>
      </dsp:nvSpPr>
      <dsp:spPr>
        <a:xfrm>
          <a:off x="4852802" y="399020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6 Use Case 2 dokumentiert</a:t>
          </a:r>
        </a:p>
      </dsp:txBody>
      <dsp:txXfrm>
        <a:off x="4868358" y="4005760"/>
        <a:ext cx="818696" cy="500018"/>
      </dsp:txXfrm>
    </dsp:sp>
    <dsp:sp modelId="{59457F02-2638-47E1-A55A-E86F0DA5447D}">
      <dsp:nvSpPr>
        <dsp:cNvPr id="0" name=""/>
        <dsp:cNvSpPr/>
      </dsp:nvSpPr>
      <dsp:spPr>
        <a:xfrm>
          <a:off x="4746576" y="537859"/>
          <a:ext cx="106226" cy="4381823"/>
        </a:xfrm>
        <a:custGeom>
          <a:avLst/>
          <a:gdLst/>
          <a:ahLst/>
          <a:cxnLst/>
          <a:rect l="0" t="0" r="0" b="0"/>
          <a:pathLst>
            <a:path>
              <a:moveTo>
                <a:pt x="0" y="0"/>
              </a:moveTo>
              <a:lnTo>
                <a:pt x="0" y="4381823"/>
              </a:lnTo>
              <a:lnTo>
                <a:pt x="106226" y="438182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2890BA-75C1-41A0-8A70-5572207DF739}">
      <dsp:nvSpPr>
        <dsp:cNvPr id="0" name=""/>
        <dsp:cNvSpPr/>
      </dsp:nvSpPr>
      <dsp:spPr>
        <a:xfrm>
          <a:off x="4852802" y="4654117"/>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7 Use Case 2 getestet</a:t>
          </a:r>
        </a:p>
      </dsp:txBody>
      <dsp:txXfrm>
        <a:off x="4868358" y="4669673"/>
        <a:ext cx="818696" cy="500018"/>
      </dsp:txXfrm>
    </dsp:sp>
    <dsp:sp modelId="{3FCF023B-7BA2-484E-B926-49E21B8D4AA7}">
      <dsp:nvSpPr>
        <dsp:cNvPr id="0" name=""/>
        <dsp:cNvSpPr/>
      </dsp:nvSpPr>
      <dsp:spPr>
        <a:xfrm>
          <a:off x="4746576" y="537859"/>
          <a:ext cx="98790" cy="5038299"/>
        </a:xfrm>
        <a:custGeom>
          <a:avLst/>
          <a:gdLst/>
          <a:ahLst/>
          <a:cxnLst/>
          <a:rect l="0" t="0" r="0" b="0"/>
          <a:pathLst>
            <a:path>
              <a:moveTo>
                <a:pt x="0" y="0"/>
              </a:moveTo>
              <a:lnTo>
                <a:pt x="0" y="5038299"/>
              </a:lnTo>
              <a:lnTo>
                <a:pt x="98790" y="50382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43853D-B264-4F2E-821B-2EA8DF92536B}">
      <dsp:nvSpPr>
        <dsp:cNvPr id="0" name=""/>
        <dsp:cNvSpPr/>
      </dsp:nvSpPr>
      <dsp:spPr>
        <a:xfrm>
          <a:off x="4845366" y="531059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5">
              <a:lumMod val="40000"/>
              <a:lumOff val="6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8 Use Case 2 finalisiert</a:t>
          </a:r>
        </a:p>
      </dsp:txBody>
      <dsp:txXfrm>
        <a:off x="4860922" y="5326150"/>
        <a:ext cx="818696" cy="500018"/>
      </dsp:txXfrm>
    </dsp:sp>
    <dsp:sp modelId="{86C5DC25-2D58-4B72-8D52-15B0B2014540}">
      <dsp:nvSpPr>
        <dsp:cNvPr id="0" name=""/>
        <dsp:cNvSpPr/>
      </dsp:nvSpPr>
      <dsp:spPr>
        <a:xfrm>
          <a:off x="4746576" y="537859"/>
          <a:ext cx="106226" cy="5709648"/>
        </a:xfrm>
        <a:custGeom>
          <a:avLst/>
          <a:gdLst/>
          <a:ahLst/>
          <a:cxnLst/>
          <a:rect l="0" t="0" r="0" b="0"/>
          <a:pathLst>
            <a:path>
              <a:moveTo>
                <a:pt x="0" y="0"/>
              </a:moveTo>
              <a:lnTo>
                <a:pt x="0" y="5709648"/>
              </a:lnTo>
              <a:lnTo>
                <a:pt x="106226" y="570964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B36A26-F218-475C-BA2E-CBC036B0BED3}">
      <dsp:nvSpPr>
        <dsp:cNvPr id="0" name=""/>
        <dsp:cNvSpPr/>
      </dsp:nvSpPr>
      <dsp:spPr>
        <a:xfrm>
          <a:off x="4852802" y="598194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9 Use Case 3 überarbeitet</a:t>
          </a:r>
        </a:p>
      </dsp:txBody>
      <dsp:txXfrm>
        <a:off x="4868358" y="5997498"/>
        <a:ext cx="818696" cy="500018"/>
      </dsp:txXfrm>
    </dsp:sp>
    <dsp:sp modelId="{AB6D22F8-F744-4DF3-9BAD-D13CD96FECAF}">
      <dsp:nvSpPr>
        <dsp:cNvPr id="0" name=""/>
        <dsp:cNvSpPr/>
      </dsp:nvSpPr>
      <dsp:spPr>
        <a:xfrm>
          <a:off x="4746576" y="537859"/>
          <a:ext cx="106226" cy="6373560"/>
        </a:xfrm>
        <a:custGeom>
          <a:avLst/>
          <a:gdLst/>
          <a:ahLst/>
          <a:cxnLst/>
          <a:rect l="0" t="0" r="0" b="0"/>
          <a:pathLst>
            <a:path>
              <a:moveTo>
                <a:pt x="0" y="0"/>
              </a:moveTo>
              <a:lnTo>
                <a:pt x="0" y="6373560"/>
              </a:lnTo>
              <a:lnTo>
                <a:pt x="106226" y="63735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E471FD-8288-449C-8F36-A4025AAF09D6}">
      <dsp:nvSpPr>
        <dsp:cNvPr id="0" name=""/>
        <dsp:cNvSpPr/>
      </dsp:nvSpPr>
      <dsp:spPr>
        <a:xfrm>
          <a:off x="4852802" y="6645855"/>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10 Use Case 3 dokumentiert</a:t>
          </a:r>
        </a:p>
      </dsp:txBody>
      <dsp:txXfrm>
        <a:off x="4868358" y="6661411"/>
        <a:ext cx="818696" cy="500018"/>
      </dsp:txXfrm>
    </dsp:sp>
    <dsp:sp modelId="{635F842B-272D-4074-A62E-18E9B8B6C00B}">
      <dsp:nvSpPr>
        <dsp:cNvPr id="0" name=""/>
        <dsp:cNvSpPr/>
      </dsp:nvSpPr>
      <dsp:spPr>
        <a:xfrm>
          <a:off x="4746576" y="537859"/>
          <a:ext cx="106226" cy="7037473"/>
        </a:xfrm>
        <a:custGeom>
          <a:avLst/>
          <a:gdLst/>
          <a:ahLst/>
          <a:cxnLst/>
          <a:rect l="0" t="0" r="0" b="0"/>
          <a:pathLst>
            <a:path>
              <a:moveTo>
                <a:pt x="0" y="0"/>
              </a:moveTo>
              <a:lnTo>
                <a:pt x="0" y="7037473"/>
              </a:lnTo>
              <a:lnTo>
                <a:pt x="106226" y="70374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6D3DFB-EE15-423E-A0BB-9658AB932ECB}">
      <dsp:nvSpPr>
        <dsp:cNvPr id="0" name=""/>
        <dsp:cNvSpPr/>
      </dsp:nvSpPr>
      <dsp:spPr>
        <a:xfrm>
          <a:off x="4852802" y="7309767"/>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11 Use Case 3 getestet</a:t>
          </a:r>
        </a:p>
      </dsp:txBody>
      <dsp:txXfrm>
        <a:off x="4868358" y="7325323"/>
        <a:ext cx="818696" cy="500018"/>
      </dsp:txXfrm>
    </dsp:sp>
    <dsp:sp modelId="{24D4A926-481A-4A62-849B-2CD593C4AB55}">
      <dsp:nvSpPr>
        <dsp:cNvPr id="0" name=""/>
        <dsp:cNvSpPr/>
      </dsp:nvSpPr>
      <dsp:spPr>
        <a:xfrm>
          <a:off x="4746576" y="537859"/>
          <a:ext cx="106226" cy="7701385"/>
        </a:xfrm>
        <a:custGeom>
          <a:avLst/>
          <a:gdLst/>
          <a:ahLst/>
          <a:cxnLst/>
          <a:rect l="0" t="0" r="0" b="0"/>
          <a:pathLst>
            <a:path>
              <a:moveTo>
                <a:pt x="0" y="0"/>
              </a:moveTo>
              <a:lnTo>
                <a:pt x="0" y="7701385"/>
              </a:lnTo>
              <a:lnTo>
                <a:pt x="106226" y="77013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D9484A-9946-4C3E-988D-03C066D12746}">
      <dsp:nvSpPr>
        <dsp:cNvPr id="0" name=""/>
        <dsp:cNvSpPr/>
      </dsp:nvSpPr>
      <dsp:spPr>
        <a:xfrm>
          <a:off x="4852802" y="7973680"/>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5">
              <a:lumMod val="40000"/>
              <a:lumOff val="6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4.12 Use Case 3 finalisiert</a:t>
          </a:r>
        </a:p>
      </dsp:txBody>
      <dsp:txXfrm>
        <a:off x="4868358" y="7989236"/>
        <a:ext cx="818696" cy="500018"/>
      </dsp:txXfrm>
    </dsp:sp>
    <dsp:sp modelId="{74D4642A-3B50-4D89-82C8-EE2B1E3FD16D}">
      <dsp:nvSpPr>
        <dsp:cNvPr id="0" name=""/>
        <dsp:cNvSpPr/>
      </dsp:nvSpPr>
      <dsp:spPr>
        <a:xfrm>
          <a:off x="5968175" y="6729"/>
          <a:ext cx="1062260" cy="531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de-AT" sz="900" kern="1200"/>
            <a:t>1.5 Inhaltsergänzung Website</a:t>
          </a:r>
        </a:p>
      </dsp:txBody>
      <dsp:txXfrm>
        <a:off x="5983731" y="22285"/>
        <a:ext cx="1031148" cy="500018"/>
      </dsp:txXfrm>
    </dsp:sp>
    <dsp:sp modelId="{639C7880-CF55-497E-A089-58C5796D6109}">
      <dsp:nvSpPr>
        <dsp:cNvPr id="0" name=""/>
        <dsp:cNvSpPr/>
      </dsp:nvSpPr>
      <dsp:spPr>
        <a:xfrm>
          <a:off x="6074401" y="537859"/>
          <a:ext cx="106226" cy="398347"/>
        </a:xfrm>
        <a:custGeom>
          <a:avLst/>
          <a:gdLst/>
          <a:ahLst/>
          <a:cxnLst/>
          <a:rect l="0" t="0" r="0" b="0"/>
          <a:pathLst>
            <a:path>
              <a:moveTo>
                <a:pt x="0" y="0"/>
              </a:moveTo>
              <a:lnTo>
                <a:pt x="0" y="398347"/>
              </a:lnTo>
              <a:lnTo>
                <a:pt x="106226" y="3983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BD3376-93A9-44A7-A431-FF846D7E89EF}">
      <dsp:nvSpPr>
        <dsp:cNvPr id="0" name=""/>
        <dsp:cNvSpPr/>
      </dsp:nvSpPr>
      <dsp:spPr>
        <a:xfrm>
          <a:off x="6180627" y="67064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5.1 Fehlende Inhalte ermittelt</a:t>
          </a:r>
        </a:p>
      </dsp:txBody>
      <dsp:txXfrm>
        <a:off x="6196183" y="686198"/>
        <a:ext cx="818696" cy="500018"/>
      </dsp:txXfrm>
    </dsp:sp>
    <dsp:sp modelId="{05F89C82-8BC9-4504-A658-7A3D165CCE30}">
      <dsp:nvSpPr>
        <dsp:cNvPr id="0" name=""/>
        <dsp:cNvSpPr/>
      </dsp:nvSpPr>
      <dsp:spPr>
        <a:xfrm>
          <a:off x="6074401" y="537859"/>
          <a:ext cx="106226" cy="1062260"/>
        </a:xfrm>
        <a:custGeom>
          <a:avLst/>
          <a:gdLst/>
          <a:ahLst/>
          <a:cxnLst/>
          <a:rect l="0" t="0" r="0" b="0"/>
          <a:pathLst>
            <a:path>
              <a:moveTo>
                <a:pt x="0" y="0"/>
              </a:moveTo>
              <a:lnTo>
                <a:pt x="0" y="1062260"/>
              </a:lnTo>
              <a:lnTo>
                <a:pt x="106226" y="106226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845B55-2451-40B8-B6DC-745493457E04}">
      <dsp:nvSpPr>
        <dsp:cNvPr id="0" name=""/>
        <dsp:cNvSpPr/>
      </dsp:nvSpPr>
      <dsp:spPr>
        <a:xfrm>
          <a:off x="6180627" y="133455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5.2 Use Case 1 ergänzt</a:t>
          </a:r>
        </a:p>
      </dsp:txBody>
      <dsp:txXfrm>
        <a:off x="6196183" y="1350110"/>
        <a:ext cx="818696" cy="500018"/>
      </dsp:txXfrm>
    </dsp:sp>
    <dsp:sp modelId="{C18B2E45-030E-4484-987B-72576ED84169}">
      <dsp:nvSpPr>
        <dsp:cNvPr id="0" name=""/>
        <dsp:cNvSpPr/>
      </dsp:nvSpPr>
      <dsp:spPr>
        <a:xfrm>
          <a:off x="6074401" y="537859"/>
          <a:ext cx="106226" cy="1726172"/>
        </a:xfrm>
        <a:custGeom>
          <a:avLst/>
          <a:gdLst/>
          <a:ahLst/>
          <a:cxnLst/>
          <a:rect l="0" t="0" r="0" b="0"/>
          <a:pathLst>
            <a:path>
              <a:moveTo>
                <a:pt x="0" y="0"/>
              </a:moveTo>
              <a:lnTo>
                <a:pt x="0" y="1726172"/>
              </a:lnTo>
              <a:lnTo>
                <a:pt x="106226" y="17261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80B3F8-8E0A-4DA2-8496-A1C62AF93A28}">
      <dsp:nvSpPr>
        <dsp:cNvPr id="0" name=""/>
        <dsp:cNvSpPr/>
      </dsp:nvSpPr>
      <dsp:spPr>
        <a:xfrm>
          <a:off x="6180627" y="1998467"/>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5.3 Use Case 2 ergänzt</a:t>
          </a:r>
        </a:p>
      </dsp:txBody>
      <dsp:txXfrm>
        <a:off x="6196183" y="2014023"/>
        <a:ext cx="818696" cy="500018"/>
      </dsp:txXfrm>
    </dsp:sp>
    <dsp:sp modelId="{C3D0E8CB-89BA-45F3-B752-039507EB2391}">
      <dsp:nvSpPr>
        <dsp:cNvPr id="0" name=""/>
        <dsp:cNvSpPr/>
      </dsp:nvSpPr>
      <dsp:spPr>
        <a:xfrm>
          <a:off x="6074401" y="537859"/>
          <a:ext cx="106226" cy="2390085"/>
        </a:xfrm>
        <a:custGeom>
          <a:avLst/>
          <a:gdLst/>
          <a:ahLst/>
          <a:cxnLst/>
          <a:rect l="0" t="0" r="0" b="0"/>
          <a:pathLst>
            <a:path>
              <a:moveTo>
                <a:pt x="0" y="0"/>
              </a:moveTo>
              <a:lnTo>
                <a:pt x="0" y="2390085"/>
              </a:lnTo>
              <a:lnTo>
                <a:pt x="106226" y="239008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9B66E5-D095-4536-99FF-ED3E756409D7}">
      <dsp:nvSpPr>
        <dsp:cNvPr id="0" name=""/>
        <dsp:cNvSpPr/>
      </dsp:nvSpPr>
      <dsp:spPr>
        <a:xfrm>
          <a:off x="6180627" y="2662379"/>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5.4 Use Case 3 ergänzt</a:t>
          </a:r>
        </a:p>
      </dsp:txBody>
      <dsp:txXfrm>
        <a:off x="6196183" y="2677935"/>
        <a:ext cx="818696" cy="500018"/>
      </dsp:txXfrm>
    </dsp:sp>
    <dsp:sp modelId="{C28F2960-37D4-4E53-A90C-1942F6EB7CDA}">
      <dsp:nvSpPr>
        <dsp:cNvPr id="0" name=""/>
        <dsp:cNvSpPr/>
      </dsp:nvSpPr>
      <dsp:spPr>
        <a:xfrm>
          <a:off x="6074401" y="537859"/>
          <a:ext cx="106226" cy="3053997"/>
        </a:xfrm>
        <a:custGeom>
          <a:avLst/>
          <a:gdLst/>
          <a:ahLst/>
          <a:cxnLst/>
          <a:rect l="0" t="0" r="0" b="0"/>
          <a:pathLst>
            <a:path>
              <a:moveTo>
                <a:pt x="0" y="0"/>
              </a:moveTo>
              <a:lnTo>
                <a:pt x="0" y="3053997"/>
              </a:lnTo>
              <a:lnTo>
                <a:pt x="106226" y="305399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A6A007-191F-42F1-B1F5-30BCDC8ACACE}">
      <dsp:nvSpPr>
        <dsp:cNvPr id="0" name=""/>
        <dsp:cNvSpPr/>
      </dsp:nvSpPr>
      <dsp:spPr>
        <a:xfrm>
          <a:off x="6180627" y="3326292"/>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5.5 restliche Inhalte ergänzt</a:t>
          </a:r>
        </a:p>
      </dsp:txBody>
      <dsp:txXfrm>
        <a:off x="6196183" y="3341848"/>
        <a:ext cx="818696" cy="500018"/>
      </dsp:txXfrm>
    </dsp:sp>
    <dsp:sp modelId="{988BFC97-05C8-4FF1-B775-BA815BC680FE}">
      <dsp:nvSpPr>
        <dsp:cNvPr id="0" name=""/>
        <dsp:cNvSpPr/>
      </dsp:nvSpPr>
      <dsp:spPr>
        <a:xfrm>
          <a:off x="6074401" y="537859"/>
          <a:ext cx="106226" cy="3717910"/>
        </a:xfrm>
        <a:custGeom>
          <a:avLst/>
          <a:gdLst/>
          <a:ahLst/>
          <a:cxnLst/>
          <a:rect l="0" t="0" r="0" b="0"/>
          <a:pathLst>
            <a:path>
              <a:moveTo>
                <a:pt x="0" y="0"/>
              </a:moveTo>
              <a:lnTo>
                <a:pt x="0" y="3717910"/>
              </a:lnTo>
              <a:lnTo>
                <a:pt x="106226" y="371791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A16D74E-0C3A-437B-BFB5-EABCE5E95C6E}">
      <dsp:nvSpPr>
        <dsp:cNvPr id="0" name=""/>
        <dsp:cNvSpPr/>
      </dsp:nvSpPr>
      <dsp:spPr>
        <a:xfrm>
          <a:off x="6180627" y="3990204"/>
          <a:ext cx="849808" cy="531130"/>
        </a:xfrm>
        <a:prstGeom prst="roundRect">
          <a:avLst>
            <a:gd name="adj" fmla="val 10000"/>
          </a:avLst>
        </a:prstGeom>
        <a:solidFill>
          <a:schemeClr val="lt1">
            <a:alpha val="90000"/>
            <a:hueOff val="0"/>
            <a:satOff val="0"/>
            <a:lumOff val="0"/>
            <a:alphaOff val="0"/>
          </a:schemeClr>
        </a:solidFill>
        <a:ln w="12700" cap="flat" cmpd="sng" algn="ctr">
          <a:solidFill>
            <a:schemeClr val="accent5">
              <a:lumMod val="40000"/>
              <a:lumOff val="6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de-AT" sz="800" kern="1200"/>
            <a:t>1.5.6 Inhaltsergänzung abgeschlossen</a:t>
          </a:r>
        </a:p>
      </dsp:txBody>
      <dsp:txXfrm>
        <a:off x="6196183" y="4005760"/>
        <a:ext cx="818696" cy="50001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6B2B9F93D74FD2A682D32C870248A0"/>
        <w:category>
          <w:name w:val="Allgemein"/>
          <w:gallery w:val="placeholder"/>
        </w:category>
        <w:types>
          <w:type w:val="bbPlcHdr"/>
        </w:types>
        <w:behaviors>
          <w:behavior w:val="content"/>
        </w:behaviors>
        <w:guid w:val="{0588AD01-0B6E-4173-882D-3017527D0115}"/>
      </w:docPartPr>
      <w:docPartBody>
        <w:p w:rsidR="00F51FF0" w:rsidRDefault="001815F2" w:rsidP="001815F2">
          <w:pPr>
            <w:pStyle w:val="636B2B9F93D74FD2A682D32C870248A0"/>
          </w:pPr>
          <w:r>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15F2"/>
    <w:rsid w:val="001815F2"/>
    <w:rsid w:val="00483D34"/>
    <w:rsid w:val="00815D4B"/>
    <w:rsid w:val="00A83D81"/>
    <w:rsid w:val="00F51FF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815F2"/>
  </w:style>
  <w:style w:type="paragraph" w:customStyle="1" w:styleId="636B2B9F93D74FD2A682D32C870248A0">
    <w:name w:val="636B2B9F93D74FD2A682D32C870248A0"/>
    <w:rsid w:val="001815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4021</Words>
  <Characters>25339</Characters>
  <Application>Microsoft Office Word</Application>
  <DocSecurity>0</DocSecurity>
  <Lines>211</Lines>
  <Paragraphs>5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Feyrer</dc:creator>
  <cp:keywords/>
  <dc:description/>
  <cp:lastModifiedBy>Lena Pötzl</cp:lastModifiedBy>
  <cp:revision>36</cp:revision>
  <cp:lastPrinted>2022-07-13T10:01:00Z</cp:lastPrinted>
  <dcterms:created xsi:type="dcterms:W3CDTF">2022-07-11T18:19:00Z</dcterms:created>
  <dcterms:modified xsi:type="dcterms:W3CDTF">2022-07-14T13:06:00Z</dcterms:modified>
</cp:coreProperties>
</file>